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E729C0" w14:textId="77777777" w:rsidR="004B1F4A" w:rsidRDefault="005A6B5C" w:rsidP="004B1F4A">
      <w:pPr>
        <w:pStyle w:val="Kopfzeile"/>
        <w:jc w:val="center"/>
        <w:rPr>
          <w:b/>
          <w:bCs/>
          <w:color w:val="0000FF"/>
          <w:sz w:val="28"/>
          <w:szCs w:val="28"/>
          <w:lang w:eastAsia="zh-CN"/>
        </w:rPr>
      </w:pPr>
      <w:bookmarkStart w:id="0" w:name="_GoBack"/>
      <w:bookmarkEnd w:id="0"/>
      <w:r w:rsidRPr="00044768">
        <w:rPr>
          <w:b/>
          <w:bCs/>
          <w:color w:val="0000FF"/>
          <w:sz w:val="28"/>
          <w:szCs w:val="28"/>
        </w:rPr>
        <w:t>C# Coding Standards and Best Programming Practices</w:t>
      </w:r>
    </w:p>
    <w:p w14:paraId="1E39AAA8" w14:textId="77777777" w:rsidR="004B1F4A" w:rsidRPr="004B1F4A" w:rsidRDefault="004B1F4A" w:rsidP="00044768">
      <w:pPr>
        <w:pStyle w:val="Kopfzeile"/>
        <w:jc w:val="center"/>
        <w:rPr>
          <w:b/>
          <w:bCs/>
          <w:color w:val="0000FF"/>
          <w:sz w:val="28"/>
          <w:szCs w:val="28"/>
          <w:lang w:eastAsia="zh-CN"/>
        </w:rPr>
      </w:pPr>
    </w:p>
    <w:p w14:paraId="2554A4E8" w14:textId="77777777" w:rsidR="00B0587F" w:rsidRDefault="00AC053F" w:rsidP="0013307D">
      <w:pPr>
        <w:pStyle w:val="Heading1"/>
        <w:rPr>
          <w:rFonts w:ascii="Times New Roman" w:hAnsi="Times New Roman" w:cs="Times New Roman"/>
          <w:noProof/>
        </w:rPr>
      </w:pPr>
      <w:r>
        <w:rPr>
          <w:rFonts w:ascii="Times New Roman" w:hAnsi="Times New Roman" w:cs="Times New Roman"/>
        </w:rPr>
        <w:tab/>
      </w:r>
      <w:r w:rsidR="00044768">
        <w:rPr>
          <w:rFonts w:ascii="Times New Roman" w:hAnsi="Times New Roman" w:cs="Times New Roman"/>
        </w:rPr>
        <w:fldChar w:fldCharType="begin"/>
      </w:r>
      <w:r w:rsidR="00044768">
        <w:rPr>
          <w:rFonts w:ascii="Times New Roman" w:hAnsi="Times New Roman" w:cs="Times New Roman"/>
        </w:rPr>
        <w:instrText xml:space="preserve"> TOC \o "1-3" \u </w:instrText>
      </w:r>
      <w:r w:rsidR="00044768">
        <w:rPr>
          <w:rFonts w:ascii="Times New Roman" w:hAnsi="Times New Roman" w:cs="Times New Roman"/>
        </w:rPr>
        <w:fldChar w:fldCharType="separate"/>
      </w:r>
    </w:p>
    <w:p w14:paraId="3B4722C3" w14:textId="77777777" w:rsidR="00B0587F" w:rsidRDefault="00B0587F">
      <w:pPr>
        <w:pStyle w:val="Verzeichnis1"/>
        <w:rPr>
          <w:noProof/>
        </w:rPr>
      </w:pPr>
      <w:r>
        <w:rPr>
          <w:noProof/>
        </w:rPr>
        <w:t>1.</w:t>
      </w:r>
      <w:r>
        <w:rPr>
          <w:noProof/>
        </w:rPr>
        <w:tab/>
        <w:t>Author</w:t>
      </w:r>
      <w:r>
        <w:rPr>
          <w:noProof/>
        </w:rPr>
        <w:tab/>
      </w:r>
      <w:r>
        <w:rPr>
          <w:noProof/>
        </w:rPr>
        <w:fldChar w:fldCharType="begin"/>
      </w:r>
      <w:r>
        <w:rPr>
          <w:noProof/>
        </w:rPr>
        <w:instrText xml:space="preserve"> PAGEREF _Toc138138216 \h </w:instrText>
      </w:r>
      <w:r w:rsidR="0033617A">
        <w:rPr>
          <w:noProof/>
        </w:rPr>
      </w:r>
      <w:r>
        <w:rPr>
          <w:noProof/>
        </w:rPr>
        <w:fldChar w:fldCharType="separate"/>
      </w:r>
      <w:r>
        <w:rPr>
          <w:noProof/>
        </w:rPr>
        <w:t>3</w:t>
      </w:r>
      <w:r>
        <w:rPr>
          <w:noProof/>
        </w:rPr>
        <w:fldChar w:fldCharType="end"/>
      </w:r>
    </w:p>
    <w:p w14:paraId="330D5B72" w14:textId="77777777" w:rsidR="00B0587F" w:rsidRDefault="00B0587F">
      <w:pPr>
        <w:pStyle w:val="Verzeichnis1"/>
        <w:rPr>
          <w:noProof/>
        </w:rPr>
      </w:pPr>
      <w:r>
        <w:rPr>
          <w:noProof/>
        </w:rPr>
        <w:t>2.</w:t>
      </w:r>
      <w:r>
        <w:rPr>
          <w:noProof/>
        </w:rPr>
        <w:tab/>
        <w:t>License, Copyrights and Disclaimer</w:t>
      </w:r>
      <w:r>
        <w:rPr>
          <w:noProof/>
        </w:rPr>
        <w:tab/>
      </w:r>
      <w:r>
        <w:rPr>
          <w:noProof/>
        </w:rPr>
        <w:fldChar w:fldCharType="begin"/>
      </w:r>
      <w:r>
        <w:rPr>
          <w:noProof/>
        </w:rPr>
        <w:instrText xml:space="preserve"> PAGEREF _Toc138138217 \h </w:instrText>
      </w:r>
      <w:r w:rsidR="0033617A">
        <w:rPr>
          <w:noProof/>
        </w:rPr>
      </w:r>
      <w:r>
        <w:rPr>
          <w:noProof/>
        </w:rPr>
        <w:fldChar w:fldCharType="separate"/>
      </w:r>
      <w:r>
        <w:rPr>
          <w:noProof/>
        </w:rPr>
        <w:t>3</w:t>
      </w:r>
      <w:r>
        <w:rPr>
          <w:noProof/>
        </w:rPr>
        <w:fldChar w:fldCharType="end"/>
      </w:r>
    </w:p>
    <w:p w14:paraId="2279FEA1" w14:textId="77777777" w:rsidR="00B0587F" w:rsidRDefault="00B0587F">
      <w:pPr>
        <w:pStyle w:val="Verzeichnis1"/>
        <w:rPr>
          <w:noProof/>
        </w:rPr>
      </w:pPr>
      <w:r>
        <w:rPr>
          <w:noProof/>
        </w:rPr>
        <w:t>3.</w:t>
      </w:r>
      <w:r>
        <w:rPr>
          <w:noProof/>
        </w:rPr>
        <w:tab/>
        <w:t>Revision History</w:t>
      </w:r>
      <w:r>
        <w:rPr>
          <w:noProof/>
        </w:rPr>
        <w:tab/>
      </w:r>
      <w:r>
        <w:rPr>
          <w:noProof/>
        </w:rPr>
        <w:fldChar w:fldCharType="begin"/>
      </w:r>
      <w:r>
        <w:rPr>
          <w:noProof/>
        </w:rPr>
        <w:instrText xml:space="preserve"> PAGEREF _Toc138138218 \h </w:instrText>
      </w:r>
      <w:r w:rsidR="0033617A">
        <w:rPr>
          <w:noProof/>
        </w:rPr>
      </w:r>
      <w:r>
        <w:rPr>
          <w:noProof/>
        </w:rPr>
        <w:fldChar w:fldCharType="separate"/>
      </w:r>
      <w:r>
        <w:rPr>
          <w:noProof/>
        </w:rPr>
        <w:t>3</w:t>
      </w:r>
      <w:r>
        <w:rPr>
          <w:noProof/>
        </w:rPr>
        <w:fldChar w:fldCharType="end"/>
      </w:r>
    </w:p>
    <w:p w14:paraId="3D2A34A4" w14:textId="77777777" w:rsidR="00B0587F" w:rsidRDefault="00B0587F">
      <w:pPr>
        <w:pStyle w:val="Verzeichnis1"/>
        <w:rPr>
          <w:noProof/>
        </w:rPr>
      </w:pPr>
      <w:r>
        <w:rPr>
          <w:noProof/>
        </w:rPr>
        <w:t>4.</w:t>
      </w:r>
      <w:r>
        <w:rPr>
          <w:noProof/>
        </w:rPr>
        <w:tab/>
        <w:t>Introduction</w:t>
      </w:r>
      <w:r>
        <w:rPr>
          <w:noProof/>
        </w:rPr>
        <w:tab/>
      </w:r>
      <w:r>
        <w:rPr>
          <w:noProof/>
        </w:rPr>
        <w:fldChar w:fldCharType="begin"/>
      </w:r>
      <w:r>
        <w:rPr>
          <w:noProof/>
        </w:rPr>
        <w:instrText xml:space="preserve"> PAGEREF _Toc138138219 \h </w:instrText>
      </w:r>
      <w:r w:rsidR="0033617A">
        <w:rPr>
          <w:noProof/>
        </w:rPr>
      </w:r>
      <w:r>
        <w:rPr>
          <w:noProof/>
        </w:rPr>
        <w:fldChar w:fldCharType="separate"/>
      </w:r>
      <w:r>
        <w:rPr>
          <w:noProof/>
        </w:rPr>
        <w:t>3</w:t>
      </w:r>
      <w:r>
        <w:rPr>
          <w:noProof/>
        </w:rPr>
        <w:fldChar w:fldCharType="end"/>
      </w:r>
    </w:p>
    <w:p w14:paraId="17323C5D" w14:textId="77777777" w:rsidR="00B0587F" w:rsidRDefault="00B0587F">
      <w:pPr>
        <w:pStyle w:val="Verzeichnis1"/>
        <w:rPr>
          <w:noProof/>
        </w:rPr>
      </w:pPr>
      <w:r>
        <w:rPr>
          <w:noProof/>
        </w:rPr>
        <w:t>5.</w:t>
      </w:r>
      <w:r>
        <w:rPr>
          <w:noProof/>
        </w:rPr>
        <w:tab/>
        <w:t>Purpose of coding standards and best practices</w:t>
      </w:r>
      <w:r>
        <w:rPr>
          <w:noProof/>
        </w:rPr>
        <w:tab/>
      </w:r>
      <w:r>
        <w:rPr>
          <w:noProof/>
        </w:rPr>
        <w:fldChar w:fldCharType="begin"/>
      </w:r>
      <w:r>
        <w:rPr>
          <w:noProof/>
        </w:rPr>
        <w:instrText xml:space="preserve"> PAGEREF _Toc138138220 \h </w:instrText>
      </w:r>
      <w:r w:rsidR="0033617A">
        <w:rPr>
          <w:noProof/>
        </w:rPr>
      </w:r>
      <w:r>
        <w:rPr>
          <w:noProof/>
        </w:rPr>
        <w:fldChar w:fldCharType="separate"/>
      </w:r>
      <w:r>
        <w:rPr>
          <w:noProof/>
        </w:rPr>
        <w:t>3</w:t>
      </w:r>
      <w:r>
        <w:rPr>
          <w:noProof/>
        </w:rPr>
        <w:fldChar w:fldCharType="end"/>
      </w:r>
    </w:p>
    <w:p w14:paraId="7D428BE1" w14:textId="77777777" w:rsidR="00B0587F" w:rsidRDefault="00B0587F">
      <w:pPr>
        <w:pStyle w:val="Verzeichnis1"/>
        <w:rPr>
          <w:noProof/>
        </w:rPr>
      </w:pPr>
      <w:r>
        <w:rPr>
          <w:noProof/>
        </w:rPr>
        <w:t>6.</w:t>
      </w:r>
      <w:r>
        <w:rPr>
          <w:noProof/>
        </w:rPr>
        <w:tab/>
        <w:t>How to follow the standards across the team</w:t>
      </w:r>
      <w:r>
        <w:rPr>
          <w:noProof/>
        </w:rPr>
        <w:tab/>
      </w:r>
      <w:r>
        <w:rPr>
          <w:noProof/>
        </w:rPr>
        <w:fldChar w:fldCharType="begin"/>
      </w:r>
      <w:r>
        <w:rPr>
          <w:noProof/>
        </w:rPr>
        <w:instrText xml:space="preserve"> PAGEREF _Toc138138221 \h </w:instrText>
      </w:r>
      <w:r w:rsidR="0033617A">
        <w:rPr>
          <w:noProof/>
        </w:rPr>
      </w:r>
      <w:r>
        <w:rPr>
          <w:noProof/>
        </w:rPr>
        <w:fldChar w:fldCharType="separate"/>
      </w:r>
      <w:r>
        <w:rPr>
          <w:noProof/>
        </w:rPr>
        <w:t>4</w:t>
      </w:r>
      <w:r>
        <w:rPr>
          <w:noProof/>
        </w:rPr>
        <w:fldChar w:fldCharType="end"/>
      </w:r>
    </w:p>
    <w:p w14:paraId="7CFD3D9B" w14:textId="77777777" w:rsidR="00B0587F" w:rsidRDefault="00B0587F">
      <w:pPr>
        <w:pStyle w:val="Verzeichnis1"/>
        <w:rPr>
          <w:noProof/>
        </w:rPr>
      </w:pPr>
      <w:r>
        <w:rPr>
          <w:noProof/>
        </w:rPr>
        <w:t>7.</w:t>
      </w:r>
      <w:r>
        <w:rPr>
          <w:noProof/>
        </w:rPr>
        <w:tab/>
        <w:t>Naming Conventions and Standards</w:t>
      </w:r>
      <w:r>
        <w:rPr>
          <w:noProof/>
        </w:rPr>
        <w:tab/>
      </w:r>
      <w:r>
        <w:rPr>
          <w:noProof/>
        </w:rPr>
        <w:fldChar w:fldCharType="begin"/>
      </w:r>
      <w:r>
        <w:rPr>
          <w:noProof/>
        </w:rPr>
        <w:instrText xml:space="preserve"> PAGEREF _Toc138138222 \h </w:instrText>
      </w:r>
      <w:r w:rsidR="0033617A">
        <w:rPr>
          <w:noProof/>
        </w:rPr>
      </w:r>
      <w:r>
        <w:rPr>
          <w:noProof/>
        </w:rPr>
        <w:fldChar w:fldCharType="separate"/>
      </w:r>
      <w:r>
        <w:rPr>
          <w:noProof/>
        </w:rPr>
        <w:t>4</w:t>
      </w:r>
      <w:r>
        <w:rPr>
          <w:noProof/>
        </w:rPr>
        <w:fldChar w:fldCharType="end"/>
      </w:r>
    </w:p>
    <w:p w14:paraId="1A3161B7" w14:textId="77777777" w:rsidR="00B0587F" w:rsidRDefault="00B0587F">
      <w:pPr>
        <w:pStyle w:val="Verzeichnis1"/>
        <w:rPr>
          <w:noProof/>
        </w:rPr>
      </w:pPr>
      <w:r>
        <w:rPr>
          <w:noProof/>
        </w:rPr>
        <w:t>8.</w:t>
      </w:r>
      <w:r>
        <w:rPr>
          <w:noProof/>
        </w:rPr>
        <w:tab/>
        <w:t>Indentation and Spacing</w:t>
      </w:r>
      <w:r>
        <w:rPr>
          <w:noProof/>
        </w:rPr>
        <w:tab/>
      </w:r>
      <w:r>
        <w:rPr>
          <w:noProof/>
        </w:rPr>
        <w:fldChar w:fldCharType="begin"/>
      </w:r>
      <w:r>
        <w:rPr>
          <w:noProof/>
        </w:rPr>
        <w:instrText xml:space="preserve"> PAGEREF _Toc138138223 \h </w:instrText>
      </w:r>
      <w:r w:rsidR="0033617A">
        <w:rPr>
          <w:noProof/>
        </w:rPr>
      </w:r>
      <w:r>
        <w:rPr>
          <w:noProof/>
        </w:rPr>
        <w:fldChar w:fldCharType="separate"/>
      </w:r>
      <w:r>
        <w:rPr>
          <w:noProof/>
        </w:rPr>
        <w:t>7</w:t>
      </w:r>
      <w:r>
        <w:rPr>
          <w:noProof/>
        </w:rPr>
        <w:fldChar w:fldCharType="end"/>
      </w:r>
    </w:p>
    <w:p w14:paraId="737E6D70" w14:textId="77777777" w:rsidR="00B0587F" w:rsidRDefault="00B0587F">
      <w:pPr>
        <w:pStyle w:val="Verzeichnis1"/>
        <w:rPr>
          <w:noProof/>
        </w:rPr>
      </w:pPr>
      <w:r>
        <w:rPr>
          <w:noProof/>
        </w:rPr>
        <w:t>9.</w:t>
      </w:r>
      <w:r>
        <w:rPr>
          <w:noProof/>
        </w:rPr>
        <w:tab/>
        <w:t>Good Programming practices</w:t>
      </w:r>
      <w:r>
        <w:rPr>
          <w:noProof/>
        </w:rPr>
        <w:tab/>
      </w:r>
      <w:r>
        <w:rPr>
          <w:noProof/>
        </w:rPr>
        <w:fldChar w:fldCharType="begin"/>
      </w:r>
      <w:r>
        <w:rPr>
          <w:noProof/>
        </w:rPr>
        <w:instrText xml:space="preserve"> PAGEREF _Toc138138224 \h </w:instrText>
      </w:r>
      <w:r w:rsidR="0033617A">
        <w:rPr>
          <w:noProof/>
        </w:rPr>
      </w:r>
      <w:r>
        <w:rPr>
          <w:noProof/>
        </w:rPr>
        <w:fldChar w:fldCharType="separate"/>
      </w:r>
      <w:r>
        <w:rPr>
          <w:noProof/>
        </w:rPr>
        <w:t>10</w:t>
      </w:r>
      <w:r>
        <w:rPr>
          <w:noProof/>
        </w:rPr>
        <w:fldChar w:fldCharType="end"/>
      </w:r>
    </w:p>
    <w:p w14:paraId="54395839" w14:textId="77777777" w:rsidR="00B0587F" w:rsidRDefault="00B0587F">
      <w:pPr>
        <w:pStyle w:val="Verzeichnis1"/>
        <w:rPr>
          <w:noProof/>
        </w:rPr>
      </w:pPr>
      <w:r>
        <w:rPr>
          <w:noProof/>
        </w:rPr>
        <w:t>10.</w:t>
      </w:r>
      <w:r>
        <w:rPr>
          <w:noProof/>
        </w:rPr>
        <w:tab/>
        <w:t>Architecture</w:t>
      </w:r>
      <w:r>
        <w:rPr>
          <w:noProof/>
        </w:rPr>
        <w:tab/>
      </w:r>
      <w:r>
        <w:rPr>
          <w:noProof/>
        </w:rPr>
        <w:fldChar w:fldCharType="begin"/>
      </w:r>
      <w:r>
        <w:rPr>
          <w:noProof/>
        </w:rPr>
        <w:instrText xml:space="preserve"> PAGEREF _Toc138138225 \h </w:instrText>
      </w:r>
      <w:r w:rsidR="0033617A">
        <w:rPr>
          <w:noProof/>
        </w:rPr>
      </w:r>
      <w:r>
        <w:rPr>
          <w:noProof/>
        </w:rPr>
        <w:fldChar w:fldCharType="separate"/>
      </w:r>
      <w:r>
        <w:rPr>
          <w:noProof/>
        </w:rPr>
        <w:t>15</w:t>
      </w:r>
      <w:r>
        <w:rPr>
          <w:noProof/>
        </w:rPr>
        <w:fldChar w:fldCharType="end"/>
      </w:r>
    </w:p>
    <w:p w14:paraId="36FA6A55" w14:textId="77777777" w:rsidR="00B0587F" w:rsidRDefault="00B0587F">
      <w:pPr>
        <w:pStyle w:val="Verzeichnis1"/>
        <w:rPr>
          <w:noProof/>
        </w:rPr>
      </w:pPr>
      <w:r>
        <w:rPr>
          <w:noProof/>
        </w:rPr>
        <w:t>11.</w:t>
      </w:r>
      <w:r>
        <w:rPr>
          <w:noProof/>
        </w:rPr>
        <w:tab/>
        <w:t>ASP.NET</w:t>
      </w:r>
      <w:r>
        <w:rPr>
          <w:noProof/>
        </w:rPr>
        <w:tab/>
      </w:r>
      <w:r>
        <w:rPr>
          <w:noProof/>
        </w:rPr>
        <w:fldChar w:fldCharType="begin"/>
      </w:r>
      <w:r>
        <w:rPr>
          <w:noProof/>
        </w:rPr>
        <w:instrText xml:space="preserve"> PAGEREF _Toc138138226 \h </w:instrText>
      </w:r>
      <w:r w:rsidR="0033617A">
        <w:rPr>
          <w:noProof/>
        </w:rPr>
      </w:r>
      <w:r>
        <w:rPr>
          <w:noProof/>
        </w:rPr>
        <w:fldChar w:fldCharType="separate"/>
      </w:r>
      <w:r>
        <w:rPr>
          <w:noProof/>
        </w:rPr>
        <w:t>16</w:t>
      </w:r>
      <w:r>
        <w:rPr>
          <w:noProof/>
        </w:rPr>
        <w:fldChar w:fldCharType="end"/>
      </w:r>
    </w:p>
    <w:p w14:paraId="3FCE20BC" w14:textId="77777777" w:rsidR="00B0587F" w:rsidRDefault="00B0587F">
      <w:pPr>
        <w:pStyle w:val="Verzeichnis1"/>
        <w:rPr>
          <w:noProof/>
        </w:rPr>
      </w:pPr>
      <w:r>
        <w:rPr>
          <w:noProof/>
        </w:rPr>
        <w:t>12.</w:t>
      </w:r>
      <w:r>
        <w:rPr>
          <w:noProof/>
        </w:rPr>
        <w:tab/>
        <w:t>Comments</w:t>
      </w:r>
      <w:r>
        <w:rPr>
          <w:noProof/>
        </w:rPr>
        <w:tab/>
      </w:r>
      <w:r>
        <w:rPr>
          <w:noProof/>
        </w:rPr>
        <w:fldChar w:fldCharType="begin"/>
      </w:r>
      <w:r>
        <w:rPr>
          <w:noProof/>
        </w:rPr>
        <w:instrText xml:space="preserve"> PAGEREF _Toc138138227 \h </w:instrText>
      </w:r>
      <w:r w:rsidR="0033617A">
        <w:rPr>
          <w:noProof/>
        </w:rPr>
      </w:r>
      <w:r>
        <w:rPr>
          <w:noProof/>
        </w:rPr>
        <w:fldChar w:fldCharType="separate"/>
      </w:r>
      <w:r>
        <w:rPr>
          <w:noProof/>
        </w:rPr>
        <w:t>16</w:t>
      </w:r>
      <w:r>
        <w:rPr>
          <w:noProof/>
        </w:rPr>
        <w:fldChar w:fldCharType="end"/>
      </w:r>
    </w:p>
    <w:p w14:paraId="61CAAEAD" w14:textId="77777777" w:rsidR="00B0587F" w:rsidRDefault="00B0587F">
      <w:pPr>
        <w:pStyle w:val="Verzeichnis1"/>
        <w:rPr>
          <w:noProof/>
        </w:rPr>
      </w:pPr>
      <w:r>
        <w:rPr>
          <w:noProof/>
        </w:rPr>
        <w:t>13.</w:t>
      </w:r>
      <w:r>
        <w:rPr>
          <w:noProof/>
        </w:rPr>
        <w:tab/>
        <w:t>Exception Handling</w:t>
      </w:r>
      <w:r>
        <w:rPr>
          <w:noProof/>
        </w:rPr>
        <w:tab/>
      </w:r>
      <w:r>
        <w:rPr>
          <w:noProof/>
        </w:rPr>
        <w:fldChar w:fldCharType="begin"/>
      </w:r>
      <w:r>
        <w:rPr>
          <w:noProof/>
        </w:rPr>
        <w:instrText xml:space="preserve"> PAGEREF _Toc138138228 \h </w:instrText>
      </w:r>
      <w:r w:rsidR="0033617A">
        <w:rPr>
          <w:noProof/>
        </w:rPr>
      </w:r>
      <w:r>
        <w:rPr>
          <w:noProof/>
        </w:rPr>
        <w:fldChar w:fldCharType="separate"/>
      </w:r>
      <w:r>
        <w:rPr>
          <w:noProof/>
        </w:rPr>
        <w:t>17</w:t>
      </w:r>
      <w:r>
        <w:rPr>
          <w:noProof/>
        </w:rPr>
        <w:fldChar w:fldCharType="end"/>
      </w:r>
    </w:p>
    <w:p w14:paraId="379C0FA5" w14:textId="77777777" w:rsidR="00806AC4" w:rsidRPr="004B1F4A" w:rsidRDefault="00044768" w:rsidP="00806AC4">
      <w:pPr>
        <w:pStyle w:val="Heading1"/>
        <w:rPr>
          <w:rFonts w:cs="Times New Roman"/>
          <w:lang w:eastAsia="zh-CN"/>
        </w:rPr>
      </w:pPr>
      <w:r>
        <w:rPr>
          <w:rFonts w:ascii="Times New Roman" w:hAnsi="Times New Roman" w:cs="Times New Roman"/>
        </w:rPr>
        <w:fldChar w:fldCharType="end"/>
      </w:r>
    </w:p>
    <w:p w14:paraId="7910FCE3" w14:textId="77777777" w:rsidR="0013307D" w:rsidRDefault="0013307D" w:rsidP="0013307D">
      <w:pPr>
        <w:pStyle w:val="Heading1"/>
        <w:numPr>
          <w:ilvl w:val="0"/>
          <w:numId w:val="30"/>
        </w:numPr>
        <w:tabs>
          <w:tab w:val="clear" w:pos="735"/>
          <w:tab w:val="num" w:pos="360"/>
        </w:tabs>
        <w:ind w:left="360"/>
      </w:pPr>
      <w:bookmarkStart w:id="1" w:name="_Toc138138216"/>
      <w:r>
        <w:t>Author</w:t>
      </w:r>
      <w:bookmarkEnd w:id="1"/>
    </w:p>
    <w:p w14:paraId="1BC28967" w14:textId="77777777" w:rsidR="0013307D" w:rsidRDefault="0013307D" w:rsidP="0013307D"/>
    <w:p w14:paraId="111DEE7E" w14:textId="77777777" w:rsidR="0013307D" w:rsidRDefault="0013307D" w:rsidP="0013307D">
      <w:pPr>
        <w:rPr>
          <w:rFonts w:ascii="Arial" w:hAnsi="Arial" w:cs="Arial"/>
          <w:sz w:val="20"/>
          <w:szCs w:val="20"/>
        </w:rPr>
      </w:pPr>
      <w:r w:rsidRPr="0013307D">
        <w:rPr>
          <w:rFonts w:ascii="Arial" w:hAnsi="Arial" w:cs="Arial"/>
          <w:sz w:val="20"/>
          <w:szCs w:val="20"/>
        </w:rPr>
        <w:t>This document is prepared by</w:t>
      </w:r>
      <w:r w:rsidR="00CE1E7C">
        <w:rPr>
          <w:rFonts w:ascii="Arial" w:hAnsi="Arial" w:cs="Arial"/>
          <w:sz w:val="20"/>
          <w:szCs w:val="20"/>
        </w:rPr>
        <w:t xml:space="preserve"> the </w:t>
      </w:r>
      <w:hyperlink r:id="rId7" w:history="1">
        <w:r w:rsidR="00CE1E7C" w:rsidRPr="00CE1E7C">
          <w:rPr>
            <w:rStyle w:val="Hyperlink"/>
            <w:rFonts w:ascii="Arial" w:hAnsi="Arial" w:cs="Arial"/>
            <w:sz w:val="20"/>
            <w:szCs w:val="20"/>
          </w:rPr>
          <w:t>dotnetspider</w:t>
        </w:r>
      </w:hyperlink>
      <w:r w:rsidR="00CE1E7C">
        <w:rPr>
          <w:rFonts w:ascii="Arial" w:hAnsi="Arial" w:cs="Arial"/>
          <w:sz w:val="20"/>
          <w:szCs w:val="20"/>
        </w:rPr>
        <w:t xml:space="preserve"> team</w:t>
      </w:r>
      <w:r w:rsidRPr="0013307D">
        <w:rPr>
          <w:rFonts w:ascii="Arial" w:hAnsi="Arial" w:cs="Arial"/>
          <w:sz w:val="20"/>
          <w:szCs w:val="20"/>
        </w:rPr>
        <w:t xml:space="preserve">. Latest version of this document can be downloaded </w:t>
      </w:r>
      <w:r w:rsidR="00D2521D">
        <w:rPr>
          <w:rFonts w:ascii="Arial" w:hAnsi="Arial" w:cs="Arial"/>
          <w:sz w:val="20"/>
          <w:szCs w:val="20"/>
        </w:rPr>
        <w:t xml:space="preserve">from </w:t>
      </w:r>
      <w:hyperlink r:id="rId8" w:history="1">
        <w:r w:rsidR="00CE1E7C" w:rsidRPr="008946BA">
          <w:rPr>
            <w:rStyle w:val="Hyperlink"/>
            <w:rFonts w:ascii="Arial" w:hAnsi="Arial" w:cs="Arial"/>
            <w:sz w:val="20"/>
            <w:szCs w:val="20"/>
          </w:rPr>
          <w:t>http://www.dotnetspider.com/tutorials/BestPractices.aspx</w:t>
        </w:r>
      </w:hyperlink>
      <w:r w:rsidR="00D2521D">
        <w:rPr>
          <w:rFonts w:ascii="Arial" w:hAnsi="Arial" w:cs="Arial"/>
          <w:sz w:val="20"/>
          <w:szCs w:val="20"/>
        </w:rPr>
        <w:t xml:space="preserve">. Please post your comments and feedback </w:t>
      </w:r>
      <w:r w:rsidR="00A35E7B">
        <w:rPr>
          <w:rFonts w:ascii="Arial" w:hAnsi="Arial" w:cs="Arial"/>
          <w:sz w:val="20"/>
          <w:szCs w:val="20"/>
        </w:rPr>
        <w:t xml:space="preserve">about this document </w:t>
      </w:r>
      <w:r w:rsidR="00D2521D">
        <w:rPr>
          <w:rFonts w:ascii="Arial" w:hAnsi="Arial" w:cs="Arial"/>
          <w:sz w:val="20"/>
          <w:szCs w:val="20"/>
        </w:rPr>
        <w:t xml:space="preserve">in the </w:t>
      </w:r>
      <w:r w:rsidR="000D3D54">
        <w:rPr>
          <w:rFonts w:ascii="Arial" w:hAnsi="Arial" w:cs="Arial"/>
          <w:sz w:val="20"/>
          <w:szCs w:val="20"/>
        </w:rPr>
        <w:t>above url</w:t>
      </w:r>
      <w:r w:rsidR="00D2521D">
        <w:rPr>
          <w:rFonts w:ascii="Arial" w:hAnsi="Arial" w:cs="Arial"/>
          <w:sz w:val="20"/>
          <w:szCs w:val="20"/>
        </w:rPr>
        <w:t>.</w:t>
      </w:r>
    </w:p>
    <w:p w14:paraId="4453027C" w14:textId="77777777" w:rsidR="0096582C" w:rsidRDefault="0096582C" w:rsidP="0013307D">
      <w:pPr>
        <w:rPr>
          <w:rFonts w:ascii="Arial" w:hAnsi="Arial" w:cs="Arial"/>
          <w:sz w:val="20"/>
          <w:szCs w:val="20"/>
        </w:rPr>
      </w:pPr>
    </w:p>
    <w:p w14:paraId="3F93170E" w14:textId="77777777" w:rsidR="0096582C" w:rsidRPr="00D2521D" w:rsidRDefault="0096582C" w:rsidP="0013307D">
      <w:pPr>
        <w:rPr>
          <w:rFonts w:ascii="Arial" w:hAnsi="Arial" w:cs="Arial"/>
          <w:sz w:val="20"/>
          <w:szCs w:val="20"/>
        </w:rPr>
      </w:pPr>
      <w:r>
        <w:rPr>
          <w:rFonts w:ascii="Arial" w:hAnsi="Arial" w:cs="Arial"/>
          <w:sz w:val="20"/>
          <w:szCs w:val="20"/>
        </w:rPr>
        <w:t xml:space="preserve">Most of the information in this document is compiled from the coding standards and best practices published </w:t>
      </w:r>
      <w:r w:rsidR="00B0587F">
        <w:rPr>
          <w:rFonts w:ascii="Arial" w:hAnsi="Arial" w:cs="Arial"/>
          <w:sz w:val="20"/>
          <w:szCs w:val="20"/>
        </w:rPr>
        <w:t xml:space="preserve">in various articles in </w:t>
      </w:r>
      <w:r w:rsidR="00A35E7B">
        <w:rPr>
          <w:rFonts w:ascii="Arial" w:hAnsi="Arial" w:cs="Arial"/>
          <w:sz w:val="20"/>
          <w:szCs w:val="20"/>
        </w:rPr>
        <w:t>dotnetspider.com</w:t>
      </w:r>
      <w:r w:rsidR="00CE1E7C">
        <w:rPr>
          <w:rFonts w:ascii="Arial" w:hAnsi="Arial" w:cs="Arial"/>
          <w:sz w:val="20"/>
          <w:szCs w:val="20"/>
        </w:rPr>
        <w:t xml:space="preserve">. Also, we referred to the </w:t>
      </w:r>
      <w:hyperlink r:id="rId9" w:history="1">
        <w:r w:rsidR="00CE1E7C" w:rsidRPr="00CE1E7C">
          <w:rPr>
            <w:rStyle w:val="Hyperlink"/>
            <w:rFonts w:ascii="Arial" w:hAnsi="Arial" w:cs="Arial"/>
            <w:sz w:val="20"/>
            <w:szCs w:val="20"/>
          </w:rPr>
          <w:t>guidelines published by Microsoft</w:t>
        </w:r>
      </w:hyperlink>
      <w:r w:rsidR="00A35E7B">
        <w:rPr>
          <w:rFonts w:ascii="Arial" w:hAnsi="Arial" w:cs="Arial"/>
          <w:sz w:val="20"/>
          <w:szCs w:val="20"/>
        </w:rPr>
        <w:t xml:space="preserve"> and various other sources.</w:t>
      </w:r>
    </w:p>
    <w:p w14:paraId="08E83CEC" w14:textId="77777777" w:rsidR="0013307D" w:rsidRDefault="0013307D" w:rsidP="0013307D"/>
    <w:p w14:paraId="5075CC20" w14:textId="77777777" w:rsidR="0013307D" w:rsidRDefault="0013307D" w:rsidP="0013307D">
      <w:pPr>
        <w:pStyle w:val="Heading1"/>
        <w:numPr>
          <w:ilvl w:val="0"/>
          <w:numId w:val="30"/>
        </w:numPr>
        <w:tabs>
          <w:tab w:val="clear" w:pos="735"/>
          <w:tab w:val="num" w:pos="360"/>
        </w:tabs>
        <w:ind w:left="360"/>
        <w:rPr>
          <w:rFonts w:cs="Times New Roman"/>
        </w:rPr>
      </w:pPr>
      <w:bookmarkStart w:id="2" w:name="_Toc138138217"/>
      <w:r>
        <w:t>License</w:t>
      </w:r>
      <w:r w:rsidR="0096582C">
        <w:t>,</w:t>
      </w:r>
      <w:r w:rsidR="00FE691F">
        <w:t xml:space="preserve"> Copyrights</w:t>
      </w:r>
      <w:r w:rsidR="0096582C">
        <w:t xml:space="preserve"> and Disclaimer</w:t>
      </w:r>
      <w:bookmarkEnd w:id="2"/>
    </w:p>
    <w:p w14:paraId="5224CFC6" w14:textId="77777777" w:rsidR="0013307D" w:rsidRDefault="0013307D" w:rsidP="0013307D"/>
    <w:p w14:paraId="6943CB33" w14:textId="77777777" w:rsidR="00FE691F" w:rsidRPr="0096582C" w:rsidRDefault="00FE691F" w:rsidP="0013307D">
      <w:pPr>
        <w:rPr>
          <w:rFonts w:ascii="Arial" w:hAnsi="Arial" w:cs="Arial"/>
          <w:sz w:val="20"/>
          <w:szCs w:val="20"/>
        </w:rPr>
      </w:pPr>
      <w:r w:rsidRPr="0096582C">
        <w:rPr>
          <w:rFonts w:ascii="Arial" w:hAnsi="Arial" w:cs="Arial"/>
          <w:sz w:val="20"/>
          <w:szCs w:val="20"/>
        </w:rPr>
        <w:t>You are permitted to use and distribute this document for any non commercial purpose as long as you retain this license</w:t>
      </w:r>
      <w:r w:rsidR="0096582C" w:rsidRPr="0096582C">
        <w:rPr>
          <w:rFonts w:ascii="Arial" w:hAnsi="Arial" w:cs="Arial"/>
          <w:sz w:val="20"/>
          <w:szCs w:val="20"/>
        </w:rPr>
        <w:t xml:space="preserve"> &amp; copyrights</w:t>
      </w:r>
      <w:r w:rsidRPr="0096582C">
        <w:rPr>
          <w:rFonts w:ascii="Arial" w:hAnsi="Arial" w:cs="Arial"/>
          <w:sz w:val="20"/>
          <w:szCs w:val="20"/>
        </w:rPr>
        <w:t xml:space="preserve"> information.</w:t>
      </w:r>
    </w:p>
    <w:p w14:paraId="68D74F6C" w14:textId="77777777" w:rsidR="0096582C" w:rsidRPr="0096582C" w:rsidRDefault="0096582C" w:rsidP="0013307D">
      <w:pPr>
        <w:rPr>
          <w:rFonts w:ascii="Arial" w:hAnsi="Arial" w:cs="Arial"/>
          <w:sz w:val="20"/>
          <w:szCs w:val="20"/>
        </w:rPr>
      </w:pPr>
    </w:p>
    <w:p w14:paraId="270ED1A8" w14:textId="77777777" w:rsidR="00FE691F" w:rsidRDefault="0096582C" w:rsidP="0013307D">
      <w:pPr>
        <w:rPr>
          <w:rFonts w:ascii="Arial" w:hAnsi="Arial" w:cs="Arial"/>
          <w:sz w:val="20"/>
          <w:szCs w:val="20"/>
        </w:rPr>
      </w:pPr>
      <w:r w:rsidRPr="0096582C">
        <w:rPr>
          <w:rFonts w:ascii="Arial" w:hAnsi="Arial" w:cs="Arial"/>
          <w:sz w:val="20"/>
          <w:szCs w:val="20"/>
        </w:rPr>
        <w:t>This document is provided on “As-Is” basis. The author of this document will not be responsible for any kin</w:t>
      </w:r>
      <w:r>
        <w:rPr>
          <w:rFonts w:ascii="Arial" w:hAnsi="Arial" w:cs="Arial"/>
          <w:sz w:val="20"/>
          <w:szCs w:val="20"/>
        </w:rPr>
        <w:t>d of loss for you due to any in</w:t>
      </w:r>
      <w:r w:rsidRPr="0096582C">
        <w:rPr>
          <w:rFonts w:ascii="Arial" w:hAnsi="Arial" w:cs="Arial"/>
          <w:sz w:val="20"/>
          <w:szCs w:val="20"/>
        </w:rPr>
        <w:t>accurate information provided in this document.</w:t>
      </w:r>
      <w:r>
        <w:rPr>
          <w:rFonts w:ascii="Arial" w:hAnsi="Arial" w:cs="Arial"/>
          <w:sz w:val="20"/>
          <w:szCs w:val="20"/>
        </w:rPr>
        <w:t xml:space="preserve"> </w:t>
      </w:r>
    </w:p>
    <w:p w14:paraId="7E8DD153" w14:textId="77777777" w:rsidR="00A81AEE" w:rsidRDefault="00A81AEE" w:rsidP="0013307D"/>
    <w:p w14:paraId="21A45F4E" w14:textId="77777777" w:rsidR="00A81AEE" w:rsidRDefault="00A81AEE" w:rsidP="00A81AEE">
      <w:pPr>
        <w:pStyle w:val="Heading1"/>
        <w:numPr>
          <w:ilvl w:val="0"/>
          <w:numId w:val="30"/>
        </w:numPr>
        <w:tabs>
          <w:tab w:val="clear" w:pos="735"/>
          <w:tab w:val="num" w:pos="360"/>
        </w:tabs>
        <w:ind w:left="360"/>
      </w:pPr>
      <w:bookmarkStart w:id="3" w:name="_Toc138138218"/>
      <w:r>
        <w:t>Revision History</w:t>
      </w:r>
      <w:bookmarkEnd w:id="3"/>
    </w:p>
    <w:p w14:paraId="39E8FA72" w14:textId="77777777" w:rsidR="00A81AEE" w:rsidRDefault="00A81AEE" w:rsidP="00A81AEE"/>
    <w:p w14:paraId="39DCA95A" w14:textId="77777777" w:rsidR="00A81AEE" w:rsidRDefault="00A81AEE" w:rsidP="00A81AEE">
      <w:pPr>
        <w:rPr>
          <w:rFonts w:ascii="Arial" w:hAnsi="Arial" w:cs="Arial"/>
          <w:sz w:val="20"/>
          <w:szCs w:val="20"/>
        </w:rPr>
      </w:pPr>
      <w:r>
        <w:rPr>
          <w:rFonts w:ascii="Arial" w:hAnsi="Arial" w:cs="Arial"/>
          <w:sz w:val="20"/>
          <w:szCs w:val="20"/>
        </w:rPr>
        <w:t xml:space="preserve">If you are editing this document, you are required to fill the revision history with your name and time stamp so that anybody can easily distinguish your </w:t>
      </w:r>
      <w:r w:rsidR="00D862CC">
        <w:rPr>
          <w:rFonts w:ascii="Arial" w:hAnsi="Arial" w:cs="Arial"/>
          <w:sz w:val="20"/>
          <w:szCs w:val="20"/>
        </w:rPr>
        <w:t xml:space="preserve">updates </w:t>
      </w:r>
      <w:r>
        <w:rPr>
          <w:rFonts w:ascii="Arial" w:hAnsi="Arial" w:cs="Arial"/>
          <w:sz w:val="20"/>
          <w:szCs w:val="20"/>
        </w:rPr>
        <w:t>from the original author.</w:t>
      </w:r>
    </w:p>
    <w:p w14:paraId="6159B58A" w14:textId="77777777" w:rsidR="00D862CC" w:rsidRDefault="00D862CC" w:rsidP="00A81AEE">
      <w:pPr>
        <w:rPr>
          <w:rFonts w:ascii="Arial" w:hAnsi="Arial" w:cs="Arial"/>
          <w:sz w:val="20"/>
          <w:szCs w:val="20"/>
        </w:rPr>
      </w:pPr>
    </w:p>
    <w:tbl>
      <w:tblPr>
        <w:tblStyle w:val="Tabellenraster"/>
        <w:tblW w:w="0" w:type="auto"/>
        <w:tblInd w:w="0" w:type="dxa"/>
        <w:tblLook w:val="01E0" w:firstRow="1" w:lastRow="1" w:firstColumn="1" w:lastColumn="1" w:noHBand="0" w:noVBand="0"/>
      </w:tblPr>
      <w:tblGrid>
        <w:gridCol w:w="648"/>
        <w:gridCol w:w="1260"/>
        <w:gridCol w:w="1800"/>
        <w:gridCol w:w="4140"/>
      </w:tblGrid>
      <w:tr w:rsidR="00D862CC" w14:paraId="03504653" w14:textId="77777777">
        <w:tc>
          <w:tcPr>
            <w:tcW w:w="648" w:type="dxa"/>
          </w:tcPr>
          <w:p w14:paraId="499652CA" w14:textId="77777777" w:rsidR="00D862CC" w:rsidRDefault="00D862CC" w:rsidP="00A81AEE">
            <w:pPr>
              <w:rPr>
                <w:rFonts w:ascii="Arial" w:hAnsi="Arial" w:cs="Arial"/>
                <w:sz w:val="20"/>
                <w:szCs w:val="20"/>
              </w:rPr>
            </w:pPr>
            <w:r>
              <w:rPr>
                <w:rFonts w:ascii="Arial" w:hAnsi="Arial" w:cs="Arial"/>
                <w:sz w:val="20"/>
                <w:szCs w:val="20"/>
              </w:rPr>
              <w:t>Sl#</w:t>
            </w:r>
          </w:p>
        </w:tc>
        <w:tc>
          <w:tcPr>
            <w:tcW w:w="1260" w:type="dxa"/>
          </w:tcPr>
          <w:p w14:paraId="26F2D930" w14:textId="77777777" w:rsidR="00D862CC" w:rsidRDefault="00D862CC" w:rsidP="00A81AEE">
            <w:pPr>
              <w:rPr>
                <w:rFonts w:ascii="Arial" w:hAnsi="Arial" w:cs="Arial"/>
                <w:sz w:val="20"/>
                <w:szCs w:val="20"/>
              </w:rPr>
            </w:pPr>
            <w:r>
              <w:rPr>
                <w:rFonts w:ascii="Arial" w:hAnsi="Arial" w:cs="Arial"/>
                <w:sz w:val="20"/>
                <w:szCs w:val="20"/>
              </w:rPr>
              <w:t>Date</w:t>
            </w:r>
          </w:p>
        </w:tc>
        <w:tc>
          <w:tcPr>
            <w:tcW w:w="1800" w:type="dxa"/>
          </w:tcPr>
          <w:p w14:paraId="4D82DD0E" w14:textId="77777777" w:rsidR="00D862CC" w:rsidRDefault="00D862CC" w:rsidP="00A81AEE">
            <w:pPr>
              <w:rPr>
                <w:rFonts w:ascii="Arial" w:hAnsi="Arial" w:cs="Arial"/>
                <w:sz w:val="20"/>
                <w:szCs w:val="20"/>
              </w:rPr>
            </w:pPr>
            <w:r>
              <w:rPr>
                <w:rFonts w:ascii="Arial" w:hAnsi="Arial" w:cs="Arial"/>
                <w:sz w:val="20"/>
                <w:szCs w:val="20"/>
              </w:rPr>
              <w:t>Changed By</w:t>
            </w:r>
          </w:p>
        </w:tc>
        <w:tc>
          <w:tcPr>
            <w:tcW w:w="4140" w:type="dxa"/>
          </w:tcPr>
          <w:p w14:paraId="30673B07" w14:textId="77777777" w:rsidR="00D862CC" w:rsidRDefault="00D862CC" w:rsidP="00A81AEE">
            <w:pPr>
              <w:rPr>
                <w:rFonts w:ascii="Arial" w:hAnsi="Arial" w:cs="Arial"/>
                <w:sz w:val="20"/>
                <w:szCs w:val="20"/>
              </w:rPr>
            </w:pPr>
            <w:r>
              <w:rPr>
                <w:rFonts w:ascii="Arial" w:hAnsi="Arial" w:cs="Arial"/>
                <w:sz w:val="20"/>
                <w:szCs w:val="20"/>
              </w:rPr>
              <w:t>Description</w:t>
            </w:r>
          </w:p>
        </w:tc>
      </w:tr>
      <w:tr w:rsidR="00D862CC" w14:paraId="3E316CF8" w14:textId="77777777">
        <w:tc>
          <w:tcPr>
            <w:tcW w:w="648" w:type="dxa"/>
          </w:tcPr>
          <w:p w14:paraId="39A69C45" w14:textId="77777777" w:rsidR="00D862CC" w:rsidRDefault="00D862CC" w:rsidP="00A81AEE">
            <w:pPr>
              <w:rPr>
                <w:rFonts w:ascii="Arial" w:hAnsi="Arial" w:cs="Arial"/>
                <w:sz w:val="20"/>
                <w:szCs w:val="20"/>
              </w:rPr>
            </w:pPr>
            <w:r>
              <w:rPr>
                <w:rFonts w:ascii="Arial" w:hAnsi="Arial" w:cs="Arial"/>
                <w:sz w:val="20"/>
                <w:szCs w:val="20"/>
              </w:rPr>
              <w:t>1</w:t>
            </w:r>
          </w:p>
        </w:tc>
        <w:tc>
          <w:tcPr>
            <w:tcW w:w="1260" w:type="dxa"/>
          </w:tcPr>
          <w:p w14:paraId="47C5CCCC" w14:textId="77777777" w:rsidR="00D862CC" w:rsidRDefault="00D862CC" w:rsidP="00A81AEE">
            <w:pPr>
              <w:rPr>
                <w:rFonts w:ascii="Arial" w:hAnsi="Arial" w:cs="Arial"/>
                <w:sz w:val="20"/>
                <w:szCs w:val="20"/>
              </w:rPr>
            </w:pPr>
          </w:p>
        </w:tc>
        <w:tc>
          <w:tcPr>
            <w:tcW w:w="1800" w:type="dxa"/>
          </w:tcPr>
          <w:p w14:paraId="0A4E94C4" w14:textId="77777777" w:rsidR="00D862CC" w:rsidRDefault="00D862CC" w:rsidP="00A81AEE">
            <w:pPr>
              <w:rPr>
                <w:rFonts w:ascii="Arial" w:hAnsi="Arial" w:cs="Arial"/>
                <w:sz w:val="20"/>
                <w:szCs w:val="20"/>
              </w:rPr>
            </w:pPr>
          </w:p>
        </w:tc>
        <w:tc>
          <w:tcPr>
            <w:tcW w:w="4140" w:type="dxa"/>
          </w:tcPr>
          <w:p w14:paraId="03ADD0D7" w14:textId="77777777" w:rsidR="00D862CC" w:rsidRDefault="00D862CC" w:rsidP="00A81AEE">
            <w:pPr>
              <w:rPr>
                <w:rFonts w:ascii="Arial" w:hAnsi="Arial" w:cs="Arial"/>
                <w:sz w:val="20"/>
                <w:szCs w:val="20"/>
              </w:rPr>
            </w:pPr>
          </w:p>
        </w:tc>
      </w:tr>
      <w:tr w:rsidR="00D862CC" w14:paraId="764DD330" w14:textId="77777777">
        <w:tc>
          <w:tcPr>
            <w:tcW w:w="648" w:type="dxa"/>
          </w:tcPr>
          <w:p w14:paraId="092E4E06" w14:textId="77777777" w:rsidR="00D862CC" w:rsidRDefault="00D862CC" w:rsidP="00A81AEE">
            <w:pPr>
              <w:rPr>
                <w:rFonts w:ascii="Arial" w:hAnsi="Arial" w:cs="Arial"/>
                <w:sz w:val="20"/>
                <w:szCs w:val="20"/>
              </w:rPr>
            </w:pPr>
          </w:p>
        </w:tc>
        <w:tc>
          <w:tcPr>
            <w:tcW w:w="1260" w:type="dxa"/>
          </w:tcPr>
          <w:p w14:paraId="5073ED2F" w14:textId="77777777" w:rsidR="00D862CC" w:rsidRDefault="00D862CC" w:rsidP="00A81AEE">
            <w:pPr>
              <w:rPr>
                <w:rFonts w:ascii="Arial" w:hAnsi="Arial" w:cs="Arial"/>
                <w:sz w:val="20"/>
                <w:szCs w:val="20"/>
              </w:rPr>
            </w:pPr>
          </w:p>
        </w:tc>
        <w:tc>
          <w:tcPr>
            <w:tcW w:w="1800" w:type="dxa"/>
          </w:tcPr>
          <w:p w14:paraId="0A5EF5F9" w14:textId="77777777" w:rsidR="00D862CC" w:rsidRDefault="00D862CC" w:rsidP="00A81AEE">
            <w:pPr>
              <w:rPr>
                <w:rFonts w:ascii="Arial" w:hAnsi="Arial" w:cs="Arial"/>
                <w:sz w:val="20"/>
                <w:szCs w:val="20"/>
              </w:rPr>
            </w:pPr>
          </w:p>
        </w:tc>
        <w:tc>
          <w:tcPr>
            <w:tcW w:w="4140" w:type="dxa"/>
          </w:tcPr>
          <w:p w14:paraId="780F1963" w14:textId="77777777" w:rsidR="00D862CC" w:rsidRDefault="00D862CC" w:rsidP="00A81AEE">
            <w:pPr>
              <w:rPr>
                <w:rFonts w:ascii="Arial" w:hAnsi="Arial" w:cs="Arial"/>
                <w:sz w:val="20"/>
                <w:szCs w:val="20"/>
              </w:rPr>
            </w:pPr>
          </w:p>
        </w:tc>
      </w:tr>
    </w:tbl>
    <w:p w14:paraId="22ABCBC1" w14:textId="77777777" w:rsidR="00D862CC" w:rsidRDefault="00D862CC" w:rsidP="00A81AEE">
      <w:pPr>
        <w:rPr>
          <w:rFonts w:ascii="Arial" w:hAnsi="Arial" w:cs="Arial"/>
          <w:sz w:val="20"/>
          <w:szCs w:val="20"/>
        </w:rPr>
      </w:pPr>
    </w:p>
    <w:p w14:paraId="33B47392" w14:textId="77777777" w:rsidR="00D95C32" w:rsidRDefault="00D95C32" w:rsidP="0013307D">
      <w:pPr>
        <w:pStyle w:val="Heading1"/>
        <w:numPr>
          <w:ilvl w:val="0"/>
          <w:numId w:val="30"/>
        </w:numPr>
        <w:tabs>
          <w:tab w:val="clear" w:pos="735"/>
          <w:tab w:val="num" w:pos="360"/>
        </w:tabs>
        <w:ind w:left="360"/>
      </w:pPr>
      <w:bookmarkStart w:id="4" w:name="_Toc138138219"/>
      <w:r>
        <w:t>Introduction</w:t>
      </w:r>
      <w:bookmarkEnd w:id="4"/>
    </w:p>
    <w:p w14:paraId="2CC27451" w14:textId="77777777" w:rsidR="005A6B5C" w:rsidRPr="00E073D3" w:rsidRDefault="005A6B5C" w:rsidP="00150A8F">
      <w:pPr>
        <w:rPr>
          <w:rFonts w:ascii="Arial" w:hAnsi="Arial" w:cs="Arial"/>
          <w:sz w:val="20"/>
          <w:szCs w:val="20"/>
        </w:rPr>
      </w:pPr>
      <w:r>
        <w:rPr>
          <w:rFonts w:ascii="Arial" w:hAnsi="Arial" w:cs="Arial"/>
          <w:sz w:val="20"/>
          <w:szCs w:val="20"/>
        </w:rPr>
        <w:br/>
      </w:r>
      <w:r w:rsidRPr="00E073D3">
        <w:rPr>
          <w:rFonts w:ascii="Arial" w:hAnsi="Arial" w:cs="Arial"/>
          <w:sz w:val="20"/>
          <w:szCs w:val="20"/>
        </w:rPr>
        <w:t>Anybody can write code</w:t>
      </w:r>
      <w:r w:rsidR="00150A8F">
        <w:rPr>
          <w:rFonts w:ascii="Arial" w:hAnsi="Arial" w:cs="Arial"/>
          <w:sz w:val="20"/>
          <w:szCs w:val="20"/>
        </w:rPr>
        <w:t>.</w:t>
      </w:r>
      <w:r w:rsidRPr="00E073D3">
        <w:rPr>
          <w:rFonts w:ascii="Arial" w:hAnsi="Arial" w:cs="Arial"/>
          <w:sz w:val="20"/>
          <w:szCs w:val="20"/>
        </w:rPr>
        <w:t xml:space="preserve"> </w:t>
      </w:r>
      <w:r w:rsidR="0043633A">
        <w:rPr>
          <w:rFonts w:ascii="Arial" w:hAnsi="Arial" w:cs="Arial"/>
          <w:sz w:val="20"/>
          <w:szCs w:val="20"/>
        </w:rPr>
        <w:t>W</w:t>
      </w:r>
      <w:r w:rsidRPr="00E073D3">
        <w:rPr>
          <w:rFonts w:ascii="Arial" w:hAnsi="Arial" w:cs="Arial"/>
          <w:sz w:val="20"/>
          <w:szCs w:val="20"/>
        </w:rPr>
        <w:t xml:space="preserve">ith a few months of programming experience, you can write 'working applications'. Making it work is easy, but doing it the </w:t>
      </w:r>
      <w:r w:rsidR="00441210" w:rsidRPr="00E073D3">
        <w:rPr>
          <w:rFonts w:ascii="Arial" w:hAnsi="Arial" w:cs="Arial"/>
          <w:sz w:val="20"/>
          <w:szCs w:val="20"/>
        </w:rPr>
        <w:t xml:space="preserve">right </w:t>
      </w:r>
      <w:r w:rsidRPr="00E073D3">
        <w:rPr>
          <w:rFonts w:ascii="Arial" w:hAnsi="Arial" w:cs="Arial"/>
          <w:sz w:val="20"/>
          <w:szCs w:val="20"/>
        </w:rPr>
        <w:t xml:space="preserve">way requires more </w:t>
      </w:r>
      <w:r w:rsidR="00441210" w:rsidRPr="00E073D3">
        <w:rPr>
          <w:rFonts w:ascii="Arial" w:hAnsi="Arial" w:cs="Arial"/>
          <w:sz w:val="20"/>
          <w:szCs w:val="20"/>
        </w:rPr>
        <w:t xml:space="preserve">work, than just </w:t>
      </w:r>
      <w:r w:rsidR="00441210" w:rsidRPr="00E073D3">
        <w:rPr>
          <w:rFonts w:ascii="Arial" w:hAnsi="Arial" w:cs="Arial"/>
          <w:sz w:val="20"/>
          <w:szCs w:val="20"/>
        </w:rPr>
        <w:lastRenderedPageBreak/>
        <w:t xml:space="preserve">making it work. </w:t>
      </w:r>
      <w:r w:rsidRPr="00E073D3">
        <w:rPr>
          <w:rFonts w:ascii="Arial" w:hAnsi="Arial" w:cs="Arial"/>
          <w:sz w:val="20"/>
          <w:szCs w:val="20"/>
        </w:rPr>
        <w:br/>
      </w:r>
      <w:r w:rsidRPr="00E073D3">
        <w:rPr>
          <w:rFonts w:ascii="Arial" w:hAnsi="Arial" w:cs="Arial"/>
          <w:sz w:val="20"/>
          <w:szCs w:val="20"/>
        </w:rPr>
        <w:br/>
        <w:t>Believe it, majority of the programmers write '</w:t>
      </w:r>
      <w:r w:rsidR="00806AC4" w:rsidRPr="00E073D3">
        <w:rPr>
          <w:rFonts w:ascii="Arial" w:hAnsi="Arial" w:cs="Arial"/>
          <w:sz w:val="20"/>
          <w:szCs w:val="20"/>
        </w:rPr>
        <w:t>w</w:t>
      </w:r>
      <w:r w:rsidRPr="00E073D3">
        <w:rPr>
          <w:rFonts w:ascii="Arial" w:hAnsi="Arial" w:cs="Arial"/>
          <w:sz w:val="20"/>
          <w:szCs w:val="20"/>
        </w:rPr>
        <w:t xml:space="preserve">orking </w:t>
      </w:r>
      <w:r w:rsidR="00806AC4" w:rsidRPr="00E073D3">
        <w:rPr>
          <w:rFonts w:ascii="Arial" w:hAnsi="Arial" w:cs="Arial"/>
          <w:sz w:val="20"/>
          <w:szCs w:val="20"/>
        </w:rPr>
        <w:t>c</w:t>
      </w:r>
      <w:r w:rsidRPr="00E073D3">
        <w:rPr>
          <w:rFonts w:ascii="Arial" w:hAnsi="Arial" w:cs="Arial"/>
          <w:sz w:val="20"/>
          <w:szCs w:val="20"/>
        </w:rPr>
        <w:t xml:space="preserve">ode', but not </w:t>
      </w:r>
      <w:r w:rsidR="00441210" w:rsidRPr="00E073D3">
        <w:rPr>
          <w:rFonts w:ascii="Arial" w:hAnsi="Arial" w:cs="Arial"/>
          <w:sz w:val="20"/>
          <w:szCs w:val="20"/>
        </w:rPr>
        <w:t>‘</w:t>
      </w:r>
      <w:r w:rsidR="00806AC4" w:rsidRPr="00E073D3">
        <w:rPr>
          <w:rFonts w:ascii="Arial" w:hAnsi="Arial" w:cs="Arial"/>
          <w:sz w:val="20"/>
          <w:szCs w:val="20"/>
        </w:rPr>
        <w:t>g</w:t>
      </w:r>
      <w:r w:rsidR="00441210" w:rsidRPr="00E073D3">
        <w:rPr>
          <w:rFonts w:ascii="Arial" w:hAnsi="Arial" w:cs="Arial"/>
          <w:sz w:val="20"/>
          <w:szCs w:val="20"/>
        </w:rPr>
        <w:t>ood</w:t>
      </w:r>
      <w:r w:rsidRPr="00E073D3">
        <w:rPr>
          <w:rFonts w:ascii="Arial" w:hAnsi="Arial" w:cs="Arial"/>
          <w:sz w:val="20"/>
          <w:szCs w:val="20"/>
        </w:rPr>
        <w:t xml:space="preserve"> </w:t>
      </w:r>
      <w:r w:rsidR="00806AC4" w:rsidRPr="00E073D3">
        <w:rPr>
          <w:rFonts w:ascii="Arial" w:hAnsi="Arial" w:cs="Arial"/>
          <w:sz w:val="20"/>
          <w:szCs w:val="20"/>
        </w:rPr>
        <w:t>c</w:t>
      </w:r>
      <w:r w:rsidRPr="00E073D3">
        <w:rPr>
          <w:rFonts w:ascii="Arial" w:hAnsi="Arial" w:cs="Arial"/>
          <w:sz w:val="20"/>
          <w:szCs w:val="20"/>
        </w:rPr>
        <w:t>ode'. Writing '</w:t>
      </w:r>
      <w:r w:rsidR="00806AC4" w:rsidRPr="00E073D3">
        <w:rPr>
          <w:rFonts w:ascii="Arial" w:hAnsi="Arial" w:cs="Arial"/>
          <w:sz w:val="20"/>
          <w:szCs w:val="20"/>
        </w:rPr>
        <w:t>g</w:t>
      </w:r>
      <w:r w:rsidR="00441210" w:rsidRPr="00E073D3">
        <w:rPr>
          <w:rFonts w:ascii="Arial" w:hAnsi="Arial" w:cs="Arial"/>
          <w:sz w:val="20"/>
          <w:szCs w:val="20"/>
        </w:rPr>
        <w:t xml:space="preserve">ood </w:t>
      </w:r>
      <w:r w:rsidR="003B7581" w:rsidRPr="00E073D3">
        <w:rPr>
          <w:rFonts w:ascii="Arial" w:hAnsi="Arial" w:cs="Arial"/>
          <w:sz w:val="20"/>
          <w:szCs w:val="20"/>
        </w:rPr>
        <w:t>c</w:t>
      </w:r>
      <w:r w:rsidRPr="00E073D3">
        <w:rPr>
          <w:rFonts w:ascii="Arial" w:hAnsi="Arial" w:cs="Arial"/>
          <w:sz w:val="20"/>
          <w:szCs w:val="20"/>
        </w:rPr>
        <w:t>ode' is an art and you must learn and practice it.</w:t>
      </w:r>
    </w:p>
    <w:p w14:paraId="3AF51DD2" w14:textId="77777777" w:rsidR="00441210" w:rsidRPr="00E073D3" w:rsidRDefault="00441210" w:rsidP="00150A8F">
      <w:pPr>
        <w:rPr>
          <w:rFonts w:ascii="Arial" w:hAnsi="Arial" w:cs="Arial"/>
          <w:sz w:val="20"/>
          <w:szCs w:val="20"/>
        </w:rPr>
      </w:pPr>
    </w:p>
    <w:p w14:paraId="6885C552" w14:textId="77777777" w:rsidR="00441210" w:rsidRPr="00E073D3" w:rsidRDefault="00297B1F" w:rsidP="00150A8F">
      <w:pPr>
        <w:rPr>
          <w:rFonts w:ascii="Arial" w:hAnsi="Arial" w:cs="Arial"/>
          <w:sz w:val="20"/>
          <w:szCs w:val="20"/>
        </w:rPr>
      </w:pPr>
      <w:r w:rsidRPr="00E073D3">
        <w:rPr>
          <w:rFonts w:ascii="Arial" w:hAnsi="Arial" w:cs="Arial"/>
          <w:sz w:val="20"/>
          <w:szCs w:val="20"/>
        </w:rPr>
        <w:t>Every</w:t>
      </w:r>
      <w:r w:rsidR="00441210" w:rsidRPr="00E073D3">
        <w:rPr>
          <w:rFonts w:ascii="Arial" w:hAnsi="Arial" w:cs="Arial"/>
          <w:sz w:val="20"/>
          <w:szCs w:val="20"/>
        </w:rPr>
        <w:t>one may have different definitions for the term ‘</w:t>
      </w:r>
      <w:r w:rsidR="00806AC4" w:rsidRPr="00E073D3">
        <w:rPr>
          <w:rFonts w:ascii="Arial" w:hAnsi="Arial" w:cs="Arial"/>
          <w:sz w:val="20"/>
          <w:szCs w:val="20"/>
        </w:rPr>
        <w:t>g</w:t>
      </w:r>
      <w:r w:rsidR="00441210" w:rsidRPr="00E073D3">
        <w:rPr>
          <w:rFonts w:ascii="Arial" w:hAnsi="Arial" w:cs="Arial"/>
          <w:sz w:val="20"/>
          <w:szCs w:val="20"/>
        </w:rPr>
        <w:t xml:space="preserve">ood </w:t>
      </w:r>
      <w:r w:rsidR="00806AC4" w:rsidRPr="00E073D3">
        <w:rPr>
          <w:rFonts w:ascii="Arial" w:hAnsi="Arial" w:cs="Arial"/>
          <w:sz w:val="20"/>
          <w:szCs w:val="20"/>
        </w:rPr>
        <w:t>c</w:t>
      </w:r>
      <w:r w:rsidR="00441210" w:rsidRPr="00E073D3">
        <w:rPr>
          <w:rFonts w:ascii="Arial" w:hAnsi="Arial" w:cs="Arial"/>
          <w:sz w:val="20"/>
          <w:szCs w:val="20"/>
        </w:rPr>
        <w:t>ode’.</w:t>
      </w:r>
      <w:r w:rsidR="008270C7" w:rsidRPr="00E073D3">
        <w:rPr>
          <w:rFonts w:ascii="Arial" w:hAnsi="Arial" w:cs="Arial"/>
          <w:sz w:val="20"/>
          <w:szCs w:val="20"/>
        </w:rPr>
        <w:t xml:space="preserve"> In my definition, the following are the characteristics of good code.</w:t>
      </w:r>
    </w:p>
    <w:p w14:paraId="6EEFD84B" w14:textId="77777777" w:rsidR="008270C7" w:rsidRPr="00E073D3" w:rsidRDefault="008270C7" w:rsidP="00150A8F">
      <w:pPr>
        <w:rPr>
          <w:rFonts w:ascii="Arial" w:hAnsi="Arial" w:cs="Arial"/>
          <w:sz w:val="20"/>
          <w:szCs w:val="20"/>
        </w:rPr>
      </w:pPr>
    </w:p>
    <w:p w14:paraId="0249989B" w14:textId="77777777" w:rsidR="008270C7" w:rsidRPr="00E073D3" w:rsidRDefault="008270C7" w:rsidP="00150A8F">
      <w:pPr>
        <w:numPr>
          <w:ilvl w:val="0"/>
          <w:numId w:val="31"/>
        </w:numPr>
        <w:tabs>
          <w:tab w:val="clear" w:pos="1080"/>
          <w:tab w:val="num" w:pos="705"/>
        </w:tabs>
        <w:ind w:left="705"/>
        <w:rPr>
          <w:rFonts w:ascii="Arial" w:hAnsi="Arial" w:cs="Arial"/>
          <w:sz w:val="20"/>
          <w:szCs w:val="20"/>
        </w:rPr>
      </w:pPr>
      <w:r w:rsidRPr="00E073D3">
        <w:rPr>
          <w:rFonts w:ascii="Arial" w:hAnsi="Arial" w:cs="Arial"/>
          <w:sz w:val="20"/>
          <w:szCs w:val="20"/>
        </w:rPr>
        <w:t>Reliable</w:t>
      </w:r>
    </w:p>
    <w:p w14:paraId="5C702063" w14:textId="77777777" w:rsidR="008270C7" w:rsidRPr="00E073D3" w:rsidRDefault="00D726F4" w:rsidP="00150A8F">
      <w:pPr>
        <w:numPr>
          <w:ilvl w:val="0"/>
          <w:numId w:val="31"/>
        </w:numPr>
        <w:tabs>
          <w:tab w:val="clear" w:pos="1080"/>
          <w:tab w:val="num" w:pos="705"/>
        </w:tabs>
        <w:ind w:left="705"/>
        <w:rPr>
          <w:rFonts w:ascii="Arial" w:hAnsi="Arial" w:cs="Arial"/>
          <w:sz w:val="20"/>
          <w:szCs w:val="20"/>
        </w:rPr>
      </w:pPr>
      <w:r w:rsidRPr="00E073D3">
        <w:rPr>
          <w:rFonts w:ascii="Arial" w:hAnsi="Arial" w:cs="Arial"/>
          <w:sz w:val="20"/>
          <w:szCs w:val="20"/>
        </w:rPr>
        <w:t>Maintainable</w:t>
      </w:r>
    </w:p>
    <w:p w14:paraId="54976B01" w14:textId="77777777" w:rsidR="008270C7" w:rsidRPr="00E073D3" w:rsidRDefault="008270C7" w:rsidP="00150A8F">
      <w:pPr>
        <w:numPr>
          <w:ilvl w:val="0"/>
          <w:numId w:val="31"/>
        </w:numPr>
        <w:tabs>
          <w:tab w:val="clear" w:pos="1080"/>
          <w:tab w:val="num" w:pos="705"/>
        </w:tabs>
        <w:ind w:left="705"/>
        <w:rPr>
          <w:rFonts w:ascii="Arial" w:hAnsi="Arial" w:cs="Arial"/>
          <w:sz w:val="20"/>
          <w:szCs w:val="20"/>
        </w:rPr>
      </w:pPr>
      <w:r w:rsidRPr="00E073D3">
        <w:rPr>
          <w:rFonts w:ascii="Arial" w:hAnsi="Arial" w:cs="Arial"/>
          <w:sz w:val="20"/>
          <w:szCs w:val="20"/>
        </w:rPr>
        <w:t>Efficient</w:t>
      </w:r>
    </w:p>
    <w:p w14:paraId="4FF0EB91" w14:textId="77777777" w:rsidR="00D95C32" w:rsidRPr="00E073D3" w:rsidRDefault="00D95C32" w:rsidP="00150A8F">
      <w:pPr>
        <w:rPr>
          <w:rFonts w:ascii="Arial" w:hAnsi="Arial" w:cs="Arial"/>
          <w:sz w:val="20"/>
          <w:szCs w:val="20"/>
        </w:rPr>
      </w:pPr>
    </w:p>
    <w:p w14:paraId="6889EA39" w14:textId="77777777" w:rsidR="00806AC4" w:rsidRPr="00E073D3" w:rsidRDefault="00806AC4" w:rsidP="00150A8F">
      <w:pPr>
        <w:rPr>
          <w:rFonts w:ascii="Arial" w:hAnsi="Arial" w:cs="Arial"/>
          <w:sz w:val="20"/>
          <w:szCs w:val="20"/>
        </w:rPr>
      </w:pPr>
      <w:r w:rsidRPr="00E073D3">
        <w:rPr>
          <w:rFonts w:ascii="Arial" w:hAnsi="Arial" w:cs="Arial"/>
          <w:sz w:val="20"/>
          <w:szCs w:val="20"/>
        </w:rPr>
        <w:t>Most of the developers are inclined towards writing code</w:t>
      </w:r>
      <w:r w:rsidR="00D95C32" w:rsidRPr="00E073D3">
        <w:rPr>
          <w:rFonts w:ascii="Arial" w:hAnsi="Arial" w:cs="Arial"/>
          <w:sz w:val="20"/>
          <w:szCs w:val="20"/>
        </w:rPr>
        <w:t xml:space="preserve"> </w:t>
      </w:r>
      <w:r w:rsidRPr="00E073D3">
        <w:rPr>
          <w:rFonts w:ascii="Arial" w:hAnsi="Arial" w:cs="Arial"/>
          <w:sz w:val="20"/>
          <w:szCs w:val="20"/>
        </w:rPr>
        <w:t>for higher performance, compromising reliability and maintainability. But considering the long term ROI (Return On Investment), efficiency and performance comes below reliability and maintainability.</w:t>
      </w:r>
      <w:r w:rsidR="003B7581" w:rsidRPr="00E073D3">
        <w:rPr>
          <w:rFonts w:ascii="Arial" w:hAnsi="Arial" w:cs="Arial"/>
          <w:sz w:val="20"/>
          <w:szCs w:val="20"/>
        </w:rPr>
        <w:t xml:space="preserve"> If your code is not reliable and maintainable, you (and your company) will be spending </w:t>
      </w:r>
      <w:r w:rsidR="00297B1F" w:rsidRPr="00E073D3">
        <w:rPr>
          <w:rFonts w:ascii="Arial" w:hAnsi="Arial" w:cs="Arial"/>
          <w:sz w:val="20"/>
          <w:szCs w:val="20"/>
        </w:rPr>
        <w:t xml:space="preserve">lot of </w:t>
      </w:r>
      <w:r w:rsidR="003B7581" w:rsidRPr="00E073D3">
        <w:rPr>
          <w:rFonts w:ascii="Arial" w:hAnsi="Arial" w:cs="Arial"/>
          <w:sz w:val="20"/>
          <w:szCs w:val="20"/>
        </w:rPr>
        <w:t xml:space="preserve">time </w:t>
      </w:r>
      <w:r w:rsidR="00297B1F" w:rsidRPr="00E073D3">
        <w:rPr>
          <w:rFonts w:ascii="Arial" w:hAnsi="Arial" w:cs="Arial"/>
          <w:sz w:val="20"/>
          <w:szCs w:val="20"/>
        </w:rPr>
        <w:t xml:space="preserve">to identify issues, </w:t>
      </w:r>
      <w:r w:rsidR="003B7581" w:rsidRPr="00E073D3">
        <w:rPr>
          <w:rFonts w:ascii="Arial" w:hAnsi="Arial" w:cs="Arial"/>
          <w:sz w:val="20"/>
          <w:szCs w:val="20"/>
        </w:rPr>
        <w:t>trying to understand code etc</w:t>
      </w:r>
      <w:r w:rsidR="002A1177" w:rsidRPr="00E073D3">
        <w:rPr>
          <w:rFonts w:ascii="Arial" w:hAnsi="Arial" w:cs="Arial"/>
          <w:sz w:val="20"/>
          <w:szCs w:val="20"/>
        </w:rPr>
        <w:t xml:space="preserve"> throughout the life of your application</w:t>
      </w:r>
      <w:r w:rsidR="003B7581" w:rsidRPr="00E073D3">
        <w:rPr>
          <w:rFonts w:ascii="Arial" w:hAnsi="Arial" w:cs="Arial"/>
          <w:sz w:val="20"/>
          <w:szCs w:val="20"/>
        </w:rPr>
        <w:t>.</w:t>
      </w:r>
      <w:r w:rsidR="00297B1F" w:rsidRPr="00E073D3">
        <w:rPr>
          <w:rFonts w:ascii="Arial" w:hAnsi="Arial" w:cs="Arial"/>
          <w:sz w:val="20"/>
          <w:szCs w:val="20"/>
        </w:rPr>
        <w:t xml:space="preserve"> </w:t>
      </w:r>
    </w:p>
    <w:p w14:paraId="0DEB70AA" w14:textId="77777777" w:rsidR="00DE3942" w:rsidRDefault="00DE3942" w:rsidP="00150A8F">
      <w:pPr>
        <w:rPr>
          <w:rFonts w:ascii="Arial" w:hAnsi="Arial" w:cs="Arial"/>
          <w:color w:val="000000"/>
          <w:sz w:val="18"/>
          <w:szCs w:val="18"/>
        </w:rPr>
      </w:pPr>
    </w:p>
    <w:p w14:paraId="1C4DE913" w14:textId="77777777" w:rsidR="003B7581" w:rsidRDefault="000D001A" w:rsidP="00150A8F">
      <w:pPr>
        <w:pStyle w:val="Heading1"/>
        <w:numPr>
          <w:ilvl w:val="0"/>
          <w:numId w:val="30"/>
        </w:numPr>
        <w:tabs>
          <w:tab w:val="clear" w:pos="735"/>
          <w:tab w:val="num" w:pos="360"/>
        </w:tabs>
        <w:ind w:left="360"/>
      </w:pPr>
      <w:bookmarkStart w:id="5" w:name="_Toc138138220"/>
      <w:r>
        <w:t>Purpose of</w:t>
      </w:r>
      <w:r w:rsidR="003B7581">
        <w:t xml:space="preserve"> coding standards and best practices</w:t>
      </w:r>
      <w:bookmarkEnd w:id="5"/>
    </w:p>
    <w:p w14:paraId="73F34408" w14:textId="77777777" w:rsidR="003B7581" w:rsidRDefault="003B7581" w:rsidP="00150A8F">
      <w:pPr>
        <w:rPr>
          <w:rFonts w:ascii="Arial" w:hAnsi="Arial" w:cs="Arial"/>
          <w:color w:val="000000"/>
          <w:sz w:val="18"/>
          <w:szCs w:val="18"/>
        </w:rPr>
      </w:pPr>
    </w:p>
    <w:p w14:paraId="5685E7B5" w14:textId="77777777" w:rsidR="00D95C32" w:rsidRDefault="00D95C32" w:rsidP="00150A8F">
      <w:pPr>
        <w:rPr>
          <w:rFonts w:ascii="Arial" w:hAnsi="Arial" w:cs="Arial"/>
          <w:color w:val="000000"/>
          <w:sz w:val="18"/>
          <w:szCs w:val="18"/>
        </w:rPr>
      </w:pPr>
      <w:r>
        <w:rPr>
          <w:rFonts w:ascii="Arial" w:hAnsi="Arial" w:cs="Arial"/>
          <w:color w:val="000000"/>
          <w:sz w:val="18"/>
          <w:szCs w:val="18"/>
        </w:rPr>
        <w:t>To develop reliable and maintainable applications, you must follow coding standards and best practices.</w:t>
      </w:r>
    </w:p>
    <w:p w14:paraId="6A16EDE2" w14:textId="77777777" w:rsidR="00D95C32" w:rsidRDefault="00D95C32" w:rsidP="00150A8F">
      <w:pPr>
        <w:rPr>
          <w:rFonts w:ascii="Arial" w:hAnsi="Arial" w:cs="Arial"/>
          <w:color w:val="000000"/>
          <w:sz w:val="18"/>
          <w:szCs w:val="18"/>
        </w:rPr>
      </w:pPr>
    </w:p>
    <w:p w14:paraId="0CB0DCDC" w14:textId="77777777" w:rsidR="00D95C32" w:rsidRDefault="00D95C32" w:rsidP="00150A8F">
      <w:pPr>
        <w:rPr>
          <w:rFonts w:ascii="Arial" w:hAnsi="Arial" w:cs="Arial"/>
          <w:color w:val="000000"/>
          <w:sz w:val="18"/>
          <w:szCs w:val="18"/>
        </w:rPr>
      </w:pPr>
      <w:r>
        <w:rPr>
          <w:rFonts w:ascii="Arial" w:hAnsi="Arial" w:cs="Arial"/>
          <w:color w:val="000000"/>
          <w:sz w:val="18"/>
          <w:szCs w:val="18"/>
        </w:rPr>
        <w:t>The naming conventions, coding standards and best practices described in this document are compiled from our own experience and by referring to various Microsoft and non Microsoft guidelines.</w:t>
      </w:r>
    </w:p>
    <w:p w14:paraId="78158AA8" w14:textId="77777777" w:rsidR="00D95C32" w:rsidRDefault="00D95C32" w:rsidP="00150A8F">
      <w:pPr>
        <w:rPr>
          <w:rFonts w:ascii="Arial" w:hAnsi="Arial" w:cs="Arial"/>
          <w:color w:val="000000"/>
          <w:sz w:val="18"/>
          <w:szCs w:val="18"/>
        </w:rPr>
      </w:pPr>
    </w:p>
    <w:p w14:paraId="6D754BB6" w14:textId="77777777" w:rsidR="00D95C32" w:rsidRDefault="00D95C32" w:rsidP="00150A8F">
      <w:pPr>
        <w:rPr>
          <w:rFonts w:ascii="Arial" w:hAnsi="Arial" w:cs="Arial"/>
          <w:color w:val="000000"/>
          <w:sz w:val="18"/>
          <w:szCs w:val="18"/>
        </w:rPr>
      </w:pPr>
      <w:r>
        <w:rPr>
          <w:rFonts w:ascii="Arial" w:hAnsi="Arial" w:cs="Arial"/>
          <w:color w:val="000000"/>
          <w:sz w:val="18"/>
          <w:szCs w:val="18"/>
        </w:rPr>
        <w:t>There are several standards exists in the programming industry. None of them are wrong or bad and you may follow any of them. What is more important is, selecting one standard approach and ensuring that everyone is following it.</w:t>
      </w:r>
    </w:p>
    <w:p w14:paraId="47E6688C" w14:textId="77777777" w:rsidR="005A6B5C" w:rsidRDefault="005A6B5C" w:rsidP="00150A8F">
      <w:pPr>
        <w:rPr>
          <w:rFonts w:ascii="Arial" w:hAnsi="Arial" w:cs="Arial"/>
          <w:color w:val="000000"/>
          <w:sz w:val="18"/>
          <w:szCs w:val="18"/>
        </w:rPr>
      </w:pPr>
    </w:p>
    <w:p w14:paraId="6D459E32" w14:textId="77777777" w:rsidR="00CE6454" w:rsidRDefault="00CE6454" w:rsidP="00150A8F">
      <w:pPr>
        <w:pStyle w:val="Heading1"/>
        <w:numPr>
          <w:ilvl w:val="0"/>
          <w:numId w:val="30"/>
        </w:numPr>
        <w:tabs>
          <w:tab w:val="clear" w:pos="735"/>
          <w:tab w:val="num" w:pos="360"/>
        </w:tabs>
        <w:ind w:left="360"/>
      </w:pPr>
      <w:bookmarkStart w:id="6" w:name="_Toc138138221"/>
      <w:r>
        <w:t>How to follow the standards across the team</w:t>
      </w:r>
      <w:bookmarkEnd w:id="6"/>
    </w:p>
    <w:p w14:paraId="22D2CE1D" w14:textId="77777777" w:rsidR="00A73430" w:rsidRDefault="00A73430" w:rsidP="00A73430"/>
    <w:p w14:paraId="0C3A0262" w14:textId="77777777" w:rsidR="00CE6454" w:rsidRPr="000D3D54" w:rsidRDefault="00CE6454" w:rsidP="00150A8F">
      <w:pPr>
        <w:rPr>
          <w:rFonts w:ascii="Arial" w:hAnsi="Arial" w:cs="Arial"/>
          <w:sz w:val="20"/>
          <w:szCs w:val="20"/>
        </w:rPr>
      </w:pPr>
      <w:r w:rsidRPr="000D3D54">
        <w:rPr>
          <w:rFonts w:ascii="Arial" w:hAnsi="Arial" w:cs="Arial"/>
          <w:sz w:val="20"/>
          <w:szCs w:val="20"/>
        </w:rPr>
        <w:t xml:space="preserve">If you have a team of different skills and tastes, you are going to have a tough time convincing everyone to follow the same standards. The best approach </w:t>
      </w:r>
      <w:r w:rsidR="00E073D3" w:rsidRPr="000D3D54">
        <w:rPr>
          <w:rFonts w:ascii="Arial" w:hAnsi="Arial" w:cs="Arial"/>
          <w:sz w:val="20"/>
          <w:szCs w:val="20"/>
        </w:rPr>
        <w:t xml:space="preserve">is to </w:t>
      </w:r>
      <w:r w:rsidRPr="000D3D54">
        <w:rPr>
          <w:rFonts w:ascii="Arial" w:hAnsi="Arial" w:cs="Arial"/>
          <w:sz w:val="20"/>
          <w:szCs w:val="20"/>
        </w:rPr>
        <w:t xml:space="preserve">have a team meeting and </w:t>
      </w:r>
      <w:r w:rsidR="00E073D3" w:rsidRPr="000D3D54">
        <w:rPr>
          <w:rFonts w:ascii="Arial" w:hAnsi="Arial" w:cs="Arial"/>
          <w:sz w:val="20"/>
          <w:szCs w:val="20"/>
        </w:rPr>
        <w:t>develop</w:t>
      </w:r>
      <w:r w:rsidR="00A35E7B">
        <w:rPr>
          <w:rFonts w:ascii="Arial" w:hAnsi="Arial" w:cs="Arial"/>
          <w:sz w:val="20"/>
          <w:szCs w:val="20"/>
        </w:rPr>
        <w:t>ing</w:t>
      </w:r>
      <w:r w:rsidR="00E073D3" w:rsidRPr="000D3D54">
        <w:rPr>
          <w:rFonts w:ascii="Arial" w:hAnsi="Arial" w:cs="Arial"/>
          <w:sz w:val="20"/>
          <w:szCs w:val="20"/>
        </w:rPr>
        <w:t xml:space="preserve"> your own standards document</w:t>
      </w:r>
      <w:r w:rsidRPr="000D3D54">
        <w:rPr>
          <w:rFonts w:ascii="Arial" w:hAnsi="Arial" w:cs="Arial"/>
          <w:sz w:val="20"/>
          <w:szCs w:val="20"/>
        </w:rPr>
        <w:t xml:space="preserve">. </w:t>
      </w:r>
      <w:r w:rsidR="00E073D3" w:rsidRPr="000D3D54">
        <w:rPr>
          <w:rFonts w:ascii="Arial" w:hAnsi="Arial" w:cs="Arial"/>
          <w:sz w:val="20"/>
          <w:szCs w:val="20"/>
        </w:rPr>
        <w:t>You may use this document as a template to prepare your own document.</w:t>
      </w:r>
    </w:p>
    <w:p w14:paraId="287A26E5" w14:textId="77777777" w:rsidR="00CE6454" w:rsidRDefault="00CE6454" w:rsidP="00150A8F"/>
    <w:p w14:paraId="7132E8FE" w14:textId="77777777" w:rsidR="00CE6454" w:rsidRPr="000D3D54" w:rsidRDefault="00CE6454" w:rsidP="000D3D54">
      <w:pPr>
        <w:rPr>
          <w:rFonts w:ascii="Arial" w:hAnsi="Arial" w:cs="Arial"/>
          <w:sz w:val="20"/>
          <w:szCs w:val="20"/>
        </w:rPr>
      </w:pPr>
      <w:r w:rsidRPr="000D3D54">
        <w:rPr>
          <w:rFonts w:ascii="Arial" w:hAnsi="Arial" w:cs="Arial"/>
          <w:sz w:val="20"/>
          <w:szCs w:val="20"/>
        </w:rPr>
        <w:t xml:space="preserve">Distribute a copy of this document (or your own coding standard document) well ahead of the </w:t>
      </w:r>
      <w:r w:rsidR="00E073D3" w:rsidRPr="000D3D54">
        <w:rPr>
          <w:rFonts w:ascii="Arial" w:hAnsi="Arial" w:cs="Arial"/>
          <w:sz w:val="20"/>
          <w:szCs w:val="20"/>
        </w:rPr>
        <w:t xml:space="preserve">coding standards </w:t>
      </w:r>
      <w:r w:rsidRPr="000D3D54">
        <w:rPr>
          <w:rFonts w:ascii="Arial" w:hAnsi="Arial" w:cs="Arial"/>
          <w:sz w:val="20"/>
          <w:szCs w:val="20"/>
        </w:rPr>
        <w:t>meeting. All members should come to the meeting prepared to discuss pros and cons of the various points in the document.</w:t>
      </w:r>
      <w:r w:rsidR="00E073D3" w:rsidRPr="000D3D54">
        <w:rPr>
          <w:rFonts w:ascii="Arial" w:hAnsi="Arial" w:cs="Arial"/>
          <w:sz w:val="20"/>
          <w:szCs w:val="20"/>
        </w:rPr>
        <w:t xml:space="preserve"> Make sure you have a manager present in the meeting to resolve conflicts.</w:t>
      </w:r>
    </w:p>
    <w:p w14:paraId="49215541" w14:textId="77777777" w:rsidR="00CE6454" w:rsidRPr="000D3D54" w:rsidRDefault="00CE6454" w:rsidP="000D3D54">
      <w:pPr>
        <w:rPr>
          <w:rFonts w:ascii="Arial" w:hAnsi="Arial" w:cs="Arial"/>
          <w:sz w:val="20"/>
          <w:szCs w:val="20"/>
        </w:rPr>
      </w:pPr>
    </w:p>
    <w:p w14:paraId="1ED0778E" w14:textId="77777777" w:rsidR="00CE6454" w:rsidRDefault="00CE6454" w:rsidP="000D3D54">
      <w:pPr>
        <w:rPr>
          <w:rFonts w:ascii="Arial" w:hAnsi="Arial" w:cs="Arial"/>
          <w:sz w:val="20"/>
          <w:szCs w:val="20"/>
        </w:rPr>
      </w:pPr>
      <w:r w:rsidRPr="000D3D54">
        <w:rPr>
          <w:rFonts w:ascii="Arial" w:hAnsi="Arial" w:cs="Arial"/>
          <w:sz w:val="20"/>
          <w:szCs w:val="20"/>
        </w:rPr>
        <w:t xml:space="preserve">Discuss </w:t>
      </w:r>
      <w:r w:rsidR="001D572B" w:rsidRPr="000D3D54">
        <w:rPr>
          <w:rFonts w:ascii="Arial" w:hAnsi="Arial" w:cs="Arial"/>
          <w:sz w:val="20"/>
          <w:szCs w:val="20"/>
        </w:rPr>
        <w:t xml:space="preserve">all points in the </w:t>
      </w:r>
      <w:r w:rsidRPr="000D3D54">
        <w:rPr>
          <w:rFonts w:ascii="Arial" w:hAnsi="Arial" w:cs="Arial"/>
          <w:sz w:val="20"/>
          <w:szCs w:val="20"/>
        </w:rPr>
        <w:t>document. Everyone may have a different opinion about each point, but at the end of the discussion, all members must agree upon the standard you are going to follow. Prepare a new standards document with appropriate changes based on the suggestions from all of the team members.</w:t>
      </w:r>
      <w:r w:rsidR="00A35E7B">
        <w:rPr>
          <w:rFonts w:ascii="Arial" w:hAnsi="Arial" w:cs="Arial"/>
          <w:sz w:val="20"/>
          <w:szCs w:val="20"/>
        </w:rPr>
        <w:t xml:space="preserve"> Print copies of it and post it in all workstations.</w:t>
      </w:r>
    </w:p>
    <w:p w14:paraId="3E874D5D" w14:textId="77777777" w:rsidR="00A35E7B" w:rsidRDefault="00A35E7B" w:rsidP="000D3D54">
      <w:pPr>
        <w:rPr>
          <w:rFonts w:ascii="Arial" w:hAnsi="Arial" w:cs="Arial"/>
          <w:sz w:val="20"/>
          <w:szCs w:val="20"/>
        </w:rPr>
      </w:pPr>
    </w:p>
    <w:p w14:paraId="67AFCD43" w14:textId="77777777" w:rsidR="00A35E7B" w:rsidRDefault="00A35E7B" w:rsidP="000D3D54">
      <w:pPr>
        <w:rPr>
          <w:rFonts w:ascii="Arial" w:hAnsi="Arial" w:cs="Arial"/>
          <w:sz w:val="20"/>
          <w:szCs w:val="20"/>
        </w:rPr>
      </w:pPr>
      <w:r>
        <w:rPr>
          <w:rFonts w:ascii="Arial" w:hAnsi="Arial" w:cs="Arial"/>
          <w:sz w:val="20"/>
          <w:szCs w:val="20"/>
        </w:rPr>
        <w:t>After you start the development, you must schedule code review meetings to ensure that everyone is following the rules. 3 types of code reviews are recommended:</w:t>
      </w:r>
    </w:p>
    <w:p w14:paraId="5E62736E" w14:textId="77777777" w:rsidR="00A35E7B" w:rsidRDefault="00A35E7B" w:rsidP="000D3D54">
      <w:pPr>
        <w:rPr>
          <w:rFonts w:ascii="Arial" w:hAnsi="Arial" w:cs="Arial"/>
          <w:sz w:val="20"/>
          <w:szCs w:val="20"/>
        </w:rPr>
      </w:pPr>
    </w:p>
    <w:p w14:paraId="01F338FA" w14:textId="77777777" w:rsidR="00A35E7B" w:rsidRDefault="00A35E7B" w:rsidP="00A35E7B">
      <w:pPr>
        <w:numPr>
          <w:ilvl w:val="0"/>
          <w:numId w:val="32"/>
        </w:numPr>
        <w:rPr>
          <w:rFonts w:ascii="Arial" w:hAnsi="Arial" w:cs="Arial"/>
          <w:sz w:val="20"/>
          <w:szCs w:val="20"/>
        </w:rPr>
      </w:pPr>
      <w:r>
        <w:rPr>
          <w:rFonts w:ascii="Arial" w:hAnsi="Arial" w:cs="Arial"/>
          <w:sz w:val="20"/>
          <w:szCs w:val="20"/>
        </w:rPr>
        <w:t>Peer review – another team member review the code to ensure that the code follows the coding standards and meets requirements. This level of review can include some unit testing also.</w:t>
      </w:r>
      <w:r w:rsidR="009A4889">
        <w:rPr>
          <w:rFonts w:ascii="Arial" w:hAnsi="Arial" w:cs="Arial"/>
          <w:sz w:val="20"/>
          <w:szCs w:val="20"/>
        </w:rPr>
        <w:t xml:space="preserve"> Every file in the project must go through this process.</w:t>
      </w:r>
    </w:p>
    <w:p w14:paraId="6ADD8584" w14:textId="77777777" w:rsidR="00A35E7B" w:rsidRDefault="00A35E7B" w:rsidP="00A35E7B">
      <w:pPr>
        <w:numPr>
          <w:ilvl w:val="0"/>
          <w:numId w:val="32"/>
        </w:numPr>
        <w:rPr>
          <w:rFonts w:ascii="Arial" w:hAnsi="Arial" w:cs="Arial"/>
          <w:sz w:val="20"/>
          <w:szCs w:val="20"/>
        </w:rPr>
      </w:pPr>
      <w:r>
        <w:rPr>
          <w:rFonts w:ascii="Arial" w:hAnsi="Arial" w:cs="Arial"/>
          <w:sz w:val="20"/>
          <w:szCs w:val="20"/>
        </w:rPr>
        <w:t>Architect review – the architect of the team must review the core modules of the project to ensure that they adhere to the design and there is no “big” mistakes that can affect the project in the long run.</w:t>
      </w:r>
    </w:p>
    <w:p w14:paraId="4F5809B9" w14:textId="77777777" w:rsidR="00A35E7B" w:rsidRPr="000D3D54" w:rsidRDefault="00A35E7B" w:rsidP="00A35E7B">
      <w:pPr>
        <w:numPr>
          <w:ilvl w:val="0"/>
          <w:numId w:val="32"/>
        </w:numPr>
        <w:rPr>
          <w:rFonts w:ascii="Arial" w:hAnsi="Arial" w:cs="Arial"/>
          <w:sz w:val="20"/>
          <w:szCs w:val="20"/>
        </w:rPr>
      </w:pPr>
      <w:r>
        <w:rPr>
          <w:rFonts w:ascii="Arial" w:hAnsi="Arial" w:cs="Arial"/>
          <w:sz w:val="20"/>
          <w:szCs w:val="20"/>
        </w:rPr>
        <w:lastRenderedPageBreak/>
        <w:t xml:space="preserve">Group review – randomly select one or more files and conduct a group review once in a week. Distribute a printed copy of the files to all team members 30 minutes before the meeting. Let them read and come up with points for discussion. In the group review meeting, use a projector to display the file </w:t>
      </w:r>
      <w:r w:rsidR="009A4889">
        <w:rPr>
          <w:rFonts w:ascii="Arial" w:hAnsi="Arial" w:cs="Arial"/>
          <w:sz w:val="20"/>
          <w:szCs w:val="20"/>
        </w:rPr>
        <w:t xml:space="preserve">content </w:t>
      </w:r>
      <w:r>
        <w:rPr>
          <w:rFonts w:ascii="Arial" w:hAnsi="Arial" w:cs="Arial"/>
          <w:sz w:val="20"/>
          <w:szCs w:val="20"/>
        </w:rPr>
        <w:t xml:space="preserve">in the screen. Go through </w:t>
      </w:r>
      <w:r w:rsidR="00CE3CA6">
        <w:rPr>
          <w:rFonts w:ascii="Arial" w:hAnsi="Arial" w:cs="Arial"/>
          <w:sz w:val="20"/>
          <w:szCs w:val="20"/>
        </w:rPr>
        <w:t xml:space="preserve">every sections of the code </w:t>
      </w:r>
      <w:r w:rsidR="009A4889">
        <w:rPr>
          <w:rFonts w:ascii="Arial" w:hAnsi="Arial" w:cs="Arial"/>
          <w:sz w:val="20"/>
          <w:szCs w:val="20"/>
        </w:rPr>
        <w:t xml:space="preserve">and let every member </w:t>
      </w:r>
      <w:r w:rsidR="00CE3CA6">
        <w:rPr>
          <w:rFonts w:ascii="Arial" w:hAnsi="Arial" w:cs="Arial"/>
          <w:sz w:val="20"/>
          <w:szCs w:val="20"/>
        </w:rPr>
        <w:t>give their suggestions on how could that piece of code can be written in a better way</w:t>
      </w:r>
      <w:r w:rsidR="009A4889">
        <w:rPr>
          <w:rFonts w:ascii="Arial" w:hAnsi="Arial" w:cs="Arial"/>
          <w:sz w:val="20"/>
          <w:szCs w:val="20"/>
        </w:rPr>
        <w:t>.</w:t>
      </w:r>
      <w:r w:rsidR="00CE3CA6">
        <w:rPr>
          <w:rFonts w:ascii="Arial" w:hAnsi="Arial" w:cs="Arial"/>
          <w:sz w:val="20"/>
          <w:szCs w:val="20"/>
        </w:rPr>
        <w:t xml:space="preserve"> (Don’t forget to appreciate the developer for the good work and also make sure he does not get offended by the “group attack”!)</w:t>
      </w:r>
    </w:p>
    <w:p w14:paraId="7F79D6D8" w14:textId="77777777" w:rsidR="00CE6454" w:rsidRDefault="00CE6454" w:rsidP="00150A8F">
      <w:pPr>
        <w:rPr>
          <w:rFonts w:ascii="Arial" w:hAnsi="Arial" w:cs="Arial"/>
          <w:color w:val="000000"/>
          <w:sz w:val="18"/>
          <w:szCs w:val="18"/>
        </w:rPr>
      </w:pPr>
    </w:p>
    <w:p w14:paraId="0034181B" w14:textId="77777777" w:rsidR="005A6B5C" w:rsidRDefault="005A6B5C" w:rsidP="00150A8F">
      <w:pPr>
        <w:pStyle w:val="Heading1"/>
        <w:numPr>
          <w:ilvl w:val="0"/>
          <w:numId w:val="30"/>
        </w:numPr>
        <w:tabs>
          <w:tab w:val="clear" w:pos="735"/>
          <w:tab w:val="num" w:pos="360"/>
        </w:tabs>
        <w:ind w:left="360"/>
      </w:pPr>
      <w:bookmarkStart w:id="7" w:name="_Toc138138222"/>
      <w:r>
        <w:t>Naming Conventions and Standards</w:t>
      </w:r>
      <w:bookmarkEnd w:id="7"/>
    </w:p>
    <w:p w14:paraId="698D6C31" w14:textId="77777777" w:rsidR="0076672E" w:rsidRPr="0076672E" w:rsidRDefault="0076672E" w:rsidP="00150A8F"/>
    <w:tbl>
      <w:tblPr>
        <w:tblStyle w:val="CodingStandards"/>
        <w:tblW w:w="8856" w:type="dxa"/>
        <w:tblInd w:w="0" w:type="dxa"/>
        <w:tblLook w:val="01E0" w:firstRow="1" w:lastRow="1" w:firstColumn="1" w:lastColumn="1" w:noHBand="0" w:noVBand="0"/>
      </w:tblPr>
      <w:tblGrid>
        <w:gridCol w:w="8856"/>
      </w:tblGrid>
      <w:tr w:rsidR="0076672E" w14:paraId="6E206A0C" w14:textId="77777777">
        <w:tc>
          <w:tcPr>
            <w:tcW w:w="8856" w:type="dxa"/>
          </w:tcPr>
          <w:p w14:paraId="717C9055" w14:textId="77777777" w:rsidR="0076672E" w:rsidRDefault="0076672E" w:rsidP="005A6B5C">
            <w:pPr>
              <w:spacing w:after="240"/>
              <w:rPr>
                <w:rFonts w:ascii="Arial" w:hAnsi="Arial" w:cs="Arial"/>
                <w:color w:val="000000"/>
                <w:sz w:val="18"/>
                <w:szCs w:val="18"/>
              </w:rPr>
            </w:pPr>
            <w:r w:rsidRPr="0076672E">
              <w:rPr>
                <w:rFonts w:ascii="Arial" w:hAnsi="Arial" w:cs="Arial"/>
                <w:color w:val="000000"/>
                <w:sz w:val="18"/>
                <w:szCs w:val="18"/>
              </w:rPr>
              <w:t xml:space="preserve">Note : </w:t>
            </w:r>
          </w:p>
          <w:p w14:paraId="52B9F0C2" w14:textId="77777777" w:rsidR="0076672E" w:rsidRPr="00B80C11" w:rsidRDefault="0076672E" w:rsidP="005A6B5C">
            <w:pPr>
              <w:spacing w:after="240"/>
              <w:rPr>
                <w:rFonts w:ascii="Arial" w:hAnsi="Arial" w:cs="Arial"/>
                <w:color w:val="000000"/>
                <w:sz w:val="18"/>
                <w:szCs w:val="18"/>
              </w:rPr>
            </w:pPr>
            <w:r w:rsidRPr="00B80C11">
              <w:rPr>
                <w:rFonts w:ascii="Arial" w:hAnsi="Arial" w:cs="Arial"/>
                <w:color w:val="000000"/>
                <w:sz w:val="18"/>
                <w:szCs w:val="18"/>
              </w:rPr>
              <w:t xml:space="preserve">The terms </w:t>
            </w:r>
            <w:r w:rsidRPr="00B80C11">
              <w:rPr>
                <w:rFonts w:ascii="Arial" w:hAnsi="Arial" w:cs="Arial"/>
                <w:color w:val="000000"/>
                <w:sz w:val="18"/>
                <w:szCs w:val="18"/>
                <w:u w:val="single"/>
              </w:rPr>
              <w:t>Pascal Casing</w:t>
            </w:r>
            <w:r w:rsidRPr="00B80C11">
              <w:rPr>
                <w:rFonts w:ascii="Arial" w:hAnsi="Arial" w:cs="Arial"/>
                <w:color w:val="000000"/>
                <w:sz w:val="18"/>
                <w:szCs w:val="18"/>
              </w:rPr>
              <w:t xml:space="preserve"> and </w:t>
            </w:r>
            <w:r w:rsidRPr="00B80C11">
              <w:rPr>
                <w:rFonts w:ascii="Arial" w:hAnsi="Arial" w:cs="Arial"/>
                <w:color w:val="000000"/>
                <w:sz w:val="18"/>
                <w:szCs w:val="18"/>
                <w:u w:val="single"/>
              </w:rPr>
              <w:t>Camel Casing</w:t>
            </w:r>
            <w:r w:rsidRPr="00B80C11">
              <w:rPr>
                <w:rFonts w:ascii="Arial" w:hAnsi="Arial" w:cs="Arial"/>
                <w:color w:val="000000"/>
                <w:sz w:val="18"/>
                <w:szCs w:val="18"/>
              </w:rPr>
              <w:t xml:space="preserve"> are used throughout this document. </w:t>
            </w:r>
          </w:p>
          <w:p w14:paraId="42562143" w14:textId="77777777" w:rsidR="0076672E" w:rsidRPr="00B80C11" w:rsidRDefault="0076672E" w:rsidP="005A6B5C">
            <w:pPr>
              <w:spacing w:after="240"/>
              <w:rPr>
                <w:rFonts w:ascii="Arial" w:hAnsi="Arial" w:cs="Arial"/>
                <w:color w:val="000000"/>
                <w:sz w:val="18"/>
                <w:szCs w:val="18"/>
              </w:rPr>
            </w:pPr>
            <w:r w:rsidRPr="00B80C11">
              <w:rPr>
                <w:rFonts w:ascii="Arial" w:hAnsi="Arial" w:cs="Arial"/>
                <w:b/>
                <w:bCs/>
                <w:color w:val="000000"/>
                <w:sz w:val="18"/>
                <w:szCs w:val="18"/>
              </w:rPr>
              <w:t>Pascal Casing</w:t>
            </w:r>
            <w:r w:rsidRPr="0076672E">
              <w:rPr>
                <w:rFonts w:ascii="Arial" w:hAnsi="Arial" w:cs="Arial"/>
                <w:b/>
                <w:bCs/>
                <w:color w:val="000000"/>
                <w:sz w:val="18"/>
                <w:szCs w:val="18"/>
              </w:rPr>
              <w:t xml:space="preserve"> </w:t>
            </w:r>
            <w:r w:rsidRPr="00B80C11">
              <w:rPr>
                <w:rFonts w:ascii="Arial" w:hAnsi="Arial" w:cs="Arial"/>
                <w:color w:val="000000"/>
                <w:sz w:val="18"/>
                <w:szCs w:val="18"/>
              </w:rPr>
              <w:t xml:space="preserve">- First character of all words are Upper Case and other characters are lower case. </w:t>
            </w:r>
          </w:p>
          <w:p w14:paraId="7D46D88F" w14:textId="77777777" w:rsidR="0076672E" w:rsidRPr="00B80C11" w:rsidRDefault="0076672E" w:rsidP="005A6B5C">
            <w:pPr>
              <w:spacing w:after="240"/>
              <w:rPr>
                <w:rFonts w:ascii="Arial" w:hAnsi="Arial" w:cs="Arial"/>
                <w:color w:val="000000"/>
                <w:sz w:val="18"/>
                <w:szCs w:val="18"/>
              </w:rPr>
            </w:pPr>
            <w:r w:rsidRPr="00B80C11">
              <w:rPr>
                <w:rFonts w:ascii="Arial" w:hAnsi="Arial" w:cs="Arial"/>
                <w:color w:val="000000"/>
                <w:sz w:val="18"/>
                <w:szCs w:val="18"/>
              </w:rPr>
              <w:t xml:space="preserve">Example: </w:t>
            </w:r>
            <w:r w:rsidRPr="00B80C11">
              <w:rPr>
                <w:rFonts w:ascii="Arial" w:hAnsi="Arial" w:cs="Arial"/>
                <w:color w:val="000000"/>
                <w:sz w:val="18"/>
                <w:szCs w:val="18"/>
                <w:u w:val="single"/>
              </w:rPr>
              <w:t>B</w:t>
            </w:r>
            <w:r w:rsidRPr="00B80C11">
              <w:rPr>
                <w:rFonts w:ascii="Arial" w:hAnsi="Arial" w:cs="Arial"/>
                <w:color w:val="000000"/>
                <w:sz w:val="18"/>
                <w:szCs w:val="18"/>
              </w:rPr>
              <w:t>ack</w:t>
            </w:r>
            <w:r w:rsidRPr="00B80C11">
              <w:rPr>
                <w:rFonts w:ascii="Arial" w:hAnsi="Arial" w:cs="Arial"/>
                <w:color w:val="000000"/>
                <w:sz w:val="18"/>
                <w:szCs w:val="18"/>
                <w:u w:val="single"/>
              </w:rPr>
              <w:t>C</w:t>
            </w:r>
            <w:r w:rsidRPr="00B80C11">
              <w:rPr>
                <w:rFonts w:ascii="Arial" w:hAnsi="Arial" w:cs="Arial"/>
                <w:color w:val="000000"/>
                <w:sz w:val="18"/>
                <w:szCs w:val="18"/>
              </w:rPr>
              <w:t>olor</w:t>
            </w:r>
          </w:p>
          <w:p w14:paraId="21EEE242" w14:textId="77777777" w:rsidR="0076672E" w:rsidRPr="00B80C11" w:rsidRDefault="0076672E" w:rsidP="005A6B5C">
            <w:pPr>
              <w:spacing w:after="240"/>
              <w:rPr>
                <w:rFonts w:ascii="Arial" w:hAnsi="Arial" w:cs="Arial"/>
                <w:color w:val="000000"/>
                <w:sz w:val="18"/>
                <w:szCs w:val="18"/>
              </w:rPr>
            </w:pPr>
            <w:r w:rsidRPr="00B80C11">
              <w:rPr>
                <w:rFonts w:ascii="Arial" w:hAnsi="Arial" w:cs="Arial"/>
                <w:b/>
                <w:bCs/>
                <w:color w:val="000000"/>
                <w:sz w:val="18"/>
                <w:szCs w:val="18"/>
              </w:rPr>
              <w:t>Camel Casing</w:t>
            </w:r>
            <w:r w:rsidRPr="0076672E">
              <w:rPr>
                <w:rFonts w:ascii="Arial" w:hAnsi="Arial" w:cs="Arial"/>
                <w:b/>
                <w:bCs/>
                <w:color w:val="000000"/>
                <w:sz w:val="18"/>
                <w:szCs w:val="18"/>
              </w:rPr>
              <w:t xml:space="preserve"> - </w:t>
            </w:r>
            <w:r w:rsidRPr="00B80C11">
              <w:rPr>
                <w:rFonts w:ascii="Arial" w:hAnsi="Arial" w:cs="Arial"/>
                <w:color w:val="000000"/>
                <w:sz w:val="18"/>
                <w:szCs w:val="18"/>
              </w:rPr>
              <w:t xml:space="preserve">First character of all words, </w:t>
            </w:r>
            <w:r w:rsidRPr="00B80C11">
              <w:rPr>
                <w:rFonts w:ascii="Arial" w:hAnsi="Arial" w:cs="Arial"/>
                <w:color w:val="000000"/>
                <w:sz w:val="18"/>
                <w:szCs w:val="18"/>
                <w:u w:val="single"/>
              </w:rPr>
              <w:t>except the first word</w:t>
            </w:r>
            <w:r w:rsidRPr="00B80C11">
              <w:rPr>
                <w:rFonts w:ascii="Arial" w:hAnsi="Arial" w:cs="Arial"/>
                <w:color w:val="000000"/>
                <w:sz w:val="18"/>
                <w:szCs w:val="18"/>
              </w:rPr>
              <w:t xml:space="preserve"> are Upper Case and other characters are lower case.</w:t>
            </w:r>
          </w:p>
          <w:p w14:paraId="646ABEA3" w14:textId="77777777" w:rsidR="0076672E" w:rsidRPr="00B80C11" w:rsidRDefault="0076672E" w:rsidP="005A6B5C">
            <w:pPr>
              <w:spacing w:after="240"/>
              <w:rPr>
                <w:rFonts w:ascii="Arial" w:hAnsi="Arial" w:cs="Arial"/>
                <w:color w:val="000000"/>
                <w:sz w:val="18"/>
                <w:szCs w:val="18"/>
              </w:rPr>
            </w:pPr>
            <w:r w:rsidRPr="00B80C11">
              <w:rPr>
                <w:rFonts w:ascii="Arial" w:hAnsi="Arial" w:cs="Arial"/>
                <w:color w:val="000000"/>
                <w:sz w:val="18"/>
                <w:szCs w:val="18"/>
              </w:rPr>
              <w:t xml:space="preserve">Example: </w:t>
            </w:r>
            <w:r w:rsidRPr="00B80C11">
              <w:rPr>
                <w:rFonts w:ascii="Arial" w:hAnsi="Arial" w:cs="Arial"/>
                <w:color w:val="000000"/>
                <w:sz w:val="18"/>
                <w:szCs w:val="18"/>
                <w:u w:val="single"/>
              </w:rPr>
              <w:t>b</w:t>
            </w:r>
            <w:r w:rsidRPr="00B80C11">
              <w:rPr>
                <w:rFonts w:ascii="Arial" w:hAnsi="Arial" w:cs="Arial"/>
                <w:color w:val="000000"/>
                <w:sz w:val="18"/>
                <w:szCs w:val="18"/>
              </w:rPr>
              <w:t>ack</w:t>
            </w:r>
            <w:r w:rsidRPr="00B80C11">
              <w:rPr>
                <w:rFonts w:ascii="Arial" w:hAnsi="Arial" w:cs="Arial"/>
                <w:color w:val="000000"/>
                <w:sz w:val="18"/>
                <w:szCs w:val="18"/>
                <w:u w:val="single"/>
              </w:rPr>
              <w:t>C</w:t>
            </w:r>
            <w:r w:rsidRPr="00B80C11">
              <w:rPr>
                <w:rFonts w:ascii="Arial" w:hAnsi="Arial" w:cs="Arial"/>
                <w:color w:val="000000"/>
                <w:sz w:val="18"/>
                <w:szCs w:val="18"/>
              </w:rPr>
              <w:t>olor</w:t>
            </w:r>
          </w:p>
        </w:tc>
      </w:tr>
    </w:tbl>
    <w:p w14:paraId="6C9151B5" w14:textId="77777777" w:rsidR="00BD70A6" w:rsidRPr="00BD70A6" w:rsidRDefault="00BD70A6" w:rsidP="00150A8F">
      <w:pPr>
        <w:spacing w:after="240"/>
        <w:rPr>
          <w:rStyle w:val="berschrift2Zchn"/>
          <w:b w:val="0"/>
          <w:bCs w:val="0"/>
          <w:i w:val="0"/>
          <w:iCs w:val="0"/>
          <w:color w:val="000000"/>
          <w:sz w:val="18"/>
          <w:szCs w:val="18"/>
        </w:rPr>
      </w:pPr>
    </w:p>
    <w:p w14:paraId="1DF876A1" w14:textId="77777777" w:rsidR="00BD70A6" w:rsidRPr="005D3417" w:rsidRDefault="00BD70A6" w:rsidP="00150A8F">
      <w:pPr>
        <w:numPr>
          <w:ilvl w:val="0"/>
          <w:numId w:val="11"/>
        </w:numPr>
        <w:tabs>
          <w:tab w:val="clear" w:pos="720"/>
          <w:tab w:val="num" w:pos="360"/>
        </w:tabs>
        <w:ind w:left="360"/>
        <w:rPr>
          <w:rFonts w:ascii="Arial" w:hAnsi="Arial" w:cs="Arial"/>
          <w:sz w:val="20"/>
          <w:szCs w:val="20"/>
        </w:rPr>
      </w:pPr>
      <w:r w:rsidRPr="005D3417">
        <w:rPr>
          <w:rFonts w:ascii="Arial" w:hAnsi="Arial" w:cs="Arial"/>
          <w:sz w:val="20"/>
          <w:szCs w:val="20"/>
        </w:rPr>
        <w:t xml:space="preserve">Use Pascal casing for Class names </w:t>
      </w:r>
    </w:p>
    <w:p w14:paraId="5FEBCB4A" w14:textId="77777777" w:rsidR="00BD70A6" w:rsidRPr="005D3417" w:rsidRDefault="00BD70A6" w:rsidP="00150A8F">
      <w:pPr>
        <w:rPr>
          <w:rFonts w:ascii="Arial" w:hAnsi="Arial" w:cs="Arial"/>
          <w:sz w:val="18"/>
          <w:szCs w:val="18"/>
        </w:rPr>
      </w:pPr>
    </w:p>
    <w:p w14:paraId="73E2B6B0" w14:textId="77777777" w:rsidR="00BD70A6" w:rsidRPr="005D3417" w:rsidRDefault="00BD70A6" w:rsidP="00150A8F">
      <w:pPr>
        <w:pStyle w:val="SourceCode"/>
        <w:rPr>
          <w:rFonts w:cs="Times New Roman"/>
        </w:rPr>
      </w:pPr>
      <w:r w:rsidRPr="005D3417">
        <w:t xml:space="preserve">public class </w:t>
      </w:r>
      <w:r w:rsidRPr="00652CA9">
        <w:rPr>
          <w:b/>
          <w:bCs/>
        </w:rPr>
        <w:t>HelloWorld</w:t>
      </w:r>
    </w:p>
    <w:p w14:paraId="5B8771DA" w14:textId="77777777" w:rsidR="00BD70A6" w:rsidRPr="005D3417" w:rsidRDefault="00BD70A6" w:rsidP="00150A8F">
      <w:pPr>
        <w:pStyle w:val="SourceCode"/>
        <w:rPr>
          <w:rFonts w:cs="Times New Roman"/>
        </w:rPr>
      </w:pPr>
      <w:r w:rsidRPr="005D3417">
        <w:rPr>
          <w:rFonts w:cs="Times New Roman"/>
        </w:rPr>
        <w:t>{</w:t>
      </w:r>
    </w:p>
    <w:p w14:paraId="76279208" w14:textId="77777777" w:rsidR="00BD70A6" w:rsidRPr="005D3417" w:rsidRDefault="00BD70A6" w:rsidP="00150A8F">
      <w:pPr>
        <w:pStyle w:val="SourceCode"/>
      </w:pPr>
      <w:r w:rsidRPr="005D3417">
        <w:rPr>
          <w:rFonts w:cs="Times New Roman"/>
        </w:rPr>
        <w:tab/>
      </w:r>
      <w:r w:rsidRPr="005D3417">
        <w:t>...</w:t>
      </w:r>
    </w:p>
    <w:p w14:paraId="671A34F0" w14:textId="77777777" w:rsidR="00BD70A6" w:rsidRPr="005D3417" w:rsidRDefault="00BD70A6" w:rsidP="00150A8F">
      <w:pPr>
        <w:pStyle w:val="SourceCode"/>
      </w:pPr>
      <w:r w:rsidRPr="005D3417">
        <w:t>}</w:t>
      </w:r>
    </w:p>
    <w:p w14:paraId="736DDB16" w14:textId="77777777" w:rsidR="00BD70A6" w:rsidRPr="005D3417" w:rsidRDefault="00BD70A6" w:rsidP="00150A8F">
      <w:pPr>
        <w:rPr>
          <w:rFonts w:ascii="Arial" w:hAnsi="Arial" w:cs="Arial"/>
          <w:sz w:val="18"/>
          <w:szCs w:val="18"/>
        </w:rPr>
      </w:pPr>
    </w:p>
    <w:p w14:paraId="587ADD84" w14:textId="77777777" w:rsidR="00BD70A6" w:rsidRPr="005D3417" w:rsidRDefault="00BD70A6" w:rsidP="00150A8F">
      <w:pPr>
        <w:numPr>
          <w:ilvl w:val="0"/>
          <w:numId w:val="11"/>
        </w:numPr>
        <w:tabs>
          <w:tab w:val="clear" w:pos="720"/>
          <w:tab w:val="num" w:pos="360"/>
        </w:tabs>
        <w:ind w:left="360"/>
        <w:rPr>
          <w:rFonts w:ascii="Arial" w:hAnsi="Arial" w:cs="Arial"/>
          <w:sz w:val="20"/>
          <w:szCs w:val="20"/>
        </w:rPr>
      </w:pPr>
      <w:r w:rsidRPr="005D3417">
        <w:rPr>
          <w:rFonts w:ascii="Arial" w:hAnsi="Arial" w:cs="Arial"/>
          <w:sz w:val="20"/>
          <w:szCs w:val="20"/>
        </w:rPr>
        <w:t xml:space="preserve">Use Pascal casing for Method names </w:t>
      </w:r>
    </w:p>
    <w:p w14:paraId="7C90FAF9" w14:textId="77777777" w:rsidR="00BD70A6" w:rsidRPr="005D3417" w:rsidRDefault="00BD70A6" w:rsidP="00150A8F">
      <w:pPr>
        <w:rPr>
          <w:rFonts w:ascii="Arial" w:hAnsi="Arial" w:cs="Arial"/>
          <w:sz w:val="18"/>
          <w:szCs w:val="18"/>
        </w:rPr>
      </w:pPr>
    </w:p>
    <w:p w14:paraId="60F9237B" w14:textId="77777777" w:rsidR="00BD70A6" w:rsidRPr="005D3417" w:rsidRDefault="00BD70A6" w:rsidP="00150A8F">
      <w:pPr>
        <w:pStyle w:val="SourceCode"/>
      </w:pPr>
      <w:r w:rsidRPr="005D3417">
        <w:t xml:space="preserve">void </w:t>
      </w:r>
      <w:r w:rsidRPr="00652CA9">
        <w:rPr>
          <w:b/>
          <w:bCs/>
        </w:rPr>
        <w:t>SayHello</w:t>
      </w:r>
      <w:r w:rsidRPr="005D3417">
        <w:t>(string name)</w:t>
      </w:r>
    </w:p>
    <w:p w14:paraId="50D31DCB" w14:textId="77777777" w:rsidR="00BD70A6" w:rsidRPr="005D3417" w:rsidRDefault="00BD70A6" w:rsidP="00150A8F">
      <w:pPr>
        <w:pStyle w:val="SourceCode"/>
      </w:pPr>
      <w:r w:rsidRPr="005D3417">
        <w:t>{</w:t>
      </w:r>
    </w:p>
    <w:p w14:paraId="4E2AD51A" w14:textId="77777777" w:rsidR="00BD70A6" w:rsidRPr="005D3417" w:rsidRDefault="00BD70A6" w:rsidP="00150A8F">
      <w:pPr>
        <w:pStyle w:val="SourceCode"/>
      </w:pPr>
      <w:r w:rsidRPr="005D3417">
        <w:tab/>
        <w:t>...</w:t>
      </w:r>
    </w:p>
    <w:p w14:paraId="5C3E36E9" w14:textId="77777777" w:rsidR="00BD70A6" w:rsidRPr="005D3417" w:rsidRDefault="00BD70A6" w:rsidP="00150A8F">
      <w:pPr>
        <w:pStyle w:val="SourceCode"/>
      </w:pPr>
      <w:r w:rsidRPr="005D3417">
        <w:t>}</w:t>
      </w:r>
    </w:p>
    <w:p w14:paraId="59CD7B22" w14:textId="77777777" w:rsidR="00BD70A6" w:rsidRPr="005D3417" w:rsidRDefault="00BD70A6" w:rsidP="00150A8F">
      <w:pPr>
        <w:pStyle w:val="SourceCode"/>
      </w:pPr>
    </w:p>
    <w:p w14:paraId="3AF9B62C" w14:textId="77777777" w:rsidR="00BD70A6" w:rsidRPr="005D3417" w:rsidRDefault="00BD70A6" w:rsidP="00150A8F">
      <w:pPr>
        <w:rPr>
          <w:rFonts w:ascii="Arial" w:hAnsi="Arial" w:cs="Arial"/>
          <w:sz w:val="18"/>
          <w:szCs w:val="18"/>
        </w:rPr>
      </w:pPr>
    </w:p>
    <w:p w14:paraId="18CE8244" w14:textId="77777777" w:rsidR="00BD70A6" w:rsidRPr="005D3417" w:rsidRDefault="00BD70A6" w:rsidP="00150A8F">
      <w:pPr>
        <w:numPr>
          <w:ilvl w:val="0"/>
          <w:numId w:val="11"/>
        </w:numPr>
        <w:tabs>
          <w:tab w:val="clear" w:pos="720"/>
          <w:tab w:val="num" w:pos="360"/>
        </w:tabs>
        <w:ind w:left="360"/>
        <w:rPr>
          <w:rFonts w:ascii="Arial" w:hAnsi="Arial" w:cs="Arial"/>
          <w:sz w:val="20"/>
          <w:szCs w:val="20"/>
        </w:rPr>
      </w:pPr>
      <w:r w:rsidRPr="005D3417">
        <w:rPr>
          <w:rFonts w:ascii="Arial" w:hAnsi="Arial" w:cs="Arial"/>
          <w:sz w:val="20"/>
          <w:szCs w:val="20"/>
        </w:rPr>
        <w:t xml:space="preserve">Use Camel casing for variables and method parameters </w:t>
      </w:r>
    </w:p>
    <w:p w14:paraId="45681ABB" w14:textId="77777777" w:rsidR="00BD70A6" w:rsidRPr="005D3417" w:rsidRDefault="00BD70A6" w:rsidP="00150A8F">
      <w:pPr>
        <w:rPr>
          <w:rFonts w:ascii="Arial" w:hAnsi="Arial" w:cs="Arial"/>
          <w:sz w:val="18"/>
          <w:szCs w:val="18"/>
        </w:rPr>
      </w:pPr>
    </w:p>
    <w:p w14:paraId="45D66255" w14:textId="77777777" w:rsidR="00BD70A6" w:rsidRPr="005D3417" w:rsidRDefault="00BD70A6" w:rsidP="00150A8F">
      <w:pPr>
        <w:pStyle w:val="SourceCode"/>
      </w:pPr>
      <w:r w:rsidRPr="005D3417">
        <w:t xml:space="preserve">int </w:t>
      </w:r>
      <w:r w:rsidRPr="00652CA9">
        <w:rPr>
          <w:b/>
          <w:bCs/>
        </w:rPr>
        <w:t>totalCount</w:t>
      </w:r>
      <w:r w:rsidRPr="005D3417">
        <w:t xml:space="preserve"> = 0;</w:t>
      </w:r>
    </w:p>
    <w:p w14:paraId="4C872E05" w14:textId="77777777" w:rsidR="00BD70A6" w:rsidRPr="005D3417" w:rsidRDefault="00BD70A6" w:rsidP="00150A8F">
      <w:pPr>
        <w:pStyle w:val="SourceCode"/>
      </w:pPr>
      <w:r w:rsidRPr="005D3417">
        <w:t>void SayHello(string name)</w:t>
      </w:r>
    </w:p>
    <w:p w14:paraId="78FD592B" w14:textId="77777777" w:rsidR="00BD70A6" w:rsidRPr="005D3417" w:rsidRDefault="00BD70A6" w:rsidP="00150A8F">
      <w:pPr>
        <w:pStyle w:val="SourceCode"/>
      </w:pPr>
      <w:r w:rsidRPr="005D3417">
        <w:t>{</w:t>
      </w:r>
    </w:p>
    <w:p w14:paraId="2A52C148" w14:textId="77777777" w:rsidR="00BD70A6" w:rsidRPr="005D3417" w:rsidRDefault="00BD70A6" w:rsidP="00150A8F">
      <w:pPr>
        <w:pStyle w:val="SourceCode"/>
      </w:pPr>
      <w:r w:rsidRPr="005D3417">
        <w:tab/>
        <w:t xml:space="preserve">string </w:t>
      </w:r>
      <w:r w:rsidRPr="00652CA9">
        <w:rPr>
          <w:b/>
          <w:bCs/>
        </w:rPr>
        <w:t>fullMessage</w:t>
      </w:r>
      <w:r w:rsidRPr="005D3417">
        <w:t xml:space="preserve"> = "Hello " + name;</w:t>
      </w:r>
    </w:p>
    <w:p w14:paraId="43CDA7F8" w14:textId="77777777" w:rsidR="00BD70A6" w:rsidRPr="005D3417" w:rsidRDefault="00BD70A6" w:rsidP="00150A8F">
      <w:pPr>
        <w:pStyle w:val="SourceCode"/>
      </w:pPr>
      <w:r w:rsidRPr="005D3417">
        <w:tab/>
        <w:t>...</w:t>
      </w:r>
    </w:p>
    <w:p w14:paraId="43B1B381" w14:textId="77777777" w:rsidR="00BD70A6" w:rsidRPr="005D3417" w:rsidRDefault="00BD70A6" w:rsidP="00150A8F">
      <w:pPr>
        <w:pStyle w:val="SourceCode"/>
      </w:pPr>
      <w:r w:rsidRPr="005D3417">
        <w:t>}</w:t>
      </w:r>
    </w:p>
    <w:p w14:paraId="1340309C" w14:textId="77777777" w:rsidR="00BD70A6" w:rsidRPr="005D3417" w:rsidRDefault="00BD70A6" w:rsidP="00150A8F">
      <w:pPr>
        <w:rPr>
          <w:rFonts w:ascii="Arial" w:hAnsi="Arial" w:cs="Arial"/>
          <w:sz w:val="18"/>
          <w:szCs w:val="18"/>
        </w:rPr>
      </w:pPr>
    </w:p>
    <w:p w14:paraId="209594DC" w14:textId="77777777" w:rsidR="000D7201" w:rsidRPr="000D44A4" w:rsidRDefault="000D7201" w:rsidP="00150A8F">
      <w:pPr>
        <w:numPr>
          <w:ilvl w:val="0"/>
          <w:numId w:val="11"/>
        </w:numPr>
        <w:tabs>
          <w:tab w:val="clear" w:pos="720"/>
          <w:tab w:val="num" w:pos="360"/>
        </w:tabs>
        <w:ind w:left="360"/>
        <w:rPr>
          <w:rFonts w:ascii="Arial" w:hAnsi="Arial" w:cs="Arial"/>
          <w:sz w:val="20"/>
          <w:szCs w:val="20"/>
        </w:rPr>
      </w:pPr>
      <w:r w:rsidRPr="000D44A4">
        <w:rPr>
          <w:rFonts w:ascii="Arial" w:hAnsi="Arial" w:cs="Arial"/>
          <w:sz w:val="20"/>
          <w:szCs w:val="20"/>
        </w:rPr>
        <w:t xml:space="preserve">Use the prefix “I” with Camel Casing for interfaces ( Example: </w:t>
      </w:r>
      <w:r w:rsidRPr="00652CA9">
        <w:rPr>
          <w:rStyle w:val="SourceCodeChar"/>
          <w:b/>
          <w:bCs/>
        </w:rPr>
        <w:t>IEntity</w:t>
      </w:r>
      <w:r w:rsidRPr="000D44A4">
        <w:rPr>
          <w:rFonts w:ascii="Arial" w:hAnsi="Arial" w:cs="Arial"/>
          <w:sz w:val="20"/>
          <w:szCs w:val="20"/>
        </w:rPr>
        <w:t xml:space="preserve"> )</w:t>
      </w:r>
    </w:p>
    <w:p w14:paraId="257C7AA4" w14:textId="77777777" w:rsidR="000D7201" w:rsidRPr="000D7201" w:rsidRDefault="000D7201" w:rsidP="00150A8F">
      <w:pPr>
        <w:rPr>
          <w:rFonts w:ascii="Arial" w:hAnsi="Arial" w:cs="Arial"/>
          <w:sz w:val="18"/>
          <w:szCs w:val="18"/>
        </w:rPr>
      </w:pPr>
    </w:p>
    <w:p w14:paraId="33799A54" w14:textId="77777777" w:rsidR="00BD70A6" w:rsidRPr="005D3417" w:rsidRDefault="00BD70A6" w:rsidP="00150A8F">
      <w:pPr>
        <w:numPr>
          <w:ilvl w:val="0"/>
          <w:numId w:val="11"/>
        </w:numPr>
        <w:tabs>
          <w:tab w:val="clear" w:pos="720"/>
          <w:tab w:val="num" w:pos="360"/>
        </w:tabs>
        <w:ind w:left="360"/>
        <w:rPr>
          <w:rFonts w:ascii="Arial" w:hAnsi="Arial" w:cs="Arial"/>
          <w:sz w:val="18"/>
          <w:szCs w:val="18"/>
        </w:rPr>
      </w:pPr>
      <w:r w:rsidRPr="005D3417">
        <w:rPr>
          <w:rFonts w:ascii="Arial" w:hAnsi="Arial" w:cs="Arial"/>
          <w:sz w:val="20"/>
          <w:szCs w:val="20"/>
        </w:rPr>
        <w:t>Do not use Hungarian notation to name variables</w:t>
      </w:r>
      <w:r w:rsidRPr="005D3417">
        <w:rPr>
          <w:rFonts w:ascii="Arial" w:hAnsi="Arial" w:cs="Arial"/>
          <w:sz w:val="18"/>
          <w:szCs w:val="18"/>
        </w:rPr>
        <w:t xml:space="preserve">. </w:t>
      </w:r>
    </w:p>
    <w:p w14:paraId="5B225D8F" w14:textId="77777777" w:rsidR="00BD70A6" w:rsidRPr="005D3417" w:rsidRDefault="00BD70A6" w:rsidP="00150A8F">
      <w:pPr>
        <w:rPr>
          <w:rFonts w:ascii="Arial" w:hAnsi="Arial" w:cs="Arial"/>
          <w:sz w:val="18"/>
          <w:szCs w:val="18"/>
        </w:rPr>
      </w:pPr>
    </w:p>
    <w:p w14:paraId="506C1702" w14:textId="77777777" w:rsidR="00BD70A6" w:rsidRPr="000D44A4" w:rsidRDefault="00BD70A6" w:rsidP="00150A8F">
      <w:pPr>
        <w:rPr>
          <w:rFonts w:ascii="Arial" w:hAnsi="Arial" w:cs="Arial"/>
          <w:sz w:val="20"/>
          <w:szCs w:val="20"/>
        </w:rPr>
      </w:pPr>
      <w:r w:rsidRPr="000D44A4">
        <w:rPr>
          <w:rFonts w:ascii="Arial" w:hAnsi="Arial" w:cs="Arial"/>
          <w:sz w:val="20"/>
          <w:szCs w:val="20"/>
        </w:rPr>
        <w:t xml:space="preserve">In earlier days most of the programmers liked it - having the data type as a prefix for the variable name and using m_ as prefix for member variables. Eg: </w:t>
      </w:r>
    </w:p>
    <w:p w14:paraId="5DBB7C52" w14:textId="77777777" w:rsidR="00BD70A6" w:rsidRPr="005D3417" w:rsidRDefault="00BD70A6" w:rsidP="00150A8F">
      <w:pPr>
        <w:rPr>
          <w:rFonts w:ascii="Arial" w:hAnsi="Arial" w:cs="Arial"/>
          <w:sz w:val="18"/>
          <w:szCs w:val="18"/>
        </w:rPr>
      </w:pPr>
    </w:p>
    <w:p w14:paraId="7C9D3266" w14:textId="77777777" w:rsidR="00BD70A6" w:rsidRPr="005D3417" w:rsidRDefault="00BD70A6" w:rsidP="00150A8F">
      <w:pPr>
        <w:pStyle w:val="SourceCode-Bad"/>
      </w:pPr>
      <w:r w:rsidRPr="005D3417">
        <w:t>string m_sName;</w:t>
      </w:r>
    </w:p>
    <w:p w14:paraId="35A36060" w14:textId="77777777" w:rsidR="00BD70A6" w:rsidRPr="005D3417" w:rsidRDefault="00BD70A6" w:rsidP="00150A8F">
      <w:pPr>
        <w:pStyle w:val="SourceCode-Bad"/>
      </w:pPr>
      <w:r w:rsidRPr="005D3417">
        <w:lastRenderedPageBreak/>
        <w:t>int nAge;</w:t>
      </w:r>
    </w:p>
    <w:p w14:paraId="57B51D50" w14:textId="77777777" w:rsidR="00BD70A6" w:rsidRPr="005D3417" w:rsidRDefault="00BD70A6" w:rsidP="00150A8F">
      <w:pPr>
        <w:rPr>
          <w:rFonts w:ascii="Arial" w:hAnsi="Arial" w:cs="Arial"/>
          <w:sz w:val="18"/>
          <w:szCs w:val="18"/>
        </w:rPr>
      </w:pPr>
    </w:p>
    <w:p w14:paraId="5A32691E" w14:textId="77777777" w:rsidR="00BD70A6" w:rsidRDefault="00BD70A6" w:rsidP="00150A8F">
      <w:pPr>
        <w:rPr>
          <w:rFonts w:ascii="Arial" w:hAnsi="Arial" w:cs="Arial"/>
          <w:sz w:val="18"/>
          <w:szCs w:val="18"/>
        </w:rPr>
      </w:pPr>
      <w:r w:rsidRPr="005D3417">
        <w:rPr>
          <w:rFonts w:ascii="Arial" w:hAnsi="Arial" w:cs="Arial"/>
          <w:sz w:val="18"/>
          <w:szCs w:val="18"/>
        </w:rPr>
        <w:t xml:space="preserve">However, in .NET coding standards, this is not </w:t>
      </w:r>
      <w:r w:rsidR="005D3417" w:rsidRPr="005D3417">
        <w:rPr>
          <w:rFonts w:ascii="Arial" w:hAnsi="Arial" w:cs="Arial"/>
          <w:sz w:val="18"/>
          <w:szCs w:val="18"/>
        </w:rPr>
        <w:t>recommended</w:t>
      </w:r>
      <w:r w:rsidRPr="005D3417">
        <w:rPr>
          <w:rFonts w:ascii="Arial" w:hAnsi="Arial" w:cs="Arial"/>
          <w:sz w:val="18"/>
          <w:szCs w:val="18"/>
        </w:rPr>
        <w:t xml:space="preserve">. Usage of </w:t>
      </w:r>
      <w:r w:rsidR="005D3417" w:rsidRPr="005D3417">
        <w:rPr>
          <w:rFonts w:ascii="Arial" w:hAnsi="Arial" w:cs="Arial"/>
          <w:sz w:val="18"/>
          <w:szCs w:val="18"/>
        </w:rPr>
        <w:t>data type</w:t>
      </w:r>
      <w:r w:rsidRPr="005D3417">
        <w:rPr>
          <w:rFonts w:ascii="Arial" w:hAnsi="Arial" w:cs="Arial"/>
          <w:sz w:val="18"/>
          <w:szCs w:val="18"/>
        </w:rPr>
        <w:t xml:space="preserve"> and m_ to represent member variables should not be used. All variables should use camel casing. </w:t>
      </w:r>
    </w:p>
    <w:p w14:paraId="5AF782AE" w14:textId="77777777" w:rsidR="005D3417" w:rsidRDefault="005D3417" w:rsidP="00150A8F">
      <w:pPr>
        <w:rPr>
          <w:rFonts w:ascii="Arial" w:hAnsi="Arial" w:cs="Arial"/>
          <w:sz w:val="18"/>
          <w:szCs w:val="18"/>
        </w:rPr>
      </w:pPr>
    </w:p>
    <w:tbl>
      <w:tblPr>
        <w:tblStyle w:val="CodingStandards"/>
        <w:tblW w:w="8856" w:type="dxa"/>
        <w:tblInd w:w="0" w:type="dxa"/>
        <w:tblLook w:val="01E0" w:firstRow="1" w:lastRow="1" w:firstColumn="1" w:lastColumn="1" w:noHBand="0" w:noVBand="0"/>
      </w:tblPr>
      <w:tblGrid>
        <w:gridCol w:w="8856"/>
      </w:tblGrid>
      <w:tr w:rsidR="005D3417" w14:paraId="69251C0D" w14:textId="77777777">
        <w:tc>
          <w:tcPr>
            <w:tcW w:w="8856" w:type="dxa"/>
          </w:tcPr>
          <w:p w14:paraId="645D44CB" w14:textId="77777777" w:rsidR="005D3417" w:rsidRDefault="005D3417" w:rsidP="00BD70A6">
            <w:pPr>
              <w:rPr>
                <w:rFonts w:ascii="Arial" w:hAnsi="Arial" w:cs="Arial"/>
                <w:sz w:val="18"/>
                <w:szCs w:val="18"/>
              </w:rPr>
            </w:pPr>
            <w:r>
              <w:rPr>
                <w:rFonts w:ascii="Arial" w:hAnsi="Arial" w:cs="Arial"/>
                <w:sz w:val="18"/>
                <w:szCs w:val="18"/>
              </w:rPr>
              <w:t xml:space="preserve">Some programmers still prefer to use the prefix </w:t>
            </w:r>
            <w:r w:rsidRPr="005D3417">
              <w:rPr>
                <w:rFonts w:ascii="Arial" w:hAnsi="Arial" w:cs="Arial"/>
                <w:b/>
                <w:bCs/>
                <w:sz w:val="18"/>
                <w:szCs w:val="18"/>
              </w:rPr>
              <w:t>m_</w:t>
            </w:r>
            <w:r>
              <w:rPr>
                <w:rFonts w:ascii="Arial" w:hAnsi="Arial" w:cs="Arial"/>
                <w:sz w:val="18"/>
                <w:szCs w:val="18"/>
              </w:rPr>
              <w:t xml:space="preserve"> to represent member variables</w:t>
            </w:r>
            <w:r w:rsidR="0043633A">
              <w:rPr>
                <w:rFonts w:ascii="Arial" w:hAnsi="Arial" w:cs="Arial"/>
                <w:sz w:val="18"/>
                <w:szCs w:val="18"/>
              </w:rPr>
              <w:t>, since t</w:t>
            </w:r>
            <w:r>
              <w:rPr>
                <w:rFonts w:ascii="Arial" w:hAnsi="Arial" w:cs="Arial"/>
                <w:sz w:val="18"/>
                <w:szCs w:val="18"/>
              </w:rPr>
              <w:t>here is no other easy way to identify a member variable.</w:t>
            </w:r>
          </w:p>
        </w:tc>
      </w:tr>
    </w:tbl>
    <w:p w14:paraId="4FB205AC" w14:textId="77777777" w:rsidR="005D3417" w:rsidRPr="005D3417" w:rsidRDefault="005D3417" w:rsidP="00150A8F">
      <w:pPr>
        <w:pStyle w:val="SourceCode-Bad"/>
        <w:rPr>
          <w:rFonts w:cs="Times New Roman"/>
          <w:kern w:val="36"/>
        </w:rPr>
      </w:pPr>
    </w:p>
    <w:p w14:paraId="7B908759" w14:textId="77777777" w:rsidR="00BD70A6" w:rsidRPr="005D3417" w:rsidRDefault="00BD70A6" w:rsidP="00150A8F">
      <w:pPr>
        <w:rPr>
          <w:rFonts w:ascii="Arial" w:hAnsi="Arial" w:cs="Arial"/>
          <w:sz w:val="18"/>
          <w:szCs w:val="18"/>
        </w:rPr>
      </w:pPr>
    </w:p>
    <w:p w14:paraId="72A568CD" w14:textId="77777777" w:rsidR="0089501A" w:rsidRDefault="00BD70A6" w:rsidP="00150A8F">
      <w:pPr>
        <w:numPr>
          <w:ilvl w:val="0"/>
          <w:numId w:val="11"/>
        </w:numPr>
        <w:tabs>
          <w:tab w:val="clear" w:pos="720"/>
          <w:tab w:val="num" w:pos="360"/>
        </w:tabs>
        <w:ind w:left="360"/>
        <w:rPr>
          <w:rFonts w:ascii="Arial" w:hAnsi="Arial" w:cs="Arial"/>
          <w:sz w:val="18"/>
          <w:szCs w:val="18"/>
        </w:rPr>
      </w:pPr>
      <w:r w:rsidRPr="005D3417">
        <w:rPr>
          <w:rFonts w:ascii="Arial" w:hAnsi="Arial" w:cs="Arial"/>
          <w:sz w:val="20"/>
          <w:szCs w:val="20"/>
        </w:rPr>
        <w:t>Use Meaningful, descriptive words to name variables.</w:t>
      </w:r>
      <w:r w:rsidR="005D3417">
        <w:rPr>
          <w:rFonts w:ascii="Arial" w:hAnsi="Arial" w:cs="Arial"/>
          <w:sz w:val="20"/>
          <w:szCs w:val="20"/>
        </w:rPr>
        <w:t xml:space="preserve"> </w:t>
      </w:r>
      <w:r w:rsidRPr="005D3417">
        <w:rPr>
          <w:rFonts w:ascii="Arial" w:hAnsi="Arial" w:cs="Arial"/>
          <w:sz w:val="18"/>
          <w:szCs w:val="18"/>
        </w:rPr>
        <w:t xml:space="preserve">Do not use abbreviations. </w:t>
      </w:r>
    </w:p>
    <w:p w14:paraId="4EB269E5" w14:textId="77777777" w:rsidR="0089501A" w:rsidRDefault="0089501A" w:rsidP="00150A8F">
      <w:pPr>
        <w:rPr>
          <w:rFonts w:ascii="Arial" w:hAnsi="Arial" w:cs="Arial"/>
          <w:sz w:val="18"/>
          <w:szCs w:val="18"/>
        </w:rPr>
      </w:pPr>
    </w:p>
    <w:p w14:paraId="2D9565E9" w14:textId="77777777" w:rsidR="0089501A" w:rsidRDefault="0089501A" w:rsidP="00150A8F">
      <w:pPr>
        <w:ind w:firstLine="360"/>
        <w:rPr>
          <w:rFonts w:ascii="Arial" w:hAnsi="Arial" w:cs="Arial"/>
          <w:sz w:val="18"/>
          <w:szCs w:val="18"/>
        </w:rPr>
      </w:pPr>
      <w:r>
        <w:rPr>
          <w:rFonts w:ascii="Arial" w:hAnsi="Arial" w:cs="Arial"/>
          <w:sz w:val="18"/>
          <w:szCs w:val="18"/>
        </w:rPr>
        <w:t>Good:</w:t>
      </w:r>
    </w:p>
    <w:p w14:paraId="57736ED0" w14:textId="77777777" w:rsidR="008270C7" w:rsidRDefault="008270C7" w:rsidP="00150A8F">
      <w:pPr>
        <w:ind w:firstLine="360"/>
        <w:rPr>
          <w:rFonts w:ascii="Arial" w:hAnsi="Arial" w:cs="Arial"/>
          <w:sz w:val="18"/>
          <w:szCs w:val="18"/>
        </w:rPr>
      </w:pPr>
    </w:p>
    <w:p w14:paraId="026F133C" w14:textId="77777777" w:rsidR="0089501A" w:rsidRPr="0089501A" w:rsidRDefault="0089501A" w:rsidP="00150A8F">
      <w:pPr>
        <w:pStyle w:val="SourceCode-Good"/>
        <w:rPr>
          <w:rFonts w:cs="Times New Roman"/>
        </w:rPr>
      </w:pPr>
      <w:r w:rsidRPr="0089501A">
        <w:t xml:space="preserve">string </w:t>
      </w:r>
      <w:r w:rsidR="00BD70A6" w:rsidRPr="0089501A">
        <w:t>address</w:t>
      </w:r>
    </w:p>
    <w:p w14:paraId="7A4186F6" w14:textId="77777777" w:rsidR="0089501A" w:rsidRPr="0089501A" w:rsidRDefault="0089501A" w:rsidP="00150A8F">
      <w:pPr>
        <w:pStyle w:val="SourceCode-Good"/>
        <w:rPr>
          <w:rFonts w:cs="Times New Roman"/>
        </w:rPr>
      </w:pPr>
      <w:r w:rsidRPr="0089501A">
        <w:t xml:space="preserve">int </w:t>
      </w:r>
      <w:r w:rsidR="00BD70A6" w:rsidRPr="0089501A">
        <w:t xml:space="preserve">salary </w:t>
      </w:r>
    </w:p>
    <w:p w14:paraId="3EE384FB" w14:textId="77777777" w:rsidR="0089501A" w:rsidRDefault="0089501A" w:rsidP="00150A8F">
      <w:pPr>
        <w:ind w:left="720"/>
        <w:rPr>
          <w:rFonts w:ascii="Arial" w:hAnsi="Arial" w:cs="Arial"/>
          <w:sz w:val="18"/>
          <w:szCs w:val="18"/>
        </w:rPr>
      </w:pPr>
    </w:p>
    <w:p w14:paraId="39715418" w14:textId="77777777" w:rsidR="0089501A" w:rsidRDefault="0089501A" w:rsidP="00150A8F">
      <w:pPr>
        <w:ind w:firstLine="360"/>
        <w:rPr>
          <w:rFonts w:ascii="Arial" w:hAnsi="Arial" w:cs="Arial"/>
          <w:sz w:val="18"/>
          <w:szCs w:val="18"/>
        </w:rPr>
      </w:pPr>
      <w:r>
        <w:rPr>
          <w:rFonts w:ascii="Arial" w:hAnsi="Arial" w:cs="Arial"/>
          <w:sz w:val="18"/>
          <w:szCs w:val="18"/>
        </w:rPr>
        <w:t>Not Good</w:t>
      </w:r>
      <w:r w:rsidR="008270C7">
        <w:rPr>
          <w:rFonts w:ascii="Arial" w:hAnsi="Arial" w:cs="Arial"/>
          <w:sz w:val="18"/>
          <w:szCs w:val="18"/>
        </w:rPr>
        <w:t>:</w:t>
      </w:r>
    </w:p>
    <w:p w14:paraId="4BB3FE6D" w14:textId="77777777" w:rsidR="008270C7" w:rsidRDefault="008270C7" w:rsidP="00150A8F">
      <w:pPr>
        <w:ind w:firstLine="360"/>
        <w:rPr>
          <w:rFonts w:ascii="Arial" w:hAnsi="Arial" w:cs="Arial"/>
          <w:sz w:val="18"/>
          <w:szCs w:val="18"/>
        </w:rPr>
      </w:pPr>
    </w:p>
    <w:p w14:paraId="5334700A" w14:textId="77777777" w:rsidR="0089501A" w:rsidRDefault="0089501A" w:rsidP="00150A8F">
      <w:pPr>
        <w:pStyle w:val="SourceCode-Bad"/>
        <w:rPr>
          <w:rFonts w:cs="Times New Roman"/>
        </w:rPr>
      </w:pPr>
      <w:r>
        <w:t xml:space="preserve">string </w:t>
      </w:r>
      <w:r w:rsidR="00BD70A6" w:rsidRPr="0089501A">
        <w:t>nam</w:t>
      </w:r>
    </w:p>
    <w:p w14:paraId="1DBB24AC" w14:textId="77777777" w:rsidR="0089501A" w:rsidRDefault="0089501A" w:rsidP="00150A8F">
      <w:pPr>
        <w:pStyle w:val="SourceCode-Bad"/>
        <w:rPr>
          <w:rFonts w:cs="Times New Roman"/>
        </w:rPr>
      </w:pPr>
      <w:r>
        <w:t xml:space="preserve">string </w:t>
      </w:r>
      <w:r w:rsidR="00BD70A6" w:rsidRPr="0089501A">
        <w:t>addr</w:t>
      </w:r>
    </w:p>
    <w:p w14:paraId="2F7AA9AF" w14:textId="77777777" w:rsidR="00BD70A6" w:rsidRPr="0089501A" w:rsidRDefault="0089501A" w:rsidP="00150A8F">
      <w:pPr>
        <w:pStyle w:val="SourceCode-Bad"/>
      </w:pPr>
      <w:r>
        <w:t xml:space="preserve">int </w:t>
      </w:r>
      <w:r w:rsidR="00BD70A6" w:rsidRPr="0089501A">
        <w:t xml:space="preserve">sal </w:t>
      </w:r>
    </w:p>
    <w:p w14:paraId="0FCC7831" w14:textId="77777777" w:rsidR="00BD70A6" w:rsidRPr="005D3417" w:rsidRDefault="00BD70A6" w:rsidP="00150A8F">
      <w:pPr>
        <w:rPr>
          <w:rFonts w:ascii="Arial" w:hAnsi="Arial" w:cs="Arial"/>
          <w:sz w:val="18"/>
          <w:szCs w:val="18"/>
        </w:rPr>
      </w:pPr>
    </w:p>
    <w:p w14:paraId="322BAC92" w14:textId="77777777" w:rsidR="00BD70A6" w:rsidRPr="0089501A" w:rsidRDefault="00BD70A6" w:rsidP="00150A8F">
      <w:pPr>
        <w:numPr>
          <w:ilvl w:val="0"/>
          <w:numId w:val="11"/>
        </w:numPr>
        <w:tabs>
          <w:tab w:val="clear" w:pos="720"/>
          <w:tab w:val="num" w:pos="360"/>
        </w:tabs>
        <w:ind w:left="360"/>
        <w:rPr>
          <w:rFonts w:ascii="Arial" w:hAnsi="Arial" w:cs="Arial"/>
          <w:sz w:val="20"/>
          <w:szCs w:val="20"/>
        </w:rPr>
      </w:pPr>
      <w:r w:rsidRPr="0089501A">
        <w:rPr>
          <w:rFonts w:ascii="Arial" w:hAnsi="Arial" w:cs="Arial"/>
          <w:sz w:val="20"/>
          <w:szCs w:val="20"/>
        </w:rPr>
        <w:t xml:space="preserve">Do not use single character variable names like </w:t>
      </w:r>
      <w:r w:rsidRPr="008270C7">
        <w:rPr>
          <w:rStyle w:val="SourceCodeChar"/>
        </w:rPr>
        <w:t xml:space="preserve">i, n, </w:t>
      </w:r>
      <w:r w:rsidR="008270C7">
        <w:rPr>
          <w:rStyle w:val="SourceCodeChar"/>
        </w:rPr>
        <w:t>s</w:t>
      </w:r>
      <w:r w:rsidRPr="008270C7">
        <w:rPr>
          <w:rStyle w:val="SourceCodeChar"/>
        </w:rPr>
        <w:t xml:space="preserve"> </w:t>
      </w:r>
      <w:r w:rsidRPr="0089501A">
        <w:rPr>
          <w:rFonts w:ascii="Arial" w:hAnsi="Arial" w:cs="Arial"/>
          <w:sz w:val="20"/>
          <w:szCs w:val="20"/>
        </w:rPr>
        <w:t xml:space="preserve">etc. Use names like </w:t>
      </w:r>
      <w:r w:rsidRPr="008270C7">
        <w:rPr>
          <w:rStyle w:val="SourceCodeChar"/>
        </w:rPr>
        <w:t>index, temp</w:t>
      </w:r>
      <w:r w:rsidRPr="0089501A">
        <w:rPr>
          <w:rFonts w:ascii="Arial" w:hAnsi="Arial" w:cs="Arial"/>
          <w:sz w:val="20"/>
          <w:szCs w:val="20"/>
        </w:rPr>
        <w:t xml:space="preserve"> </w:t>
      </w:r>
    </w:p>
    <w:p w14:paraId="50881C6D" w14:textId="77777777" w:rsidR="00BD70A6" w:rsidRPr="005D3417" w:rsidRDefault="00BD70A6" w:rsidP="00150A8F">
      <w:pPr>
        <w:rPr>
          <w:rFonts w:ascii="Arial" w:hAnsi="Arial" w:cs="Arial"/>
          <w:sz w:val="18"/>
          <w:szCs w:val="18"/>
        </w:rPr>
      </w:pPr>
    </w:p>
    <w:p w14:paraId="10B77511" w14:textId="77777777" w:rsidR="00BD70A6" w:rsidRPr="005D3417" w:rsidRDefault="00BD70A6" w:rsidP="00150A8F">
      <w:pPr>
        <w:rPr>
          <w:rFonts w:ascii="Arial" w:hAnsi="Arial" w:cs="Arial"/>
          <w:sz w:val="18"/>
          <w:szCs w:val="18"/>
        </w:rPr>
      </w:pPr>
      <w:r w:rsidRPr="005D3417">
        <w:rPr>
          <w:rFonts w:ascii="Arial" w:hAnsi="Arial" w:cs="Arial"/>
          <w:sz w:val="18"/>
          <w:szCs w:val="18"/>
        </w:rPr>
        <w:t xml:space="preserve">One exception in this case would be variables used for iterations in loops: </w:t>
      </w:r>
    </w:p>
    <w:p w14:paraId="6912BD21" w14:textId="77777777" w:rsidR="00BD70A6" w:rsidRPr="005D3417" w:rsidRDefault="00BD70A6" w:rsidP="00150A8F">
      <w:pPr>
        <w:rPr>
          <w:rFonts w:ascii="Arial" w:hAnsi="Arial" w:cs="Arial"/>
          <w:sz w:val="18"/>
          <w:szCs w:val="18"/>
        </w:rPr>
      </w:pPr>
    </w:p>
    <w:p w14:paraId="0EEE7E6C" w14:textId="77777777" w:rsidR="00BD70A6" w:rsidRPr="005D3417" w:rsidRDefault="00BD70A6" w:rsidP="00150A8F">
      <w:pPr>
        <w:pStyle w:val="SourceCode"/>
      </w:pPr>
      <w:r w:rsidRPr="005D3417">
        <w:t>for ( int i = 0; i &lt; count; i++ )</w:t>
      </w:r>
    </w:p>
    <w:p w14:paraId="6E74AA22" w14:textId="77777777" w:rsidR="00BD70A6" w:rsidRPr="005D3417" w:rsidRDefault="00BD70A6" w:rsidP="00150A8F">
      <w:pPr>
        <w:pStyle w:val="SourceCode"/>
      </w:pPr>
      <w:r w:rsidRPr="005D3417">
        <w:t>{</w:t>
      </w:r>
    </w:p>
    <w:p w14:paraId="0CAFBD56" w14:textId="77777777" w:rsidR="00BD70A6" w:rsidRPr="005D3417" w:rsidRDefault="00BD70A6" w:rsidP="00150A8F">
      <w:pPr>
        <w:pStyle w:val="SourceCode"/>
      </w:pPr>
      <w:r w:rsidRPr="005D3417">
        <w:tab/>
        <w:t>...</w:t>
      </w:r>
    </w:p>
    <w:p w14:paraId="4CFF3DC5" w14:textId="77777777" w:rsidR="00BD70A6" w:rsidRPr="005D3417" w:rsidRDefault="00BD70A6" w:rsidP="00150A8F">
      <w:pPr>
        <w:pStyle w:val="SourceCode"/>
      </w:pPr>
      <w:r w:rsidRPr="005D3417">
        <w:t>}</w:t>
      </w:r>
    </w:p>
    <w:p w14:paraId="76F18AE0" w14:textId="77777777" w:rsidR="00BD70A6" w:rsidRPr="005D3417" w:rsidRDefault="00BD70A6" w:rsidP="00150A8F">
      <w:pPr>
        <w:rPr>
          <w:rFonts w:ascii="Arial" w:hAnsi="Arial" w:cs="Arial"/>
          <w:sz w:val="18"/>
          <w:szCs w:val="18"/>
        </w:rPr>
      </w:pPr>
    </w:p>
    <w:p w14:paraId="2B69AB30" w14:textId="77777777" w:rsidR="00BD70A6" w:rsidRPr="005D3417" w:rsidRDefault="00BD70A6" w:rsidP="00150A8F">
      <w:pPr>
        <w:rPr>
          <w:rFonts w:ascii="Arial" w:hAnsi="Arial" w:cs="Arial"/>
          <w:sz w:val="18"/>
          <w:szCs w:val="18"/>
        </w:rPr>
      </w:pPr>
      <w:r w:rsidRPr="005D3417">
        <w:rPr>
          <w:rFonts w:ascii="Arial" w:hAnsi="Arial" w:cs="Arial"/>
          <w:sz w:val="18"/>
          <w:szCs w:val="18"/>
        </w:rPr>
        <w:t xml:space="preserve">If the variable is used only as a counter for iteration and is not used anywhere else in the loop, many people still like to use a single char variable (i) instead of inventing a different suitable name. </w:t>
      </w:r>
    </w:p>
    <w:p w14:paraId="0FD91500" w14:textId="77777777" w:rsidR="00BD70A6" w:rsidRPr="005D3417" w:rsidRDefault="00BD70A6" w:rsidP="00150A8F">
      <w:pPr>
        <w:rPr>
          <w:rFonts w:ascii="Arial" w:hAnsi="Arial" w:cs="Arial"/>
          <w:sz w:val="18"/>
          <w:szCs w:val="18"/>
        </w:rPr>
      </w:pPr>
    </w:p>
    <w:p w14:paraId="16075C32" w14:textId="77777777" w:rsidR="0043633A" w:rsidRDefault="00BD70A6" w:rsidP="00150A8F">
      <w:pPr>
        <w:numPr>
          <w:ilvl w:val="0"/>
          <w:numId w:val="11"/>
        </w:numPr>
        <w:tabs>
          <w:tab w:val="clear" w:pos="720"/>
          <w:tab w:val="num" w:pos="360"/>
        </w:tabs>
        <w:ind w:left="360"/>
        <w:rPr>
          <w:rFonts w:ascii="Arial" w:hAnsi="Arial" w:cs="Arial"/>
          <w:sz w:val="20"/>
          <w:szCs w:val="20"/>
        </w:rPr>
      </w:pPr>
      <w:r w:rsidRPr="0089501A">
        <w:rPr>
          <w:rFonts w:ascii="Arial" w:hAnsi="Arial" w:cs="Arial"/>
          <w:sz w:val="20"/>
          <w:szCs w:val="20"/>
        </w:rPr>
        <w:t xml:space="preserve">Do not use underscores (_) </w:t>
      </w:r>
      <w:r w:rsidR="0043633A">
        <w:rPr>
          <w:rFonts w:ascii="Arial" w:hAnsi="Arial" w:cs="Arial"/>
          <w:sz w:val="20"/>
          <w:szCs w:val="20"/>
        </w:rPr>
        <w:t xml:space="preserve">for local </w:t>
      </w:r>
      <w:r w:rsidRPr="0089501A">
        <w:rPr>
          <w:rFonts w:ascii="Arial" w:hAnsi="Arial" w:cs="Arial"/>
          <w:sz w:val="20"/>
          <w:szCs w:val="20"/>
        </w:rPr>
        <w:t xml:space="preserve">variable names. </w:t>
      </w:r>
    </w:p>
    <w:p w14:paraId="3368B0AC" w14:textId="77777777" w:rsidR="0043633A" w:rsidRDefault="0043633A" w:rsidP="0043633A">
      <w:pPr>
        <w:rPr>
          <w:rFonts w:ascii="Arial" w:hAnsi="Arial" w:cs="Arial"/>
          <w:sz w:val="20"/>
          <w:szCs w:val="20"/>
        </w:rPr>
      </w:pPr>
    </w:p>
    <w:p w14:paraId="524E8D67" w14:textId="77777777" w:rsidR="00BD70A6" w:rsidRDefault="0043633A" w:rsidP="00150A8F">
      <w:pPr>
        <w:numPr>
          <w:ilvl w:val="0"/>
          <w:numId w:val="11"/>
        </w:numPr>
        <w:tabs>
          <w:tab w:val="clear" w:pos="720"/>
          <w:tab w:val="num" w:pos="360"/>
        </w:tabs>
        <w:ind w:left="360"/>
        <w:rPr>
          <w:rFonts w:ascii="Arial" w:hAnsi="Arial" w:cs="Arial"/>
          <w:sz w:val="20"/>
          <w:szCs w:val="20"/>
        </w:rPr>
      </w:pPr>
      <w:r>
        <w:rPr>
          <w:rFonts w:ascii="Arial" w:hAnsi="Arial" w:cs="Arial"/>
          <w:sz w:val="20"/>
          <w:szCs w:val="20"/>
        </w:rPr>
        <w:t>All member variables must be prefixed with underscore (_) so that they can be identified from other local variables.</w:t>
      </w:r>
    </w:p>
    <w:p w14:paraId="2A9376DF" w14:textId="77777777" w:rsidR="00E930AE" w:rsidRDefault="00E930AE" w:rsidP="00E930AE">
      <w:pPr>
        <w:rPr>
          <w:rFonts w:ascii="Arial" w:hAnsi="Arial" w:cs="Arial"/>
          <w:sz w:val="20"/>
          <w:szCs w:val="20"/>
        </w:rPr>
      </w:pPr>
    </w:p>
    <w:p w14:paraId="7644034E" w14:textId="77777777" w:rsidR="00E930AE" w:rsidRDefault="00E930AE" w:rsidP="00150A8F">
      <w:pPr>
        <w:numPr>
          <w:ilvl w:val="0"/>
          <w:numId w:val="11"/>
        </w:numPr>
        <w:tabs>
          <w:tab w:val="clear" w:pos="720"/>
          <w:tab w:val="num" w:pos="360"/>
        </w:tabs>
        <w:ind w:left="360"/>
        <w:rPr>
          <w:rFonts w:ascii="Arial" w:hAnsi="Arial" w:cs="Arial"/>
          <w:sz w:val="20"/>
          <w:szCs w:val="20"/>
        </w:rPr>
      </w:pPr>
      <w:r>
        <w:rPr>
          <w:rFonts w:ascii="Arial" w:hAnsi="Arial" w:cs="Arial"/>
          <w:sz w:val="20"/>
          <w:szCs w:val="20"/>
        </w:rPr>
        <w:t>Do not use variable names that resemble keywords.</w:t>
      </w:r>
    </w:p>
    <w:p w14:paraId="2A3FAD51" w14:textId="77777777" w:rsidR="00D87552" w:rsidRDefault="00D87552" w:rsidP="00D87552">
      <w:pPr>
        <w:rPr>
          <w:rFonts w:ascii="Arial" w:hAnsi="Arial" w:cs="Arial"/>
          <w:sz w:val="20"/>
          <w:szCs w:val="20"/>
        </w:rPr>
      </w:pPr>
    </w:p>
    <w:p w14:paraId="67E8B824" w14:textId="77777777" w:rsidR="00D87552" w:rsidRDefault="00D87552" w:rsidP="00150A8F">
      <w:pPr>
        <w:numPr>
          <w:ilvl w:val="0"/>
          <w:numId w:val="11"/>
        </w:numPr>
        <w:tabs>
          <w:tab w:val="clear" w:pos="720"/>
          <w:tab w:val="num" w:pos="360"/>
        </w:tabs>
        <w:ind w:left="360"/>
        <w:rPr>
          <w:rFonts w:ascii="Arial" w:hAnsi="Arial" w:cs="Arial"/>
          <w:sz w:val="20"/>
          <w:szCs w:val="20"/>
        </w:rPr>
      </w:pPr>
      <w:r>
        <w:rPr>
          <w:rFonts w:ascii="Arial" w:hAnsi="Arial" w:cs="Arial"/>
          <w:sz w:val="20"/>
          <w:szCs w:val="20"/>
        </w:rPr>
        <w:t xml:space="preserve">Prefix </w:t>
      </w:r>
      <w:r w:rsidRPr="00D87552">
        <w:rPr>
          <w:rStyle w:val="SourceCodeChar"/>
        </w:rPr>
        <w:t>boolean</w:t>
      </w:r>
      <w:r>
        <w:rPr>
          <w:rFonts w:ascii="Arial" w:hAnsi="Arial" w:cs="Arial"/>
          <w:sz w:val="20"/>
          <w:szCs w:val="20"/>
        </w:rPr>
        <w:t xml:space="preserve"> variables, properties and methods with “</w:t>
      </w:r>
      <w:r w:rsidRPr="00D87552">
        <w:rPr>
          <w:rStyle w:val="SourceCodeChar"/>
        </w:rPr>
        <w:t>is</w:t>
      </w:r>
      <w:r>
        <w:rPr>
          <w:rFonts w:ascii="Arial" w:hAnsi="Arial" w:cs="Arial"/>
          <w:sz w:val="20"/>
          <w:szCs w:val="20"/>
        </w:rPr>
        <w:t>” or similar prefixes.</w:t>
      </w:r>
    </w:p>
    <w:p w14:paraId="65ED345D" w14:textId="77777777" w:rsidR="0043633A" w:rsidRDefault="0043633A" w:rsidP="0043633A">
      <w:pPr>
        <w:rPr>
          <w:rFonts w:ascii="Arial" w:hAnsi="Arial" w:cs="Arial"/>
          <w:sz w:val="20"/>
          <w:szCs w:val="20"/>
        </w:rPr>
      </w:pPr>
    </w:p>
    <w:p w14:paraId="57FEB437" w14:textId="77777777" w:rsidR="0043633A" w:rsidRPr="0089501A" w:rsidRDefault="0043633A" w:rsidP="0043633A">
      <w:pPr>
        <w:ind w:left="360"/>
        <w:rPr>
          <w:rFonts w:ascii="Arial" w:hAnsi="Arial" w:cs="Arial"/>
          <w:sz w:val="20"/>
          <w:szCs w:val="20"/>
        </w:rPr>
      </w:pPr>
      <w:r>
        <w:rPr>
          <w:rFonts w:ascii="Arial" w:hAnsi="Arial" w:cs="Arial"/>
          <w:sz w:val="20"/>
          <w:szCs w:val="20"/>
        </w:rPr>
        <w:t xml:space="preserve">Ex: </w:t>
      </w:r>
      <w:r w:rsidRPr="0043633A">
        <w:rPr>
          <w:rStyle w:val="SourceCodeChar"/>
        </w:rPr>
        <w:t>private bool _isFinished</w:t>
      </w:r>
    </w:p>
    <w:p w14:paraId="6154996A" w14:textId="77777777" w:rsidR="00BD70A6" w:rsidRPr="005D3417" w:rsidRDefault="00BD70A6" w:rsidP="00150A8F">
      <w:pPr>
        <w:rPr>
          <w:rFonts w:ascii="Arial" w:hAnsi="Arial" w:cs="Arial"/>
          <w:sz w:val="18"/>
          <w:szCs w:val="18"/>
        </w:rPr>
      </w:pPr>
    </w:p>
    <w:p w14:paraId="058E65E2" w14:textId="77777777" w:rsidR="00BD70A6" w:rsidRPr="0089501A" w:rsidRDefault="00BD70A6" w:rsidP="00150A8F">
      <w:pPr>
        <w:numPr>
          <w:ilvl w:val="0"/>
          <w:numId w:val="11"/>
        </w:numPr>
        <w:tabs>
          <w:tab w:val="clear" w:pos="720"/>
          <w:tab w:val="num" w:pos="360"/>
        </w:tabs>
        <w:ind w:left="360"/>
        <w:rPr>
          <w:rFonts w:ascii="Arial" w:hAnsi="Arial" w:cs="Arial"/>
          <w:sz w:val="20"/>
          <w:szCs w:val="20"/>
        </w:rPr>
      </w:pPr>
      <w:r w:rsidRPr="0089501A">
        <w:rPr>
          <w:rFonts w:ascii="Arial" w:hAnsi="Arial" w:cs="Arial"/>
          <w:sz w:val="20"/>
          <w:szCs w:val="20"/>
        </w:rPr>
        <w:t xml:space="preserve">Namespace names should follow the standard pattern </w:t>
      </w:r>
    </w:p>
    <w:p w14:paraId="42E73192" w14:textId="77777777" w:rsidR="00BD70A6" w:rsidRPr="005D3417" w:rsidRDefault="00BD70A6" w:rsidP="00150A8F">
      <w:pPr>
        <w:rPr>
          <w:rFonts w:ascii="Arial" w:hAnsi="Arial" w:cs="Arial"/>
          <w:sz w:val="18"/>
          <w:szCs w:val="18"/>
        </w:rPr>
      </w:pPr>
    </w:p>
    <w:p w14:paraId="3A6576CC" w14:textId="77777777" w:rsidR="00BD70A6" w:rsidRDefault="00BD70A6" w:rsidP="00150A8F">
      <w:pPr>
        <w:pStyle w:val="SourceCode"/>
        <w:rPr>
          <w:rFonts w:cs="Times New Roman"/>
        </w:rPr>
      </w:pPr>
      <w:r w:rsidRPr="005D3417">
        <w:t>&lt;company name&gt;.&lt;product name&gt;.&lt;top level module&gt;.&lt;bottom level module&gt;</w:t>
      </w:r>
    </w:p>
    <w:p w14:paraId="618B31E5" w14:textId="77777777" w:rsidR="00D87552" w:rsidRDefault="00D87552" w:rsidP="00150A8F">
      <w:pPr>
        <w:pStyle w:val="SourceCode"/>
        <w:rPr>
          <w:rFonts w:cs="Times New Roman"/>
        </w:rPr>
      </w:pPr>
    </w:p>
    <w:p w14:paraId="34060A77" w14:textId="77777777" w:rsidR="00D87552" w:rsidRDefault="00D87552" w:rsidP="00D87552">
      <w:pPr>
        <w:numPr>
          <w:ilvl w:val="0"/>
          <w:numId w:val="11"/>
        </w:numPr>
        <w:tabs>
          <w:tab w:val="clear" w:pos="720"/>
          <w:tab w:val="num" w:pos="345"/>
        </w:tabs>
        <w:ind w:left="345"/>
        <w:rPr>
          <w:rFonts w:ascii="Arial" w:hAnsi="Arial" w:cs="Arial"/>
          <w:sz w:val="18"/>
          <w:szCs w:val="18"/>
        </w:rPr>
      </w:pPr>
      <w:r>
        <w:rPr>
          <w:rFonts w:ascii="Arial" w:hAnsi="Arial" w:cs="Arial"/>
          <w:sz w:val="18"/>
          <w:szCs w:val="18"/>
        </w:rPr>
        <w:t>Use appropriate prefix for the UI elements so that you can identify them from the rest of the variables.</w:t>
      </w:r>
    </w:p>
    <w:p w14:paraId="66CC3CC3" w14:textId="77777777" w:rsidR="00D87552" w:rsidRDefault="00D87552" w:rsidP="00D87552">
      <w:pPr>
        <w:ind w:left="345"/>
        <w:rPr>
          <w:rFonts w:ascii="Arial" w:hAnsi="Arial" w:cs="Arial"/>
          <w:sz w:val="18"/>
          <w:szCs w:val="18"/>
        </w:rPr>
      </w:pPr>
    </w:p>
    <w:p w14:paraId="4443F442" w14:textId="77777777" w:rsidR="00D87552" w:rsidRDefault="00D87552" w:rsidP="00D87552">
      <w:pPr>
        <w:ind w:left="345"/>
        <w:rPr>
          <w:rFonts w:ascii="Arial" w:hAnsi="Arial" w:cs="Arial"/>
          <w:sz w:val="18"/>
          <w:szCs w:val="18"/>
        </w:rPr>
      </w:pPr>
      <w:r>
        <w:rPr>
          <w:rFonts w:ascii="Arial" w:hAnsi="Arial" w:cs="Arial"/>
          <w:sz w:val="18"/>
          <w:szCs w:val="18"/>
        </w:rPr>
        <w:t>There are 2 different approaches recommended here.</w:t>
      </w:r>
    </w:p>
    <w:p w14:paraId="7DFE65A2" w14:textId="77777777" w:rsidR="00D87552" w:rsidRDefault="00D87552" w:rsidP="00D87552">
      <w:pPr>
        <w:ind w:left="345"/>
        <w:rPr>
          <w:rFonts w:ascii="Arial" w:hAnsi="Arial" w:cs="Arial"/>
          <w:sz w:val="18"/>
          <w:szCs w:val="18"/>
        </w:rPr>
      </w:pPr>
    </w:p>
    <w:p w14:paraId="238DFA01" w14:textId="77777777" w:rsidR="00D87552" w:rsidRDefault="00D87552" w:rsidP="00D87552">
      <w:pPr>
        <w:numPr>
          <w:ilvl w:val="1"/>
          <w:numId w:val="11"/>
        </w:numPr>
        <w:tabs>
          <w:tab w:val="clear" w:pos="1440"/>
          <w:tab w:val="num" w:pos="1065"/>
        </w:tabs>
        <w:ind w:left="1065"/>
        <w:rPr>
          <w:rFonts w:ascii="Arial" w:hAnsi="Arial" w:cs="Arial"/>
          <w:sz w:val="18"/>
          <w:szCs w:val="18"/>
        </w:rPr>
      </w:pPr>
      <w:r>
        <w:rPr>
          <w:rFonts w:ascii="Arial" w:hAnsi="Arial" w:cs="Arial"/>
          <w:sz w:val="18"/>
          <w:szCs w:val="18"/>
        </w:rPr>
        <w:t>Use a common prefix ( ui_ ) for all UI elements. This will help you group all of the UI elements together and easy to access all of them from the intellisense.</w:t>
      </w:r>
    </w:p>
    <w:p w14:paraId="18BCBF79" w14:textId="77777777" w:rsidR="00D87552" w:rsidRDefault="00D87552" w:rsidP="00D87552">
      <w:pPr>
        <w:ind w:left="705"/>
        <w:rPr>
          <w:rFonts w:ascii="Arial" w:hAnsi="Arial" w:cs="Arial"/>
          <w:sz w:val="18"/>
          <w:szCs w:val="18"/>
        </w:rPr>
      </w:pPr>
    </w:p>
    <w:p w14:paraId="1C0A46E5" w14:textId="77777777" w:rsidR="00D87552" w:rsidRDefault="00D87552" w:rsidP="00D87552">
      <w:pPr>
        <w:numPr>
          <w:ilvl w:val="1"/>
          <w:numId w:val="11"/>
        </w:numPr>
        <w:tabs>
          <w:tab w:val="clear" w:pos="1440"/>
          <w:tab w:val="num" w:pos="1065"/>
        </w:tabs>
        <w:ind w:left="1065"/>
        <w:rPr>
          <w:rFonts w:ascii="Arial" w:hAnsi="Arial" w:cs="Arial"/>
          <w:sz w:val="18"/>
          <w:szCs w:val="18"/>
        </w:rPr>
      </w:pPr>
      <w:r>
        <w:rPr>
          <w:rFonts w:ascii="Arial" w:hAnsi="Arial" w:cs="Arial"/>
          <w:sz w:val="18"/>
          <w:szCs w:val="18"/>
        </w:rPr>
        <w:t>Use appropriate prefix for each of the ui element. A brief list is given below. Since .NET has given several controls, you may have to arrive at a complete list of standard prefixes for each of the controls (including third party controls) you are using.</w:t>
      </w:r>
    </w:p>
    <w:p w14:paraId="514E9309" w14:textId="77777777" w:rsidR="00D87552" w:rsidRDefault="00D87552" w:rsidP="00D87552">
      <w:pPr>
        <w:rPr>
          <w:rFonts w:ascii="Arial" w:hAnsi="Arial" w:cs="Arial"/>
          <w:sz w:val="18"/>
          <w:szCs w:val="18"/>
        </w:rPr>
      </w:pPr>
    </w:p>
    <w:p w14:paraId="4E6BA3EC" w14:textId="77777777" w:rsidR="00D87552" w:rsidRDefault="00D87552" w:rsidP="00D87552">
      <w:pPr>
        <w:ind w:left="705"/>
        <w:rPr>
          <w:rFonts w:ascii="Arial" w:hAnsi="Arial" w:cs="Arial"/>
          <w:sz w:val="18"/>
          <w:szCs w:val="18"/>
        </w:rPr>
      </w:pPr>
    </w:p>
    <w:tbl>
      <w:tblPr>
        <w:tblStyle w:val="CodingStandards"/>
        <w:tblW w:w="2520" w:type="pct"/>
        <w:tblInd w:w="1065" w:type="dxa"/>
        <w:tblLook w:val="0000" w:firstRow="0" w:lastRow="0" w:firstColumn="0" w:lastColumn="0" w:noHBand="0" w:noVBand="0"/>
      </w:tblPr>
      <w:tblGrid>
        <w:gridCol w:w="2551"/>
        <w:gridCol w:w="1799"/>
      </w:tblGrid>
      <w:tr w:rsidR="00D87552" w14:paraId="73CE28B5" w14:textId="77777777">
        <w:tc>
          <w:tcPr>
            <w:tcW w:w="2932" w:type="pct"/>
          </w:tcPr>
          <w:p w14:paraId="127C84E8" w14:textId="77777777" w:rsidR="00D87552" w:rsidRPr="00F37B71" w:rsidRDefault="00D87552" w:rsidP="005500A4">
            <w:pPr>
              <w:rPr>
                <w:rFonts w:ascii="Arial" w:hAnsi="Arial" w:cs="Arial"/>
                <w:color w:val="auto"/>
                <w:sz w:val="18"/>
                <w:szCs w:val="18"/>
              </w:rPr>
            </w:pPr>
            <w:r w:rsidRPr="00F37B71">
              <w:rPr>
                <w:rFonts w:ascii="Arial" w:hAnsi="Arial" w:cs="Arial"/>
                <w:b/>
                <w:bCs/>
                <w:color w:val="auto"/>
                <w:sz w:val="18"/>
                <w:szCs w:val="18"/>
              </w:rPr>
              <w:t>Control</w:t>
            </w:r>
          </w:p>
        </w:tc>
        <w:tc>
          <w:tcPr>
            <w:tcW w:w="2068" w:type="pct"/>
          </w:tcPr>
          <w:p w14:paraId="4E036889" w14:textId="77777777" w:rsidR="00D87552" w:rsidRPr="00F37B71" w:rsidRDefault="00D87552" w:rsidP="005500A4">
            <w:pPr>
              <w:rPr>
                <w:rFonts w:ascii="Arial" w:hAnsi="Arial" w:cs="Arial"/>
                <w:sz w:val="18"/>
                <w:szCs w:val="18"/>
              </w:rPr>
            </w:pPr>
            <w:r w:rsidRPr="00F37B71">
              <w:rPr>
                <w:rStyle w:val="Fett"/>
                <w:rFonts w:ascii="Arial" w:hAnsi="Arial" w:cs="Arial"/>
                <w:color w:val="000000"/>
                <w:sz w:val="18"/>
                <w:szCs w:val="18"/>
              </w:rPr>
              <w:t>Prefix</w:t>
            </w:r>
          </w:p>
        </w:tc>
      </w:tr>
      <w:tr w:rsidR="00D87552" w14:paraId="1DBBE8F5" w14:textId="77777777">
        <w:tc>
          <w:tcPr>
            <w:tcW w:w="0" w:type="auto"/>
          </w:tcPr>
          <w:p w14:paraId="46FC98E5"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Label</w:t>
            </w:r>
          </w:p>
        </w:tc>
        <w:tc>
          <w:tcPr>
            <w:tcW w:w="0" w:type="auto"/>
          </w:tcPr>
          <w:p w14:paraId="63826DD1" w14:textId="77777777" w:rsidR="00D87552" w:rsidRPr="00F37B71" w:rsidRDefault="0043633A" w:rsidP="005500A4">
            <w:pPr>
              <w:rPr>
                <w:rFonts w:ascii="Arial" w:hAnsi="Arial" w:cs="Arial"/>
                <w:sz w:val="18"/>
                <w:szCs w:val="18"/>
              </w:rPr>
            </w:pPr>
            <w:r>
              <w:rPr>
                <w:rFonts w:ascii="Arial" w:hAnsi="Arial" w:cs="Arial"/>
                <w:sz w:val="18"/>
                <w:szCs w:val="18"/>
              </w:rPr>
              <w:t>lbl</w:t>
            </w:r>
          </w:p>
        </w:tc>
      </w:tr>
      <w:tr w:rsidR="00D87552" w14:paraId="3318855E" w14:textId="77777777">
        <w:tc>
          <w:tcPr>
            <w:tcW w:w="0" w:type="auto"/>
          </w:tcPr>
          <w:p w14:paraId="4CE4C669"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TextBox</w:t>
            </w:r>
          </w:p>
        </w:tc>
        <w:tc>
          <w:tcPr>
            <w:tcW w:w="0" w:type="auto"/>
          </w:tcPr>
          <w:p w14:paraId="7F9C87F4" w14:textId="77777777" w:rsidR="00D87552" w:rsidRPr="00F37B71" w:rsidRDefault="0043633A" w:rsidP="005500A4">
            <w:pPr>
              <w:rPr>
                <w:rFonts w:ascii="Arial" w:hAnsi="Arial" w:cs="Arial"/>
                <w:sz w:val="18"/>
                <w:szCs w:val="18"/>
              </w:rPr>
            </w:pPr>
            <w:r>
              <w:rPr>
                <w:rFonts w:ascii="Arial" w:hAnsi="Arial" w:cs="Arial"/>
                <w:sz w:val="18"/>
                <w:szCs w:val="18"/>
              </w:rPr>
              <w:t>t</w:t>
            </w:r>
            <w:r w:rsidR="00D87552" w:rsidRPr="00F37B71">
              <w:rPr>
                <w:rFonts w:ascii="Arial" w:hAnsi="Arial" w:cs="Arial"/>
                <w:sz w:val="18"/>
                <w:szCs w:val="18"/>
              </w:rPr>
              <w:t>xt</w:t>
            </w:r>
          </w:p>
        </w:tc>
      </w:tr>
      <w:tr w:rsidR="00D87552" w14:paraId="334973E1" w14:textId="77777777">
        <w:tc>
          <w:tcPr>
            <w:tcW w:w="0" w:type="auto"/>
          </w:tcPr>
          <w:p w14:paraId="4EC12603"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DataGrid</w:t>
            </w:r>
          </w:p>
        </w:tc>
        <w:tc>
          <w:tcPr>
            <w:tcW w:w="0" w:type="auto"/>
          </w:tcPr>
          <w:p w14:paraId="62DC2A23" w14:textId="77777777" w:rsidR="00D87552" w:rsidRPr="00F37B71" w:rsidRDefault="0043633A" w:rsidP="005500A4">
            <w:pPr>
              <w:rPr>
                <w:rFonts w:ascii="Arial" w:hAnsi="Arial" w:cs="Arial"/>
                <w:sz w:val="18"/>
                <w:szCs w:val="18"/>
              </w:rPr>
            </w:pPr>
            <w:r>
              <w:rPr>
                <w:rFonts w:ascii="Arial" w:hAnsi="Arial" w:cs="Arial"/>
                <w:sz w:val="18"/>
                <w:szCs w:val="18"/>
              </w:rPr>
              <w:t>d</w:t>
            </w:r>
            <w:r w:rsidR="00D87552" w:rsidRPr="00F37B71">
              <w:rPr>
                <w:rFonts w:ascii="Arial" w:hAnsi="Arial" w:cs="Arial"/>
                <w:sz w:val="18"/>
                <w:szCs w:val="18"/>
              </w:rPr>
              <w:t>tg</w:t>
            </w:r>
          </w:p>
        </w:tc>
      </w:tr>
      <w:tr w:rsidR="00D87552" w14:paraId="4B26D4E9" w14:textId="77777777">
        <w:tc>
          <w:tcPr>
            <w:tcW w:w="0" w:type="auto"/>
          </w:tcPr>
          <w:p w14:paraId="23EF5F8C"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Button</w:t>
            </w:r>
          </w:p>
        </w:tc>
        <w:tc>
          <w:tcPr>
            <w:tcW w:w="0" w:type="auto"/>
          </w:tcPr>
          <w:p w14:paraId="31314B69" w14:textId="77777777" w:rsidR="00D87552" w:rsidRPr="00F37B71" w:rsidRDefault="0043633A" w:rsidP="005500A4">
            <w:pPr>
              <w:rPr>
                <w:rFonts w:ascii="Arial" w:hAnsi="Arial" w:cs="Arial"/>
                <w:sz w:val="18"/>
                <w:szCs w:val="18"/>
              </w:rPr>
            </w:pPr>
            <w:r>
              <w:rPr>
                <w:rFonts w:ascii="Arial" w:hAnsi="Arial" w:cs="Arial"/>
                <w:sz w:val="18"/>
                <w:szCs w:val="18"/>
              </w:rPr>
              <w:t>b</w:t>
            </w:r>
            <w:r w:rsidR="00D87552" w:rsidRPr="00F37B71">
              <w:rPr>
                <w:rFonts w:ascii="Arial" w:hAnsi="Arial" w:cs="Arial"/>
                <w:sz w:val="18"/>
                <w:szCs w:val="18"/>
              </w:rPr>
              <w:t>tn</w:t>
            </w:r>
          </w:p>
        </w:tc>
      </w:tr>
      <w:tr w:rsidR="00D87552" w14:paraId="7CBBF451" w14:textId="77777777">
        <w:tc>
          <w:tcPr>
            <w:tcW w:w="0" w:type="auto"/>
          </w:tcPr>
          <w:p w14:paraId="2BC2B959"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ImageButton</w:t>
            </w:r>
          </w:p>
        </w:tc>
        <w:tc>
          <w:tcPr>
            <w:tcW w:w="0" w:type="auto"/>
          </w:tcPr>
          <w:p w14:paraId="684D68D7" w14:textId="77777777" w:rsidR="00D87552" w:rsidRPr="00F37B71" w:rsidRDefault="0043633A" w:rsidP="005500A4">
            <w:pPr>
              <w:rPr>
                <w:rFonts w:ascii="Arial" w:hAnsi="Arial" w:cs="Arial"/>
                <w:sz w:val="18"/>
                <w:szCs w:val="18"/>
              </w:rPr>
            </w:pPr>
            <w:r>
              <w:rPr>
                <w:rFonts w:ascii="Arial" w:hAnsi="Arial" w:cs="Arial"/>
                <w:sz w:val="18"/>
                <w:szCs w:val="18"/>
              </w:rPr>
              <w:t>i</w:t>
            </w:r>
            <w:r w:rsidR="00D87552">
              <w:rPr>
                <w:rFonts w:ascii="Arial" w:hAnsi="Arial" w:cs="Arial"/>
                <w:sz w:val="18"/>
                <w:szCs w:val="18"/>
              </w:rPr>
              <w:t>mb</w:t>
            </w:r>
          </w:p>
        </w:tc>
      </w:tr>
      <w:tr w:rsidR="00D87552" w14:paraId="0B879472" w14:textId="77777777">
        <w:tc>
          <w:tcPr>
            <w:tcW w:w="0" w:type="auto"/>
          </w:tcPr>
          <w:p w14:paraId="5198BD10"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Hyperlink</w:t>
            </w:r>
          </w:p>
        </w:tc>
        <w:tc>
          <w:tcPr>
            <w:tcW w:w="0" w:type="auto"/>
          </w:tcPr>
          <w:p w14:paraId="6B99EF8B" w14:textId="77777777" w:rsidR="00D87552" w:rsidRPr="00F37B71" w:rsidRDefault="0043633A" w:rsidP="005500A4">
            <w:pPr>
              <w:rPr>
                <w:rFonts w:ascii="Arial" w:hAnsi="Arial" w:cs="Arial"/>
                <w:sz w:val="18"/>
                <w:szCs w:val="18"/>
              </w:rPr>
            </w:pPr>
            <w:r>
              <w:rPr>
                <w:rFonts w:ascii="Arial" w:hAnsi="Arial" w:cs="Arial"/>
                <w:sz w:val="18"/>
                <w:szCs w:val="18"/>
              </w:rPr>
              <w:t>h</w:t>
            </w:r>
            <w:r w:rsidR="00D87552" w:rsidRPr="00F37B71">
              <w:rPr>
                <w:rFonts w:ascii="Arial" w:hAnsi="Arial" w:cs="Arial"/>
                <w:sz w:val="18"/>
                <w:szCs w:val="18"/>
              </w:rPr>
              <w:t>lk</w:t>
            </w:r>
          </w:p>
        </w:tc>
      </w:tr>
      <w:tr w:rsidR="00D87552" w14:paraId="3450A9EB" w14:textId="77777777">
        <w:trPr>
          <w:trHeight w:val="345"/>
        </w:trPr>
        <w:tc>
          <w:tcPr>
            <w:tcW w:w="0" w:type="auto"/>
          </w:tcPr>
          <w:p w14:paraId="6B569115"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DropDownList</w:t>
            </w:r>
          </w:p>
        </w:tc>
        <w:tc>
          <w:tcPr>
            <w:tcW w:w="0" w:type="auto"/>
          </w:tcPr>
          <w:p w14:paraId="7308D141" w14:textId="77777777" w:rsidR="00D87552" w:rsidRPr="00F37B71" w:rsidRDefault="0043633A" w:rsidP="005500A4">
            <w:pPr>
              <w:rPr>
                <w:rFonts w:ascii="Arial" w:hAnsi="Arial" w:cs="Arial"/>
                <w:sz w:val="18"/>
                <w:szCs w:val="18"/>
              </w:rPr>
            </w:pPr>
            <w:r>
              <w:rPr>
                <w:rFonts w:ascii="Arial" w:hAnsi="Arial" w:cs="Arial"/>
                <w:sz w:val="18"/>
                <w:szCs w:val="18"/>
              </w:rPr>
              <w:t>ddl</w:t>
            </w:r>
          </w:p>
        </w:tc>
      </w:tr>
      <w:tr w:rsidR="00D87552" w14:paraId="3E298124" w14:textId="77777777">
        <w:trPr>
          <w:trHeight w:val="345"/>
        </w:trPr>
        <w:tc>
          <w:tcPr>
            <w:tcW w:w="0" w:type="auto"/>
          </w:tcPr>
          <w:p w14:paraId="1593673A"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ListBox</w:t>
            </w:r>
          </w:p>
        </w:tc>
        <w:tc>
          <w:tcPr>
            <w:tcW w:w="0" w:type="auto"/>
          </w:tcPr>
          <w:p w14:paraId="52EBE127" w14:textId="77777777" w:rsidR="00D87552" w:rsidRPr="00F37B71" w:rsidRDefault="0043633A" w:rsidP="005500A4">
            <w:pPr>
              <w:rPr>
                <w:rFonts w:ascii="Arial" w:hAnsi="Arial" w:cs="Arial"/>
                <w:sz w:val="18"/>
                <w:szCs w:val="18"/>
              </w:rPr>
            </w:pPr>
            <w:r>
              <w:rPr>
                <w:rFonts w:ascii="Arial" w:hAnsi="Arial" w:cs="Arial"/>
                <w:sz w:val="18"/>
                <w:szCs w:val="18"/>
              </w:rPr>
              <w:t>l</w:t>
            </w:r>
            <w:r w:rsidR="00D87552" w:rsidRPr="00F37B71">
              <w:rPr>
                <w:rFonts w:ascii="Arial" w:hAnsi="Arial" w:cs="Arial"/>
                <w:sz w:val="18"/>
                <w:szCs w:val="18"/>
              </w:rPr>
              <w:t>st</w:t>
            </w:r>
          </w:p>
        </w:tc>
      </w:tr>
      <w:tr w:rsidR="00D87552" w14:paraId="207FC7B6" w14:textId="77777777">
        <w:trPr>
          <w:trHeight w:val="345"/>
        </w:trPr>
        <w:tc>
          <w:tcPr>
            <w:tcW w:w="0" w:type="auto"/>
          </w:tcPr>
          <w:p w14:paraId="594C121A"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DataList</w:t>
            </w:r>
          </w:p>
        </w:tc>
        <w:tc>
          <w:tcPr>
            <w:tcW w:w="0" w:type="auto"/>
          </w:tcPr>
          <w:p w14:paraId="565F48FC" w14:textId="77777777" w:rsidR="00D87552" w:rsidRPr="00F37B71" w:rsidRDefault="0043633A" w:rsidP="005500A4">
            <w:pPr>
              <w:rPr>
                <w:rFonts w:ascii="Arial" w:hAnsi="Arial" w:cs="Arial"/>
                <w:sz w:val="18"/>
                <w:szCs w:val="18"/>
              </w:rPr>
            </w:pPr>
            <w:r>
              <w:rPr>
                <w:rFonts w:ascii="Arial" w:hAnsi="Arial" w:cs="Arial"/>
                <w:sz w:val="18"/>
                <w:szCs w:val="18"/>
              </w:rPr>
              <w:t>d</w:t>
            </w:r>
            <w:r w:rsidR="00D87552" w:rsidRPr="00F37B71">
              <w:rPr>
                <w:rFonts w:ascii="Arial" w:hAnsi="Arial" w:cs="Arial"/>
                <w:sz w:val="18"/>
                <w:szCs w:val="18"/>
              </w:rPr>
              <w:t>tl</w:t>
            </w:r>
          </w:p>
        </w:tc>
      </w:tr>
      <w:tr w:rsidR="00D87552" w14:paraId="05B824D3" w14:textId="77777777">
        <w:trPr>
          <w:trHeight w:val="345"/>
        </w:trPr>
        <w:tc>
          <w:tcPr>
            <w:tcW w:w="0" w:type="auto"/>
          </w:tcPr>
          <w:p w14:paraId="611D54A0"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Repeater</w:t>
            </w:r>
          </w:p>
        </w:tc>
        <w:tc>
          <w:tcPr>
            <w:tcW w:w="0" w:type="auto"/>
          </w:tcPr>
          <w:p w14:paraId="3D447137" w14:textId="77777777" w:rsidR="00D87552" w:rsidRPr="00F37B71" w:rsidRDefault="0043633A" w:rsidP="005500A4">
            <w:pPr>
              <w:rPr>
                <w:rFonts w:ascii="Arial" w:hAnsi="Arial" w:cs="Arial"/>
                <w:sz w:val="18"/>
                <w:szCs w:val="18"/>
              </w:rPr>
            </w:pPr>
            <w:r>
              <w:rPr>
                <w:rFonts w:ascii="Arial" w:hAnsi="Arial" w:cs="Arial"/>
                <w:sz w:val="18"/>
                <w:szCs w:val="18"/>
              </w:rPr>
              <w:t>r</w:t>
            </w:r>
            <w:r w:rsidR="00D87552" w:rsidRPr="00F37B71">
              <w:rPr>
                <w:rFonts w:ascii="Arial" w:hAnsi="Arial" w:cs="Arial"/>
                <w:sz w:val="18"/>
                <w:szCs w:val="18"/>
              </w:rPr>
              <w:t>ep</w:t>
            </w:r>
          </w:p>
        </w:tc>
      </w:tr>
      <w:tr w:rsidR="00D87552" w14:paraId="00A003B5" w14:textId="77777777">
        <w:trPr>
          <w:trHeight w:val="345"/>
        </w:trPr>
        <w:tc>
          <w:tcPr>
            <w:tcW w:w="0" w:type="auto"/>
          </w:tcPr>
          <w:p w14:paraId="04695DF7"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Checkbox</w:t>
            </w:r>
          </w:p>
        </w:tc>
        <w:tc>
          <w:tcPr>
            <w:tcW w:w="0" w:type="auto"/>
          </w:tcPr>
          <w:p w14:paraId="59467FC1" w14:textId="77777777" w:rsidR="00D87552" w:rsidRPr="00F37B71" w:rsidRDefault="00D87552" w:rsidP="005500A4">
            <w:pPr>
              <w:rPr>
                <w:rFonts w:ascii="Arial" w:hAnsi="Arial" w:cs="Arial"/>
                <w:sz w:val="18"/>
                <w:szCs w:val="18"/>
              </w:rPr>
            </w:pPr>
            <w:r>
              <w:rPr>
                <w:rFonts w:ascii="Arial" w:hAnsi="Arial" w:cs="Arial"/>
                <w:sz w:val="18"/>
                <w:szCs w:val="18"/>
              </w:rPr>
              <w:t>c</w:t>
            </w:r>
            <w:r w:rsidRPr="00F37B71">
              <w:rPr>
                <w:rFonts w:ascii="Arial" w:hAnsi="Arial" w:cs="Arial"/>
                <w:sz w:val="18"/>
                <w:szCs w:val="18"/>
              </w:rPr>
              <w:t>hk</w:t>
            </w:r>
          </w:p>
        </w:tc>
      </w:tr>
      <w:tr w:rsidR="00D87552" w14:paraId="51D34C41" w14:textId="77777777">
        <w:trPr>
          <w:trHeight w:val="345"/>
        </w:trPr>
        <w:tc>
          <w:tcPr>
            <w:tcW w:w="0" w:type="auto"/>
          </w:tcPr>
          <w:p w14:paraId="15BADC25"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CheckBoxList</w:t>
            </w:r>
          </w:p>
        </w:tc>
        <w:tc>
          <w:tcPr>
            <w:tcW w:w="0" w:type="auto"/>
          </w:tcPr>
          <w:p w14:paraId="3C9C436C" w14:textId="77777777" w:rsidR="00D87552" w:rsidRPr="00F37B71" w:rsidRDefault="0043633A" w:rsidP="005500A4">
            <w:pPr>
              <w:rPr>
                <w:rFonts w:ascii="Arial" w:hAnsi="Arial" w:cs="Arial"/>
                <w:sz w:val="18"/>
                <w:szCs w:val="18"/>
              </w:rPr>
            </w:pPr>
            <w:r>
              <w:rPr>
                <w:rFonts w:ascii="Arial" w:hAnsi="Arial" w:cs="Arial"/>
                <w:sz w:val="18"/>
                <w:szCs w:val="18"/>
              </w:rPr>
              <w:t>c</w:t>
            </w:r>
            <w:r w:rsidR="00D87552" w:rsidRPr="00F37B71">
              <w:rPr>
                <w:rFonts w:ascii="Arial" w:hAnsi="Arial" w:cs="Arial"/>
                <w:sz w:val="18"/>
                <w:szCs w:val="18"/>
              </w:rPr>
              <w:t>bl</w:t>
            </w:r>
          </w:p>
        </w:tc>
      </w:tr>
      <w:tr w:rsidR="00D87552" w14:paraId="34D04B49" w14:textId="77777777">
        <w:trPr>
          <w:trHeight w:val="345"/>
        </w:trPr>
        <w:tc>
          <w:tcPr>
            <w:tcW w:w="0" w:type="auto"/>
          </w:tcPr>
          <w:p w14:paraId="32213CD2"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RadioButton</w:t>
            </w:r>
          </w:p>
        </w:tc>
        <w:tc>
          <w:tcPr>
            <w:tcW w:w="0" w:type="auto"/>
          </w:tcPr>
          <w:p w14:paraId="40270AA6" w14:textId="77777777" w:rsidR="00D87552" w:rsidRPr="00F37B71" w:rsidRDefault="0043633A" w:rsidP="005500A4">
            <w:pPr>
              <w:rPr>
                <w:rFonts w:ascii="Arial" w:hAnsi="Arial" w:cs="Arial"/>
                <w:sz w:val="18"/>
                <w:szCs w:val="18"/>
              </w:rPr>
            </w:pPr>
            <w:r>
              <w:rPr>
                <w:rFonts w:ascii="Arial" w:hAnsi="Arial" w:cs="Arial"/>
                <w:sz w:val="18"/>
                <w:szCs w:val="18"/>
              </w:rPr>
              <w:t>r</w:t>
            </w:r>
            <w:r w:rsidR="00D87552" w:rsidRPr="00F37B71">
              <w:rPr>
                <w:rFonts w:ascii="Arial" w:hAnsi="Arial" w:cs="Arial"/>
                <w:sz w:val="18"/>
                <w:szCs w:val="18"/>
              </w:rPr>
              <w:t>do</w:t>
            </w:r>
          </w:p>
        </w:tc>
      </w:tr>
      <w:tr w:rsidR="00D87552" w14:paraId="6EA872B3" w14:textId="77777777">
        <w:trPr>
          <w:trHeight w:val="345"/>
        </w:trPr>
        <w:tc>
          <w:tcPr>
            <w:tcW w:w="0" w:type="auto"/>
          </w:tcPr>
          <w:p w14:paraId="35E50636"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RadioButtonList</w:t>
            </w:r>
          </w:p>
        </w:tc>
        <w:tc>
          <w:tcPr>
            <w:tcW w:w="0" w:type="auto"/>
          </w:tcPr>
          <w:p w14:paraId="2E2C2587" w14:textId="77777777" w:rsidR="00D87552" w:rsidRPr="00F37B71" w:rsidRDefault="0043633A" w:rsidP="005500A4">
            <w:pPr>
              <w:rPr>
                <w:rFonts w:ascii="Arial" w:hAnsi="Arial" w:cs="Arial"/>
                <w:sz w:val="18"/>
                <w:szCs w:val="18"/>
              </w:rPr>
            </w:pPr>
            <w:r>
              <w:rPr>
                <w:rFonts w:ascii="Arial" w:hAnsi="Arial" w:cs="Arial"/>
                <w:sz w:val="18"/>
                <w:szCs w:val="18"/>
              </w:rPr>
              <w:t>rbl</w:t>
            </w:r>
          </w:p>
        </w:tc>
      </w:tr>
      <w:tr w:rsidR="00D87552" w14:paraId="4D0BF4D9" w14:textId="77777777">
        <w:trPr>
          <w:trHeight w:val="345"/>
        </w:trPr>
        <w:tc>
          <w:tcPr>
            <w:tcW w:w="0" w:type="auto"/>
          </w:tcPr>
          <w:p w14:paraId="4F4521E1"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Image</w:t>
            </w:r>
          </w:p>
        </w:tc>
        <w:tc>
          <w:tcPr>
            <w:tcW w:w="0" w:type="auto"/>
          </w:tcPr>
          <w:p w14:paraId="2A31A176" w14:textId="77777777" w:rsidR="00D87552" w:rsidRPr="00F37B71" w:rsidRDefault="0043633A" w:rsidP="005500A4">
            <w:pPr>
              <w:rPr>
                <w:rFonts w:ascii="Arial" w:hAnsi="Arial" w:cs="Arial"/>
                <w:sz w:val="18"/>
                <w:szCs w:val="18"/>
              </w:rPr>
            </w:pPr>
            <w:r>
              <w:rPr>
                <w:rFonts w:ascii="Arial" w:hAnsi="Arial" w:cs="Arial"/>
                <w:sz w:val="18"/>
                <w:szCs w:val="18"/>
              </w:rPr>
              <w:t>img</w:t>
            </w:r>
          </w:p>
        </w:tc>
      </w:tr>
      <w:tr w:rsidR="00D87552" w14:paraId="05FB4284" w14:textId="77777777">
        <w:trPr>
          <w:trHeight w:val="345"/>
        </w:trPr>
        <w:tc>
          <w:tcPr>
            <w:tcW w:w="0" w:type="auto"/>
          </w:tcPr>
          <w:p w14:paraId="5EBCFF86"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Panel</w:t>
            </w:r>
          </w:p>
        </w:tc>
        <w:tc>
          <w:tcPr>
            <w:tcW w:w="0" w:type="auto"/>
          </w:tcPr>
          <w:p w14:paraId="13A39797" w14:textId="77777777" w:rsidR="00D87552" w:rsidRPr="00F37B71" w:rsidRDefault="0043633A" w:rsidP="005500A4">
            <w:pPr>
              <w:rPr>
                <w:rFonts w:ascii="Arial" w:hAnsi="Arial" w:cs="Arial"/>
                <w:sz w:val="18"/>
                <w:szCs w:val="18"/>
              </w:rPr>
            </w:pPr>
            <w:r>
              <w:rPr>
                <w:rFonts w:ascii="Arial" w:hAnsi="Arial" w:cs="Arial"/>
                <w:sz w:val="18"/>
                <w:szCs w:val="18"/>
              </w:rPr>
              <w:t>p</w:t>
            </w:r>
            <w:r w:rsidR="00D87552" w:rsidRPr="00F37B71">
              <w:rPr>
                <w:rFonts w:ascii="Arial" w:hAnsi="Arial" w:cs="Arial"/>
                <w:sz w:val="18"/>
                <w:szCs w:val="18"/>
              </w:rPr>
              <w:t>nl</w:t>
            </w:r>
          </w:p>
        </w:tc>
      </w:tr>
      <w:tr w:rsidR="00D87552" w14:paraId="7C6EC42A" w14:textId="77777777">
        <w:trPr>
          <w:trHeight w:val="345"/>
        </w:trPr>
        <w:tc>
          <w:tcPr>
            <w:tcW w:w="0" w:type="auto"/>
          </w:tcPr>
          <w:p w14:paraId="13338072"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PlaceHolder</w:t>
            </w:r>
          </w:p>
        </w:tc>
        <w:tc>
          <w:tcPr>
            <w:tcW w:w="0" w:type="auto"/>
          </w:tcPr>
          <w:p w14:paraId="39D35B9F" w14:textId="77777777" w:rsidR="00D87552" w:rsidRPr="00F37B71" w:rsidRDefault="0043633A" w:rsidP="005500A4">
            <w:pPr>
              <w:rPr>
                <w:rFonts w:ascii="Arial" w:hAnsi="Arial" w:cs="Arial"/>
                <w:sz w:val="18"/>
                <w:szCs w:val="18"/>
              </w:rPr>
            </w:pPr>
            <w:r>
              <w:rPr>
                <w:rFonts w:ascii="Arial" w:hAnsi="Arial" w:cs="Arial"/>
                <w:sz w:val="18"/>
                <w:szCs w:val="18"/>
              </w:rPr>
              <w:t>p</w:t>
            </w:r>
            <w:r w:rsidR="00D87552" w:rsidRPr="00F37B71">
              <w:rPr>
                <w:rFonts w:ascii="Arial" w:hAnsi="Arial" w:cs="Arial"/>
                <w:sz w:val="18"/>
                <w:szCs w:val="18"/>
              </w:rPr>
              <w:t>hd</w:t>
            </w:r>
          </w:p>
        </w:tc>
      </w:tr>
      <w:tr w:rsidR="00D87552" w14:paraId="3FBBBEF5" w14:textId="77777777">
        <w:trPr>
          <w:trHeight w:val="345"/>
        </w:trPr>
        <w:tc>
          <w:tcPr>
            <w:tcW w:w="0" w:type="auto"/>
          </w:tcPr>
          <w:p w14:paraId="4068848E"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Table</w:t>
            </w:r>
          </w:p>
        </w:tc>
        <w:tc>
          <w:tcPr>
            <w:tcW w:w="0" w:type="auto"/>
          </w:tcPr>
          <w:p w14:paraId="04B21AD3" w14:textId="77777777" w:rsidR="00D87552" w:rsidRPr="00F37B71" w:rsidRDefault="0043633A" w:rsidP="005500A4">
            <w:pPr>
              <w:rPr>
                <w:rFonts w:ascii="Arial" w:hAnsi="Arial" w:cs="Arial"/>
                <w:sz w:val="18"/>
                <w:szCs w:val="18"/>
              </w:rPr>
            </w:pPr>
            <w:r>
              <w:rPr>
                <w:rFonts w:ascii="Arial" w:hAnsi="Arial" w:cs="Arial"/>
                <w:sz w:val="18"/>
                <w:szCs w:val="18"/>
              </w:rPr>
              <w:t>t</w:t>
            </w:r>
            <w:r w:rsidR="00D87552" w:rsidRPr="00F37B71">
              <w:rPr>
                <w:rFonts w:ascii="Arial" w:hAnsi="Arial" w:cs="Arial"/>
                <w:sz w:val="18"/>
                <w:szCs w:val="18"/>
              </w:rPr>
              <w:t>bl</w:t>
            </w:r>
          </w:p>
        </w:tc>
      </w:tr>
      <w:tr w:rsidR="00D87552" w14:paraId="15B33A42" w14:textId="77777777">
        <w:trPr>
          <w:trHeight w:val="345"/>
        </w:trPr>
        <w:tc>
          <w:tcPr>
            <w:tcW w:w="0" w:type="auto"/>
          </w:tcPr>
          <w:p w14:paraId="2099A096" w14:textId="77777777" w:rsidR="00D87552" w:rsidRPr="00F37B71" w:rsidRDefault="00D87552" w:rsidP="005500A4">
            <w:pPr>
              <w:rPr>
                <w:rFonts w:ascii="Arial" w:hAnsi="Arial" w:cs="Arial"/>
                <w:color w:val="auto"/>
                <w:sz w:val="18"/>
                <w:szCs w:val="18"/>
              </w:rPr>
            </w:pPr>
            <w:r w:rsidRPr="00F37B71">
              <w:rPr>
                <w:rFonts w:ascii="Arial" w:hAnsi="Arial" w:cs="Arial"/>
                <w:color w:val="auto"/>
                <w:sz w:val="18"/>
                <w:szCs w:val="18"/>
              </w:rPr>
              <w:t>Validators</w:t>
            </w:r>
          </w:p>
        </w:tc>
        <w:tc>
          <w:tcPr>
            <w:tcW w:w="0" w:type="auto"/>
          </w:tcPr>
          <w:p w14:paraId="40B25D54" w14:textId="77777777" w:rsidR="00D87552" w:rsidRPr="00F37B71" w:rsidRDefault="0043633A" w:rsidP="005500A4">
            <w:pPr>
              <w:rPr>
                <w:rFonts w:ascii="Arial" w:hAnsi="Arial" w:cs="Arial"/>
                <w:sz w:val="18"/>
                <w:szCs w:val="18"/>
              </w:rPr>
            </w:pPr>
            <w:r>
              <w:rPr>
                <w:rFonts w:ascii="Arial" w:hAnsi="Arial" w:cs="Arial"/>
                <w:sz w:val="18"/>
                <w:szCs w:val="18"/>
              </w:rPr>
              <w:t>v</w:t>
            </w:r>
            <w:r w:rsidR="00D87552" w:rsidRPr="00F37B71">
              <w:rPr>
                <w:rFonts w:ascii="Arial" w:hAnsi="Arial" w:cs="Arial"/>
                <w:sz w:val="18"/>
                <w:szCs w:val="18"/>
              </w:rPr>
              <w:t>al</w:t>
            </w:r>
          </w:p>
        </w:tc>
      </w:tr>
    </w:tbl>
    <w:p w14:paraId="17CEA82E" w14:textId="77777777" w:rsidR="00D87552" w:rsidRDefault="00D87552" w:rsidP="00D87552">
      <w:pPr>
        <w:rPr>
          <w:rFonts w:ascii="Arial" w:hAnsi="Arial" w:cs="Arial"/>
          <w:sz w:val="18"/>
          <w:szCs w:val="18"/>
        </w:rPr>
      </w:pPr>
    </w:p>
    <w:p w14:paraId="6E16BB02" w14:textId="77777777" w:rsidR="00D87552" w:rsidRPr="005D3417" w:rsidRDefault="00D87552" w:rsidP="00150A8F">
      <w:pPr>
        <w:pStyle w:val="SourceCode"/>
        <w:rPr>
          <w:rFonts w:cs="Times New Roman"/>
        </w:rPr>
      </w:pPr>
    </w:p>
    <w:p w14:paraId="791134CF" w14:textId="77777777" w:rsidR="00BD70A6" w:rsidRPr="005D3417" w:rsidRDefault="00BD70A6" w:rsidP="00150A8F">
      <w:pPr>
        <w:rPr>
          <w:rFonts w:ascii="Arial" w:hAnsi="Arial" w:cs="Arial"/>
          <w:sz w:val="18"/>
          <w:szCs w:val="18"/>
        </w:rPr>
      </w:pPr>
    </w:p>
    <w:p w14:paraId="2423D76C" w14:textId="77777777" w:rsidR="00BD70A6" w:rsidRPr="0089501A" w:rsidRDefault="00BD70A6" w:rsidP="00150A8F">
      <w:pPr>
        <w:numPr>
          <w:ilvl w:val="0"/>
          <w:numId w:val="11"/>
        </w:numPr>
        <w:tabs>
          <w:tab w:val="clear" w:pos="720"/>
          <w:tab w:val="num" w:pos="360"/>
        </w:tabs>
        <w:ind w:left="360"/>
        <w:rPr>
          <w:rFonts w:ascii="Arial" w:hAnsi="Arial" w:cs="Arial"/>
          <w:sz w:val="20"/>
          <w:szCs w:val="20"/>
        </w:rPr>
      </w:pPr>
      <w:r w:rsidRPr="0089501A">
        <w:rPr>
          <w:rFonts w:ascii="Arial" w:hAnsi="Arial" w:cs="Arial"/>
          <w:sz w:val="20"/>
          <w:szCs w:val="20"/>
        </w:rPr>
        <w:lastRenderedPageBreak/>
        <w:t>File na</w:t>
      </w:r>
      <w:r w:rsidR="005A0FA7">
        <w:rPr>
          <w:rFonts w:ascii="Arial" w:hAnsi="Arial" w:cs="Arial"/>
          <w:sz w:val="20"/>
          <w:szCs w:val="20"/>
        </w:rPr>
        <w:t>me should match with class name.</w:t>
      </w:r>
    </w:p>
    <w:p w14:paraId="0E0C0535" w14:textId="77777777" w:rsidR="00BD70A6" w:rsidRPr="005D3417" w:rsidRDefault="00BD70A6" w:rsidP="00150A8F">
      <w:pPr>
        <w:rPr>
          <w:rFonts w:ascii="Arial" w:hAnsi="Arial" w:cs="Arial"/>
          <w:sz w:val="18"/>
          <w:szCs w:val="18"/>
        </w:rPr>
      </w:pPr>
    </w:p>
    <w:p w14:paraId="7E3073DA" w14:textId="77777777" w:rsidR="00BD70A6" w:rsidRDefault="00BD70A6" w:rsidP="00150A8F">
      <w:pPr>
        <w:rPr>
          <w:rFonts w:ascii="Arial" w:hAnsi="Arial" w:cs="Arial"/>
          <w:sz w:val="18"/>
          <w:szCs w:val="18"/>
        </w:rPr>
      </w:pPr>
      <w:r w:rsidRPr="005D3417">
        <w:rPr>
          <w:rFonts w:ascii="Arial" w:hAnsi="Arial" w:cs="Arial"/>
          <w:sz w:val="18"/>
          <w:szCs w:val="18"/>
        </w:rPr>
        <w:t xml:space="preserve">For example, for the class HelloWorld, the file name should be helloworld.cs (or, helloworld.vb) </w:t>
      </w:r>
    </w:p>
    <w:p w14:paraId="23D97BD7" w14:textId="77777777" w:rsidR="00D87552" w:rsidRDefault="00D87552" w:rsidP="00150A8F">
      <w:pPr>
        <w:rPr>
          <w:rFonts w:ascii="Arial" w:hAnsi="Arial" w:cs="Arial"/>
          <w:sz w:val="18"/>
          <w:szCs w:val="18"/>
        </w:rPr>
      </w:pPr>
    </w:p>
    <w:p w14:paraId="6970B481" w14:textId="77777777" w:rsidR="00D87552" w:rsidRPr="00D87552" w:rsidRDefault="00D87552" w:rsidP="00D87552">
      <w:pPr>
        <w:numPr>
          <w:ilvl w:val="0"/>
          <w:numId w:val="11"/>
        </w:numPr>
        <w:tabs>
          <w:tab w:val="clear" w:pos="720"/>
          <w:tab w:val="num" w:pos="360"/>
        </w:tabs>
        <w:ind w:left="360"/>
        <w:rPr>
          <w:rFonts w:ascii="Arial" w:hAnsi="Arial" w:cs="Arial"/>
          <w:sz w:val="20"/>
          <w:szCs w:val="20"/>
        </w:rPr>
      </w:pPr>
      <w:r w:rsidRPr="00D87552">
        <w:rPr>
          <w:rFonts w:ascii="Arial" w:hAnsi="Arial" w:cs="Arial"/>
          <w:sz w:val="20"/>
          <w:szCs w:val="20"/>
        </w:rPr>
        <w:t>Use Pascal Case for file names.</w:t>
      </w:r>
    </w:p>
    <w:p w14:paraId="23C9AB0E" w14:textId="77777777" w:rsidR="00D419FC" w:rsidRDefault="00D419FC" w:rsidP="00150A8F">
      <w:pPr>
        <w:rPr>
          <w:rFonts w:ascii="Arial" w:hAnsi="Arial" w:cs="Arial"/>
          <w:sz w:val="18"/>
          <w:szCs w:val="18"/>
        </w:rPr>
      </w:pPr>
    </w:p>
    <w:p w14:paraId="0AB40B09" w14:textId="77777777" w:rsidR="00D419FC" w:rsidRPr="005D3417" w:rsidRDefault="00D419FC" w:rsidP="00150A8F">
      <w:pPr>
        <w:ind w:left="345"/>
        <w:rPr>
          <w:rFonts w:ascii="Arial" w:hAnsi="Arial" w:cs="Arial"/>
          <w:sz w:val="18"/>
          <w:szCs w:val="18"/>
        </w:rPr>
      </w:pPr>
    </w:p>
    <w:p w14:paraId="38180EAB" w14:textId="77777777" w:rsidR="00E34877" w:rsidRDefault="00E34877" w:rsidP="00150A8F">
      <w:pPr>
        <w:rPr>
          <w:rFonts w:ascii="Arial" w:hAnsi="Arial" w:cs="Arial"/>
          <w:sz w:val="18"/>
          <w:szCs w:val="18"/>
        </w:rPr>
      </w:pPr>
    </w:p>
    <w:p w14:paraId="0DF78B05" w14:textId="77777777" w:rsidR="00BD70A6" w:rsidRPr="005D3417" w:rsidRDefault="00BD70A6" w:rsidP="00150A8F">
      <w:pPr>
        <w:pStyle w:val="Heading1"/>
        <w:numPr>
          <w:ilvl w:val="0"/>
          <w:numId w:val="30"/>
        </w:numPr>
        <w:tabs>
          <w:tab w:val="clear" w:pos="735"/>
          <w:tab w:val="num" w:pos="360"/>
        </w:tabs>
        <w:ind w:left="360"/>
      </w:pPr>
      <w:bookmarkStart w:id="8" w:name="_Toc138138223"/>
      <w:r w:rsidRPr="005D3417">
        <w:t>Indentation and Spacing</w:t>
      </w:r>
      <w:bookmarkEnd w:id="8"/>
    </w:p>
    <w:p w14:paraId="6C9CEA92" w14:textId="77777777" w:rsidR="00BD70A6" w:rsidRPr="005D3417" w:rsidRDefault="00BD70A6" w:rsidP="00150A8F">
      <w:pPr>
        <w:rPr>
          <w:rFonts w:ascii="Arial" w:hAnsi="Arial" w:cs="Arial"/>
          <w:sz w:val="18"/>
          <w:szCs w:val="18"/>
        </w:rPr>
      </w:pPr>
    </w:p>
    <w:p w14:paraId="5ADFE63D" w14:textId="77777777" w:rsidR="00BD70A6" w:rsidRPr="0089501A" w:rsidRDefault="00BD70A6" w:rsidP="00150A8F">
      <w:pPr>
        <w:numPr>
          <w:ilvl w:val="0"/>
          <w:numId w:val="15"/>
        </w:numPr>
        <w:tabs>
          <w:tab w:val="clear" w:pos="360"/>
          <w:tab w:val="num" w:pos="345"/>
        </w:tabs>
        <w:ind w:left="345"/>
        <w:rPr>
          <w:rFonts w:ascii="Arial" w:hAnsi="Arial" w:cs="Arial"/>
          <w:sz w:val="20"/>
          <w:szCs w:val="20"/>
        </w:rPr>
      </w:pPr>
      <w:r w:rsidRPr="0089501A">
        <w:rPr>
          <w:rFonts w:ascii="Arial" w:hAnsi="Arial" w:cs="Arial"/>
          <w:sz w:val="20"/>
          <w:szCs w:val="20"/>
        </w:rPr>
        <w:t xml:space="preserve">Use TAB for indentation. Do not use SPACES. </w:t>
      </w:r>
      <w:r w:rsidR="00CC3583">
        <w:rPr>
          <w:rFonts w:ascii="Arial" w:hAnsi="Arial" w:cs="Arial"/>
          <w:sz w:val="20"/>
          <w:szCs w:val="20"/>
        </w:rPr>
        <w:t xml:space="preserve"> Define the Tab size as 4.</w:t>
      </w:r>
    </w:p>
    <w:p w14:paraId="5A908E19" w14:textId="77777777" w:rsidR="00BD70A6" w:rsidRPr="0089501A" w:rsidRDefault="00BD70A6" w:rsidP="00150A8F">
      <w:pPr>
        <w:tabs>
          <w:tab w:val="num" w:pos="0"/>
        </w:tabs>
        <w:rPr>
          <w:rFonts w:ascii="Arial" w:hAnsi="Arial" w:cs="Arial"/>
          <w:sz w:val="20"/>
          <w:szCs w:val="20"/>
        </w:rPr>
      </w:pPr>
    </w:p>
    <w:p w14:paraId="76A82A0C" w14:textId="77777777" w:rsidR="00BD70A6" w:rsidRDefault="00BD70A6" w:rsidP="00150A8F">
      <w:pPr>
        <w:numPr>
          <w:ilvl w:val="0"/>
          <w:numId w:val="15"/>
        </w:numPr>
        <w:tabs>
          <w:tab w:val="clear" w:pos="360"/>
          <w:tab w:val="num" w:pos="-15"/>
        </w:tabs>
        <w:ind w:left="345"/>
        <w:rPr>
          <w:rFonts w:ascii="Arial" w:hAnsi="Arial" w:cs="Arial"/>
          <w:sz w:val="20"/>
          <w:szCs w:val="20"/>
        </w:rPr>
      </w:pPr>
      <w:r w:rsidRPr="0089501A">
        <w:rPr>
          <w:rFonts w:ascii="Arial" w:hAnsi="Arial" w:cs="Arial"/>
          <w:sz w:val="20"/>
          <w:szCs w:val="20"/>
        </w:rPr>
        <w:t>Comments should be in the same level as the code</w:t>
      </w:r>
      <w:r w:rsidR="00CA18ED">
        <w:rPr>
          <w:rFonts w:ascii="Arial" w:hAnsi="Arial" w:cs="Arial"/>
          <w:sz w:val="20"/>
          <w:szCs w:val="20"/>
        </w:rPr>
        <w:t xml:space="preserve"> (use the same level of indentation)</w:t>
      </w:r>
      <w:r w:rsidRPr="0089501A">
        <w:rPr>
          <w:rFonts w:ascii="Arial" w:hAnsi="Arial" w:cs="Arial"/>
          <w:sz w:val="20"/>
          <w:szCs w:val="20"/>
        </w:rPr>
        <w:t xml:space="preserve">. </w:t>
      </w:r>
    </w:p>
    <w:p w14:paraId="2C620DD0" w14:textId="77777777" w:rsidR="00CA18ED" w:rsidRDefault="00CA18ED" w:rsidP="00150A8F">
      <w:pPr>
        <w:rPr>
          <w:rFonts w:ascii="Arial" w:hAnsi="Arial" w:cs="Arial"/>
          <w:sz w:val="20"/>
          <w:szCs w:val="20"/>
        </w:rPr>
      </w:pPr>
    </w:p>
    <w:p w14:paraId="48B8BD5A" w14:textId="77777777" w:rsidR="00CA18ED" w:rsidRDefault="00CA18ED" w:rsidP="00150A8F">
      <w:pPr>
        <w:tabs>
          <w:tab w:val="num" w:pos="360"/>
        </w:tabs>
        <w:rPr>
          <w:rFonts w:ascii="Arial" w:hAnsi="Arial" w:cs="Arial"/>
          <w:sz w:val="20"/>
          <w:szCs w:val="20"/>
        </w:rPr>
      </w:pPr>
      <w:r>
        <w:rPr>
          <w:rFonts w:ascii="Arial" w:hAnsi="Arial" w:cs="Arial"/>
          <w:sz w:val="20"/>
          <w:szCs w:val="20"/>
        </w:rPr>
        <w:t>Good:</w:t>
      </w:r>
    </w:p>
    <w:p w14:paraId="724508E6" w14:textId="77777777" w:rsidR="00CA18ED" w:rsidRDefault="00CA18ED" w:rsidP="00150A8F">
      <w:pPr>
        <w:tabs>
          <w:tab w:val="num" w:pos="360"/>
        </w:tabs>
        <w:rPr>
          <w:rFonts w:ascii="Arial" w:hAnsi="Arial" w:cs="Arial"/>
          <w:sz w:val="20"/>
          <w:szCs w:val="20"/>
        </w:rPr>
      </w:pPr>
    </w:p>
    <w:p w14:paraId="5D734C46" w14:textId="77777777" w:rsidR="00CA18ED" w:rsidRDefault="00CA18ED" w:rsidP="00150A8F">
      <w:pPr>
        <w:pStyle w:val="SourceCode-Good"/>
        <w:ind w:left="705"/>
      </w:pPr>
      <w:r>
        <w:t>// Format a message and display</w:t>
      </w:r>
    </w:p>
    <w:p w14:paraId="2B4208DA" w14:textId="77777777" w:rsidR="00CA18ED" w:rsidRDefault="00CA18ED" w:rsidP="00150A8F">
      <w:pPr>
        <w:pStyle w:val="SourceCode-Good"/>
        <w:ind w:left="705"/>
      </w:pPr>
    </w:p>
    <w:p w14:paraId="1F5A4A7F" w14:textId="77777777" w:rsidR="00CA18ED" w:rsidRPr="005D3417" w:rsidRDefault="00CA18ED" w:rsidP="00150A8F">
      <w:pPr>
        <w:pStyle w:val="SourceCode-Good"/>
        <w:ind w:left="705"/>
      </w:pPr>
      <w:r w:rsidRPr="005D3417">
        <w:t>string fullMessage = "Hello " + name;</w:t>
      </w:r>
    </w:p>
    <w:p w14:paraId="65E89F8F" w14:textId="77777777" w:rsidR="00CA18ED" w:rsidRPr="005D3417" w:rsidRDefault="00CA18ED" w:rsidP="00150A8F">
      <w:pPr>
        <w:pStyle w:val="SourceCode-Good"/>
        <w:ind w:left="705"/>
      </w:pPr>
      <w:r w:rsidRPr="005D3417">
        <w:t>DateTime currentTime = DateTime.Now;</w:t>
      </w:r>
    </w:p>
    <w:p w14:paraId="283E1E59" w14:textId="77777777" w:rsidR="00CA18ED" w:rsidRPr="005D3417" w:rsidRDefault="00CA18ED" w:rsidP="00150A8F">
      <w:pPr>
        <w:pStyle w:val="SourceCode-Good"/>
        <w:ind w:left="705"/>
      </w:pPr>
      <w:r w:rsidRPr="005D3417">
        <w:t>string message = fullMessage + ", the time is : " + currentTime.ToShortTimeString();</w:t>
      </w:r>
    </w:p>
    <w:p w14:paraId="721EF74C" w14:textId="77777777" w:rsidR="00CA18ED" w:rsidRPr="005D3417" w:rsidRDefault="00CA18ED" w:rsidP="00150A8F">
      <w:pPr>
        <w:pStyle w:val="SourceCode-Good"/>
        <w:ind w:left="705"/>
      </w:pPr>
      <w:r w:rsidRPr="005D3417">
        <w:t>MessageBox.Show ( message );</w:t>
      </w:r>
    </w:p>
    <w:p w14:paraId="29021CF1" w14:textId="77777777" w:rsidR="00CA18ED" w:rsidRDefault="00CA18ED" w:rsidP="00150A8F">
      <w:pPr>
        <w:tabs>
          <w:tab w:val="num" w:pos="360"/>
        </w:tabs>
        <w:rPr>
          <w:rFonts w:ascii="Arial" w:hAnsi="Arial" w:cs="Arial"/>
          <w:sz w:val="20"/>
          <w:szCs w:val="20"/>
        </w:rPr>
      </w:pPr>
    </w:p>
    <w:p w14:paraId="511D069E" w14:textId="77777777" w:rsidR="00CA18ED" w:rsidRDefault="00CA18ED" w:rsidP="00150A8F">
      <w:pPr>
        <w:tabs>
          <w:tab w:val="num" w:pos="360"/>
        </w:tabs>
        <w:rPr>
          <w:rFonts w:ascii="Arial" w:hAnsi="Arial" w:cs="Arial"/>
          <w:sz w:val="20"/>
          <w:szCs w:val="20"/>
        </w:rPr>
      </w:pPr>
      <w:r>
        <w:rPr>
          <w:rFonts w:ascii="Arial" w:hAnsi="Arial" w:cs="Arial"/>
          <w:sz w:val="20"/>
          <w:szCs w:val="20"/>
        </w:rPr>
        <w:t>Not Good:</w:t>
      </w:r>
    </w:p>
    <w:p w14:paraId="6193B6A9" w14:textId="77777777" w:rsidR="00CA18ED" w:rsidRDefault="00CA18ED" w:rsidP="00150A8F">
      <w:pPr>
        <w:tabs>
          <w:tab w:val="num" w:pos="360"/>
        </w:tabs>
        <w:rPr>
          <w:rFonts w:ascii="Arial" w:hAnsi="Arial" w:cs="Arial"/>
          <w:sz w:val="20"/>
          <w:szCs w:val="20"/>
        </w:rPr>
      </w:pPr>
    </w:p>
    <w:p w14:paraId="7AD3545F" w14:textId="77777777" w:rsidR="00CA18ED" w:rsidRDefault="00CA18ED" w:rsidP="00150A8F">
      <w:pPr>
        <w:pStyle w:val="SourceCode-Bad"/>
        <w:ind w:left="705"/>
      </w:pPr>
      <w:r>
        <w:t>// Format a message and display</w:t>
      </w:r>
    </w:p>
    <w:p w14:paraId="1858BEB2" w14:textId="77777777" w:rsidR="00CA18ED" w:rsidRPr="005D3417" w:rsidRDefault="00CA18ED" w:rsidP="00150A8F">
      <w:pPr>
        <w:pStyle w:val="SourceCode-Bad"/>
        <w:ind w:left="705" w:firstLine="720"/>
      </w:pPr>
      <w:r w:rsidRPr="005D3417">
        <w:t>string fullMessage = "Hello " + name;</w:t>
      </w:r>
    </w:p>
    <w:p w14:paraId="1F9861A5" w14:textId="77777777" w:rsidR="00CA18ED" w:rsidRPr="005D3417" w:rsidRDefault="00CA18ED" w:rsidP="00150A8F">
      <w:pPr>
        <w:pStyle w:val="SourceCode-Bad"/>
        <w:ind w:left="705" w:firstLine="720"/>
      </w:pPr>
      <w:r w:rsidRPr="005D3417">
        <w:t>DateTime currentTime = DateTime.Now;</w:t>
      </w:r>
    </w:p>
    <w:p w14:paraId="33E6CC83" w14:textId="77777777" w:rsidR="00CA18ED" w:rsidRPr="005D3417" w:rsidRDefault="00CA18ED" w:rsidP="00150A8F">
      <w:pPr>
        <w:pStyle w:val="SourceCode-Bad"/>
        <w:ind w:left="1425"/>
      </w:pPr>
      <w:r w:rsidRPr="005D3417">
        <w:t>string message = fullMessage + ", the time is : " + currentTime.ToShortTimeString();</w:t>
      </w:r>
    </w:p>
    <w:p w14:paraId="384081B3" w14:textId="77777777" w:rsidR="00CA18ED" w:rsidRPr="005D3417" w:rsidRDefault="00CA18ED" w:rsidP="00150A8F">
      <w:pPr>
        <w:pStyle w:val="SourceCode-Bad"/>
        <w:ind w:left="705" w:firstLine="720"/>
      </w:pPr>
      <w:r w:rsidRPr="005D3417">
        <w:t>MessageBox.Show ( message );</w:t>
      </w:r>
    </w:p>
    <w:p w14:paraId="1DBC8E24" w14:textId="77777777" w:rsidR="00BD70A6" w:rsidRPr="0089501A" w:rsidRDefault="00BD70A6" w:rsidP="00150A8F">
      <w:pPr>
        <w:tabs>
          <w:tab w:val="num" w:pos="0"/>
        </w:tabs>
        <w:rPr>
          <w:rFonts w:ascii="Arial" w:hAnsi="Arial" w:cs="Arial"/>
          <w:sz w:val="20"/>
          <w:szCs w:val="20"/>
        </w:rPr>
      </w:pPr>
    </w:p>
    <w:p w14:paraId="65A5B3F2" w14:textId="77777777" w:rsidR="00BD70A6" w:rsidRPr="0089501A" w:rsidRDefault="00BD70A6" w:rsidP="00150A8F">
      <w:pPr>
        <w:numPr>
          <w:ilvl w:val="0"/>
          <w:numId w:val="15"/>
        </w:numPr>
        <w:tabs>
          <w:tab w:val="clear" w:pos="360"/>
          <w:tab w:val="num" w:pos="-15"/>
        </w:tabs>
        <w:ind w:left="345"/>
        <w:rPr>
          <w:rFonts w:ascii="Arial" w:hAnsi="Arial" w:cs="Arial"/>
          <w:sz w:val="20"/>
          <w:szCs w:val="20"/>
        </w:rPr>
      </w:pPr>
      <w:r w:rsidRPr="0089501A">
        <w:rPr>
          <w:rFonts w:ascii="Arial" w:hAnsi="Arial" w:cs="Arial"/>
          <w:sz w:val="20"/>
          <w:szCs w:val="20"/>
        </w:rPr>
        <w:t xml:space="preserve">Curly braces ( </w:t>
      </w:r>
      <w:r w:rsidRPr="0089501A">
        <w:rPr>
          <w:rFonts w:ascii="Arial" w:hAnsi="Arial" w:cs="Arial"/>
          <w:color w:val="0000FF"/>
          <w:sz w:val="20"/>
          <w:szCs w:val="20"/>
        </w:rPr>
        <w:t>{}</w:t>
      </w:r>
      <w:r w:rsidRPr="0089501A">
        <w:rPr>
          <w:rFonts w:ascii="Arial" w:hAnsi="Arial" w:cs="Arial"/>
          <w:sz w:val="20"/>
          <w:szCs w:val="20"/>
        </w:rPr>
        <w:t xml:space="preserve"> ) should be in the s</w:t>
      </w:r>
      <w:r w:rsidR="0089501A">
        <w:rPr>
          <w:rFonts w:ascii="Arial" w:hAnsi="Arial" w:cs="Arial"/>
          <w:sz w:val="20"/>
          <w:szCs w:val="20"/>
        </w:rPr>
        <w:t>ame level as the code outside t</w:t>
      </w:r>
      <w:r w:rsidRPr="0089501A">
        <w:rPr>
          <w:rFonts w:ascii="Arial" w:hAnsi="Arial" w:cs="Arial"/>
          <w:sz w:val="20"/>
          <w:szCs w:val="20"/>
        </w:rPr>
        <w:t>h</w:t>
      </w:r>
      <w:r w:rsidR="0089501A">
        <w:rPr>
          <w:rFonts w:ascii="Arial" w:hAnsi="Arial" w:cs="Arial"/>
          <w:sz w:val="20"/>
          <w:szCs w:val="20"/>
        </w:rPr>
        <w:t>e</w:t>
      </w:r>
      <w:r w:rsidRPr="0089501A">
        <w:rPr>
          <w:rFonts w:ascii="Arial" w:hAnsi="Arial" w:cs="Arial"/>
          <w:sz w:val="20"/>
          <w:szCs w:val="20"/>
        </w:rPr>
        <w:t xml:space="preserve"> braces. </w:t>
      </w:r>
    </w:p>
    <w:p w14:paraId="20F545F3" w14:textId="77777777" w:rsidR="00BD70A6" w:rsidRDefault="00BD70A6" w:rsidP="00150A8F">
      <w:pPr>
        <w:tabs>
          <w:tab w:val="num" w:pos="0"/>
        </w:tabs>
        <w:rPr>
          <w:rFonts w:ascii="Arial" w:hAnsi="Arial" w:cs="Arial"/>
          <w:sz w:val="20"/>
          <w:szCs w:val="20"/>
        </w:rPr>
      </w:pPr>
    </w:p>
    <w:p w14:paraId="7C89387E" w14:textId="2BC55C8D" w:rsidR="00652CA9" w:rsidRPr="0089501A" w:rsidRDefault="00652CA9" w:rsidP="00150A8F">
      <w:pPr>
        <w:tabs>
          <w:tab w:val="num" w:pos="0"/>
        </w:tabs>
        <w:rPr>
          <w:rFonts w:ascii="Arial" w:hAnsi="Arial" w:cs="Arial"/>
          <w:sz w:val="20"/>
          <w:szCs w:val="20"/>
        </w:rPr>
      </w:pPr>
      <w:r>
        <w:rPr>
          <w:rFonts w:ascii="Arial" w:hAnsi="Arial" w:cs="Arial"/>
          <w:sz w:val="20"/>
          <w:szCs w:val="20"/>
        </w:rPr>
        <w:tab/>
      </w:r>
      <w:r w:rsidR="00EB10BD" w:rsidRPr="00652CA9">
        <w:rPr>
          <w:rFonts w:ascii="Arial" w:hAnsi="Arial" w:cs="Arial"/>
          <w:noProof/>
          <w:sz w:val="20"/>
          <w:szCs w:val="20"/>
        </w:rPr>
        <w:drawing>
          <wp:inline distT="0" distB="0" distL="0" distR="0" wp14:anchorId="4A995E72" wp14:editId="08DD45A4">
            <wp:extent cx="1784350" cy="1136650"/>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84350" cy="1136650"/>
                    </a:xfrm>
                    <a:prstGeom prst="rect">
                      <a:avLst/>
                    </a:prstGeom>
                    <a:noFill/>
                    <a:ln>
                      <a:noFill/>
                    </a:ln>
                  </pic:spPr>
                </pic:pic>
              </a:graphicData>
            </a:graphic>
          </wp:inline>
        </w:drawing>
      </w:r>
    </w:p>
    <w:p w14:paraId="374922F9" w14:textId="77777777" w:rsidR="00BD70A6" w:rsidRPr="0089501A" w:rsidRDefault="00BD70A6" w:rsidP="00150A8F">
      <w:pPr>
        <w:numPr>
          <w:ilvl w:val="0"/>
          <w:numId w:val="15"/>
        </w:numPr>
        <w:tabs>
          <w:tab w:val="clear" w:pos="360"/>
          <w:tab w:val="num" w:pos="-15"/>
        </w:tabs>
        <w:ind w:left="345"/>
        <w:rPr>
          <w:rFonts w:ascii="Arial" w:hAnsi="Arial" w:cs="Arial"/>
          <w:sz w:val="20"/>
          <w:szCs w:val="20"/>
        </w:rPr>
      </w:pPr>
      <w:r w:rsidRPr="0089501A">
        <w:rPr>
          <w:rFonts w:ascii="Arial" w:hAnsi="Arial" w:cs="Arial"/>
          <w:sz w:val="20"/>
          <w:szCs w:val="20"/>
        </w:rPr>
        <w:t xml:space="preserve">Use one blank line to separate logical groups of code. </w:t>
      </w:r>
    </w:p>
    <w:p w14:paraId="0BCF8533" w14:textId="77777777" w:rsidR="00BD70A6" w:rsidRDefault="00BD70A6" w:rsidP="00150A8F">
      <w:pPr>
        <w:rPr>
          <w:rFonts w:ascii="Arial" w:hAnsi="Arial" w:cs="Arial"/>
          <w:sz w:val="18"/>
          <w:szCs w:val="18"/>
        </w:rPr>
      </w:pPr>
    </w:p>
    <w:p w14:paraId="3335A7BB" w14:textId="77777777" w:rsidR="008270C7" w:rsidRPr="005D3417" w:rsidRDefault="008270C7" w:rsidP="00150A8F">
      <w:pPr>
        <w:rPr>
          <w:rFonts w:ascii="Arial" w:hAnsi="Arial" w:cs="Arial"/>
          <w:sz w:val="18"/>
          <w:szCs w:val="18"/>
        </w:rPr>
      </w:pPr>
      <w:r>
        <w:rPr>
          <w:rFonts w:ascii="Arial" w:hAnsi="Arial" w:cs="Arial"/>
          <w:sz w:val="18"/>
          <w:szCs w:val="18"/>
        </w:rPr>
        <w:t>Good:</w:t>
      </w:r>
    </w:p>
    <w:p w14:paraId="2C707F3C" w14:textId="77777777" w:rsidR="00BD70A6" w:rsidRPr="005D3417" w:rsidRDefault="00BD70A6" w:rsidP="00150A8F">
      <w:pPr>
        <w:pStyle w:val="SourceCode-Good"/>
        <w:ind w:left="0"/>
      </w:pPr>
      <w:r w:rsidRPr="005D3417">
        <w:rPr>
          <w:rFonts w:cs="Times New Roman"/>
        </w:rPr>
        <w:tab/>
      </w:r>
      <w:r w:rsidRPr="005D3417">
        <w:t>bool SayHello ( string name )</w:t>
      </w:r>
    </w:p>
    <w:p w14:paraId="72CDF384" w14:textId="77777777" w:rsidR="00BD70A6" w:rsidRPr="005D3417" w:rsidRDefault="00BD70A6" w:rsidP="00150A8F">
      <w:pPr>
        <w:pStyle w:val="SourceCode-Good"/>
        <w:ind w:left="0"/>
      </w:pPr>
      <w:r w:rsidRPr="005D3417">
        <w:tab/>
        <w:t>{</w:t>
      </w:r>
    </w:p>
    <w:p w14:paraId="6203FD2C" w14:textId="77777777" w:rsidR="00BD70A6" w:rsidRPr="005D3417" w:rsidRDefault="00BD70A6" w:rsidP="00150A8F">
      <w:pPr>
        <w:pStyle w:val="SourceCode-Good"/>
        <w:ind w:left="0"/>
      </w:pPr>
      <w:r w:rsidRPr="005D3417">
        <w:tab/>
      </w:r>
      <w:r w:rsidRPr="005D3417">
        <w:tab/>
        <w:t>string fullMessage = "Hello " + name;</w:t>
      </w:r>
    </w:p>
    <w:p w14:paraId="4E146251" w14:textId="77777777" w:rsidR="00BD70A6" w:rsidRPr="005D3417" w:rsidRDefault="00BD70A6" w:rsidP="00150A8F">
      <w:pPr>
        <w:pStyle w:val="SourceCode-Good"/>
        <w:ind w:left="0"/>
      </w:pPr>
      <w:r w:rsidRPr="005D3417">
        <w:tab/>
      </w:r>
      <w:r w:rsidRPr="005D3417">
        <w:tab/>
        <w:t>DateTime currentTime = DateTime.Now;</w:t>
      </w:r>
    </w:p>
    <w:p w14:paraId="7F0C9563" w14:textId="77777777" w:rsidR="00BD70A6" w:rsidRPr="005D3417" w:rsidRDefault="00BD70A6" w:rsidP="00150A8F">
      <w:pPr>
        <w:pStyle w:val="SourceCode-Good"/>
        <w:ind w:left="0"/>
      </w:pPr>
    </w:p>
    <w:p w14:paraId="20CC009C" w14:textId="77777777" w:rsidR="00BD70A6" w:rsidRPr="005D3417" w:rsidRDefault="00BD70A6" w:rsidP="00150A8F">
      <w:pPr>
        <w:pStyle w:val="SourceCode-Good"/>
        <w:ind w:left="0"/>
      </w:pPr>
      <w:r w:rsidRPr="005D3417">
        <w:tab/>
      </w:r>
      <w:r w:rsidRPr="005D3417">
        <w:tab/>
        <w:t>string message = fullMessage + ", the time is : " + currentTime.ToShortTimeString();</w:t>
      </w:r>
    </w:p>
    <w:p w14:paraId="4D402E13" w14:textId="77777777" w:rsidR="00BD70A6" w:rsidRPr="005D3417" w:rsidRDefault="00BD70A6" w:rsidP="00150A8F">
      <w:pPr>
        <w:pStyle w:val="SourceCode-Good"/>
        <w:ind w:left="0"/>
      </w:pPr>
    </w:p>
    <w:p w14:paraId="32345ABB" w14:textId="77777777" w:rsidR="00BD70A6" w:rsidRPr="005D3417" w:rsidRDefault="00BD70A6" w:rsidP="00150A8F">
      <w:pPr>
        <w:pStyle w:val="SourceCode-Good"/>
        <w:ind w:left="0"/>
      </w:pPr>
      <w:r w:rsidRPr="005D3417">
        <w:tab/>
      </w:r>
      <w:r w:rsidRPr="005D3417">
        <w:tab/>
        <w:t>MessageBox.Show ( message );</w:t>
      </w:r>
    </w:p>
    <w:p w14:paraId="1D898AE2" w14:textId="77777777" w:rsidR="00BD70A6" w:rsidRPr="005D3417" w:rsidRDefault="00BD70A6" w:rsidP="00150A8F">
      <w:pPr>
        <w:pStyle w:val="SourceCode-Good"/>
        <w:ind w:left="0"/>
      </w:pPr>
    </w:p>
    <w:p w14:paraId="40A1B680" w14:textId="77777777" w:rsidR="00BD70A6" w:rsidRPr="005D3417" w:rsidRDefault="00BD70A6" w:rsidP="00150A8F">
      <w:pPr>
        <w:pStyle w:val="SourceCode-Good"/>
        <w:ind w:left="0"/>
      </w:pPr>
      <w:r w:rsidRPr="005D3417">
        <w:tab/>
      </w:r>
      <w:r w:rsidRPr="005D3417">
        <w:tab/>
        <w:t>if ( ... )</w:t>
      </w:r>
    </w:p>
    <w:p w14:paraId="16E32166" w14:textId="77777777" w:rsidR="00BD70A6" w:rsidRPr="005D3417" w:rsidRDefault="00BD70A6" w:rsidP="00150A8F">
      <w:pPr>
        <w:pStyle w:val="SourceCode-Good"/>
        <w:ind w:left="0"/>
      </w:pPr>
      <w:r w:rsidRPr="005D3417">
        <w:tab/>
      </w:r>
      <w:r w:rsidRPr="005D3417">
        <w:tab/>
        <w:t>{</w:t>
      </w:r>
    </w:p>
    <w:p w14:paraId="2284F1D1" w14:textId="77777777" w:rsidR="00BD70A6" w:rsidRPr="005D3417" w:rsidRDefault="00BD70A6" w:rsidP="00150A8F">
      <w:pPr>
        <w:pStyle w:val="SourceCode-Good"/>
        <w:ind w:left="0"/>
      </w:pPr>
      <w:r w:rsidRPr="005D3417">
        <w:tab/>
      </w:r>
      <w:r w:rsidRPr="005D3417">
        <w:tab/>
      </w:r>
      <w:r w:rsidRPr="005D3417">
        <w:tab/>
        <w:t>// Do something</w:t>
      </w:r>
    </w:p>
    <w:p w14:paraId="613D9566" w14:textId="77777777" w:rsidR="00BD70A6" w:rsidRPr="005D3417" w:rsidRDefault="00BD70A6" w:rsidP="00150A8F">
      <w:pPr>
        <w:pStyle w:val="SourceCode-Good"/>
        <w:ind w:left="0"/>
      </w:pPr>
      <w:r w:rsidRPr="005D3417">
        <w:lastRenderedPageBreak/>
        <w:tab/>
      </w:r>
      <w:r w:rsidRPr="005D3417">
        <w:tab/>
      </w:r>
      <w:r w:rsidRPr="005D3417">
        <w:tab/>
        <w:t>// ...</w:t>
      </w:r>
    </w:p>
    <w:p w14:paraId="129945EB" w14:textId="77777777" w:rsidR="00BD70A6" w:rsidRPr="005D3417" w:rsidRDefault="00BD70A6" w:rsidP="00150A8F">
      <w:pPr>
        <w:pStyle w:val="SourceCode-Good"/>
        <w:ind w:left="0"/>
      </w:pPr>
    </w:p>
    <w:p w14:paraId="1D1C1660" w14:textId="77777777" w:rsidR="00BD70A6" w:rsidRPr="005D3417" w:rsidRDefault="00BD70A6" w:rsidP="00150A8F">
      <w:pPr>
        <w:pStyle w:val="SourceCode-Good"/>
        <w:ind w:left="0"/>
      </w:pPr>
      <w:r w:rsidRPr="005D3417">
        <w:tab/>
      </w:r>
      <w:r w:rsidRPr="005D3417">
        <w:tab/>
      </w:r>
      <w:r w:rsidRPr="005D3417">
        <w:tab/>
        <w:t>return false;</w:t>
      </w:r>
    </w:p>
    <w:p w14:paraId="599317B9" w14:textId="77777777" w:rsidR="00BD70A6" w:rsidRPr="005D3417" w:rsidRDefault="00BD70A6" w:rsidP="00150A8F">
      <w:pPr>
        <w:pStyle w:val="SourceCode-Good"/>
        <w:ind w:left="0"/>
      </w:pPr>
      <w:r w:rsidRPr="005D3417">
        <w:tab/>
      </w:r>
      <w:r w:rsidRPr="005D3417">
        <w:tab/>
        <w:t>}</w:t>
      </w:r>
    </w:p>
    <w:p w14:paraId="7B01EC8B" w14:textId="77777777" w:rsidR="00BD70A6" w:rsidRPr="005D3417" w:rsidRDefault="00BD70A6" w:rsidP="00150A8F">
      <w:pPr>
        <w:pStyle w:val="SourceCode-Good"/>
        <w:ind w:left="0"/>
      </w:pPr>
    </w:p>
    <w:p w14:paraId="13DC969F" w14:textId="77777777" w:rsidR="00BD70A6" w:rsidRPr="005D3417" w:rsidRDefault="00BD70A6" w:rsidP="00150A8F">
      <w:pPr>
        <w:pStyle w:val="SourceCode-Good"/>
        <w:ind w:left="0"/>
      </w:pPr>
      <w:r w:rsidRPr="005D3417">
        <w:tab/>
      </w:r>
      <w:r w:rsidRPr="005D3417">
        <w:tab/>
        <w:t>return true;</w:t>
      </w:r>
    </w:p>
    <w:p w14:paraId="108B0AA3" w14:textId="77777777" w:rsidR="00BD70A6" w:rsidRDefault="00BD70A6" w:rsidP="00150A8F">
      <w:pPr>
        <w:pStyle w:val="SourceCode-Good"/>
        <w:ind w:left="0"/>
        <w:rPr>
          <w:rFonts w:cs="Times New Roman"/>
        </w:rPr>
      </w:pPr>
      <w:r w:rsidRPr="005D3417">
        <w:tab/>
        <w:t>}</w:t>
      </w:r>
    </w:p>
    <w:p w14:paraId="4123BD85" w14:textId="77777777" w:rsidR="008270C7" w:rsidRDefault="008270C7" w:rsidP="00150A8F">
      <w:pPr>
        <w:rPr>
          <w:rFonts w:ascii="Arial" w:hAnsi="Arial" w:cs="Arial"/>
          <w:sz w:val="18"/>
          <w:szCs w:val="18"/>
        </w:rPr>
      </w:pPr>
    </w:p>
    <w:p w14:paraId="132A7AE6" w14:textId="77777777" w:rsidR="008270C7" w:rsidRPr="005D3417" w:rsidRDefault="008270C7" w:rsidP="00150A8F">
      <w:pPr>
        <w:rPr>
          <w:rFonts w:ascii="Arial" w:hAnsi="Arial" w:cs="Arial"/>
          <w:sz w:val="18"/>
          <w:szCs w:val="18"/>
        </w:rPr>
      </w:pPr>
      <w:r>
        <w:rPr>
          <w:rFonts w:ascii="Arial" w:hAnsi="Arial" w:cs="Arial"/>
          <w:sz w:val="18"/>
          <w:szCs w:val="18"/>
        </w:rPr>
        <w:t>Not Good:</w:t>
      </w:r>
    </w:p>
    <w:p w14:paraId="5FB98C64" w14:textId="77777777" w:rsidR="00BD70A6" w:rsidRDefault="00BD70A6" w:rsidP="00150A8F">
      <w:pPr>
        <w:rPr>
          <w:rFonts w:ascii="Arial" w:hAnsi="Arial" w:cs="Arial"/>
          <w:sz w:val="18"/>
          <w:szCs w:val="18"/>
        </w:rPr>
      </w:pPr>
    </w:p>
    <w:p w14:paraId="6C4BB310" w14:textId="77777777" w:rsidR="008270C7" w:rsidRPr="005D3417" w:rsidRDefault="008270C7" w:rsidP="00150A8F">
      <w:pPr>
        <w:pStyle w:val="SourceCode-Bad"/>
        <w:ind w:left="0"/>
      </w:pPr>
      <w:r w:rsidRPr="005D3417">
        <w:rPr>
          <w:rFonts w:cs="Times New Roman"/>
        </w:rPr>
        <w:tab/>
      </w:r>
      <w:r w:rsidRPr="005D3417">
        <w:t>bool SayHello (string name)</w:t>
      </w:r>
    </w:p>
    <w:p w14:paraId="2F216BBE" w14:textId="77777777" w:rsidR="008270C7" w:rsidRPr="005D3417" w:rsidRDefault="008270C7" w:rsidP="00150A8F">
      <w:pPr>
        <w:pStyle w:val="SourceCode-Bad"/>
        <w:ind w:left="0"/>
      </w:pPr>
      <w:r w:rsidRPr="005D3417">
        <w:tab/>
        <w:t>{</w:t>
      </w:r>
    </w:p>
    <w:p w14:paraId="302F267A" w14:textId="77777777" w:rsidR="008270C7" w:rsidRPr="005D3417" w:rsidRDefault="008270C7" w:rsidP="00150A8F">
      <w:pPr>
        <w:pStyle w:val="SourceCode-Bad"/>
        <w:ind w:left="0"/>
      </w:pPr>
      <w:r w:rsidRPr="005D3417">
        <w:tab/>
      </w:r>
      <w:r w:rsidRPr="005D3417">
        <w:tab/>
        <w:t>string fullMessage = "Hello " + name;</w:t>
      </w:r>
    </w:p>
    <w:p w14:paraId="1BE3D09E" w14:textId="77777777" w:rsidR="008270C7" w:rsidRPr="005D3417" w:rsidRDefault="008270C7" w:rsidP="00150A8F">
      <w:pPr>
        <w:pStyle w:val="SourceCode-Bad"/>
        <w:ind w:left="0"/>
      </w:pPr>
      <w:r w:rsidRPr="005D3417">
        <w:tab/>
      </w:r>
      <w:r w:rsidRPr="005D3417">
        <w:tab/>
        <w:t>DateTime currentTime = DateTime.Now;</w:t>
      </w:r>
    </w:p>
    <w:p w14:paraId="0DC6FD04" w14:textId="77777777" w:rsidR="008270C7" w:rsidRPr="005D3417" w:rsidRDefault="008270C7" w:rsidP="00150A8F">
      <w:pPr>
        <w:pStyle w:val="SourceCode-Bad"/>
        <w:ind w:left="0"/>
      </w:pPr>
      <w:r w:rsidRPr="005D3417">
        <w:tab/>
      </w:r>
      <w:r w:rsidRPr="005D3417">
        <w:tab/>
        <w:t>string message = fullMessage + ", the time is : " + currentTime.ToShortTimeString();</w:t>
      </w:r>
    </w:p>
    <w:p w14:paraId="25E53E19" w14:textId="77777777" w:rsidR="008270C7" w:rsidRPr="005D3417" w:rsidRDefault="008270C7" w:rsidP="00150A8F">
      <w:pPr>
        <w:pStyle w:val="SourceCode-Bad"/>
        <w:ind w:left="0"/>
      </w:pPr>
      <w:r w:rsidRPr="005D3417">
        <w:tab/>
      </w:r>
      <w:r w:rsidRPr="005D3417">
        <w:tab/>
        <w:t>MessageBox.Show ( message );</w:t>
      </w:r>
    </w:p>
    <w:p w14:paraId="668C0F09" w14:textId="77777777" w:rsidR="008270C7" w:rsidRPr="005D3417" w:rsidRDefault="008270C7" w:rsidP="00150A8F">
      <w:pPr>
        <w:pStyle w:val="SourceCode-Bad"/>
        <w:ind w:left="0"/>
      </w:pPr>
      <w:r w:rsidRPr="005D3417">
        <w:tab/>
      </w:r>
      <w:r w:rsidRPr="005D3417">
        <w:tab/>
        <w:t>if ( ... )</w:t>
      </w:r>
    </w:p>
    <w:p w14:paraId="2629B0D3" w14:textId="77777777" w:rsidR="008270C7" w:rsidRPr="005D3417" w:rsidRDefault="008270C7" w:rsidP="00150A8F">
      <w:pPr>
        <w:pStyle w:val="SourceCode-Bad"/>
        <w:ind w:left="0"/>
      </w:pPr>
      <w:r w:rsidRPr="005D3417">
        <w:tab/>
      </w:r>
      <w:r w:rsidRPr="005D3417">
        <w:tab/>
        <w:t>{</w:t>
      </w:r>
    </w:p>
    <w:p w14:paraId="28715F5A" w14:textId="77777777" w:rsidR="008270C7" w:rsidRPr="005D3417" w:rsidRDefault="008270C7" w:rsidP="00150A8F">
      <w:pPr>
        <w:pStyle w:val="SourceCode-Bad"/>
        <w:ind w:left="0"/>
      </w:pPr>
      <w:r w:rsidRPr="005D3417">
        <w:tab/>
      </w:r>
      <w:r w:rsidRPr="005D3417">
        <w:tab/>
      </w:r>
      <w:r w:rsidRPr="005D3417">
        <w:tab/>
        <w:t>// Do something</w:t>
      </w:r>
    </w:p>
    <w:p w14:paraId="2063CB3A" w14:textId="77777777" w:rsidR="008270C7" w:rsidRPr="005D3417" w:rsidRDefault="008270C7" w:rsidP="00150A8F">
      <w:pPr>
        <w:pStyle w:val="SourceCode-Bad"/>
        <w:ind w:left="0"/>
      </w:pPr>
      <w:r w:rsidRPr="005D3417">
        <w:tab/>
      </w:r>
      <w:r w:rsidRPr="005D3417">
        <w:tab/>
      </w:r>
      <w:r w:rsidRPr="005D3417">
        <w:tab/>
        <w:t>// ...</w:t>
      </w:r>
    </w:p>
    <w:p w14:paraId="2F782725" w14:textId="77777777" w:rsidR="008270C7" w:rsidRPr="005D3417" w:rsidRDefault="008270C7" w:rsidP="00150A8F">
      <w:pPr>
        <w:pStyle w:val="SourceCode-Bad"/>
        <w:ind w:left="0"/>
      </w:pPr>
      <w:r w:rsidRPr="005D3417">
        <w:tab/>
      </w:r>
      <w:r w:rsidRPr="005D3417">
        <w:tab/>
      </w:r>
      <w:r w:rsidRPr="005D3417">
        <w:tab/>
        <w:t>return false;</w:t>
      </w:r>
    </w:p>
    <w:p w14:paraId="2F827D53" w14:textId="77777777" w:rsidR="008270C7" w:rsidRPr="005D3417" w:rsidRDefault="008270C7" w:rsidP="00150A8F">
      <w:pPr>
        <w:pStyle w:val="SourceCode-Bad"/>
        <w:ind w:left="0"/>
      </w:pPr>
      <w:r w:rsidRPr="005D3417">
        <w:tab/>
      </w:r>
      <w:r w:rsidRPr="005D3417">
        <w:tab/>
        <w:t>}</w:t>
      </w:r>
    </w:p>
    <w:p w14:paraId="3C0EAC8C" w14:textId="77777777" w:rsidR="008270C7" w:rsidRPr="005D3417" w:rsidRDefault="008270C7" w:rsidP="00150A8F">
      <w:pPr>
        <w:pStyle w:val="SourceCode-Bad"/>
        <w:ind w:left="0"/>
      </w:pPr>
      <w:r w:rsidRPr="005D3417">
        <w:tab/>
      </w:r>
      <w:r w:rsidRPr="005D3417">
        <w:tab/>
        <w:t>return true;</w:t>
      </w:r>
    </w:p>
    <w:p w14:paraId="19FE5712" w14:textId="77777777" w:rsidR="008270C7" w:rsidRPr="005D3417" w:rsidRDefault="008270C7" w:rsidP="00150A8F">
      <w:pPr>
        <w:pStyle w:val="SourceCode-Bad"/>
        <w:ind w:left="0"/>
      </w:pPr>
      <w:r w:rsidRPr="005D3417">
        <w:tab/>
        <w:t>}</w:t>
      </w:r>
    </w:p>
    <w:p w14:paraId="4D5F09B5" w14:textId="77777777" w:rsidR="008270C7" w:rsidRPr="005D3417" w:rsidRDefault="008270C7" w:rsidP="00150A8F">
      <w:pPr>
        <w:rPr>
          <w:rFonts w:ascii="Arial" w:hAnsi="Arial" w:cs="Arial"/>
          <w:sz w:val="18"/>
          <w:szCs w:val="18"/>
        </w:rPr>
      </w:pPr>
    </w:p>
    <w:p w14:paraId="5204391F" w14:textId="77777777" w:rsidR="00BD70A6" w:rsidRPr="008270C7" w:rsidRDefault="00BD70A6" w:rsidP="00150A8F">
      <w:pPr>
        <w:numPr>
          <w:ilvl w:val="0"/>
          <w:numId w:val="15"/>
        </w:numPr>
        <w:tabs>
          <w:tab w:val="clear" w:pos="360"/>
          <w:tab w:val="num" w:pos="-15"/>
        </w:tabs>
        <w:ind w:left="345"/>
        <w:rPr>
          <w:rFonts w:ascii="Arial" w:hAnsi="Arial" w:cs="Arial"/>
          <w:sz w:val="20"/>
          <w:szCs w:val="20"/>
        </w:rPr>
      </w:pPr>
      <w:r w:rsidRPr="008270C7">
        <w:rPr>
          <w:rFonts w:ascii="Arial" w:hAnsi="Arial" w:cs="Arial"/>
          <w:sz w:val="20"/>
          <w:szCs w:val="20"/>
        </w:rPr>
        <w:t xml:space="preserve">There should be one and only one single blank line between each method inside the class. </w:t>
      </w:r>
    </w:p>
    <w:p w14:paraId="07104856" w14:textId="77777777" w:rsidR="00BD70A6" w:rsidRPr="005D3417" w:rsidRDefault="00BD70A6" w:rsidP="00150A8F">
      <w:pPr>
        <w:rPr>
          <w:rFonts w:ascii="Arial" w:hAnsi="Arial" w:cs="Arial"/>
          <w:sz w:val="18"/>
          <w:szCs w:val="18"/>
        </w:rPr>
      </w:pPr>
    </w:p>
    <w:p w14:paraId="16B3B834" w14:textId="77777777" w:rsidR="00BD70A6" w:rsidRPr="005D3417" w:rsidRDefault="00BD70A6" w:rsidP="00150A8F">
      <w:pPr>
        <w:numPr>
          <w:ilvl w:val="0"/>
          <w:numId w:val="15"/>
        </w:numPr>
        <w:tabs>
          <w:tab w:val="clear" w:pos="360"/>
          <w:tab w:val="num" w:pos="345"/>
        </w:tabs>
        <w:ind w:left="345"/>
        <w:rPr>
          <w:rFonts w:ascii="Arial" w:hAnsi="Arial" w:cs="Arial"/>
          <w:sz w:val="18"/>
          <w:szCs w:val="18"/>
        </w:rPr>
      </w:pPr>
      <w:r w:rsidRPr="008270C7">
        <w:rPr>
          <w:rFonts w:ascii="Arial" w:hAnsi="Arial" w:cs="Arial"/>
          <w:sz w:val="20"/>
          <w:szCs w:val="20"/>
        </w:rPr>
        <w:t xml:space="preserve">The curly braces should be on a separate line and not in the same line as </w:t>
      </w:r>
      <w:r w:rsidRPr="008270C7">
        <w:rPr>
          <w:rStyle w:val="SourceCodeChar"/>
        </w:rPr>
        <w:t>if, for</w:t>
      </w:r>
      <w:r w:rsidRPr="008270C7">
        <w:rPr>
          <w:rFonts w:ascii="Arial" w:hAnsi="Arial" w:cs="Arial"/>
          <w:sz w:val="20"/>
          <w:szCs w:val="20"/>
        </w:rPr>
        <w:t xml:space="preserve"> etc.</w:t>
      </w:r>
      <w:r w:rsidRPr="005D3417">
        <w:rPr>
          <w:rFonts w:ascii="Arial" w:hAnsi="Arial" w:cs="Arial"/>
          <w:sz w:val="18"/>
          <w:szCs w:val="18"/>
        </w:rPr>
        <w:t xml:space="preserve"> </w:t>
      </w:r>
    </w:p>
    <w:p w14:paraId="07AE55C5" w14:textId="77777777" w:rsidR="00BD70A6" w:rsidRPr="005D3417" w:rsidRDefault="00BD70A6" w:rsidP="00150A8F">
      <w:pPr>
        <w:rPr>
          <w:rFonts w:ascii="Arial" w:hAnsi="Arial" w:cs="Arial"/>
          <w:sz w:val="18"/>
          <w:szCs w:val="18"/>
        </w:rPr>
      </w:pPr>
    </w:p>
    <w:p w14:paraId="461D26DB" w14:textId="77777777" w:rsidR="00BD70A6" w:rsidRPr="005D3417" w:rsidRDefault="00BD70A6" w:rsidP="00150A8F">
      <w:pPr>
        <w:rPr>
          <w:rFonts w:ascii="Arial" w:hAnsi="Arial" w:cs="Arial"/>
          <w:sz w:val="18"/>
          <w:szCs w:val="18"/>
        </w:rPr>
      </w:pPr>
      <w:r w:rsidRPr="005D3417">
        <w:rPr>
          <w:rFonts w:ascii="Arial" w:hAnsi="Arial" w:cs="Arial"/>
          <w:sz w:val="18"/>
          <w:szCs w:val="18"/>
        </w:rPr>
        <w:t xml:space="preserve">Good: </w:t>
      </w:r>
    </w:p>
    <w:p w14:paraId="6768738D" w14:textId="77777777" w:rsidR="00BD70A6" w:rsidRPr="005D3417" w:rsidRDefault="00BD70A6" w:rsidP="00150A8F">
      <w:pPr>
        <w:pStyle w:val="SourceCode-Good"/>
        <w:ind w:left="0"/>
      </w:pPr>
      <w:r w:rsidRPr="005D3417">
        <w:rPr>
          <w:rFonts w:cs="Times New Roman"/>
        </w:rPr>
        <w:tab/>
      </w:r>
      <w:r w:rsidRPr="005D3417">
        <w:rPr>
          <w:rFonts w:cs="Times New Roman"/>
        </w:rPr>
        <w:tab/>
      </w:r>
      <w:r w:rsidRPr="005D3417">
        <w:t>if ( ... )</w:t>
      </w:r>
      <w:r w:rsidRPr="005D3417">
        <w:tab/>
      </w:r>
    </w:p>
    <w:p w14:paraId="2D25D9D1" w14:textId="77777777" w:rsidR="00BD70A6" w:rsidRPr="005D3417" w:rsidRDefault="00BD70A6" w:rsidP="00150A8F">
      <w:pPr>
        <w:pStyle w:val="SourceCode-Good"/>
        <w:ind w:left="0"/>
      </w:pPr>
      <w:r w:rsidRPr="005D3417">
        <w:tab/>
      </w:r>
      <w:r w:rsidRPr="005D3417">
        <w:tab/>
        <w:t>{</w:t>
      </w:r>
    </w:p>
    <w:p w14:paraId="2021E87E" w14:textId="77777777" w:rsidR="00BD70A6" w:rsidRPr="005D3417" w:rsidRDefault="00BD70A6" w:rsidP="00150A8F">
      <w:pPr>
        <w:pStyle w:val="SourceCode-Good"/>
        <w:ind w:left="0"/>
      </w:pPr>
      <w:r w:rsidRPr="005D3417">
        <w:tab/>
      </w:r>
      <w:r w:rsidRPr="005D3417">
        <w:tab/>
      </w:r>
      <w:r w:rsidRPr="005D3417">
        <w:tab/>
        <w:t>// Do something</w:t>
      </w:r>
    </w:p>
    <w:p w14:paraId="4FE0DAC7" w14:textId="77777777" w:rsidR="00BD70A6" w:rsidRPr="005D3417" w:rsidRDefault="00BD70A6" w:rsidP="00150A8F">
      <w:pPr>
        <w:pStyle w:val="SourceCode-Good"/>
        <w:ind w:left="0"/>
      </w:pPr>
      <w:r w:rsidRPr="005D3417">
        <w:tab/>
      </w:r>
      <w:r w:rsidRPr="005D3417">
        <w:tab/>
        <w:t>}</w:t>
      </w:r>
    </w:p>
    <w:p w14:paraId="0035D632" w14:textId="77777777" w:rsidR="00BD70A6" w:rsidRPr="005D3417" w:rsidRDefault="00BD70A6" w:rsidP="00150A8F">
      <w:pPr>
        <w:rPr>
          <w:rFonts w:ascii="Arial" w:hAnsi="Arial" w:cs="Arial"/>
          <w:sz w:val="18"/>
          <w:szCs w:val="18"/>
        </w:rPr>
      </w:pPr>
    </w:p>
    <w:p w14:paraId="2C66DDBC" w14:textId="77777777" w:rsidR="00BD70A6" w:rsidRPr="005D3417" w:rsidRDefault="00BD70A6" w:rsidP="00150A8F">
      <w:pPr>
        <w:rPr>
          <w:rFonts w:ascii="Arial" w:hAnsi="Arial" w:cs="Arial"/>
          <w:sz w:val="18"/>
          <w:szCs w:val="18"/>
        </w:rPr>
      </w:pPr>
      <w:r w:rsidRPr="005D3417">
        <w:rPr>
          <w:rFonts w:ascii="Arial" w:hAnsi="Arial" w:cs="Arial"/>
          <w:sz w:val="18"/>
          <w:szCs w:val="18"/>
        </w:rPr>
        <w:t xml:space="preserve">Not Good: </w:t>
      </w:r>
    </w:p>
    <w:p w14:paraId="0155372A" w14:textId="77777777" w:rsidR="00BD70A6" w:rsidRPr="005D3417" w:rsidRDefault="00BD70A6" w:rsidP="00150A8F">
      <w:pPr>
        <w:rPr>
          <w:rFonts w:ascii="Arial" w:hAnsi="Arial" w:cs="Arial"/>
          <w:sz w:val="18"/>
          <w:szCs w:val="18"/>
        </w:rPr>
      </w:pPr>
    </w:p>
    <w:p w14:paraId="3D31FB28" w14:textId="77777777" w:rsidR="00BD70A6" w:rsidRPr="005D3417" w:rsidRDefault="00BD70A6" w:rsidP="00150A8F">
      <w:pPr>
        <w:pStyle w:val="SourceCode-Bad"/>
        <w:ind w:left="0"/>
      </w:pPr>
      <w:r w:rsidRPr="005D3417">
        <w:rPr>
          <w:rFonts w:cs="Times New Roman"/>
        </w:rPr>
        <w:tab/>
      </w:r>
      <w:r w:rsidRPr="005D3417">
        <w:rPr>
          <w:rFonts w:cs="Times New Roman"/>
        </w:rPr>
        <w:tab/>
      </w:r>
      <w:r w:rsidRPr="005D3417">
        <w:t>if ( ... )</w:t>
      </w:r>
      <w:r w:rsidRPr="005D3417">
        <w:tab/>
        <w:t>{</w:t>
      </w:r>
    </w:p>
    <w:p w14:paraId="417D1083" w14:textId="77777777" w:rsidR="00BD70A6" w:rsidRPr="005D3417" w:rsidRDefault="00BD70A6" w:rsidP="00150A8F">
      <w:pPr>
        <w:pStyle w:val="SourceCode-Bad"/>
        <w:ind w:left="0"/>
      </w:pPr>
      <w:r w:rsidRPr="005D3417">
        <w:tab/>
      </w:r>
      <w:r w:rsidRPr="005D3417">
        <w:tab/>
      </w:r>
      <w:r w:rsidRPr="005D3417">
        <w:tab/>
        <w:t>// Do something</w:t>
      </w:r>
    </w:p>
    <w:p w14:paraId="75EF54DE" w14:textId="77777777" w:rsidR="00BD70A6" w:rsidRPr="005D3417" w:rsidRDefault="00BD70A6" w:rsidP="00150A8F">
      <w:pPr>
        <w:pStyle w:val="SourceCode-Bad"/>
        <w:ind w:left="0"/>
      </w:pPr>
      <w:r w:rsidRPr="005D3417">
        <w:tab/>
      </w:r>
      <w:r w:rsidRPr="005D3417">
        <w:tab/>
        <w:t>}</w:t>
      </w:r>
    </w:p>
    <w:p w14:paraId="7997BC56" w14:textId="77777777" w:rsidR="00BD70A6" w:rsidRPr="005D3417" w:rsidRDefault="00BD70A6" w:rsidP="00150A8F">
      <w:pPr>
        <w:rPr>
          <w:rFonts w:ascii="Arial" w:hAnsi="Arial" w:cs="Arial"/>
          <w:sz w:val="18"/>
          <w:szCs w:val="18"/>
        </w:rPr>
      </w:pPr>
    </w:p>
    <w:p w14:paraId="4D211A77" w14:textId="77777777" w:rsidR="00BD70A6" w:rsidRPr="008270C7" w:rsidRDefault="00BD70A6" w:rsidP="00150A8F">
      <w:pPr>
        <w:numPr>
          <w:ilvl w:val="0"/>
          <w:numId w:val="15"/>
        </w:numPr>
        <w:tabs>
          <w:tab w:val="clear" w:pos="360"/>
          <w:tab w:val="num" w:pos="345"/>
        </w:tabs>
        <w:ind w:left="345"/>
        <w:rPr>
          <w:rFonts w:ascii="Arial" w:hAnsi="Arial" w:cs="Arial"/>
          <w:sz w:val="20"/>
          <w:szCs w:val="20"/>
        </w:rPr>
      </w:pPr>
      <w:r w:rsidRPr="008270C7">
        <w:rPr>
          <w:rFonts w:ascii="Arial" w:hAnsi="Arial" w:cs="Arial"/>
          <w:sz w:val="20"/>
          <w:szCs w:val="20"/>
        </w:rPr>
        <w:t xml:space="preserve">Use a single space before and after each operator and brackets. </w:t>
      </w:r>
    </w:p>
    <w:p w14:paraId="0A011E60" w14:textId="77777777" w:rsidR="00BD70A6" w:rsidRPr="005D3417" w:rsidRDefault="00BD70A6" w:rsidP="00150A8F">
      <w:pPr>
        <w:rPr>
          <w:rFonts w:ascii="Arial" w:hAnsi="Arial" w:cs="Arial"/>
          <w:sz w:val="18"/>
          <w:szCs w:val="18"/>
        </w:rPr>
      </w:pPr>
    </w:p>
    <w:p w14:paraId="67F705DD" w14:textId="77777777" w:rsidR="00BD70A6" w:rsidRPr="005D3417" w:rsidRDefault="00BD70A6" w:rsidP="00150A8F">
      <w:pPr>
        <w:rPr>
          <w:rFonts w:ascii="Arial" w:hAnsi="Arial" w:cs="Arial"/>
          <w:sz w:val="18"/>
          <w:szCs w:val="18"/>
        </w:rPr>
      </w:pPr>
      <w:r w:rsidRPr="005D3417">
        <w:rPr>
          <w:rFonts w:ascii="Arial" w:hAnsi="Arial" w:cs="Arial"/>
          <w:sz w:val="18"/>
          <w:szCs w:val="18"/>
        </w:rPr>
        <w:t xml:space="preserve">Good: </w:t>
      </w:r>
    </w:p>
    <w:p w14:paraId="0AA8E9F2" w14:textId="77777777" w:rsidR="00BD70A6" w:rsidRPr="005D3417" w:rsidRDefault="00BD70A6" w:rsidP="00150A8F">
      <w:pPr>
        <w:pStyle w:val="SourceCode-Good"/>
        <w:ind w:left="0"/>
      </w:pPr>
      <w:r w:rsidRPr="005D3417">
        <w:rPr>
          <w:rFonts w:cs="Times New Roman"/>
        </w:rPr>
        <w:tab/>
      </w:r>
      <w:r w:rsidRPr="005D3417">
        <w:rPr>
          <w:rFonts w:cs="Times New Roman"/>
        </w:rPr>
        <w:tab/>
      </w:r>
      <w:r w:rsidRPr="005D3417">
        <w:t>if ( showResult == true )</w:t>
      </w:r>
    </w:p>
    <w:p w14:paraId="0D23A9A8" w14:textId="77777777" w:rsidR="00BD70A6" w:rsidRPr="005D3417" w:rsidRDefault="00BD70A6" w:rsidP="00150A8F">
      <w:pPr>
        <w:pStyle w:val="SourceCode-Good"/>
        <w:ind w:left="0"/>
      </w:pPr>
      <w:r w:rsidRPr="005D3417">
        <w:tab/>
      </w:r>
      <w:r w:rsidRPr="005D3417">
        <w:tab/>
        <w:t>{</w:t>
      </w:r>
    </w:p>
    <w:p w14:paraId="2C30431C" w14:textId="77777777" w:rsidR="00BD70A6" w:rsidRPr="005D3417" w:rsidRDefault="00BD70A6" w:rsidP="00150A8F">
      <w:pPr>
        <w:pStyle w:val="SourceCode-Good"/>
        <w:ind w:left="0"/>
      </w:pPr>
      <w:r w:rsidRPr="005D3417">
        <w:tab/>
      </w:r>
      <w:r w:rsidRPr="005D3417">
        <w:tab/>
      </w:r>
      <w:r w:rsidRPr="005D3417">
        <w:tab/>
        <w:t>for ( int i = 0; i &lt; 10; i++ )</w:t>
      </w:r>
    </w:p>
    <w:p w14:paraId="528B6209" w14:textId="77777777" w:rsidR="00BD70A6" w:rsidRPr="005D3417" w:rsidRDefault="00BD70A6" w:rsidP="00150A8F">
      <w:pPr>
        <w:pStyle w:val="SourceCode-Good"/>
        <w:ind w:left="0"/>
      </w:pPr>
      <w:r w:rsidRPr="005D3417">
        <w:tab/>
      </w:r>
      <w:r w:rsidRPr="005D3417">
        <w:tab/>
      </w:r>
      <w:r w:rsidRPr="005D3417">
        <w:tab/>
        <w:t>{</w:t>
      </w:r>
    </w:p>
    <w:p w14:paraId="483CDD71" w14:textId="77777777" w:rsidR="00BD70A6" w:rsidRPr="005D3417" w:rsidRDefault="00BD70A6" w:rsidP="00150A8F">
      <w:pPr>
        <w:pStyle w:val="SourceCode-Good"/>
        <w:ind w:left="0"/>
      </w:pPr>
      <w:r w:rsidRPr="005D3417">
        <w:tab/>
      </w:r>
      <w:r w:rsidRPr="005D3417">
        <w:tab/>
      </w:r>
      <w:r w:rsidRPr="005D3417">
        <w:tab/>
      </w:r>
      <w:r w:rsidRPr="005D3417">
        <w:tab/>
        <w:t>//</w:t>
      </w:r>
    </w:p>
    <w:p w14:paraId="620820A6" w14:textId="77777777" w:rsidR="00BD70A6" w:rsidRPr="005D3417" w:rsidRDefault="00BD70A6" w:rsidP="00150A8F">
      <w:pPr>
        <w:pStyle w:val="SourceCode-Good"/>
        <w:ind w:left="0"/>
      </w:pPr>
      <w:r w:rsidRPr="005D3417">
        <w:tab/>
      </w:r>
      <w:r w:rsidRPr="005D3417">
        <w:tab/>
      </w:r>
      <w:r w:rsidRPr="005D3417">
        <w:tab/>
        <w:t>}</w:t>
      </w:r>
    </w:p>
    <w:p w14:paraId="6CD97005" w14:textId="77777777" w:rsidR="00BD70A6" w:rsidRPr="005D3417" w:rsidRDefault="00BD70A6" w:rsidP="00150A8F">
      <w:pPr>
        <w:pStyle w:val="SourceCode-Good"/>
        <w:ind w:left="0"/>
      </w:pPr>
      <w:r w:rsidRPr="005D3417">
        <w:tab/>
      </w:r>
      <w:r w:rsidRPr="005D3417">
        <w:tab/>
        <w:t>}</w:t>
      </w:r>
    </w:p>
    <w:p w14:paraId="6CAB6959" w14:textId="77777777" w:rsidR="00BD70A6" w:rsidRPr="005D3417" w:rsidRDefault="00BD70A6" w:rsidP="00150A8F">
      <w:pPr>
        <w:rPr>
          <w:rFonts w:ascii="Arial" w:hAnsi="Arial" w:cs="Arial"/>
          <w:sz w:val="18"/>
          <w:szCs w:val="18"/>
        </w:rPr>
      </w:pPr>
    </w:p>
    <w:p w14:paraId="06F56D27" w14:textId="77777777" w:rsidR="00BD70A6" w:rsidRPr="005D3417" w:rsidRDefault="00BD70A6" w:rsidP="00150A8F">
      <w:pPr>
        <w:rPr>
          <w:rFonts w:ascii="Arial" w:hAnsi="Arial" w:cs="Arial"/>
          <w:sz w:val="18"/>
          <w:szCs w:val="18"/>
        </w:rPr>
      </w:pPr>
      <w:r w:rsidRPr="005D3417">
        <w:rPr>
          <w:rFonts w:ascii="Arial" w:hAnsi="Arial" w:cs="Arial"/>
          <w:sz w:val="18"/>
          <w:szCs w:val="18"/>
        </w:rPr>
        <w:t xml:space="preserve">Not Good: </w:t>
      </w:r>
    </w:p>
    <w:p w14:paraId="1069215A" w14:textId="77777777" w:rsidR="00BD70A6" w:rsidRPr="005D3417" w:rsidRDefault="00BD70A6" w:rsidP="00150A8F">
      <w:pPr>
        <w:rPr>
          <w:rFonts w:ascii="Arial" w:hAnsi="Arial" w:cs="Arial"/>
          <w:sz w:val="18"/>
          <w:szCs w:val="18"/>
        </w:rPr>
      </w:pPr>
    </w:p>
    <w:p w14:paraId="2C31254E" w14:textId="77777777" w:rsidR="00BD70A6" w:rsidRPr="005D3417" w:rsidRDefault="00BD70A6" w:rsidP="00150A8F">
      <w:pPr>
        <w:pStyle w:val="SourceCode-Bad"/>
        <w:ind w:left="0"/>
      </w:pPr>
      <w:r w:rsidRPr="005D3417">
        <w:rPr>
          <w:rFonts w:cs="Times New Roman"/>
        </w:rPr>
        <w:tab/>
      </w:r>
      <w:r w:rsidRPr="005D3417">
        <w:rPr>
          <w:rFonts w:cs="Times New Roman"/>
        </w:rPr>
        <w:tab/>
      </w:r>
      <w:r w:rsidRPr="005D3417">
        <w:t>if(showResult==true)</w:t>
      </w:r>
    </w:p>
    <w:p w14:paraId="7470F03C" w14:textId="77777777" w:rsidR="00BD70A6" w:rsidRPr="005D3417" w:rsidRDefault="00BD70A6" w:rsidP="00150A8F">
      <w:pPr>
        <w:pStyle w:val="SourceCode-Bad"/>
        <w:ind w:left="0"/>
      </w:pPr>
      <w:r w:rsidRPr="005D3417">
        <w:tab/>
      </w:r>
      <w:r w:rsidRPr="005D3417">
        <w:tab/>
        <w:t>{</w:t>
      </w:r>
    </w:p>
    <w:p w14:paraId="2BBD11E7" w14:textId="77777777" w:rsidR="00BD70A6" w:rsidRPr="005D3417" w:rsidRDefault="00BD70A6" w:rsidP="00150A8F">
      <w:pPr>
        <w:pStyle w:val="SourceCode-Bad"/>
        <w:ind w:left="0"/>
      </w:pPr>
      <w:r w:rsidRPr="005D3417">
        <w:tab/>
      </w:r>
      <w:r w:rsidRPr="005D3417">
        <w:tab/>
      </w:r>
      <w:r w:rsidRPr="005D3417">
        <w:tab/>
        <w:t>for(int</w:t>
      </w:r>
      <w:r w:rsidRPr="005D3417">
        <w:tab/>
      </w:r>
      <w:r w:rsidR="008270C7">
        <w:t xml:space="preserve">   </w:t>
      </w:r>
      <w:r w:rsidRPr="005D3417">
        <w:t>i= 0;i&lt;10;i++)</w:t>
      </w:r>
    </w:p>
    <w:p w14:paraId="0F64982C" w14:textId="77777777" w:rsidR="00BD70A6" w:rsidRPr="005D3417" w:rsidRDefault="00BD70A6" w:rsidP="00150A8F">
      <w:pPr>
        <w:pStyle w:val="SourceCode-Bad"/>
        <w:ind w:left="0"/>
      </w:pPr>
      <w:r w:rsidRPr="005D3417">
        <w:tab/>
      </w:r>
      <w:r w:rsidRPr="005D3417">
        <w:tab/>
      </w:r>
      <w:r w:rsidRPr="005D3417">
        <w:tab/>
        <w:t>{</w:t>
      </w:r>
    </w:p>
    <w:p w14:paraId="212E8DE1" w14:textId="77777777" w:rsidR="00BD70A6" w:rsidRPr="005D3417" w:rsidRDefault="00BD70A6" w:rsidP="00150A8F">
      <w:pPr>
        <w:pStyle w:val="SourceCode-Bad"/>
        <w:ind w:left="0"/>
      </w:pPr>
      <w:r w:rsidRPr="005D3417">
        <w:tab/>
      </w:r>
      <w:r w:rsidRPr="005D3417">
        <w:tab/>
      </w:r>
      <w:r w:rsidRPr="005D3417">
        <w:tab/>
      </w:r>
      <w:r w:rsidRPr="005D3417">
        <w:tab/>
        <w:t>//</w:t>
      </w:r>
    </w:p>
    <w:p w14:paraId="1205A591" w14:textId="77777777" w:rsidR="00BD70A6" w:rsidRPr="005D3417" w:rsidRDefault="00BD70A6" w:rsidP="00150A8F">
      <w:pPr>
        <w:pStyle w:val="SourceCode-Bad"/>
        <w:ind w:left="0"/>
      </w:pPr>
      <w:r w:rsidRPr="005D3417">
        <w:tab/>
      </w:r>
      <w:r w:rsidRPr="005D3417">
        <w:tab/>
      </w:r>
      <w:r w:rsidRPr="005D3417">
        <w:tab/>
        <w:t>}</w:t>
      </w:r>
    </w:p>
    <w:p w14:paraId="7DAD6152" w14:textId="77777777" w:rsidR="00BD70A6" w:rsidRDefault="00BD70A6" w:rsidP="00150A8F">
      <w:pPr>
        <w:pStyle w:val="SourceCode-Bad"/>
        <w:ind w:left="0"/>
        <w:rPr>
          <w:rFonts w:cs="Times New Roman"/>
        </w:rPr>
      </w:pPr>
      <w:r w:rsidRPr="005D3417">
        <w:tab/>
      </w:r>
      <w:r w:rsidRPr="005D3417">
        <w:tab/>
        <w:t>}</w:t>
      </w:r>
    </w:p>
    <w:p w14:paraId="7F7B8916" w14:textId="77777777" w:rsidR="00271A27" w:rsidRDefault="00271A27" w:rsidP="00150A8F">
      <w:pPr>
        <w:pStyle w:val="SourceCode-Bad"/>
        <w:ind w:left="0"/>
        <w:rPr>
          <w:rFonts w:cs="Times New Roman"/>
        </w:rPr>
      </w:pPr>
    </w:p>
    <w:p w14:paraId="41470C66" w14:textId="77777777" w:rsidR="00271A27" w:rsidRDefault="00271A27" w:rsidP="00150A8F">
      <w:pPr>
        <w:pStyle w:val="SourceCode-Bad"/>
        <w:ind w:left="0"/>
        <w:rPr>
          <w:rFonts w:cs="Times New Roman"/>
        </w:rPr>
      </w:pPr>
    </w:p>
    <w:p w14:paraId="5DB38530" w14:textId="77777777" w:rsidR="00271A27" w:rsidRDefault="00271A27" w:rsidP="00150A8F">
      <w:pPr>
        <w:numPr>
          <w:ilvl w:val="0"/>
          <w:numId w:val="15"/>
        </w:numPr>
        <w:tabs>
          <w:tab w:val="clear" w:pos="360"/>
          <w:tab w:val="num" w:pos="345"/>
        </w:tabs>
        <w:ind w:left="345"/>
        <w:rPr>
          <w:rFonts w:ascii="Arial" w:hAnsi="Arial" w:cs="Arial"/>
          <w:sz w:val="20"/>
          <w:szCs w:val="20"/>
        </w:rPr>
      </w:pPr>
      <w:r w:rsidRPr="00271A27">
        <w:rPr>
          <w:rFonts w:ascii="Arial" w:hAnsi="Arial" w:cs="Arial"/>
          <w:sz w:val="20"/>
          <w:szCs w:val="20"/>
        </w:rPr>
        <w:t xml:space="preserve">Use </w:t>
      </w:r>
      <w:r w:rsidRPr="00271A27">
        <w:rPr>
          <w:rStyle w:val="SourceCodeChar"/>
        </w:rPr>
        <w:t>#region</w:t>
      </w:r>
      <w:r w:rsidRPr="00271A27">
        <w:rPr>
          <w:rFonts w:ascii="Arial" w:hAnsi="Arial" w:cs="Arial"/>
          <w:sz w:val="20"/>
          <w:szCs w:val="20"/>
        </w:rPr>
        <w:t xml:space="preserve"> to group related pieces of code together.</w:t>
      </w:r>
      <w:r>
        <w:rPr>
          <w:rFonts w:ascii="Arial" w:hAnsi="Arial" w:cs="Arial"/>
          <w:sz w:val="20"/>
          <w:szCs w:val="20"/>
        </w:rPr>
        <w:t xml:space="preserve"> If you use proper grouping using </w:t>
      </w:r>
      <w:r w:rsidRPr="00271A27">
        <w:rPr>
          <w:rStyle w:val="SourceCodeChar"/>
        </w:rPr>
        <w:t>#region</w:t>
      </w:r>
      <w:r>
        <w:rPr>
          <w:rFonts w:ascii="Arial" w:hAnsi="Arial" w:cs="Arial"/>
          <w:sz w:val="20"/>
          <w:szCs w:val="20"/>
        </w:rPr>
        <w:t>, the page should like this when all definitions are collapsed.</w:t>
      </w:r>
    </w:p>
    <w:p w14:paraId="4B095E00" w14:textId="77777777" w:rsidR="00271A27" w:rsidRDefault="00271A27" w:rsidP="00150A8F">
      <w:pPr>
        <w:rPr>
          <w:rFonts w:ascii="Arial" w:hAnsi="Arial" w:cs="Arial"/>
          <w:sz w:val="20"/>
          <w:szCs w:val="20"/>
        </w:rPr>
      </w:pPr>
    </w:p>
    <w:p w14:paraId="4167FE7E" w14:textId="747AD7B1" w:rsidR="00271A27" w:rsidRPr="00271A27" w:rsidRDefault="00EB10BD" w:rsidP="00150A8F">
      <w:pPr>
        <w:rPr>
          <w:rFonts w:ascii="Arial" w:hAnsi="Arial" w:cs="Arial"/>
          <w:sz w:val="20"/>
          <w:szCs w:val="20"/>
        </w:rPr>
      </w:pPr>
      <w:r w:rsidRPr="00271A27">
        <w:rPr>
          <w:rFonts w:ascii="Arial" w:hAnsi="Arial" w:cs="Arial"/>
          <w:noProof/>
          <w:sz w:val="20"/>
          <w:szCs w:val="20"/>
        </w:rPr>
        <w:drawing>
          <wp:inline distT="0" distB="0" distL="0" distR="0" wp14:anchorId="78C918C6" wp14:editId="652FC3E3">
            <wp:extent cx="2971800" cy="3200400"/>
            <wp:effectExtent l="0" t="0" r="0"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71800" cy="3200400"/>
                    </a:xfrm>
                    <a:prstGeom prst="rect">
                      <a:avLst/>
                    </a:prstGeom>
                    <a:noFill/>
                    <a:ln>
                      <a:noFill/>
                    </a:ln>
                  </pic:spPr>
                </pic:pic>
              </a:graphicData>
            </a:graphic>
          </wp:inline>
        </w:drawing>
      </w:r>
    </w:p>
    <w:p w14:paraId="4D9AEF1B" w14:textId="77777777" w:rsidR="008270C7" w:rsidRDefault="008270C7" w:rsidP="00150A8F">
      <w:pPr>
        <w:pStyle w:val="SourceCode-Bad"/>
        <w:ind w:left="0"/>
        <w:rPr>
          <w:rFonts w:cs="Times New Roman"/>
        </w:rPr>
      </w:pPr>
    </w:p>
    <w:p w14:paraId="4BD3B5A6" w14:textId="77777777" w:rsidR="00271A27" w:rsidRPr="00271A27" w:rsidRDefault="00271A27" w:rsidP="00150A8F">
      <w:pPr>
        <w:numPr>
          <w:ilvl w:val="0"/>
          <w:numId w:val="15"/>
        </w:numPr>
        <w:tabs>
          <w:tab w:val="clear" w:pos="360"/>
          <w:tab w:val="num" w:pos="345"/>
        </w:tabs>
        <w:ind w:left="345"/>
        <w:rPr>
          <w:rFonts w:ascii="Arial" w:hAnsi="Arial" w:cs="Arial"/>
          <w:sz w:val="20"/>
          <w:szCs w:val="20"/>
        </w:rPr>
      </w:pPr>
      <w:r w:rsidRPr="00271A27">
        <w:rPr>
          <w:rFonts w:ascii="Arial" w:hAnsi="Arial" w:cs="Arial"/>
          <w:sz w:val="20"/>
          <w:szCs w:val="20"/>
        </w:rPr>
        <w:t>Keep private member</w:t>
      </w:r>
      <w:r>
        <w:rPr>
          <w:rFonts w:ascii="Arial" w:hAnsi="Arial" w:cs="Arial"/>
          <w:sz w:val="20"/>
          <w:szCs w:val="20"/>
        </w:rPr>
        <w:t xml:space="preserve"> </w:t>
      </w:r>
      <w:r w:rsidRPr="00271A27">
        <w:rPr>
          <w:rFonts w:ascii="Arial" w:hAnsi="Arial" w:cs="Arial"/>
          <w:sz w:val="20"/>
          <w:szCs w:val="20"/>
        </w:rPr>
        <w:t xml:space="preserve">variables, properties and methods in the top of the file and public members in the bottom.  </w:t>
      </w:r>
    </w:p>
    <w:p w14:paraId="13EC8F27" w14:textId="77777777" w:rsidR="00271A27" w:rsidRDefault="00271A27" w:rsidP="00150A8F">
      <w:pPr>
        <w:pStyle w:val="SourceCode-Bad"/>
        <w:ind w:left="0"/>
        <w:rPr>
          <w:rFonts w:cs="Times New Roman"/>
        </w:rPr>
      </w:pPr>
    </w:p>
    <w:p w14:paraId="753C8995" w14:textId="77777777" w:rsidR="00BD70A6" w:rsidRPr="005D3417" w:rsidRDefault="00BD70A6" w:rsidP="00150A8F">
      <w:pPr>
        <w:pStyle w:val="Heading1"/>
        <w:numPr>
          <w:ilvl w:val="0"/>
          <w:numId w:val="30"/>
        </w:numPr>
        <w:tabs>
          <w:tab w:val="clear" w:pos="735"/>
          <w:tab w:val="num" w:pos="360"/>
        </w:tabs>
        <w:ind w:left="360"/>
      </w:pPr>
      <w:bookmarkStart w:id="9" w:name="_Toc138138224"/>
      <w:r w:rsidRPr="005D3417">
        <w:t>Good Programming practices</w:t>
      </w:r>
      <w:bookmarkEnd w:id="9"/>
    </w:p>
    <w:p w14:paraId="2E76FEBC" w14:textId="77777777" w:rsidR="00BD70A6" w:rsidRPr="005D3417" w:rsidRDefault="00BD70A6" w:rsidP="00150A8F">
      <w:pPr>
        <w:rPr>
          <w:rFonts w:ascii="Arial" w:hAnsi="Arial" w:cs="Arial"/>
          <w:sz w:val="18"/>
          <w:szCs w:val="18"/>
        </w:rPr>
      </w:pPr>
    </w:p>
    <w:p w14:paraId="26173177" w14:textId="77777777" w:rsidR="00BD70A6" w:rsidRPr="008270C7" w:rsidRDefault="00BD70A6" w:rsidP="00150A8F">
      <w:pPr>
        <w:numPr>
          <w:ilvl w:val="0"/>
          <w:numId w:val="19"/>
        </w:numPr>
        <w:tabs>
          <w:tab w:val="clear" w:pos="360"/>
          <w:tab w:val="num" w:pos="345"/>
        </w:tabs>
        <w:ind w:left="345"/>
        <w:rPr>
          <w:rFonts w:ascii="Arial" w:hAnsi="Arial" w:cs="Arial"/>
          <w:sz w:val="20"/>
          <w:szCs w:val="20"/>
        </w:rPr>
      </w:pPr>
      <w:r w:rsidRPr="008270C7">
        <w:rPr>
          <w:rFonts w:ascii="Arial" w:hAnsi="Arial" w:cs="Arial"/>
          <w:sz w:val="20"/>
          <w:szCs w:val="20"/>
        </w:rPr>
        <w:t xml:space="preserve">Avoid writing very long methods. A method should typically have 1~25 lines of code. If a method has more than 25 lines of code, you must consider re factoring into separate methods. </w:t>
      </w:r>
    </w:p>
    <w:p w14:paraId="62D15A6D" w14:textId="77777777" w:rsidR="00BD70A6" w:rsidRPr="005D3417" w:rsidRDefault="00BD70A6" w:rsidP="00150A8F">
      <w:pPr>
        <w:rPr>
          <w:rFonts w:ascii="Arial" w:hAnsi="Arial" w:cs="Arial"/>
          <w:sz w:val="18"/>
          <w:szCs w:val="18"/>
        </w:rPr>
      </w:pPr>
    </w:p>
    <w:p w14:paraId="1486EA48" w14:textId="77777777" w:rsidR="00BD70A6" w:rsidRPr="008270C7" w:rsidRDefault="00BD70A6" w:rsidP="00150A8F">
      <w:pPr>
        <w:numPr>
          <w:ilvl w:val="0"/>
          <w:numId w:val="19"/>
        </w:numPr>
        <w:tabs>
          <w:tab w:val="clear" w:pos="360"/>
          <w:tab w:val="num" w:pos="345"/>
        </w:tabs>
        <w:ind w:left="345"/>
        <w:rPr>
          <w:rFonts w:ascii="Arial" w:hAnsi="Arial" w:cs="Arial"/>
          <w:sz w:val="20"/>
          <w:szCs w:val="20"/>
        </w:rPr>
      </w:pPr>
      <w:r w:rsidRPr="008270C7">
        <w:rPr>
          <w:rFonts w:ascii="Arial" w:hAnsi="Arial" w:cs="Arial"/>
          <w:sz w:val="20"/>
          <w:szCs w:val="20"/>
        </w:rPr>
        <w:t xml:space="preserve">Method name should tell what it does. Do not use mis-leading names. If the method name is obvious, there is no need of documentation explaining what the method does. </w:t>
      </w:r>
    </w:p>
    <w:p w14:paraId="16D6881A" w14:textId="77777777" w:rsidR="00BD70A6" w:rsidRPr="005D3417" w:rsidRDefault="00BD70A6" w:rsidP="00150A8F">
      <w:pPr>
        <w:rPr>
          <w:rFonts w:ascii="Arial" w:hAnsi="Arial" w:cs="Arial"/>
          <w:sz w:val="18"/>
          <w:szCs w:val="18"/>
        </w:rPr>
      </w:pPr>
    </w:p>
    <w:p w14:paraId="3F300CE9" w14:textId="77777777" w:rsidR="00BD70A6" w:rsidRPr="005D3417" w:rsidRDefault="00BD70A6" w:rsidP="00150A8F">
      <w:pPr>
        <w:rPr>
          <w:rFonts w:ascii="Arial" w:hAnsi="Arial" w:cs="Arial"/>
          <w:sz w:val="18"/>
          <w:szCs w:val="18"/>
        </w:rPr>
      </w:pPr>
      <w:r w:rsidRPr="005D3417">
        <w:rPr>
          <w:rFonts w:ascii="Arial" w:hAnsi="Arial" w:cs="Arial"/>
          <w:sz w:val="18"/>
          <w:szCs w:val="18"/>
        </w:rPr>
        <w:t xml:space="preserve">Good: </w:t>
      </w:r>
    </w:p>
    <w:p w14:paraId="316C1AB7" w14:textId="77777777" w:rsidR="00BD70A6" w:rsidRPr="005D3417" w:rsidRDefault="00BD70A6" w:rsidP="00150A8F">
      <w:pPr>
        <w:pStyle w:val="SourceCode-Good"/>
        <w:ind w:left="0"/>
      </w:pPr>
      <w:r w:rsidRPr="005D3417">
        <w:rPr>
          <w:rFonts w:cs="Times New Roman"/>
        </w:rPr>
        <w:tab/>
      </w:r>
      <w:r w:rsidRPr="005D3417">
        <w:t>void SavePhoneNumber ( string phoneNumber )</w:t>
      </w:r>
    </w:p>
    <w:p w14:paraId="1B49B0AE" w14:textId="77777777" w:rsidR="00BD70A6" w:rsidRPr="005D3417" w:rsidRDefault="00BD70A6" w:rsidP="00150A8F">
      <w:pPr>
        <w:pStyle w:val="SourceCode-Good"/>
        <w:ind w:left="0"/>
      </w:pPr>
      <w:r w:rsidRPr="005D3417">
        <w:tab/>
        <w:t>{</w:t>
      </w:r>
    </w:p>
    <w:p w14:paraId="750BC0A6" w14:textId="77777777" w:rsidR="00BD70A6" w:rsidRPr="005D3417" w:rsidRDefault="00BD70A6" w:rsidP="00150A8F">
      <w:pPr>
        <w:pStyle w:val="SourceCode-Good"/>
        <w:ind w:left="0"/>
      </w:pPr>
      <w:r w:rsidRPr="005D3417">
        <w:tab/>
      </w:r>
      <w:r w:rsidRPr="005D3417">
        <w:tab/>
        <w:t>// Save the phone number.</w:t>
      </w:r>
    </w:p>
    <w:p w14:paraId="5EEA9E68" w14:textId="77777777" w:rsidR="00BD70A6" w:rsidRPr="005D3417" w:rsidRDefault="00BD70A6" w:rsidP="00150A8F">
      <w:pPr>
        <w:pStyle w:val="SourceCode-Good"/>
        <w:ind w:left="0"/>
      </w:pPr>
      <w:r w:rsidRPr="005D3417">
        <w:tab/>
        <w:t>}</w:t>
      </w:r>
    </w:p>
    <w:p w14:paraId="69CBF098" w14:textId="77777777" w:rsidR="00BD70A6" w:rsidRPr="005D3417" w:rsidRDefault="00BD70A6" w:rsidP="00150A8F">
      <w:pPr>
        <w:rPr>
          <w:rFonts w:ascii="Arial" w:hAnsi="Arial" w:cs="Arial"/>
          <w:sz w:val="18"/>
          <w:szCs w:val="18"/>
        </w:rPr>
      </w:pPr>
    </w:p>
    <w:p w14:paraId="4FD9D7E0" w14:textId="77777777" w:rsidR="00BD70A6" w:rsidRDefault="00BD70A6" w:rsidP="00150A8F">
      <w:pPr>
        <w:rPr>
          <w:rFonts w:ascii="Arial" w:hAnsi="Arial" w:cs="Arial"/>
          <w:sz w:val="18"/>
          <w:szCs w:val="18"/>
        </w:rPr>
      </w:pPr>
      <w:r w:rsidRPr="005D3417">
        <w:rPr>
          <w:rFonts w:ascii="Arial" w:hAnsi="Arial" w:cs="Arial"/>
          <w:sz w:val="18"/>
          <w:szCs w:val="18"/>
        </w:rPr>
        <w:t xml:space="preserve">Not Good: </w:t>
      </w:r>
    </w:p>
    <w:p w14:paraId="733B9259" w14:textId="77777777" w:rsidR="008270C7" w:rsidRPr="005D3417" w:rsidRDefault="008270C7" w:rsidP="00150A8F">
      <w:pPr>
        <w:rPr>
          <w:rFonts w:ascii="Arial" w:hAnsi="Arial" w:cs="Arial"/>
          <w:sz w:val="18"/>
          <w:szCs w:val="18"/>
        </w:rPr>
      </w:pPr>
    </w:p>
    <w:p w14:paraId="4F6A68B3" w14:textId="77777777" w:rsidR="00BD70A6" w:rsidRPr="005D3417" w:rsidRDefault="00BD70A6" w:rsidP="00150A8F">
      <w:pPr>
        <w:pStyle w:val="SourceCode-Bad"/>
        <w:ind w:left="0"/>
      </w:pPr>
      <w:r w:rsidRPr="005D3417">
        <w:rPr>
          <w:rFonts w:cs="Times New Roman"/>
        </w:rPr>
        <w:tab/>
      </w:r>
      <w:r w:rsidRPr="005D3417">
        <w:t>// This method will save the phone number.</w:t>
      </w:r>
    </w:p>
    <w:p w14:paraId="403F8B58" w14:textId="77777777" w:rsidR="00BD70A6" w:rsidRPr="005D3417" w:rsidRDefault="00BD70A6" w:rsidP="00150A8F">
      <w:pPr>
        <w:pStyle w:val="SourceCode-Bad"/>
        <w:ind w:left="0"/>
      </w:pPr>
      <w:r w:rsidRPr="005D3417">
        <w:tab/>
        <w:t>void Save</w:t>
      </w:r>
      <w:r w:rsidR="008270C7">
        <w:t xml:space="preserve">Details </w:t>
      </w:r>
      <w:r w:rsidRPr="005D3417">
        <w:t>( string phoneNumber )</w:t>
      </w:r>
    </w:p>
    <w:p w14:paraId="60D19385" w14:textId="77777777" w:rsidR="00BD70A6" w:rsidRPr="005D3417" w:rsidRDefault="00BD70A6" w:rsidP="00150A8F">
      <w:pPr>
        <w:pStyle w:val="SourceCode-Bad"/>
        <w:ind w:left="0"/>
      </w:pPr>
      <w:r w:rsidRPr="005D3417">
        <w:tab/>
        <w:t>{</w:t>
      </w:r>
    </w:p>
    <w:p w14:paraId="63154C60" w14:textId="77777777" w:rsidR="00BD70A6" w:rsidRPr="005D3417" w:rsidRDefault="00BD70A6" w:rsidP="00150A8F">
      <w:pPr>
        <w:pStyle w:val="SourceCode-Bad"/>
        <w:ind w:left="0"/>
      </w:pPr>
      <w:r w:rsidRPr="005D3417">
        <w:tab/>
      </w:r>
      <w:r w:rsidRPr="005D3417">
        <w:tab/>
        <w:t>// Save the phone number.</w:t>
      </w:r>
    </w:p>
    <w:p w14:paraId="431FF0C4" w14:textId="77777777" w:rsidR="00BD70A6" w:rsidRPr="005D3417" w:rsidRDefault="00BD70A6" w:rsidP="00150A8F">
      <w:pPr>
        <w:pStyle w:val="SourceCode-Bad"/>
        <w:ind w:left="0"/>
      </w:pPr>
      <w:r w:rsidRPr="005D3417">
        <w:tab/>
        <w:t>}</w:t>
      </w:r>
    </w:p>
    <w:p w14:paraId="3B646CA4" w14:textId="77777777" w:rsidR="00BD70A6" w:rsidRPr="005D3417" w:rsidRDefault="00BD70A6" w:rsidP="00150A8F">
      <w:pPr>
        <w:rPr>
          <w:rFonts w:ascii="Arial" w:hAnsi="Arial" w:cs="Arial"/>
          <w:sz w:val="18"/>
          <w:szCs w:val="18"/>
        </w:rPr>
      </w:pPr>
    </w:p>
    <w:p w14:paraId="16A89677" w14:textId="77777777"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A method should do only 'one job'. Do not combine more than one job in a single method, even if those jobs are very small. </w:t>
      </w:r>
    </w:p>
    <w:p w14:paraId="5CA10043" w14:textId="77777777" w:rsidR="00BD70A6" w:rsidRPr="005D3417" w:rsidRDefault="00BD70A6" w:rsidP="00150A8F">
      <w:pPr>
        <w:rPr>
          <w:rFonts w:ascii="Arial" w:hAnsi="Arial" w:cs="Arial"/>
          <w:sz w:val="18"/>
          <w:szCs w:val="18"/>
        </w:rPr>
      </w:pPr>
    </w:p>
    <w:p w14:paraId="2793EA8D" w14:textId="77777777" w:rsidR="00BD70A6" w:rsidRPr="005D3417" w:rsidRDefault="00BD70A6" w:rsidP="00150A8F">
      <w:pPr>
        <w:rPr>
          <w:rFonts w:ascii="Arial" w:hAnsi="Arial" w:cs="Arial"/>
          <w:sz w:val="18"/>
          <w:szCs w:val="18"/>
        </w:rPr>
      </w:pPr>
      <w:r w:rsidRPr="005D3417">
        <w:rPr>
          <w:rFonts w:ascii="Arial" w:hAnsi="Arial" w:cs="Arial"/>
          <w:sz w:val="18"/>
          <w:szCs w:val="18"/>
        </w:rPr>
        <w:t xml:space="preserve">Good: </w:t>
      </w:r>
    </w:p>
    <w:p w14:paraId="7099DF63" w14:textId="77777777" w:rsidR="00BD70A6" w:rsidRPr="005D3417" w:rsidRDefault="00BD70A6" w:rsidP="00150A8F">
      <w:pPr>
        <w:pStyle w:val="SourceCode-Good"/>
        <w:ind w:left="0"/>
      </w:pPr>
      <w:r w:rsidRPr="005D3417">
        <w:rPr>
          <w:rFonts w:cs="Times New Roman"/>
        </w:rPr>
        <w:lastRenderedPageBreak/>
        <w:tab/>
      </w:r>
      <w:r w:rsidRPr="005D3417">
        <w:t>// Save the address.</w:t>
      </w:r>
    </w:p>
    <w:p w14:paraId="5A1BD3B2" w14:textId="77777777" w:rsidR="00BD70A6" w:rsidRPr="005D3417" w:rsidRDefault="00BD70A6" w:rsidP="00150A8F">
      <w:pPr>
        <w:pStyle w:val="SourceCode-Good"/>
        <w:ind w:left="0"/>
      </w:pPr>
      <w:r w:rsidRPr="005D3417">
        <w:tab/>
        <w:t>SaveAddress (  address );</w:t>
      </w:r>
    </w:p>
    <w:p w14:paraId="789541E1" w14:textId="77777777" w:rsidR="00BD70A6" w:rsidRPr="005D3417" w:rsidRDefault="00BD70A6" w:rsidP="00150A8F">
      <w:pPr>
        <w:pStyle w:val="SourceCode-Good"/>
        <w:ind w:left="0"/>
      </w:pPr>
      <w:r w:rsidRPr="005D3417">
        <w:tab/>
      </w:r>
    </w:p>
    <w:p w14:paraId="110D5C5D" w14:textId="77777777" w:rsidR="00BD70A6" w:rsidRPr="005D3417" w:rsidRDefault="00BD70A6" w:rsidP="00150A8F">
      <w:pPr>
        <w:pStyle w:val="SourceCode-Good"/>
        <w:ind w:left="0"/>
      </w:pPr>
      <w:r w:rsidRPr="005D3417">
        <w:tab/>
        <w:t>// Send an email to the supervisor to inform that the address is updated.</w:t>
      </w:r>
    </w:p>
    <w:p w14:paraId="489D0692" w14:textId="77777777" w:rsidR="00BD70A6" w:rsidRPr="005D3417" w:rsidRDefault="00BD70A6" w:rsidP="00150A8F">
      <w:pPr>
        <w:pStyle w:val="SourceCode-Good"/>
        <w:ind w:left="0"/>
      </w:pPr>
      <w:r w:rsidRPr="005D3417">
        <w:tab/>
        <w:t>SendEmail ( address, email );</w:t>
      </w:r>
      <w:r w:rsidRPr="005D3417">
        <w:tab/>
      </w:r>
      <w:r w:rsidRPr="005D3417">
        <w:tab/>
      </w:r>
    </w:p>
    <w:p w14:paraId="4B11DE03" w14:textId="77777777" w:rsidR="00BD70A6" w:rsidRPr="005D3417" w:rsidRDefault="00BD70A6" w:rsidP="00150A8F">
      <w:pPr>
        <w:pStyle w:val="SourceCode-Good"/>
        <w:ind w:left="0"/>
      </w:pPr>
      <w:r w:rsidRPr="005D3417">
        <w:tab/>
      </w:r>
    </w:p>
    <w:p w14:paraId="077F042B" w14:textId="77777777" w:rsidR="00BD70A6" w:rsidRPr="005D3417" w:rsidRDefault="00BD70A6" w:rsidP="00150A8F">
      <w:pPr>
        <w:pStyle w:val="SourceCode-Good"/>
        <w:ind w:left="0"/>
      </w:pPr>
      <w:r w:rsidRPr="005D3417">
        <w:tab/>
        <w:t>void SaveAddress ( string address )</w:t>
      </w:r>
    </w:p>
    <w:p w14:paraId="2ECF8864" w14:textId="77777777" w:rsidR="00BD70A6" w:rsidRPr="005D3417" w:rsidRDefault="00BD70A6" w:rsidP="00150A8F">
      <w:pPr>
        <w:pStyle w:val="SourceCode-Good"/>
        <w:ind w:left="0"/>
      </w:pPr>
      <w:r w:rsidRPr="005D3417">
        <w:tab/>
        <w:t>{</w:t>
      </w:r>
    </w:p>
    <w:p w14:paraId="6AB02297" w14:textId="77777777" w:rsidR="00BD70A6" w:rsidRPr="005D3417" w:rsidRDefault="00BD70A6" w:rsidP="00150A8F">
      <w:pPr>
        <w:pStyle w:val="SourceCode-Good"/>
        <w:ind w:left="0"/>
      </w:pPr>
      <w:r w:rsidRPr="005D3417">
        <w:tab/>
      </w:r>
      <w:r w:rsidRPr="005D3417">
        <w:tab/>
        <w:t>// Save the address.</w:t>
      </w:r>
    </w:p>
    <w:p w14:paraId="022BF8E4" w14:textId="77777777" w:rsidR="00BD70A6" w:rsidRPr="005D3417" w:rsidRDefault="00BD70A6" w:rsidP="00150A8F">
      <w:pPr>
        <w:pStyle w:val="SourceCode-Good"/>
        <w:ind w:left="0"/>
      </w:pPr>
      <w:r w:rsidRPr="005D3417">
        <w:tab/>
      </w:r>
      <w:r w:rsidRPr="005D3417">
        <w:tab/>
        <w:t>// ...</w:t>
      </w:r>
    </w:p>
    <w:p w14:paraId="6BF7E3DF" w14:textId="77777777" w:rsidR="00BD70A6" w:rsidRPr="005D3417" w:rsidRDefault="00BD70A6" w:rsidP="00150A8F">
      <w:pPr>
        <w:pStyle w:val="SourceCode-Good"/>
        <w:ind w:left="0"/>
      </w:pPr>
      <w:r w:rsidRPr="005D3417">
        <w:tab/>
        <w:t>}</w:t>
      </w:r>
    </w:p>
    <w:p w14:paraId="1FEDBFD4" w14:textId="77777777" w:rsidR="00BD70A6" w:rsidRPr="005D3417" w:rsidRDefault="00BD70A6" w:rsidP="00150A8F">
      <w:pPr>
        <w:pStyle w:val="SourceCode-Good"/>
        <w:ind w:left="0"/>
      </w:pPr>
      <w:r w:rsidRPr="005D3417">
        <w:tab/>
      </w:r>
    </w:p>
    <w:p w14:paraId="7EE4DC16" w14:textId="77777777" w:rsidR="00BD70A6" w:rsidRPr="005D3417" w:rsidRDefault="00BD70A6" w:rsidP="00150A8F">
      <w:pPr>
        <w:pStyle w:val="SourceCode-Good"/>
        <w:ind w:left="0"/>
      </w:pPr>
      <w:r w:rsidRPr="005D3417">
        <w:tab/>
        <w:t>void SendEmail ( string address, string email )</w:t>
      </w:r>
    </w:p>
    <w:p w14:paraId="2CDC416A" w14:textId="77777777" w:rsidR="00BD70A6" w:rsidRPr="005D3417" w:rsidRDefault="00BD70A6" w:rsidP="00150A8F">
      <w:pPr>
        <w:pStyle w:val="SourceCode-Good"/>
        <w:ind w:left="0"/>
      </w:pPr>
      <w:r w:rsidRPr="005D3417">
        <w:tab/>
        <w:t>{</w:t>
      </w:r>
    </w:p>
    <w:p w14:paraId="18C63815" w14:textId="77777777" w:rsidR="00BD70A6" w:rsidRPr="005D3417" w:rsidRDefault="00BD70A6" w:rsidP="00150A8F">
      <w:pPr>
        <w:pStyle w:val="SourceCode-Good"/>
        <w:ind w:left="0"/>
      </w:pPr>
      <w:r w:rsidRPr="005D3417">
        <w:tab/>
      </w:r>
      <w:r w:rsidRPr="005D3417">
        <w:tab/>
        <w:t>// Send an email to inform the supervisor that the address is changed.</w:t>
      </w:r>
    </w:p>
    <w:p w14:paraId="0762366E" w14:textId="77777777" w:rsidR="00BD70A6" w:rsidRPr="005D3417" w:rsidRDefault="00BD70A6" w:rsidP="00150A8F">
      <w:pPr>
        <w:pStyle w:val="SourceCode-Good"/>
        <w:ind w:left="0"/>
      </w:pPr>
      <w:r w:rsidRPr="005D3417">
        <w:tab/>
      </w:r>
      <w:r w:rsidRPr="005D3417">
        <w:tab/>
        <w:t>// ...</w:t>
      </w:r>
    </w:p>
    <w:p w14:paraId="5DCEC14C" w14:textId="77777777" w:rsidR="00BD70A6" w:rsidRPr="005D3417" w:rsidRDefault="00BD70A6" w:rsidP="00150A8F">
      <w:pPr>
        <w:pStyle w:val="SourceCode-Good"/>
        <w:ind w:left="0"/>
      </w:pPr>
      <w:r w:rsidRPr="005D3417">
        <w:tab/>
        <w:t>}</w:t>
      </w:r>
    </w:p>
    <w:p w14:paraId="5FDA684F" w14:textId="77777777" w:rsidR="00BD70A6" w:rsidRPr="005D3417" w:rsidRDefault="00BD70A6" w:rsidP="00150A8F">
      <w:pPr>
        <w:rPr>
          <w:rFonts w:ascii="Arial" w:hAnsi="Arial" w:cs="Arial"/>
          <w:sz w:val="18"/>
          <w:szCs w:val="18"/>
        </w:rPr>
      </w:pPr>
    </w:p>
    <w:p w14:paraId="58E08786" w14:textId="77777777" w:rsidR="00BD70A6" w:rsidRPr="005D3417" w:rsidRDefault="00BD70A6" w:rsidP="00150A8F">
      <w:pPr>
        <w:rPr>
          <w:rFonts w:ascii="Arial" w:hAnsi="Arial" w:cs="Arial"/>
          <w:sz w:val="18"/>
          <w:szCs w:val="18"/>
        </w:rPr>
      </w:pPr>
      <w:r w:rsidRPr="005D3417">
        <w:rPr>
          <w:rFonts w:ascii="Arial" w:hAnsi="Arial" w:cs="Arial"/>
          <w:sz w:val="18"/>
          <w:szCs w:val="18"/>
        </w:rPr>
        <w:t xml:space="preserve">Not Good: </w:t>
      </w:r>
    </w:p>
    <w:p w14:paraId="38BBFDF1" w14:textId="77777777" w:rsidR="00BD70A6" w:rsidRPr="005D3417" w:rsidRDefault="00BD70A6" w:rsidP="00150A8F">
      <w:pPr>
        <w:rPr>
          <w:rFonts w:ascii="Arial" w:hAnsi="Arial" w:cs="Arial"/>
          <w:sz w:val="18"/>
          <w:szCs w:val="18"/>
        </w:rPr>
      </w:pPr>
    </w:p>
    <w:p w14:paraId="1F09CD5C" w14:textId="77777777" w:rsidR="00CB23D8" w:rsidRDefault="00BD70A6" w:rsidP="00150A8F">
      <w:pPr>
        <w:pStyle w:val="SourceCode-Bad"/>
        <w:ind w:left="0" w:right="-720"/>
        <w:rPr>
          <w:rFonts w:cs="Times New Roman"/>
        </w:rPr>
      </w:pPr>
      <w:r w:rsidRPr="005D3417">
        <w:rPr>
          <w:rFonts w:cs="Times New Roman"/>
        </w:rPr>
        <w:tab/>
      </w:r>
      <w:r w:rsidRPr="005D3417">
        <w:t xml:space="preserve">// Save address and send an email to the supervisor to inform that </w:t>
      </w:r>
    </w:p>
    <w:p w14:paraId="56180ED9" w14:textId="77777777" w:rsidR="00BD70A6" w:rsidRPr="005D3417" w:rsidRDefault="00CB23D8" w:rsidP="00150A8F">
      <w:pPr>
        <w:pStyle w:val="SourceCode-Bad"/>
        <w:ind w:left="0" w:right="-720" w:firstLine="720"/>
      </w:pPr>
      <w:r>
        <w:t xml:space="preserve">// </w:t>
      </w:r>
      <w:r w:rsidR="00BD70A6" w:rsidRPr="005D3417">
        <w:t>the address is updated.</w:t>
      </w:r>
    </w:p>
    <w:p w14:paraId="73FE7F28" w14:textId="77777777" w:rsidR="00BD70A6" w:rsidRPr="005D3417" w:rsidRDefault="00BD70A6" w:rsidP="00150A8F">
      <w:pPr>
        <w:pStyle w:val="SourceCode-Bad"/>
        <w:ind w:left="0" w:right="-720"/>
      </w:pPr>
      <w:r w:rsidRPr="005D3417">
        <w:rPr>
          <w:rFonts w:cs="Times New Roman"/>
        </w:rPr>
        <w:tab/>
      </w:r>
      <w:r w:rsidRPr="005D3417">
        <w:t>SaveAddress ( address, email );</w:t>
      </w:r>
    </w:p>
    <w:p w14:paraId="05612A0E" w14:textId="77777777" w:rsidR="00BD70A6" w:rsidRPr="005D3417" w:rsidRDefault="00BD70A6" w:rsidP="00150A8F">
      <w:pPr>
        <w:pStyle w:val="SourceCode-Bad"/>
        <w:ind w:left="0" w:right="-720"/>
      </w:pPr>
    </w:p>
    <w:p w14:paraId="7B970CC3" w14:textId="77777777" w:rsidR="00BD70A6" w:rsidRPr="005D3417" w:rsidRDefault="00BD70A6" w:rsidP="00150A8F">
      <w:pPr>
        <w:pStyle w:val="SourceCode-Bad"/>
        <w:ind w:left="0" w:right="-720"/>
      </w:pPr>
      <w:r w:rsidRPr="005D3417">
        <w:tab/>
        <w:t>void SaveAddress ( string address, string email )</w:t>
      </w:r>
    </w:p>
    <w:p w14:paraId="6CD17F16" w14:textId="77777777" w:rsidR="00BD70A6" w:rsidRPr="005D3417" w:rsidRDefault="00BD70A6" w:rsidP="00150A8F">
      <w:pPr>
        <w:pStyle w:val="SourceCode-Bad"/>
        <w:ind w:left="0" w:right="-720"/>
      </w:pPr>
      <w:r w:rsidRPr="005D3417">
        <w:tab/>
        <w:t>{</w:t>
      </w:r>
    </w:p>
    <w:p w14:paraId="3C055EB6" w14:textId="77777777" w:rsidR="00BD70A6" w:rsidRPr="005D3417" w:rsidRDefault="00BD70A6" w:rsidP="00150A8F">
      <w:pPr>
        <w:pStyle w:val="SourceCode-Bad"/>
        <w:ind w:left="0" w:right="-720"/>
      </w:pPr>
      <w:r w:rsidRPr="005D3417">
        <w:tab/>
      </w:r>
      <w:r w:rsidRPr="005D3417">
        <w:tab/>
        <w:t>// Job 1.</w:t>
      </w:r>
    </w:p>
    <w:p w14:paraId="350F3F5D" w14:textId="77777777" w:rsidR="00BD70A6" w:rsidRPr="005D3417" w:rsidRDefault="00BD70A6" w:rsidP="00150A8F">
      <w:pPr>
        <w:pStyle w:val="SourceCode-Bad"/>
        <w:ind w:left="0" w:right="-720"/>
      </w:pPr>
      <w:r w:rsidRPr="005D3417">
        <w:tab/>
      </w:r>
      <w:r w:rsidRPr="005D3417">
        <w:tab/>
        <w:t>// Save the address.</w:t>
      </w:r>
    </w:p>
    <w:p w14:paraId="24FEA50F" w14:textId="77777777" w:rsidR="00BD70A6" w:rsidRPr="005D3417" w:rsidRDefault="00BD70A6" w:rsidP="00150A8F">
      <w:pPr>
        <w:pStyle w:val="SourceCode-Bad"/>
        <w:ind w:left="0" w:right="-720"/>
      </w:pPr>
      <w:r w:rsidRPr="005D3417">
        <w:tab/>
      </w:r>
      <w:r w:rsidRPr="005D3417">
        <w:tab/>
        <w:t>// ...</w:t>
      </w:r>
    </w:p>
    <w:p w14:paraId="580EF4DC" w14:textId="77777777" w:rsidR="00BD70A6" w:rsidRPr="005D3417" w:rsidRDefault="00BD70A6" w:rsidP="00150A8F">
      <w:pPr>
        <w:pStyle w:val="SourceCode-Bad"/>
        <w:ind w:left="0" w:right="-720"/>
      </w:pPr>
    </w:p>
    <w:p w14:paraId="50D46F8B" w14:textId="77777777" w:rsidR="00BD70A6" w:rsidRPr="005D3417" w:rsidRDefault="00BD70A6" w:rsidP="00150A8F">
      <w:pPr>
        <w:pStyle w:val="SourceCode-Bad"/>
        <w:ind w:left="0" w:right="-720"/>
      </w:pPr>
      <w:r w:rsidRPr="005D3417">
        <w:tab/>
      </w:r>
      <w:r w:rsidRPr="005D3417">
        <w:tab/>
        <w:t>// Job 2.</w:t>
      </w:r>
    </w:p>
    <w:p w14:paraId="00C7F640" w14:textId="77777777" w:rsidR="00BD70A6" w:rsidRPr="005D3417" w:rsidRDefault="00BD70A6" w:rsidP="00150A8F">
      <w:pPr>
        <w:pStyle w:val="SourceCode-Bad"/>
        <w:ind w:left="0" w:right="-720"/>
      </w:pPr>
      <w:r w:rsidRPr="005D3417">
        <w:tab/>
      </w:r>
      <w:r w:rsidRPr="005D3417">
        <w:tab/>
        <w:t>// Send an email to inform the supervisor that the address is changed.</w:t>
      </w:r>
    </w:p>
    <w:p w14:paraId="123EA50F" w14:textId="77777777" w:rsidR="00BD70A6" w:rsidRPr="005D3417" w:rsidRDefault="00BD70A6" w:rsidP="00150A8F">
      <w:pPr>
        <w:pStyle w:val="SourceCode-Bad"/>
        <w:ind w:left="0" w:right="-720"/>
      </w:pPr>
      <w:r w:rsidRPr="005D3417">
        <w:tab/>
      </w:r>
      <w:r w:rsidRPr="005D3417">
        <w:tab/>
        <w:t>// ...</w:t>
      </w:r>
    </w:p>
    <w:p w14:paraId="084EDF96" w14:textId="77777777" w:rsidR="00BD70A6" w:rsidRPr="005D3417" w:rsidRDefault="00BD70A6" w:rsidP="00150A8F">
      <w:pPr>
        <w:pStyle w:val="SourceCode-Bad"/>
        <w:ind w:left="0" w:right="-720"/>
      </w:pPr>
      <w:r w:rsidRPr="005D3417">
        <w:tab/>
        <w:t>}</w:t>
      </w:r>
    </w:p>
    <w:p w14:paraId="54E41FC5" w14:textId="77777777" w:rsidR="00BD70A6" w:rsidRPr="005D3417" w:rsidRDefault="00BD70A6" w:rsidP="00150A8F">
      <w:pPr>
        <w:rPr>
          <w:rFonts w:ascii="Arial" w:hAnsi="Arial" w:cs="Arial"/>
          <w:sz w:val="18"/>
          <w:szCs w:val="18"/>
        </w:rPr>
      </w:pPr>
    </w:p>
    <w:p w14:paraId="4EA3B972" w14:textId="77777777"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Use the c# or VB.NET specific types</w:t>
      </w:r>
      <w:r w:rsidR="005531A7">
        <w:rPr>
          <w:rFonts w:ascii="Arial" w:hAnsi="Arial" w:cs="Arial"/>
          <w:sz w:val="20"/>
          <w:szCs w:val="20"/>
        </w:rPr>
        <w:t xml:space="preserve"> (aliases)</w:t>
      </w:r>
      <w:r w:rsidRPr="00CB23D8">
        <w:rPr>
          <w:rFonts w:ascii="Arial" w:hAnsi="Arial" w:cs="Arial"/>
          <w:sz w:val="20"/>
          <w:szCs w:val="20"/>
        </w:rPr>
        <w:t xml:space="preserve">, rather than the types defined in System namespace. </w:t>
      </w:r>
    </w:p>
    <w:p w14:paraId="7A0E29B8" w14:textId="77777777" w:rsidR="00BD70A6" w:rsidRPr="005D3417" w:rsidRDefault="00BD70A6" w:rsidP="00150A8F">
      <w:pPr>
        <w:rPr>
          <w:rFonts w:ascii="Arial" w:hAnsi="Arial" w:cs="Arial"/>
          <w:sz w:val="18"/>
          <w:szCs w:val="18"/>
        </w:rPr>
      </w:pPr>
    </w:p>
    <w:p w14:paraId="0C6379D9" w14:textId="77777777" w:rsidR="00BD70A6" w:rsidRPr="005D3417" w:rsidRDefault="00BD70A6" w:rsidP="00150A8F">
      <w:pPr>
        <w:pStyle w:val="SourceCode-Good"/>
        <w:ind w:left="0"/>
        <w:rPr>
          <w:rFonts w:cs="Times New Roman"/>
        </w:rPr>
      </w:pPr>
      <w:r w:rsidRPr="005D3417">
        <w:rPr>
          <w:rFonts w:cs="Times New Roman"/>
        </w:rPr>
        <w:tab/>
      </w:r>
      <w:r w:rsidRPr="005D3417">
        <w:t>int age;</w:t>
      </w:r>
      <w:r w:rsidR="00CB23D8">
        <w:t xml:space="preserve">   (not </w:t>
      </w:r>
      <w:r w:rsidR="00CB23D8" w:rsidRPr="00CB23D8">
        <w:rPr>
          <w:b/>
          <w:bCs/>
        </w:rPr>
        <w:t>I</w:t>
      </w:r>
      <w:r w:rsidR="00CB23D8" w:rsidRPr="005D3417">
        <w:t>nt</w:t>
      </w:r>
      <w:r w:rsidR="00CB23D8" w:rsidRPr="00CB23D8">
        <w:rPr>
          <w:b/>
          <w:bCs/>
        </w:rPr>
        <w:t>16</w:t>
      </w:r>
      <w:r w:rsidR="00CB23D8">
        <w:t>)</w:t>
      </w:r>
    </w:p>
    <w:p w14:paraId="5F463300" w14:textId="77777777" w:rsidR="00BD70A6" w:rsidRPr="005D3417" w:rsidRDefault="00BD70A6" w:rsidP="00150A8F">
      <w:pPr>
        <w:pStyle w:val="SourceCode-Good"/>
        <w:ind w:left="0"/>
        <w:rPr>
          <w:rFonts w:cs="Times New Roman"/>
        </w:rPr>
      </w:pPr>
      <w:r w:rsidRPr="005D3417">
        <w:rPr>
          <w:rFonts w:cs="Times New Roman"/>
        </w:rPr>
        <w:tab/>
      </w:r>
      <w:r w:rsidRPr="005D3417">
        <w:t>string name;</w:t>
      </w:r>
      <w:r w:rsidR="00CB23D8">
        <w:t xml:space="preserve">  (not </w:t>
      </w:r>
      <w:r w:rsidR="00CB23D8" w:rsidRPr="00CB23D8">
        <w:rPr>
          <w:b/>
          <w:bCs/>
        </w:rPr>
        <w:t>S</w:t>
      </w:r>
      <w:r w:rsidR="00CB23D8" w:rsidRPr="005D3417">
        <w:t>tring</w:t>
      </w:r>
      <w:r w:rsidR="00CB23D8">
        <w:t>)</w:t>
      </w:r>
    </w:p>
    <w:p w14:paraId="231F778B" w14:textId="77777777" w:rsidR="00BD70A6" w:rsidRPr="005D3417" w:rsidRDefault="00BD70A6" w:rsidP="00150A8F">
      <w:pPr>
        <w:pStyle w:val="SourceCode-Good"/>
        <w:ind w:left="0"/>
        <w:rPr>
          <w:rFonts w:cs="Times New Roman"/>
        </w:rPr>
      </w:pPr>
      <w:r w:rsidRPr="005D3417">
        <w:rPr>
          <w:rFonts w:cs="Times New Roman"/>
        </w:rPr>
        <w:tab/>
      </w:r>
      <w:r w:rsidRPr="005D3417">
        <w:t>object contactInfo;</w:t>
      </w:r>
      <w:r w:rsidR="00CB23D8">
        <w:t xml:space="preserve"> (not </w:t>
      </w:r>
      <w:r w:rsidR="00CB23D8" w:rsidRPr="00CB23D8">
        <w:rPr>
          <w:b/>
          <w:bCs/>
        </w:rPr>
        <w:t>O</w:t>
      </w:r>
      <w:r w:rsidR="00CB23D8" w:rsidRPr="005D3417">
        <w:t>bject</w:t>
      </w:r>
      <w:r w:rsidR="00CB23D8">
        <w:t>)</w:t>
      </w:r>
    </w:p>
    <w:p w14:paraId="0939E298" w14:textId="77777777" w:rsidR="00BD70A6" w:rsidRPr="005D3417" w:rsidRDefault="00BD70A6" w:rsidP="00150A8F">
      <w:pPr>
        <w:rPr>
          <w:rFonts w:ascii="Arial" w:hAnsi="Arial" w:cs="Arial"/>
          <w:sz w:val="18"/>
          <w:szCs w:val="18"/>
        </w:rPr>
      </w:pPr>
    </w:p>
    <w:p w14:paraId="0CB6A58F" w14:textId="77777777" w:rsidR="00CB23D8" w:rsidRPr="005D3417" w:rsidRDefault="00BD70A6" w:rsidP="00150A8F">
      <w:pPr>
        <w:rPr>
          <w:rFonts w:ascii="Arial" w:hAnsi="Arial" w:cs="Arial"/>
          <w:sz w:val="18"/>
          <w:szCs w:val="18"/>
        </w:rPr>
      </w:pPr>
      <w:r w:rsidRPr="005D3417">
        <w:rPr>
          <w:rFonts w:ascii="Arial" w:hAnsi="Arial" w:cs="Arial"/>
          <w:sz w:val="18"/>
          <w:szCs w:val="18"/>
        </w:rPr>
        <w:tab/>
      </w:r>
    </w:p>
    <w:tbl>
      <w:tblPr>
        <w:tblStyle w:val="CodingStandards"/>
        <w:tblW w:w="8856" w:type="dxa"/>
        <w:tblInd w:w="-15" w:type="dxa"/>
        <w:tblLook w:val="01E0" w:firstRow="1" w:lastRow="1" w:firstColumn="1" w:lastColumn="1" w:noHBand="0" w:noVBand="0"/>
      </w:tblPr>
      <w:tblGrid>
        <w:gridCol w:w="8856"/>
      </w:tblGrid>
      <w:tr w:rsidR="00CB23D8" w14:paraId="73A7C807" w14:textId="77777777">
        <w:tc>
          <w:tcPr>
            <w:tcW w:w="8856" w:type="dxa"/>
          </w:tcPr>
          <w:p w14:paraId="55FA053D" w14:textId="77777777" w:rsidR="00CB23D8" w:rsidRDefault="00CB23D8" w:rsidP="00BD70A6">
            <w:pPr>
              <w:rPr>
                <w:rFonts w:ascii="Arial" w:hAnsi="Arial" w:cs="Arial"/>
                <w:sz w:val="18"/>
                <w:szCs w:val="18"/>
              </w:rPr>
            </w:pPr>
            <w:r w:rsidRPr="005D3417">
              <w:rPr>
                <w:rFonts w:ascii="Arial" w:hAnsi="Arial" w:cs="Arial"/>
                <w:color w:val="auto"/>
                <w:sz w:val="18"/>
                <w:szCs w:val="18"/>
              </w:rPr>
              <w:t>Some developers prefer to use types in Common Type System than language specific aliases.</w:t>
            </w:r>
          </w:p>
        </w:tc>
      </w:tr>
    </w:tbl>
    <w:p w14:paraId="06B1B0B4" w14:textId="77777777" w:rsidR="00BD70A6" w:rsidRPr="005D3417" w:rsidRDefault="00BD70A6" w:rsidP="00150A8F">
      <w:pPr>
        <w:rPr>
          <w:rFonts w:ascii="Arial" w:hAnsi="Arial" w:cs="Arial"/>
          <w:sz w:val="18"/>
          <w:szCs w:val="18"/>
        </w:rPr>
      </w:pPr>
    </w:p>
    <w:p w14:paraId="69D49C1D" w14:textId="77777777" w:rsidR="00825F94" w:rsidRDefault="00825F94" w:rsidP="00150A8F">
      <w:pPr>
        <w:numPr>
          <w:ilvl w:val="0"/>
          <w:numId w:val="19"/>
        </w:numPr>
        <w:tabs>
          <w:tab w:val="clear" w:pos="360"/>
          <w:tab w:val="num" w:pos="345"/>
        </w:tabs>
        <w:ind w:left="345"/>
        <w:rPr>
          <w:rFonts w:ascii="Arial" w:hAnsi="Arial" w:cs="Arial"/>
          <w:sz w:val="18"/>
          <w:szCs w:val="18"/>
        </w:rPr>
      </w:pPr>
      <w:r>
        <w:rPr>
          <w:rFonts w:ascii="Arial" w:hAnsi="Arial" w:cs="Arial"/>
          <w:sz w:val="18"/>
          <w:szCs w:val="18"/>
        </w:rPr>
        <w:t>Always watch for unexpected values. For example, if you are using a parameter with 2 possible values, never assume that if one is not matching then the only possibility is the other value.</w:t>
      </w:r>
    </w:p>
    <w:p w14:paraId="1C76039E" w14:textId="77777777" w:rsidR="00825F94" w:rsidRDefault="00825F94" w:rsidP="00150A8F">
      <w:pPr>
        <w:rPr>
          <w:rFonts w:ascii="Arial" w:hAnsi="Arial" w:cs="Arial"/>
          <w:sz w:val="18"/>
          <w:szCs w:val="18"/>
        </w:rPr>
      </w:pPr>
    </w:p>
    <w:p w14:paraId="76757A45" w14:textId="77777777" w:rsidR="00825F94" w:rsidRDefault="00825F94" w:rsidP="00150A8F">
      <w:pPr>
        <w:rPr>
          <w:rFonts w:ascii="Arial" w:hAnsi="Arial" w:cs="Arial"/>
          <w:sz w:val="18"/>
          <w:szCs w:val="18"/>
        </w:rPr>
      </w:pPr>
      <w:r>
        <w:rPr>
          <w:rFonts w:ascii="Arial" w:hAnsi="Arial" w:cs="Arial"/>
          <w:sz w:val="18"/>
          <w:szCs w:val="18"/>
        </w:rPr>
        <w:t>Good:</w:t>
      </w:r>
    </w:p>
    <w:p w14:paraId="13E099E9" w14:textId="77777777" w:rsidR="00825F94" w:rsidRDefault="00825F94" w:rsidP="00150A8F">
      <w:pPr>
        <w:rPr>
          <w:rFonts w:ascii="Arial" w:hAnsi="Arial" w:cs="Arial"/>
          <w:sz w:val="18"/>
          <w:szCs w:val="18"/>
        </w:rPr>
      </w:pPr>
    </w:p>
    <w:p w14:paraId="2A7D4867" w14:textId="77777777" w:rsidR="00825F94" w:rsidRDefault="00825F94" w:rsidP="00150A8F">
      <w:pPr>
        <w:pStyle w:val="SourceCode-Good"/>
        <w:ind w:left="705"/>
      </w:pPr>
      <w:r>
        <w:t>If ( memberType == eMemberTypes.Registered )</w:t>
      </w:r>
    </w:p>
    <w:p w14:paraId="234F5935" w14:textId="77777777" w:rsidR="00825F94" w:rsidRDefault="00825F94" w:rsidP="00150A8F">
      <w:pPr>
        <w:pStyle w:val="SourceCode-Good"/>
        <w:ind w:left="705"/>
      </w:pPr>
      <w:r>
        <w:t>{</w:t>
      </w:r>
    </w:p>
    <w:p w14:paraId="361E0C2A" w14:textId="77777777" w:rsidR="00825F94" w:rsidRDefault="00825F94" w:rsidP="00150A8F">
      <w:pPr>
        <w:pStyle w:val="SourceCode-Good"/>
        <w:ind w:left="705"/>
      </w:pPr>
      <w:r>
        <w:tab/>
        <w:t>// Registered user… do something…</w:t>
      </w:r>
    </w:p>
    <w:p w14:paraId="39C56CCB" w14:textId="77777777" w:rsidR="00825F94" w:rsidRDefault="00825F94" w:rsidP="00150A8F">
      <w:pPr>
        <w:pStyle w:val="SourceCode-Good"/>
        <w:ind w:left="705"/>
      </w:pPr>
      <w:r>
        <w:t>}</w:t>
      </w:r>
    </w:p>
    <w:p w14:paraId="65EB70CD" w14:textId="77777777" w:rsidR="00825F94" w:rsidRDefault="00825F94" w:rsidP="00150A8F">
      <w:pPr>
        <w:pStyle w:val="SourceCode-Good"/>
        <w:ind w:left="705"/>
      </w:pPr>
      <w:r>
        <w:t>else if ( memberType == eMemberTypes.Guest )</w:t>
      </w:r>
    </w:p>
    <w:p w14:paraId="14534623" w14:textId="77777777" w:rsidR="00825F94" w:rsidRDefault="00825F94" w:rsidP="00150A8F">
      <w:pPr>
        <w:pStyle w:val="SourceCode-Good"/>
        <w:ind w:left="705"/>
      </w:pPr>
      <w:r>
        <w:t>{</w:t>
      </w:r>
    </w:p>
    <w:p w14:paraId="59B66223" w14:textId="77777777" w:rsidR="00825F94" w:rsidRDefault="00825F94" w:rsidP="00150A8F">
      <w:pPr>
        <w:pStyle w:val="SourceCode-Good"/>
        <w:ind w:left="705"/>
      </w:pPr>
      <w:r>
        <w:tab/>
        <w:t>// Guest user... do something…</w:t>
      </w:r>
    </w:p>
    <w:p w14:paraId="44DFC61C" w14:textId="77777777" w:rsidR="00825F94" w:rsidRDefault="00825F94" w:rsidP="00150A8F">
      <w:pPr>
        <w:pStyle w:val="SourceCode-Good"/>
        <w:ind w:left="705"/>
      </w:pPr>
      <w:r>
        <w:t>}</w:t>
      </w:r>
    </w:p>
    <w:p w14:paraId="57C00181" w14:textId="77777777" w:rsidR="00825F94" w:rsidRPr="007A7DF2" w:rsidRDefault="00825F94" w:rsidP="00150A8F">
      <w:pPr>
        <w:pStyle w:val="SourceCode-Good"/>
        <w:ind w:left="705"/>
        <w:rPr>
          <w:b/>
          <w:bCs/>
        </w:rPr>
      </w:pPr>
      <w:r w:rsidRPr="007A7DF2">
        <w:rPr>
          <w:b/>
          <w:bCs/>
        </w:rPr>
        <w:t>else</w:t>
      </w:r>
    </w:p>
    <w:p w14:paraId="7C0689D3" w14:textId="77777777" w:rsidR="00825F94" w:rsidRPr="007A7DF2" w:rsidRDefault="00825F94" w:rsidP="00150A8F">
      <w:pPr>
        <w:pStyle w:val="SourceCode-Good"/>
        <w:ind w:left="705"/>
        <w:rPr>
          <w:b/>
          <w:bCs/>
        </w:rPr>
      </w:pPr>
      <w:r w:rsidRPr="007A7DF2">
        <w:rPr>
          <w:b/>
          <w:bCs/>
        </w:rPr>
        <w:t>{</w:t>
      </w:r>
    </w:p>
    <w:p w14:paraId="21E26D4C" w14:textId="77777777" w:rsidR="00825F94" w:rsidRDefault="004645B7" w:rsidP="00150A8F">
      <w:pPr>
        <w:pStyle w:val="SourceCode-Good"/>
        <w:ind w:left="705"/>
        <w:rPr>
          <w:rFonts w:cs="Times New Roman"/>
          <w:b/>
          <w:bCs/>
        </w:rPr>
      </w:pPr>
      <w:r>
        <w:rPr>
          <w:rFonts w:cs="Times New Roman"/>
          <w:b/>
          <w:bCs/>
        </w:rPr>
        <w:lastRenderedPageBreak/>
        <w:tab/>
      </w:r>
      <w:r w:rsidR="00825F94" w:rsidRPr="007A7DF2">
        <w:rPr>
          <w:rFonts w:cs="Times New Roman"/>
          <w:b/>
          <w:bCs/>
        </w:rPr>
        <w:tab/>
      </w:r>
      <w:r w:rsidR="00825F94" w:rsidRPr="007A7DF2">
        <w:rPr>
          <w:b/>
          <w:bCs/>
        </w:rPr>
        <w:t>// Un expected user type. Throw an exception</w:t>
      </w:r>
    </w:p>
    <w:p w14:paraId="0687CA04" w14:textId="77777777" w:rsidR="00825F94" w:rsidRDefault="004645B7" w:rsidP="00150A8F">
      <w:pPr>
        <w:pStyle w:val="SourceCode-Good"/>
        <w:ind w:left="705"/>
        <w:rPr>
          <w:rFonts w:cs="Times New Roman"/>
          <w:b/>
          <w:bCs/>
        </w:rPr>
      </w:pPr>
      <w:r>
        <w:rPr>
          <w:rFonts w:cs="Times New Roman"/>
          <w:b/>
          <w:bCs/>
        </w:rPr>
        <w:tab/>
      </w:r>
      <w:r w:rsidR="00825F94" w:rsidRPr="007A7DF2">
        <w:rPr>
          <w:rFonts w:cs="Times New Roman"/>
          <w:b/>
          <w:bCs/>
        </w:rPr>
        <w:tab/>
      </w:r>
      <w:r w:rsidR="00825F94" w:rsidRPr="007A7DF2">
        <w:rPr>
          <w:b/>
          <w:bCs/>
        </w:rPr>
        <w:t>throw new Exception (“Un expected value “ + memberType.ToString() + “’.”)</w:t>
      </w:r>
    </w:p>
    <w:p w14:paraId="225DA0EB" w14:textId="77777777" w:rsidR="009A3C45" w:rsidRDefault="009A3C45" w:rsidP="00150A8F">
      <w:pPr>
        <w:pStyle w:val="SourceCode-Good"/>
        <w:ind w:left="705"/>
        <w:rPr>
          <w:rFonts w:cs="Times New Roman"/>
          <w:b/>
          <w:bCs/>
        </w:rPr>
      </w:pPr>
    </w:p>
    <w:p w14:paraId="7CF32A50" w14:textId="77777777" w:rsidR="009A3C45" w:rsidRDefault="004645B7" w:rsidP="00150A8F">
      <w:pPr>
        <w:pStyle w:val="SourceCode-Good"/>
        <w:ind w:left="705"/>
        <w:rPr>
          <w:b/>
          <w:bCs/>
        </w:rPr>
      </w:pPr>
      <w:r>
        <w:rPr>
          <w:rFonts w:cs="Times New Roman"/>
          <w:b/>
          <w:bCs/>
        </w:rPr>
        <w:tab/>
      </w:r>
      <w:r w:rsidR="009A3C45">
        <w:rPr>
          <w:rFonts w:cs="Times New Roman"/>
          <w:b/>
          <w:bCs/>
        </w:rPr>
        <w:tab/>
      </w:r>
      <w:r w:rsidR="009A3C45">
        <w:rPr>
          <w:b/>
          <w:bCs/>
        </w:rPr>
        <w:t xml:space="preserve">// If we introduce a new user type in future, we can easily find </w:t>
      </w:r>
    </w:p>
    <w:p w14:paraId="17AB4231" w14:textId="77777777" w:rsidR="009A3C45" w:rsidRPr="007A7DF2" w:rsidRDefault="009A3C45" w:rsidP="00150A8F">
      <w:pPr>
        <w:pStyle w:val="SourceCode-Good"/>
        <w:ind w:left="705" w:firstLine="720"/>
        <w:rPr>
          <w:rFonts w:cs="Times New Roman"/>
          <w:b/>
          <w:bCs/>
        </w:rPr>
      </w:pPr>
      <w:r>
        <w:rPr>
          <w:b/>
          <w:bCs/>
        </w:rPr>
        <w:t>// the problem here.</w:t>
      </w:r>
    </w:p>
    <w:p w14:paraId="2017007C" w14:textId="77777777" w:rsidR="00825F94" w:rsidRPr="007A7DF2" w:rsidRDefault="00825F94" w:rsidP="00150A8F">
      <w:pPr>
        <w:pStyle w:val="SourceCode-Good"/>
        <w:ind w:left="705"/>
        <w:rPr>
          <w:rFonts w:cs="Times New Roman"/>
          <w:b/>
          <w:bCs/>
        </w:rPr>
      </w:pPr>
      <w:r w:rsidRPr="007A7DF2">
        <w:rPr>
          <w:rFonts w:cs="Times New Roman"/>
          <w:b/>
          <w:bCs/>
        </w:rPr>
        <w:t>}</w:t>
      </w:r>
    </w:p>
    <w:p w14:paraId="2D7A4EBE" w14:textId="77777777" w:rsidR="00825F94" w:rsidRPr="00825F94" w:rsidRDefault="00825F94" w:rsidP="00150A8F">
      <w:pPr>
        <w:rPr>
          <w:rFonts w:ascii="Arial" w:hAnsi="Arial" w:cs="Arial"/>
          <w:sz w:val="18"/>
          <w:szCs w:val="18"/>
        </w:rPr>
      </w:pPr>
    </w:p>
    <w:p w14:paraId="482BA39E" w14:textId="77777777" w:rsidR="00825F94" w:rsidRDefault="00825F94" w:rsidP="00150A8F">
      <w:pPr>
        <w:rPr>
          <w:rFonts w:ascii="Arial" w:hAnsi="Arial" w:cs="Arial"/>
          <w:sz w:val="18"/>
          <w:szCs w:val="18"/>
        </w:rPr>
      </w:pPr>
      <w:r>
        <w:rPr>
          <w:rFonts w:ascii="Arial" w:hAnsi="Arial" w:cs="Arial"/>
          <w:sz w:val="18"/>
          <w:szCs w:val="18"/>
        </w:rPr>
        <w:t>Not Good:</w:t>
      </w:r>
    </w:p>
    <w:p w14:paraId="4D30C102" w14:textId="77777777" w:rsidR="00825F94" w:rsidRDefault="00825F94" w:rsidP="00150A8F">
      <w:pPr>
        <w:rPr>
          <w:rFonts w:ascii="Arial" w:hAnsi="Arial" w:cs="Arial"/>
          <w:sz w:val="18"/>
          <w:szCs w:val="18"/>
        </w:rPr>
      </w:pPr>
    </w:p>
    <w:p w14:paraId="6269570C" w14:textId="77777777" w:rsidR="00825F94" w:rsidRDefault="00825F94" w:rsidP="00150A8F">
      <w:pPr>
        <w:pStyle w:val="SourceCode-Bad"/>
        <w:ind w:left="705"/>
      </w:pPr>
      <w:r>
        <w:t>If ( memberType == eMemberTypes.Registered )</w:t>
      </w:r>
    </w:p>
    <w:p w14:paraId="7E3D41B8" w14:textId="77777777" w:rsidR="00825F94" w:rsidRDefault="00825F94" w:rsidP="00150A8F">
      <w:pPr>
        <w:pStyle w:val="SourceCode-Bad"/>
        <w:ind w:left="705"/>
      </w:pPr>
      <w:r>
        <w:t>{</w:t>
      </w:r>
    </w:p>
    <w:p w14:paraId="0F0F324C" w14:textId="77777777" w:rsidR="00825F94" w:rsidRDefault="004645B7" w:rsidP="00150A8F">
      <w:pPr>
        <w:pStyle w:val="SourceCode-Bad"/>
        <w:ind w:left="705"/>
      </w:pPr>
      <w:r>
        <w:rPr>
          <w:rFonts w:cs="Times New Roman"/>
        </w:rPr>
        <w:tab/>
      </w:r>
      <w:r w:rsidR="00825F94">
        <w:rPr>
          <w:rFonts w:cs="Times New Roman"/>
        </w:rPr>
        <w:tab/>
      </w:r>
      <w:r w:rsidR="00825F94">
        <w:t>// Registered user… do something…</w:t>
      </w:r>
    </w:p>
    <w:p w14:paraId="55094A3A" w14:textId="77777777" w:rsidR="00825F94" w:rsidRDefault="00825F94" w:rsidP="00150A8F">
      <w:pPr>
        <w:pStyle w:val="SourceCode-Bad"/>
        <w:ind w:left="705"/>
      </w:pPr>
      <w:r>
        <w:t>}</w:t>
      </w:r>
    </w:p>
    <w:p w14:paraId="60716AE2" w14:textId="77777777" w:rsidR="00825F94" w:rsidRDefault="00825F94" w:rsidP="00150A8F">
      <w:pPr>
        <w:pStyle w:val="SourceCode-Bad"/>
        <w:ind w:left="705"/>
      </w:pPr>
      <w:r>
        <w:t>else</w:t>
      </w:r>
    </w:p>
    <w:p w14:paraId="7A1E5BCE" w14:textId="77777777" w:rsidR="00825F94" w:rsidRDefault="00825F94" w:rsidP="00150A8F">
      <w:pPr>
        <w:pStyle w:val="SourceCode-Bad"/>
        <w:ind w:left="705"/>
      </w:pPr>
      <w:r>
        <w:t>{</w:t>
      </w:r>
    </w:p>
    <w:p w14:paraId="79B4E9C4" w14:textId="77777777" w:rsidR="00825F94" w:rsidRDefault="004645B7" w:rsidP="00150A8F">
      <w:pPr>
        <w:pStyle w:val="SourceCode-Bad"/>
        <w:ind w:left="705"/>
      </w:pPr>
      <w:r>
        <w:rPr>
          <w:rFonts w:cs="Times New Roman"/>
        </w:rPr>
        <w:tab/>
      </w:r>
      <w:r w:rsidR="00825F94">
        <w:rPr>
          <w:rFonts w:cs="Times New Roman"/>
        </w:rPr>
        <w:tab/>
      </w:r>
      <w:r w:rsidR="00825F94">
        <w:t>// Guest user... do something…</w:t>
      </w:r>
    </w:p>
    <w:p w14:paraId="2C78EED4" w14:textId="77777777" w:rsidR="009A3C45" w:rsidRDefault="009A3C45" w:rsidP="00150A8F">
      <w:pPr>
        <w:pStyle w:val="SourceCode-Bad"/>
        <w:ind w:left="705"/>
        <w:rPr>
          <w:rFonts w:cs="Times New Roman"/>
        </w:rPr>
      </w:pPr>
    </w:p>
    <w:p w14:paraId="366F00C6" w14:textId="77777777" w:rsidR="009A3C45" w:rsidRDefault="009A3C45" w:rsidP="00150A8F">
      <w:pPr>
        <w:pStyle w:val="SourceCode-Bad"/>
        <w:ind w:left="1425"/>
      </w:pPr>
      <w:r>
        <w:t xml:space="preserve">// If we introduce another user type in future, this code will </w:t>
      </w:r>
    </w:p>
    <w:p w14:paraId="5B7D89E3" w14:textId="77777777" w:rsidR="009A3C45" w:rsidRDefault="009A3C45" w:rsidP="00150A8F">
      <w:pPr>
        <w:pStyle w:val="SourceCode-Bad"/>
        <w:ind w:left="1425"/>
      </w:pPr>
      <w:r>
        <w:t>// fail and will not be noticed.</w:t>
      </w:r>
    </w:p>
    <w:p w14:paraId="7A1FC11F" w14:textId="77777777" w:rsidR="00825F94" w:rsidRDefault="00825F94" w:rsidP="00150A8F">
      <w:pPr>
        <w:pStyle w:val="SourceCode-Bad"/>
        <w:ind w:left="705"/>
        <w:rPr>
          <w:rFonts w:cs="Times New Roman"/>
        </w:rPr>
      </w:pPr>
      <w:r>
        <w:rPr>
          <w:rFonts w:cs="Times New Roman"/>
        </w:rPr>
        <w:t>}</w:t>
      </w:r>
    </w:p>
    <w:p w14:paraId="2F40C58A" w14:textId="77777777" w:rsidR="00825F94" w:rsidRDefault="00825F94" w:rsidP="00150A8F">
      <w:pPr>
        <w:rPr>
          <w:rFonts w:ascii="Arial" w:hAnsi="Arial" w:cs="Arial"/>
          <w:sz w:val="18"/>
          <w:szCs w:val="18"/>
        </w:rPr>
      </w:pPr>
    </w:p>
    <w:p w14:paraId="62E6FB99" w14:textId="77777777" w:rsidR="00BD70A6" w:rsidRDefault="00BD70A6" w:rsidP="00150A8F">
      <w:pPr>
        <w:numPr>
          <w:ilvl w:val="0"/>
          <w:numId w:val="19"/>
        </w:numPr>
        <w:tabs>
          <w:tab w:val="clear" w:pos="360"/>
          <w:tab w:val="num" w:pos="345"/>
        </w:tabs>
        <w:ind w:left="345"/>
        <w:rPr>
          <w:rFonts w:ascii="Arial" w:hAnsi="Arial" w:cs="Arial"/>
          <w:sz w:val="18"/>
          <w:szCs w:val="18"/>
        </w:rPr>
      </w:pPr>
      <w:r w:rsidRPr="00CB23D8">
        <w:rPr>
          <w:rFonts w:ascii="Arial" w:hAnsi="Arial" w:cs="Arial"/>
          <w:sz w:val="20"/>
          <w:szCs w:val="20"/>
        </w:rPr>
        <w:t>Do not hardcode numbers. Use constants instead.</w:t>
      </w:r>
      <w:r w:rsidRPr="005D3417">
        <w:rPr>
          <w:rFonts w:ascii="Arial" w:hAnsi="Arial" w:cs="Arial"/>
          <w:sz w:val="18"/>
          <w:szCs w:val="18"/>
        </w:rPr>
        <w:t xml:space="preserve"> </w:t>
      </w:r>
      <w:r w:rsidR="00CB23D8">
        <w:rPr>
          <w:rFonts w:ascii="Arial" w:hAnsi="Arial" w:cs="Arial"/>
          <w:sz w:val="18"/>
          <w:szCs w:val="18"/>
        </w:rPr>
        <w:t>Declare constant in the top of the file and use it in your code.</w:t>
      </w:r>
    </w:p>
    <w:p w14:paraId="524F0CD3" w14:textId="77777777" w:rsidR="00825F94" w:rsidRDefault="00825F94" w:rsidP="00150A8F">
      <w:pPr>
        <w:rPr>
          <w:rFonts w:ascii="Arial" w:hAnsi="Arial" w:cs="Arial"/>
          <w:sz w:val="18"/>
          <w:szCs w:val="18"/>
        </w:rPr>
      </w:pPr>
    </w:p>
    <w:p w14:paraId="3DABD83D" w14:textId="77777777" w:rsidR="00CB23D8" w:rsidRPr="005D3417" w:rsidRDefault="00CB23D8" w:rsidP="00150A8F">
      <w:pPr>
        <w:ind w:left="345"/>
        <w:rPr>
          <w:rFonts w:ascii="Arial" w:hAnsi="Arial" w:cs="Arial"/>
          <w:sz w:val="18"/>
          <w:szCs w:val="18"/>
        </w:rPr>
      </w:pPr>
      <w:r>
        <w:rPr>
          <w:rFonts w:ascii="Arial" w:hAnsi="Arial" w:cs="Arial"/>
          <w:sz w:val="18"/>
          <w:szCs w:val="18"/>
        </w:rPr>
        <w:t>However, using constants are also not recommended. You should use the constants in the config file or database so that you can change it later. Declare them as constants only if you are sure this value will never need to be changed.</w:t>
      </w:r>
    </w:p>
    <w:p w14:paraId="049370FC" w14:textId="77777777" w:rsidR="00BD70A6" w:rsidRPr="005D3417" w:rsidRDefault="00BD70A6" w:rsidP="00150A8F">
      <w:pPr>
        <w:rPr>
          <w:rFonts w:ascii="Arial" w:hAnsi="Arial" w:cs="Arial"/>
          <w:sz w:val="18"/>
          <w:szCs w:val="18"/>
        </w:rPr>
      </w:pPr>
    </w:p>
    <w:p w14:paraId="27621857" w14:textId="77777777" w:rsidR="00BD70A6"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Do not hardcode strings. Use resource files. </w:t>
      </w:r>
    </w:p>
    <w:p w14:paraId="794C7C32" w14:textId="77777777" w:rsidR="005531A7" w:rsidRDefault="005531A7" w:rsidP="005531A7">
      <w:pPr>
        <w:ind w:left="-15"/>
        <w:rPr>
          <w:rFonts w:ascii="Arial" w:hAnsi="Arial" w:cs="Arial"/>
          <w:sz w:val="20"/>
          <w:szCs w:val="20"/>
        </w:rPr>
      </w:pPr>
    </w:p>
    <w:p w14:paraId="06458C05" w14:textId="77777777" w:rsidR="005531A7" w:rsidRDefault="00B11136"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C</w:t>
      </w:r>
      <w:r w:rsidR="005531A7">
        <w:rPr>
          <w:rFonts w:ascii="Arial" w:hAnsi="Arial" w:cs="Arial"/>
          <w:sz w:val="20"/>
          <w:szCs w:val="20"/>
        </w:rPr>
        <w:t>onvert string</w:t>
      </w:r>
      <w:r>
        <w:rPr>
          <w:rFonts w:ascii="Arial" w:hAnsi="Arial" w:cs="Arial"/>
          <w:sz w:val="20"/>
          <w:szCs w:val="20"/>
        </w:rPr>
        <w:t>s</w:t>
      </w:r>
      <w:r w:rsidR="005531A7">
        <w:rPr>
          <w:rFonts w:ascii="Arial" w:hAnsi="Arial" w:cs="Arial"/>
          <w:sz w:val="20"/>
          <w:szCs w:val="20"/>
        </w:rPr>
        <w:t xml:space="preserve"> to lowercase or upper case before comparing. This will ensure the string will match even if the string being compared has a different case.</w:t>
      </w:r>
    </w:p>
    <w:p w14:paraId="3519470D" w14:textId="77777777" w:rsidR="00B11136" w:rsidRDefault="00B11136" w:rsidP="00B11136">
      <w:pPr>
        <w:rPr>
          <w:rFonts w:ascii="Arial" w:hAnsi="Arial" w:cs="Arial"/>
          <w:sz w:val="20"/>
          <w:szCs w:val="20"/>
        </w:rPr>
      </w:pPr>
    </w:p>
    <w:p w14:paraId="25C79025" w14:textId="77777777" w:rsidR="00B11136" w:rsidRDefault="00B11136" w:rsidP="00B11136">
      <w:pPr>
        <w:pStyle w:val="SourceCode-Good"/>
      </w:pPr>
      <w:r>
        <w:t>if ( name.ToLower() == “john” )</w:t>
      </w:r>
    </w:p>
    <w:p w14:paraId="73F1ADC9" w14:textId="77777777" w:rsidR="00B11136" w:rsidRDefault="00B11136" w:rsidP="00B11136">
      <w:pPr>
        <w:pStyle w:val="SourceCode-Good"/>
      </w:pPr>
      <w:r>
        <w:t>{</w:t>
      </w:r>
    </w:p>
    <w:p w14:paraId="19A4E9C3" w14:textId="77777777" w:rsidR="00B11136" w:rsidRDefault="00B11136" w:rsidP="00B11136">
      <w:pPr>
        <w:pStyle w:val="SourceCode-Good"/>
      </w:pPr>
      <w:r>
        <w:tab/>
        <w:t xml:space="preserve">    //…</w:t>
      </w:r>
    </w:p>
    <w:p w14:paraId="66A8AD7D" w14:textId="77777777" w:rsidR="00B11136" w:rsidRDefault="00B11136" w:rsidP="00B11136">
      <w:pPr>
        <w:pStyle w:val="SourceCode-Good"/>
      </w:pPr>
      <w:r>
        <w:t>}</w:t>
      </w:r>
    </w:p>
    <w:p w14:paraId="70147178" w14:textId="77777777" w:rsidR="007A7DF2" w:rsidRDefault="007A7DF2" w:rsidP="00150A8F">
      <w:pPr>
        <w:rPr>
          <w:rFonts w:ascii="Arial" w:hAnsi="Arial" w:cs="Arial"/>
          <w:sz w:val="20"/>
          <w:szCs w:val="20"/>
        </w:rPr>
      </w:pPr>
    </w:p>
    <w:p w14:paraId="5B51F95C" w14:textId="77777777" w:rsidR="007A7DF2" w:rsidRDefault="007A7DF2"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 xml:space="preserve">Use </w:t>
      </w:r>
      <w:r w:rsidR="002F5F97">
        <w:rPr>
          <w:rFonts w:ascii="Arial" w:hAnsi="Arial" w:cs="Arial"/>
          <w:sz w:val="20"/>
          <w:szCs w:val="20"/>
        </w:rPr>
        <w:t>S</w:t>
      </w:r>
      <w:r>
        <w:rPr>
          <w:rFonts w:ascii="Arial" w:hAnsi="Arial" w:cs="Arial"/>
          <w:sz w:val="20"/>
          <w:szCs w:val="20"/>
        </w:rPr>
        <w:t>tring.Empty instead of “”</w:t>
      </w:r>
    </w:p>
    <w:p w14:paraId="72D8267F" w14:textId="77777777" w:rsidR="007A7DF2" w:rsidRDefault="007A7DF2" w:rsidP="00150A8F">
      <w:pPr>
        <w:rPr>
          <w:rFonts w:ascii="Arial" w:hAnsi="Arial" w:cs="Arial"/>
          <w:sz w:val="20"/>
          <w:szCs w:val="20"/>
        </w:rPr>
      </w:pPr>
    </w:p>
    <w:p w14:paraId="6949BB70" w14:textId="77777777" w:rsidR="007A7DF2" w:rsidRDefault="007A7DF2" w:rsidP="00150A8F">
      <w:pPr>
        <w:rPr>
          <w:rFonts w:ascii="Arial" w:hAnsi="Arial" w:cs="Arial"/>
          <w:sz w:val="20"/>
          <w:szCs w:val="20"/>
        </w:rPr>
      </w:pPr>
      <w:r>
        <w:rPr>
          <w:rFonts w:ascii="Arial" w:hAnsi="Arial" w:cs="Arial"/>
          <w:sz w:val="20"/>
          <w:szCs w:val="20"/>
        </w:rPr>
        <w:t>Good:</w:t>
      </w:r>
    </w:p>
    <w:p w14:paraId="4CA8A7B4" w14:textId="77777777" w:rsidR="007A7DF2" w:rsidRDefault="007A7DF2" w:rsidP="00150A8F">
      <w:pPr>
        <w:rPr>
          <w:rFonts w:ascii="Arial" w:hAnsi="Arial" w:cs="Arial"/>
          <w:sz w:val="20"/>
          <w:szCs w:val="20"/>
        </w:rPr>
      </w:pPr>
    </w:p>
    <w:p w14:paraId="7D36936E" w14:textId="77777777" w:rsidR="007A7DF2" w:rsidRDefault="007A7DF2" w:rsidP="00150A8F">
      <w:pPr>
        <w:pStyle w:val="SourceCode-Good"/>
        <w:ind w:left="705"/>
      </w:pPr>
      <w:r>
        <w:t>If ( name == String.Empty )</w:t>
      </w:r>
    </w:p>
    <w:p w14:paraId="31C2EA82" w14:textId="77777777" w:rsidR="007A7DF2" w:rsidRDefault="007A7DF2" w:rsidP="00150A8F">
      <w:pPr>
        <w:pStyle w:val="SourceCode-Good"/>
        <w:ind w:left="705"/>
      </w:pPr>
      <w:r>
        <w:t>{</w:t>
      </w:r>
    </w:p>
    <w:p w14:paraId="1DAB4755" w14:textId="77777777" w:rsidR="007A7DF2" w:rsidRDefault="007A7DF2" w:rsidP="00150A8F">
      <w:pPr>
        <w:pStyle w:val="SourceCode-Good"/>
        <w:ind w:left="705"/>
      </w:pPr>
      <w:r>
        <w:tab/>
        <w:t>// do something</w:t>
      </w:r>
    </w:p>
    <w:p w14:paraId="4EDC5401" w14:textId="77777777" w:rsidR="007A7DF2" w:rsidRDefault="007A7DF2" w:rsidP="00150A8F">
      <w:pPr>
        <w:pStyle w:val="SourceCode-Good"/>
        <w:ind w:left="705"/>
      </w:pPr>
      <w:r>
        <w:t>}</w:t>
      </w:r>
    </w:p>
    <w:p w14:paraId="758F992E" w14:textId="77777777" w:rsidR="007A7DF2" w:rsidRDefault="007A7DF2" w:rsidP="00150A8F">
      <w:pPr>
        <w:rPr>
          <w:rFonts w:ascii="Arial" w:hAnsi="Arial" w:cs="Arial"/>
          <w:sz w:val="20"/>
          <w:szCs w:val="20"/>
        </w:rPr>
      </w:pPr>
    </w:p>
    <w:p w14:paraId="20F46C5A" w14:textId="77777777" w:rsidR="007A7DF2" w:rsidRDefault="007A7DF2" w:rsidP="00150A8F">
      <w:pPr>
        <w:rPr>
          <w:rFonts w:ascii="Arial" w:hAnsi="Arial" w:cs="Arial"/>
          <w:sz w:val="20"/>
          <w:szCs w:val="20"/>
        </w:rPr>
      </w:pPr>
      <w:r>
        <w:rPr>
          <w:rFonts w:ascii="Arial" w:hAnsi="Arial" w:cs="Arial"/>
          <w:sz w:val="20"/>
          <w:szCs w:val="20"/>
        </w:rPr>
        <w:t>Not Good:</w:t>
      </w:r>
    </w:p>
    <w:p w14:paraId="5BED8F3C" w14:textId="77777777" w:rsidR="007A7DF2" w:rsidRDefault="007A7DF2" w:rsidP="00150A8F">
      <w:pPr>
        <w:rPr>
          <w:rFonts w:ascii="Arial" w:hAnsi="Arial" w:cs="Arial"/>
          <w:sz w:val="20"/>
          <w:szCs w:val="20"/>
        </w:rPr>
      </w:pPr>
    </w:p>
    <w:p w14:paraId="439CE922" w14:textId="77777777" w:rsidR="007A7DF2" w:rsidRDefault="007A7DF2" w:rsidP="00150A8F">
      <w:pPr>
        <w:pStyle w:val="SourceCode-Bad"/>
        <w:ind w:left="705"/>
      </w:pPr>
      <w:r>
        <w:t>If ( name == “” )</w:t>
      </w:r>
    </w:p>
    <w:p w14:paraId="75A88C40" w14:textId="77777777" w:rsidR="007A7DF2" w:rsidRDefault="007A7DF2" w:rsidP="00150A8F">
      <w:pPr>
        <w:pStyle w:val="SourceCode-Bad"/>
        <w:ind w:left="705"/>
      </w:pPr>
      <w:r>
        <w:t>{</w:t>
      </w:r>
    </w:p>
    <w:p w14:paraId="5E19575A" w14:textId="77777777" w:rsidR="007A7DF2" w:rsidRDefault="007A7DF2" w:rsidP="00150A8F">
      <w:pPr>
        <w:pStyle w:val="SourceCode-Bad"/>
        <w:ind w:left="705"/>
      </w:pPr>
      <w:r>
        <w:tab/>
        <w:t>// do something</w:t>
      </w:r>
    </w:p>
    <w:p w14:paraId="0D390B50" w14:textId="77777777" w:rsidR="007A7DF2" w:rsidRDefault="007A7DF2" w:rsidP="00150A8F">
      <w:pPr>
        <w:pStyle w:val="SourceCode-Bad"/>
        <w:ind w:left="705"/>
      </w:pPr>
      <w:r>
        <w:t>}</w:t>
      </w:r>
    </w:p>
    <w:p w14:paraId="6073B9F4" w14:textId="77777777" w:rsidR="007A7DF2" w:rsidRPr="00CB23D8" w:rsidRDefault="007A7DF2" w:rsidP="00150A8F">
      <w:pPr>
        <w:rPr>
          <w:rFonts w:ascii="Arial" w:hAnsi="Arial" w:cs="Arial"/>
          <w:sz w:val="20"/>
          <w:szCs w:val="20"/>
        </w:rPr>
      </w:pPr>
    </w:p>
    <w:p w14:paraId="52B1A0D4" w14:textId="77777777" w:rsidR="00BD70A6" w:rsidRPr="005D3417" w:rsidRDefault="00BD70A6" w:rsidP="00150A8F">
      <w:pPr>
        <w:rPr>
          <w:rFonts w:ascii="Arial" w:hAnsi="Arial" w:cs="Arial"/>
          <w:sz w:val="18"/>
          <w:szCs w:val="18"/>
        </w:rPr>
      </w:pPr>
    </w:p>
    <w:p w14:paraId="0373C108" w14:textId="77777777"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Avoid using member variables. Declare local variables </w:t>
      </w:r>
      <w:r w:rsidR="00CB23D8">
        <w:rPr>
          <w:rFonts w:ascii="Arial" w:hAnsi="Arial" w:cs="Arial"/>
          <w:sz w:val="20"/>
          <w:szCs w:val="20"/>
        </w:rPr>
        <w:t xml:space="preserve">wherever necessary </w:t>
      </w:r>
      <w:r w:rsidRPr="00CB23D8">
        <w:rPr>
          <w:rFonts w:ascii="Arial" w:hAnsi="Arial" w:cs="Arial"/>
          <w:sz w:val="20"/>
          <w:szCs w:val="20"/>
        </w:rPr>
        <w:t xml:space="preserve">and pass it to </w:t>
      </w:r>
      <w:r w:rsidR="00CB23D8">
        <w:rPr>
          <w:rFonts w:ascii="Arial" w:hAnsi="Arial" w:cs="Arial"/>
          <w:sz w:val="20"/>
          <w:szCs w:val="20"/>
        </w:rPr>
        <w:t xml:space="preserve">other </w:t>
      </w:r>
      <w:r w:rsidRPr="00CB23D8">
        <w:rPr>
          <w:rFonts w:ascii="Arial" w:hAnsi="Arial" w:cs="Arial"/>
          <w:sz w:val="20"/>
          <w:szCs w:val="20"/>
        </w:rPr>
        <w:t xml:space="preserve">methods instead of sharing a member variable between methods. If you share a member variable between methods, it will be difficult to track which method changed the value and when. </w:t>
      </w:r>
    </w:p>
    <w:p w14:paraId="0AC1057C" w14:textId="77777777" w:rsidR="00BD70A6" w:rsidRPr="005D3417" w:rsidRDefault="00BD70A6" w:rsidP="00150A8F">
      <w:pPr>
        <w:rPr>
          <w:rFonts w:ascii="Arial" w:hAnsi="Arial" w:cs="Arial"/>
          <w:sz w:val="18"/>
          <w:szCs w:val="18"/>
        </w:rPr>
      </w:pPr>
    </w:p>
    <w:p w14:paraId="29FC14A7" w14:textId="77777777"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Use </w:t>
      </w:r>
      <w:r w:rsidRPr="00CB23D8">
        <w:rPr>
          <w:rStyle w:val="SourceCodeChar"/>
        </w:rPr>
        <w:t>enum</w:t>
      </w:r>
      <w:r w:rsidRPr="00CB23D8">
        <w:rPr>
          <w:rFonts w:ascii="Arial" w:hAnsi="Arial" w:cs="Arial"/>
          <w:sz w:val="20"/>
          <w:szCs w:val="20"/>
        </w:rPr>
        <w:t xml:space="preserve"> wherever required. Do not use numbers or strings to indicate discrete values. </w:t>
      </w:r>
    </w:p>
    <w:p w14:paraId="46B123C2" w14:textId="77777777" w:rsidR="00BD70A6" w:rsidRPr="005D3417" w:rsidRDefault="00BD70A6" w:rsidP="00150A8F">
      <w:pPr>
        <w:rPr>
          <w:rFonts w:ascii="Arial" w:hAnsi="Arial" w:cs="Arial"/>
          <w:sz w:val="18"/>
          <w:szCs w:val="18"/>
        </w:rPr>
      </w:pPr>
    </w:p>
    <w:p w14:paraId="14B5A232" w14:textId="77777777" w:rsidR="00BD70A6" w:rsidRPr="005D3417" w:rsidRDefault="00BD70A6" w:rsidP="00150A8F">
      <w:pPr>
        <w:rPr>
          <w:rFonts w:ascii="Arial" w:hAnsi="Arial" w:cs="Arial"/>
          <w:sz w:val="18"/>
          <w:szCs w:val="18"/>
        </w:rPr>
      </w:pPr>
      <w:r w:rsidRPr="005D3417">
        <w:rPr>
          <w:rFonts w:ascii="Arial" w:hAnsi="Arial" w:cs="Arial"/>
          <w:sz w:val="18"/>
          <w:szCs w:val="18"/>
        </w:rPr>
        <w:t xml:space="preserve">Good: </w:t>
      </w:r>
    </w:p>
    <w:p w14:paraId="171C0E0A" w14:textId="77777777" w:rsidR="00BD70A6" w:rsidRPr="005D3417" w:rsidRDefault="00BD70A6" w:rsidP="00150A8F">
      <w:pPr>
        <w:pStyle w:val="SourceCode-Good"/>
        <w:ind w:left="0"/>
      </w:pPr>
      <w:r w:rsidRPr="005D3417">
        <w:rPr>
          <w:rFonts w:cs="Times New Roman"/>
        </w:rPr>
        <w:tab/>
      </w:r>
      <w:r w:rsidRPr="005D3417">
        <w:t>enum MailType</w:t>
      </w:r>
    </w:p>
    <w:p w14:paraId="2A53601D" w14:textId="77777777" w:rsidR="00BD70A6" w:rsidRPr="005D3417" w:rsidRDefault="00BD70A6" w:rsidP="00150A8F">
      <w:pPr>
        <w:pStyle w:val="SourceCode-Good"/>
        <w:ind w:left="0"/>
      </w:pPr>
      <w:r w:rsidRPr="005D3417">
        <w:tab/>
        <w:t>{</w:t>
      </w:r>
    </w:p>
    <w:p w14:paraId="5B9B0124" w14:textId="77777777" w:rsidR="00BD70A6" w:rsidRPr="005D3417" w:rsidRDefault="00BD70A6" w:rsidP="00150A8F">
      <w:pPr>
        <w:pStyle w:val="SourceCode-Good"/>
        <w:ind w:left="0"/>
      </w:pPr>
      <w:r w:rsidRPr="005D3417">
        <w:tab/>
      </w:r>
      <w:r w:rsidRPr="005D3417">
        <w:tab/>
        <w:t>Html,</w:t>
      </w:r>
    </w:p>
    <w:p w14:paraId="64879C4A" w14:textId="77777777" w:rsidR="00BD70A6" w:rsidRPr="005D3417" w:rsidRDefault="00BD70A6" w:rsidP="00150A8F">
      <w:pPr>
        <w:pStyle w:val="SourceCode-Good"/>
        <w:ind w:left="0"/>
      </w:pPr>
      <w:r w:rsidRPr="005D3417">
        <w:tab/>
      </w:r>
      <w:r w:rsidRPr="005D3417">
        <w:tab/>
        <w:t>PlainText,</w:t>
      </w:r>
    </w:p>
    <w:p w14:paraId="4183B766" w14:textId="77777777" w:rsidR="00BD70A6" w:rsidRPr="005D3417" w:rsidRDefault="00BD70A6" w:rsidP="00150A8F">
      <w:pPr>
        <w:pStyle w:val="SourceCode-Good"/>
        <w:ind w:left="0"/>
      </w:pPr>
      <w:r w:rsidRPr="005D3417">
        <w:tab/>
      </w:r>
      <w:r w:rsidRPr="005D3417">
        <w:tab/>
        <w:t>Attachment</w:t>
      </w:r>
    </w:p>
    <w:p w14:paraId="751F88D6" w14:textId="77777777" w:rsidR="00BD70A6" w:rsidRPr="005D3417" w:rsidRDefault="00BD70A6" w:rsidP="00150A8F">
      <w:pPr>
        <w:pStyle w:val="SourceCode-Good"/>
        <w:ind w:left="0"/>
      </w:pPr>
      <w:r w:rsidRPr="005D3417">
        <w:tab/>
        <w:t>}</w:t>
      </w:r>
    </w:p>
    <w:p w14:paraId="55D17034" w14:textId="77777777" w:rsidR="00BD70A6" w:rsidRPr="005D3417" w:rsidRDefault="00BD70A6" w:rsidP="00150A8F">
      <w:pPr>
        <w:pStyle w:val="SourceCode-Good"/>
        <w:ind w:left="0"/>
      </w:pPr>
    </w:p>
    <w:p w14:paraId="5ECA5B79" w14:textId="77777777" w:rsidR="00BD70A6" w:rsidRPr="005D3417" w:rsidRDefault="00BD70A6" w:rsidP="00150A8F">
      <w:pPr>
        <w:pStyle w:val="SourceCode-Good"/>
        <w:ind w:left="0"/>
      </w:pPr>
      <w:r w:rsidRPr="005D3417">
        <w:tab/>
        <w:t>void SendMail (string message, MailType mailType)</w:t>
      </w:r>
    </w:p>
    <w:p w14:paraId="14240FF8" w14:textId="77777777" w:rsidR="00BD70A6" w:rsidRPr="005D3417" w:rsidRDefault="00BD70A6" w:rsidP="00150A8F">
      <w:pPr>
        <w:pStyle w:val="SourceCode-Good"/>
        <w:ind w:left="0"/>
      </w:pPr>
      <w:r w:rsidRPr="005D3417">
        <w:tab/>
        <w:t>{</w:t>
      </w:r>
    </w:p>
    <w:p w14:paraId="46855CDC" w14:textId="77777777" w:rsidR="00BD70A6" w:rsidRPr="005D3417" w:rsidRDefault="00BD70A6" w:rsidP="00150A8F">
      <w:pPr>
        <w:pStyle w:val="SourceCode-Good"/>
        <w:ind w:left="0"/>
      </w:pPr>
      <w:r w:rsidRPr="005D3417">
        <w:tab/>
      </w:r>
      <w:r w:rsidRPr="005D3417">
        <w:tab/>
        <w:t>switch ( mailType )</w:t>
      </w:r>
    </w:p>
    <w:p w14:paraId="05482D81" w14:textId="77777777" w:rsidR="00BD70A6" w:rsidRPr="005D3417" w:rsidRDefault="00BD70A6" w:rsidP="00150A8F">
      <w:pPr>
        <w:pStyle w:val="SourceCode-Good"/>
        <w:ind w:left="0"/>
      </w:pPr>
      <w:r w:rsidRPr="005D3417">
        <w:tab/>
      </w:r>
      <w:r w:rsidRPr="005D3417">
        <w:tab/>
        <w:t>{</w:t>
      </w:r>
    </w:p>
    <w:p w14:paraId="3D066F93" w14:textId="77777777" w:rsidR="00BD70A6" w:rsidRPr="005D3417" w:rsidRDefault="00BD70A6" w:rsidP="00150A8F">
      <w:pPr>
        <w:pStyle w:val="SourceCode-Good"/>
        <w:ind w:left="0"/>
      </w:pPr>
      <w:r w:rsidRPr="005D3417">
        <w:tab/>
      </w:r>
      <w:r w:rsidRPr="005D3417">
        <w:tab/>
      </w:r>
      <w:r w:rsidRPr="005D3417">
        <w:tab/>
        <w:t>case MailType.Html:</w:t>
      </w:r>
    </w:p>
    <w:p w14:paraId="3AF33FB5" w14:textId="77777777" w:rsidR="00BD70A6" w:rsidRPr="005D3417" w:rsidRDefault="00BD70A6" w:rsidP="00150A8F">
      <w:pPr>
        <w:pStyle w:val="SourceCode-Good"/>
        <w:ind w:left="0"/>
      </w:pPr>
      <w:r w:rsidRPr="005D3417">
        <w:tab/>
      </w:r>
      <w:r w:rsidRPr="005D3417">
        <w:tab/>
      </w:r>
      <w:r w:rsidRPr="005D3417">
        <w:tab/>
      </w:r>
      <w:r w:rsidRPr="005D3417">
        <w:tab/>
        <w:t>// Do something</w:t>
      </w:r>
    </w:p>
    <w:p w14:paraId="20DFCC69" w14:textId="77777777" w:rsidR="00BD70A6" w:rsidRPr="005D3417" w:rsidRDefault="00BD70A6" w:rsidP="00150A8F">
      <w:pPr>
        <w:pStyle w:val="SourceCode-Good"/>
        <w:ind w:left="0"/>
      </w:pPr>
      <w:r w:rsidRPr="005D3417">
        <w:tab/>
      </w:r>
      <w:r w:rsidRPr="005D3417">
        <w:tab/>
      </w:r>
      <w:r w:rsidRPr="005D3417">
        <w:tab/>
      </w:r>
      <w:r w:rsidRPr="005D3417">
        <w:tab/>
        <w:t>break;</w:t>
      </w:r>
    </w:p>
    <w:p w14:paraId="44B1A0D3" w14:textId="77777777" w:rsidR="00BD70A6" w:rsidRPr="005D3417" w:rsidRDefault="00BD70A6" w:rsidP="00150A8F">
      <w:pPr>
        <w:pStyle w:val="SourceCode-Good"/>
        <w:ind w:left="0"/>
      </w:pPr>
      <w:r w:rsidRPr="005D3417">
        <w:tab/>
      </w:r>
      <w:r w:rsidRPr="005D3417">
        <w:tab/>
      </w:r>
      <w:r w:rsidRPr="005D3417">
        <w:tab/>
        <w:t>case MailType.PlainText:</w:t>
      </w:r>
    </w:p>
    <w:p w14:paraId="6D739FD5" w14:textId="77777777" w:rsidR="00BD70A6" w:rsidRPr="005D3417" w:rsidRDefault="00BD70A6" w:rsidP="00150A8F">
      <w:pPr>
        <w:pStyle w:val="SourceCode-Good"/>
        <w:ind w:left="0"/>
      </w:pPr>
      <w:r w:rsidRPr="005D3417">
        <w:tab/>
      </w:r>
      <w:r w:rsidRPr="005D3417">
        <w:tab/>
      </w:r>
      <w:r w:rsidRPr="005D3417">
        <w:tab/>
      </w:r>
      <w:r w:rsidRPr="005D3417">
        <w:tab/>
        <w:t>// Do something</w:t>
      </w:r>
    </w:p>
    <w:p w14:paraId="07C79EC6" w14:textId="77777777" w:rsidR="00BD70A6" w:rsidRPr="005D3417" w:rsidRDefault="00BD70A6" w:rsidP="00150A8F">
      <w:pPr>
        <w:pStyle w:val="SourceCode-Good"/>
        <w:ind w:left="0"/>
      </w:pPr>
      <w:r w:rsidRPr="005D3417">
        <w:tab/>
      </w:r>
      <w:r w:rsidRPr="005D3417">
        <w:tab/>
      </w:r>
      <w:r w:rsidRPr="005D3417">
        <w:tab/>
      </w:r>
      <w:r w:rsidRPr="005D3417">
        <w:tab/>
        <w:t>break;</w:t>
      </w:r>
    </w:p>
    <w:p w14:paraId="1022D717" w14:textId="77777777" w:rsidR="00BD70A6" w:rsidRPr="005D3417" w:rsidRDefault="00BD70A6" w:rsidP="00150A8F">
      <w:pPr>
        <w:pStyle w:val="SourceCode-Good"/>
        <w:ind w:left="0"/>
      </w:pPr>
      <w:r w:rsidRPr="005D3417">
        <w:tab/>
      </w:r>
      <w:r w:rsidRPr="005D3417">
        <w:tab/>
      </w:r>
      <w:r w:rsidRPr="005D3417">
        <w:tab/>
        <w:t>case MailType.Attachment:</w:t>
      </w:r>
    </w:p>
    <w:p w14:paraId="23A259EF" w14:textId="77777777" w:rsidR="00BD70A6" w:rsidRPr="005D3417" w:rsidRDefault="00BD70A6" w:rsidP="00150A8F">
      <w:pPr>
        <w:pStyle w:val="SourceCode-Good"/>
        <w:ind w:left="0"/>
      </w:pPr>
      <w:r w:rsidRPr="005D3417">
        <w:tab/>
      </w:r>
      <w:r w:rsidRPr="005D3417">
        <w:tab/>
      </w:r>
      <w:r w:rsidRPr="005D3417">
        <w:tab/>
      </w:r>
      <w:r w:rsidRPr="005D3417">
        <w:tab/>
        <w:t>// Do something</w:t>
      </w:r>
    </w:p>
    <w:p w14:paraId="2660F1BA" w14:textId="77777777" w:rsidR="00BD70A6" w:rsidRPr="005D3417" w:rsidRDefault="00BD70A6" w:rsidP="00150A8F">
      <w:pPr>
        <w:pStyle w:val="SourceCode-Good"/>
        <w:ind w:left="0"/>
      </w:pPr>
      <w:r w:rsidRPr="005D3417">
        <w:tab/>
      </w:r>
      <w:r w:rsidRPr="005D3417">
        <w:tab/>
      </w:r>
      <w:r w:rsidRPr="005D3417">
        <w:tab/>
      </w:r>
      <w:r w:rsidRPr="005D3417">
        <w:tab/>
        <w:t>break;</w:t>
      </w:r>
    </w:p>
    <w:p w14:paraId="7026467B" w14:textId="77777777" w:rsidR="00BD70A6" w:rsidRPr="005D3417" w:rsidRDefault="00BD70A6" w:rsidP="00150A8F">
      <w:pPr>
        <w:pStyle w:val="SourceCode-Good"/>
        <w:ind w:left="0"/>
      </w:pPr>
      <w:r w:rsidRPr="005D3417">
        <w:tab/>
      </w:r>
      <w:r w:rsidRPr="005D3417">
        <w:tab/>
      </w:r>
      <w:r w:rsidRPr="005D3417">
        <w:tab/>
        <w:t>default:</w:t>
      </w:r>
    </w:p>
    <w:p w14:paraId="076ADBB1" w14:textId="77777777" w:rsidR="00BD70A6" w:rsidRPr="005D3417" w:rsidRDefault="00BD70A6" w:rsidP="00150A8F">
      <w:pPr>
        <w:pStyle w:val="SourceCode-Good"/>
        <w:ind w:left="0"/>
      </w:pPr>
      <w:r w:rsidRPr="005D3417">
        <w:tab/>
      </w:r>
      <w:r w:rsidRPr="005D3417">
        <w:tab/>
      </w:r>
      <w:r w:rsidRPr="005D3417">
        <w:tab/>
      </w:r>
      <w:r w:rsidRPr="005D3417">
        <w:tab/>
        <w:t>// Do something</w:t>
      </w:r>
    </w:p>
    <w:p w14:paraId="297AC448" w14:textId="77777777" w:rsidR="00BD70A6" w:rsidRPr="005D3417" w:rsidRDefault="00BD70A6" w:rsidP="00150A8F">
      <w:pPr>
        <w:pStyle w:val="SourceCode-Good"/>
        <w:ind w:left="0"/>
      </w:pPr>
      <w:r w:rsidRPr="005D3417">
        <w:tab/>
      </w:r>
      <w:r w:rsidRPr="005D3417">
        <w:tab/>
      </w:r>
      <w:r w:rsidRPr="005D3417">
        <w:tab/>
      </w:r>
      <w:r w:rsidRPr="005D3417">
        <w:tab/>
        <w:t>break;</w:t>
      </w:r>
    </w:p>
    <w:p w14:paraId="65C8D3B9" w14:textId="77777777" w:rsidR="00BD70A6" w:rsidRPr="005D3417" w:rsidRDefault="00BD70A6" w:rsidP="00150A8F">
      <w:pPr>
        <w:pStyle w:val="SourceCode-Good"/>
        <w:ind w:left="0"/>
      </w:pPr>
      <w:r w:rsidRPr="005D3417">
        <w:tab/>
      </w:r>
      <w:r w:rsidRPr="005D3417">
        <w:tab/>
        <w:t>}</w:t>
      </w:r>
    </w:p>
    <w:p w14:paraId="646F4AAE" w14:textId="77777777" w:rsidR="00BD70A6" w:rsidRPr="005D3417" w:rsidRDefault="00BD70A6" w:rsidP="00150A8F">
      <w:pPr>
        <w:pStyle w:val="SourceCode-Good"/>
        <w:ind w:left="0"/>
      </w:pPr>
      <w:r w:rsidRPr="005D3417">
        <w:tab/>
        <w:t>}</w:t>
      </w:r>
    </w:p>
    <w:p w14:paraId="1C90D353" w14:textId="77777777" w:rsidR="00BD70A6" w:rsidRPr="005D3417" w:rsidRDefault="00BD70A6" w:rsidP="00150A8F">
      <w:pPr>
        <w:rPr>
          <w:rFonts w:ascii="Arial" w:hAnsi="Arial" w:cs="Arial"/>
          <w:sz w:val="18"/>
          <w:szCs w:val="18"/>
        </w:rPr>
      </w:pPr>
    </w:p>
    <w:p w14:paraId="7B07D005" w14:textId="77777777" w:rsidR="00BD70A6" w:rsidRPr="005D3417" w:rsidRDefault="00BD70A6" w:rsidP="00150A8F">
      <w:pPr>
        <w:rPr>
          <w:rFonts w:ascii="Arial" w:hAnsi="Arial" w:cs="Arial"/>
          <w:sz w:val="18"/>
          <w:szCs w:val="18"/>
        </w:rPr>
      </w:pPr>
    </w:p>
    <w:p w14:paraId="75C44AD9" w14:textId="77777777" w:rsidR="00BD70A6" w:rsidRDefault="00BD70A6" w:rsidP="00150A8F">
      <w:pPr>
        <w:rPr>
          <w:rFonts w:ascii="Arial" w:hAnsi="Arial" w:cs="Arial"/>
          <w:sz w:val="18"/>
          <w:szCs w:val="18"/>
        </w:rPr>
      </w:pPr>
      <w:r w:rsidRPr="005D3417">
        <w:rPr>
          <w:rFonts w:ascii="Arial" w:hAnsi="Arial" w:cs="Arial"/>
          <w:sz w:val="18"/>
          <w:szCs w:val="18"/>
        </w:rPr>
        <w:t xml:space="preserve">Not Good: </w:t>
      </w:r>
    </w:p>
    <w:p w14:paraId="06784A91" w14:textId="77777777" w:rsidR="00CB23D8" w:rsidRPr="005D3417" w:rsidRDefault="00CB23D8" w:rsidP="00150A8F">
      <w:pPr>
        <w:rPr>
          <w:rFonts w:ascii="Arial" w:hAnsi="Arial" w:cs="Arial"/>
          <w:sz w:val="18"/>
          <w:szCs w:val="18"/>
        </w:rPr>
      </w:pPr>
    </w:p>
    <w:p w14:paraId="4FD14729" w14:textId="77777777" w:rsidR="00BD70A6" w:rsidRPr="005D3417" w:rsidRDefault="00BD70A6" w:rsidP="00150A8F">
      <w:pPr>
        <w:pStyle w:val="SourceCode-Bad"/>
        <w:ind w:left="0"/>
      </w:pPr>
      <w:r w:rsidRPr="005D3417">
        <w:rPr>
          <w:rFonts w:cs="Times New Roman"/>
        </w:rPr>
        <w:tab/>
      </w:r>
      <w:r w:rsidRPr="005D3417">
        <w:t>void SendMail (string message, string mailType)</w:t>
      </w:r>
    </w:p>
    <w:p w14:paraId="2AA3C95C" w14:textId="77777777" w:rsidR="00BD70A6" w:rsidRPr="005D3417" w:rsidRDefault="00BD70A6" w:rsidP="00150A8F">
      <w:pPr>
        <w:pStyle w:val="SourceCode-Bad"/>
        <w:ind w:left="0"/>
      </w:pPr>
      <w:r w:rsidRPr="005D3417">
        <w:tab/>
        <w:t>{</w:t>
      </w:r>
    </w:p>
    <w:p w14:paraId="6870A39D" w14:textId="77777777" w:rsidR="00BD70A6" w:rsidRPr="005D3417" w:rsidRDefault="00BD70A6" w:rsidP="00150A8F">
      <w:pPr>
        <w:pStyle w:val="SourceCode-Bad"/>
        <w:ind w:left="0"/>
      </w:pPr>
      <w:r w:rsidRPr="005D3417">
        <w:tab/>
      </w:r>
      <w:r w:rsidRPr="005D3417">
        <w:tab/>
        <w:t>switch ( mailType )</w:t>
      </w:r>
    </w:p>
    <w:p w14:paraId="4441AC08" w14:textId="77777777" w:rsidR="00BD70A6" w:rsidRPr="005D3417" w:rsidRDefault="00BD70A6" w:rsidP="00150A8F">
      <w:pPr>
        <w:pStyle w:val="SourceCode-Bad"/>
        <w:ind w:left="0"/>
      </w:pPr>
      <w:r w:rsidRPr="005D3417">
        <w:tab/>
      </w:r>
      <w:r w:rsidRPr="005D3417">
        <w:tab/>
        <w:t>{</w:t>
      </w:r>
    </w:p>
    <w:p w14:paraId="26717B43" w14:textId="77777777" w:rsidR="00BD70A6" w:rsidRPr="005D3417" w:rsidRDefault="00BD70A6" w:rsidP="00150A8F">
      <w:pPr>
        <w:pStyle w:val="SourceCode-Bad"/>
        <w:ind w:left="0"/>
      </w:pPr>
      <w:r w:rsidRPr="005D3417">
        <w:tab/>
      </w:r>
      <w:r w:rsidRPr="005D3417">
        <w:tab/>
      </w:r>
      <w:r w:rsidRPr="005D3417">
        <w:tab/>
        <w:t>case "Html":</w:t>
      </w:r>
    </w:p>
    <w:p w14:paraId="6A927056" w14:textId="77777777" w:rsidR="00BD70A6" w:rsidRPr="005D3417" w:rsidRDefault="00BD70A6" w:rsidP="00150A8F">
      <w:pPr>
        <w:pStyle w:val="SourceCode-Bad"/>
        <w:ind w:left="0"/>
      </w:pPr>
      <w:r w:rsidRPr="005D3417">
        <w:tab/>
      </w:r>
      <w:r w:rsidRPr="005D3417">
        <w:tab/>
      </w:r>
      <w:r w:rsidRPr="005D3417">
        <w:tab/>
      </w:r>
      <w:r w:rsidRPr="005D3417">
        <w:tab/>
        <w:t>// Do something</w:t>
      </w:r>
    </w:p>
    <w:p w14:paraId="0EEC7986" w14:textId="77777777" w:rsidR="00BD70A6" w:rsidRPr="005D3417" w:rsidRDefault="00BD70A6" w:rsidP="00150A8F">
      <w:pPr>
        <w:pStyle w:val="SourceCode-Bad"/>
        <w:ind w:left="0"/>
      </w:pPr>
      <w:r w:rsidRPr="005D3417">
        <w:tab/>
      </w:r>
      <w:r w:rsidRPr="005D3417">
        <w:tab/>
      </w:r>
      <w:r w:rsidRPr="005D3417">
        <w:tab/>
      </w:r>
      <w:r w:rsidRPr="005D3417">
        <w:tab/>
        <w:t>break;</w:t>
      </w:r>
    </w:p>
    <w:p w14:paraId="20FEBAD6" w14:textId="77777777" w:rsidR="00BD70A6" w:rsidRPr="005D3417" w:rsidRDefault="00BD70A6" w:rsidP="00150A8F">
      <w:pPr>
        <w:pStyle w:val="SourceCode-Bad"/>
        <w:ind w:left="0"/>
      </w:pPr>
      <w:r w:rsidRPr="005D3417">
        <w:tab/>
      </w:r>
      <w:r w:rsidRPr="005D3417">
        <w:tab/>
      </w:r>
      <w:r w:rsidRPr="005D3417">
        <w:tab/>
        <w:t>case "PlainText":</w:t>
      </w:r>
    </w:p>
    <w:p w14:paraId="67525D36" w14:textId="77777777" w:rsidR="00BD70A6" w:rsidRPr="005D3417" w:rsidRDefault="00BD70A6" w:rsidP="00150A8F">
      <w:pPr>
        <w:pStyle w:val="SourceCode-Bad"/>
        <w:ind w:left="0"/>
      </w:pPr>
      <w:r w:rsidRPr="005D3417">
        <w:tab/>
      </w:r>
      <w:r w:rsidRPr="005D3417">
        <w:tab/>
      </w:r>
      <w:r w:rsidRPr="005D3417">
        <w:tab/>
      </w:r>
      <w:r w:rsidRPr="005D3417">
        <w:tab/>
        <w:t>// Do something</w:t>
      </w:r>
    </w:p>
    <w:p w14:paraId="5DCEC6AB" w14:textId="77777777" w:rsidR="00BD70A6" w:rsidRPr="005D3417" w:rsidRDefault="00BD70A6" w:rsidP="00150A8F">
      <w:pPr>
        <w:pStyle w:val="SourceCode-Bad"/>
        <w:ind w:left="0"/>
      </w:pPr>
      <w:r w:rsidRPr="005D3417">
        <w:tab/>
      </w:r>
      <w:r w:rsidRPr="005D3417">
        <w:tab/>
      </w:r>
      <w:r w:rsidRPr="005D3417">
        <w:tab/>
      </w:r>
      <w:r w:rsidRPr="005D3417">
        <w:tab/>
        <w:t>break;</w:t>
      </w:r>
    </w:p>
    <w:p w14:paraId="60A87718" w14:textId="77777777" w:rsidR="00BD70A6" w:rsidRPr="005D3417" w:rsidRDefault="00BD70A6" w:rsidP="00150A8F">
      <w:pPr>
        <w:pStyle w:val="SourceCode-Bad"/>
        <w:ind w:left="0"/>
      </w:pPr>
      <w:r w:rsidRPr="005D3417">
        <w:tab/>
      </w:r>
      <w:r w:rsidRPr="005D3417">
        <w:tab/>
      </w:r>
      <w:r w:rsidRPr="005D3417">
        <w:tab/>
        <w:t>case "Attachment":</w:t>
      </w:r>
    </w:p>
    <w:p w14:paraId="39EDBFEA" w14:textId="77777777" w:rsidR="00BD70A6" w:rsidRPr="005D3417" w:rsidRDefault="00BD70A6" w:rsidP="00150A8F">
      <w:pPr>
        <w:pStyle w:val="SourceCode-Bad"/>
        <w:ind w:left="0"/>
      </w:pPr>
      <w:r w:rsidRPr="005D3417">
        <w:tab/>
      </w:r>
      <w:r w:rsidRPr="005D3417">
        <w:tab/>
      </w:r>
      <w:r w:rsidRPr="005D3417">
        <w:tab/>
      </w:r>
      <w:r w:rsidRPr="005D3417">
        <w:tab/>
        <w:t>// Do something</w:t>
      </w:r>
    </w:p>
    <w:p w14:paraId="70E858EF" w14:textId="77777777" w:rsidR="00BD70A6" w:rsidRPr="005D3417" w:rsidRDefault="00BD70A6" w:rsidP="00150A8F">
      <w:pPr>
        <w:pStyle w:val="SourceCode-Bad"/>
        <w:ind w:left="0"/>
      </w:pPr>
      <w:r w:rsidRPr="005D3417">
        <w:tab/>
      </w:r>
      <w:r w:rsidRPr="005D3417">
        <w:tab/>
      </w:r>
      <w:r w:rsidRPr="005D3417">
        <w:tab/>
      </w:r>
      <w:r w:rsidRPr="005D3417">
        <w:tab/>
        <w:t>break;</w:t>
      </w:r>
    </w:p>
    <w:p w14:paraId="1CA8BC5E" w14:textId="77777777" w:rsidR="00BD70A6" w:rsidRPr="005D3417" w:rsidRDefault="00BD70A6" w:rsidP="00150A8F">
      <w:pPr>
        <w:pStyle w:val="SourceCode-Bad"/>
        <w:ind w:left="0"/>
      </w:pPr>
      <w:r w:rsidRPr="005D3417">
        <w:tab/>
      </w:r>
      <w:r w:rsidRPr="005D3417">
        <w:tab/>
      </w:r>
      <w:r w:rsidRPr="005D3417">
        <w:tab/>
        <w:t>default:</w:t>
      </w:r>
    </w:p>
    <w:p w14:paraId="104F1939" w14:textId="77777777" w:rsidR="00BD70A6" w:rsidRPr="005D3417" w:rsidRDefault="00BD70A6" w:rsidP="00150A8F">
      <w:pPr>
        <w:pStyle w:val="SourceCode-Bad"/>
        <w:ind w:left="0"/>
      </w:pPr>
      <w:r w:rsidRPr="005D3417">
        <w:tab/>
      </w:r>
      <w:r w:rsidRPr="005D3417">
        <w:tab/>
      </w:r>
      <w:r w:rsidRPr="005D3417">
        <w:tab/>
      </w:r>
      <w:r w:rsidRPr="005D3417">
        <w:tab/>
        <w:t>// Do something</w:t>
      </w:r>
    </w:p>
    <w:p w14:paraId="45876697" w14:textId="77777777" w:rsidR="00BD70A6" w:rsidRPr="005D3417" w:rsidRDefault="00BD70A6" w:rsidP="00150A8F">
      <w:pPr>
        <w:pStyle w:val="SourceCode-Bad"/>
        <w:ind w:left="0"/>
      </w:pPr>
      <w:r w:rsidRPr="005D3417">
        <w:tab/>
      </w:r>
      <w:r w:rsidRPr="005D3417">
        <w:tab/>
      </w:r>
      <w:r w:rsidRPr="005D3417">
        <w:tab/>
      </w:r>
      <w:r w:rsidRPr="005D3417">
        <w:tab/>
        <w:t>break;</w:t>
      </w:r>
    </w:p>
    <w:p w14:paraId="7677823F" w14:textId="77777777" w:rsidR="00BD70A6" w:rsidRPr="005D3417" w:rsidRDefault="00BD70A6" w:rsidP="00150A8F">
      <w:pPr>
        <w:pStyle w:val="SourceCode-Bad"/>
        <w:ind w:left="0"/>
      </w:pPr>
      <w:r w:rsidRPr="005D3417">
        <w:tab/>
      </w:r>
      <w:r w:rsidRPr="005D3417">
        <w:tab/>
        <w:t>}</w:t>
      </w:r>
    </w:p>
    <w:p w14:paraId="61CCB175" w14:textId="77777777" w:rsidR="00BD70A6" w:rsidRPr="005D3417" w:rsidRDefault="00BD70A6" w:rsidP="00150A8F">
      <w:pPr>
        <w:pStyle w:val="SourceCode-Bad"/>
        <w:ind w:left="0"/>
      </w:pPr>
      <w:r w:rsidRPr="005D3417">
        <w:tab/>
        <w:t>}</w:t>
      </w:r>
    </w:p>
    <w:p w14:paraId="04C0B80A" w14:textId="77777777" w:rsidR="00BD70A6"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Do not make the member variables public or protected. Keep them private and expose public/protected Properties. </w:t>
      </w:r>
    </w:p>
    <w:p w14:paraId="706105A3" w14:textId="77777777" w:rsidR="007C695F" w:rsidRDefault="007C695F" w:rsidP="007C695F">
      <w:pPr>
        <w:ind w:left="-15"/>
        <w:rPr>
          <w:rFonts w:ascii="Arial" w:hAnsi="Arial" w:cs="Arial"/>
          <w:sz w:val="20"/>
          <w:szCs w:val="20"/>
        </w:rPr>
      </w:pPr>
    </w:p>
    <w:p w14:paraId="55222C49" w14:textId="77777777" w:rsidR="007C695F" w:rsidRDefault="007C695F"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T</w:t>
      </w:r>
      <w:r w:rsidRPr="007C695F">
        <w:rPr>
          <w:rFonts w:ascii="Arial" w:hAnsi="Arial" w:cs="Arial"/>
          <w:sz w:val="20"/>
          <w:szCs w:val="20"/>
        </w:rPr>
        <w:t>he event handler should not contain the code to perform the required action</w:t>
      </w:r>
      <w:r>
        <w:rPr>
          <w:rFonts w:ascii="Arial" w:hAnsi="Arial" w:cs="Arial"/>
          <w:sz w:val="20"/>
          <w:szCs w:val="20"/>
        </w:rPr>
        <w:t>. Rather call another method from the event handler.</w:t>
      </w:r>
    </w:p>
    <w:p w14:paraId="1B09BFEB" w14:textId="77777777" w:rsidR="004D5098" w:rsidRDefault="004D5098" w:rsidP="004D5098">
      <w:pPr>
        <w:rPr>
          <w:rFonts w:ascii="Arial" w:hAnsi="Arial" w:cs="Arial"/>
          <w:sz w:val="20"/>
          <w:szCs w:val="20"/>
        </w:rPr>
      </w:pPr>
    </w:p>
    <w:p w14:paraId="60145437" w14:textId="77777777" w:rsidR="004D5098" w:rsidRPr="00CB23D8" w:rsidRDefault="004D5098"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Do not programmatically click a button to execute the same action you have written in the button click event. Rather, call the same method which is called by the button click event handler.</w:t>
      </w:r>
    </w:p>
    <w:p w14:paraId="06EFA484" w14:textId="77777777" w:rsidR="00BD70A6" w:rsidRPr="005D3417" w:rsidRDefault="00BD70A6" w:rsidP="00150A8F">
      <w:pPr>
        <w:rPr>
          <w:rFonts w:ascii="Arial" w:hAnsi="Arial" w:cs="Arial"/>
          <w:sz w:val="18"/>
          <w:szCs w:val="18"/>
        </w:rPr>
      </w:pPr>
    </w:p>
    <w:p w14:paraId="328709F6" w14:textId="77777777"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lastRenderedPageBreak/>
        <w:t xml:space="preserve">Never hardcode a path or drive name in code. Get the application path programmatically and use relative path. </w:t>
      </w:r>
    </w:p>
    <w:p w14:paraId="0195EA14" w14:textId="77777777" w:rsidR="00BD70A6" w:rsidRPr="005D3417" w:rsidRDefault="00BD70A6" w:rsidP="00150A8F">
      <w:pPr>
        <w:rPr>
          <w:rFonts w:ascii="Arial" w:hAnsi="Arial" w:cs="Arial"/>
          <w:sz w:val="18"/>
          <w:szCs w:val="18"/>
        </w:rPr>
      </w:pPr>
    </w:p>
    <w:p w14:paraId="6F41AE38" w14:textId="77777777"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Never assume that your code will run from drive "C:". You may never know, some users may run it from network or from a "Z:". </w:t>
      </w:r>
    </w:p>
    <w:p w14:paraId="45C599F3" w14:textId="77777777" w:rsidR="00CB23D8" w:rsidRPr="005D3417" w:rsidRDefault="00CB23D8" w:rsidP="00150A8F">
      <w:pPr>
        <w:rPr>
          <w:rFonts w:ascii="Arial" w:hAnsi="Arial" w:cs="Arial"/>
          <w:sz w:val="18"/>
          <w:szCs w:val="18"/>
        </w:rPr>
      </w:pPr>
    </w:p>
    <w:p w14:paraId="48AFCB2E" w14:textId="77777777"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In the application start up, do some kind of "self check" and ensure all required files and dependancies are available in the expected locations. Check for database connection in start up, if required. Give a friendly message to the user in case of any problems. </w:t>
      </w:r>
    </w:p>
    <w:p w14:paraId="1B127DA1" w14:textId="77777777" w:rsidR="00CB23D8" w:rsidRPr="005D3417" w:rsidRDefault="00CB23D8" w:rsidP="00150A8F">
      <w:pPr>
        <w:rPr>
          <w:rFonts w:ascii="Arial" w:hAnsi="Arial" w:cs="Arial"/>
          <w:sz w:val="18"/>
          <w:szCs w:val="18"/>
        </w:rPr>
      </w:pPr>
    </w:p>
    <w:p w14:paraId="2F6A3BC4" w14:textId="77777777"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If the required configuration file is not found, application should be able to create one with default values. </w:t>
      </w:r>
    </w:p>
    <w:p w14:paraId="1983A379" w14:textId="77777777" w:rsidR="00CB23D8" w:rsidRDefault="00CB23D8" w:rsidP="00150A8F">
      <w:pPr>
        <w:rPr>
          <w:rFonts w:ascii="Arial" w:hAnsi="Arial" w:cs="Arial"/>
          <w:sz w:val="18"/>
          <w:szCs w:val="18"/>
        </w:rPr>
      </w:pPr>
    </w:p>
    <w:p w14:paraId="6A23278E" w14:textId="77777777"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If a wrong value found in the configuration file, application should throw an error or give a message and also should tell the user what are the correct values. </w:t>
      </w:r>
    </w:p>
    <w:p w14:paraId="61B1612E" w14:textId="77777777" w:rsidR="00CB23D8" w:rsidRDefault="00CB23D8" w:rsidP="00150A8F">
      <w:pPr>
        <w:rPr>
          <w:rFonts w:ascii="Arial" w:hAnsi="Arial" w:cs="Arial"/>
          <w:sz w:val="18"/>
          <w:szCs w:val="18"/>
        </w:rPr>
      </w:pPr>
    </w:p>
    <w:p w14:paraId="6CE9FF72" w14:textId="77777777"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Error messages should help the user to solve the problem. Never give error messages like "Error in Application", "There is an error" etc. Instead give specific messages like "Failed to update database. Please make sure the login id and password are correct." </w:t>
      </w:r>
    </w:p>
    <w:p w14:paraId="67F99B2B" w14:textId="77777777" w:rsidR="00CB23D8" w:rsidRDefault="00CB23D8" w:rsidP="00150A8F">
      <w:pPr>
        <w:rPr>
          <w:rFonts w:ascii="Arial" w:hAnsi="Arial" w:cs="Arial"/>
          <w:sz w:val="18"/>
          <w:szCs w:val="18"/>
        </w:rPr>
      </w:pPr>
    </w:p>
    <w:p w14:paraId="6DC2AA0B" w14:textId="77777777"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When displaying error messages, in addition to telling what is wrong, the message should also tell what should the user do to solve the problem. Instead of message like "Failed to update database.", suggest what should the user do: "Failed to update database. Please make sure the login id and password are correct." </w:t>
      </w:r>
    </w:p>
    <w:p w14:paraId="600257A3" w14:textId="77777777" w:rsidR="00CB23D8" w:rsidRDefault="00CB23D8" w:rsidP="00150A8F">
      <w:pPr>
        <w:rPr>
          <w:rFonts w:ascii="Arial" w:hAnsi="Arial" w:cs="Arial"/>
          <w:sz w:val="18"/>
          <w:szCs w:val="18"/>
        </w:rPr>
      </w:pPr>
    </w:p>
    <w:p w14:paraId="54E8FAEE" w14:textId="77777777" w:rsidR="00BD70A6"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Show short and friendly message to the user. But log the actual error with all possible information. This will help a lot in diagnosing problems. </w:t>
      </w:r>
    </w:p>
    <w:p w14:paraId="08EF59D3" w14:textId="77777777" w:rsidR="00E34877" w:rsidRPr="00CB23D8" w:rsidRDefault="00E34877" w:rsidP="00150A8F">
      <w:pPr>
        <w:rPr>
          <w:rFonts w:ascii="Arial" w:hAnsi="Arial" w:cs="Arial"/>
          <w:sz w:val="20"/>
          <w:szCs w:val="20"/>
        </w:rPr>
      </w:pPr>
    </w:p>
    <w:p w14:paraId="6155B391" w14:textId="77777777" w:rsidR="00E34877" w:rsidRDefault="00E34877"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Do not have more than one class in a single file.</w:t>
      </w:r>
    </w:p>
    <w:p w14:paraId="2FD69931" w14:textId="77777777" w:rsidR="00AD3AA2" w:rsidRDefault="00AD3AA2" w:rsidP="00AD3AA2">
      <w:pPr>
        <w:rPr>
          <w:rFonts w:ascii="Arial" w:hAnsi="Arial" w:cs="Arial"/>
          <w:sz w:val="20"/>
          <w:szCs w:val="20"/>
        </w:rPr>
      </w:pPr>
    </w:p>
    <w:p w14:paraId="56BFCCA2" w14:textId="77777777" w:rsidR="00AD3AA2" w:rsidRDefault="00AD3AA2"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 xml:space="preserve">Have your own templates for each of the file types in Visual Studio. You can include your company name, copy right information etc in the template. You can view or edit the Visual Studio file templates in the folder </w:t>
      </w:r>
      <w:r w:rsidRPr="00AD3AA2">
        <w:rPr>
          <w:rStyle w:val="SourceCodeChar"/>
        </w:rPr>
        <w:t>C:\Program Files\Microsoft Visual Studio 8\Common7\IDE\ItemTemplatesCache\CSharp\1033</w:t>
      </w:r>
      <w:r>
        <w:rPr>
          <w:rFonts w:ascii="Arial" w:hAnsi="Arial" w:cs="Arial"/>
          <w:sz w:val="20"/>
          <w:szCs w:val="20"/>
        </w:rPr>
        <w:t>. (This folder has the templates for C#, but you can easily find the corresponding folders or any other language)</w:t>
      </w:r>
    </w:p>
    <w:p w14:paraId="171A48E8" w14:textId="77777777" w:rsidR="00E34877" w:rsidRDefault="00E34877" w:rsidP="00150A8F">
      <w:pPr>
        <w:rPr>
          <w:rFonts w:ascii="Arial" w:hAnsi="Arial" w:cs="Arial"/>
          <w:sz w:val="20"/>
          <w:szCs w:val="20"/>
        </w:rPr>
      </w:pPr>
    </w:p>
    <w:p w14:paraId="666BAEE4" w14:textId="77777777" w:rsidR="00E34877" w:rsidRPr="00E34877" w:rsidRDefault="00E34877"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Avoid having very large files. If a single file has more than 1000 lines of code, it is a good candidate for refactoring. Split them logically into two or more classes.</w:t>
      </w:r>
    </w:p>
    <w:p w14:paraId="4C214D06" w14:textId="77777777" w:rsidR="00E34877" w:rsidRDefault="00E34877" w:rsidP="00150A8F">
      <w:pPr>
        <w:rPr>
          <w:rFonts w:ascii="Arial" w:hAnsi="Arial" w:cs="Arial"/>
          <w:sz w:val="18"/>
          <w:szCs w:val="18"/>
        </w:rPr>
      </w:pPr>
    </w:p>
    <w:p w14:paraId="3494C41C" w14:textId="77777777" w:rsidR="00E34877" w:rsidRPr="00E34877" w:rsidRDefault="00E34877" w:rsidP="00150A8F">
      <w:pPr>
        <w:numPr>
          <w:ilvl w:val="0"/>
          <w:numId w:val="19"/>
        </w:numPr>
        <w:tabs>
          <w:tab w:val="clear" w:pos="360"/>
          <w:tab w:val="num" w:pos="345"/>
        </w:tabs>
        <w:ind w:left="345"/>
        <w:rPr>
          <w:rFonts w:ascii="Arial" w:hAnsi="Arial" w:cs="Arial"/>
          <w:sz w:val="18"/>
          <w:szCs w:val="18"/>
        </w:rPr>
      </w:pPr>
      <w:r w:rsidRPr="00E34877">
        <w:rPr>
          <w:rFonts w:ascii="Arial" w:hAnsi="Arial" w:cs="Arial"/>
          <w:sz w:val="20"/>
          <w:szCs w:val="20"/>
        </w:rPr>
        <w:t>Avoid public methods and properties, unless they really need to be accessed from outside the class. Use “internal” if they are accessed only within the same assembly.</w:t>
      </w:r>
    </w:p>
    <w:p w14:paraId="4A343359" w14:textId="77777777" w:rsidR="00E34877" w:rsidRDefault="00E34877" w:rsidP="00150A8F">
      <w:pPr>
        <w:rPr>
          <w:rFonts w:ascii="Arial" w:hAnsi="Arial" w:cs="Arial"/>
          <w:sz w:val="18"/>
          <w:szCs w:val="18"/>
        </w:rPr>
      </w:pPr>
    </w:p>
    <w:p w14:paraId="4FA2BA9E" w14:textId="77777777" w:rsidR="00E34877" w:rsidRPr="00E34877" w:rsidRDefault="00E34877" w:rsidP="00150A8F">
      <w:pPr>
        <w:numPr>
          <w:ilvl w:val="0"/>
          <w:numId w:val="19"/>
        </w:numPr>
        <w:tabs>
          <w:tab w:val="clear" w:pos="360"/>
          <w:tab w:val="num" w:pos="345"/>
        </w:tabs>
        <w:ind w:left="345"/>
        <w:rPr>
          <w:rFonts w:ascii="Arial" w:hAnsi="Arial" w:cs="Arial"/>
          <w:sz w:val="18"/>
          <w:szCs w:val="18"/>
        </w:rPr>
      </w:pPr>
      <w:r>
        <w:rPr>
          <w:rFonts w:ascii="Arial" w:hAnsi="Arial" w:cs="Arial"/>
          <w:sz w:val="20"/>
          <w:szCs w:val="20"/>
        </w:rPr>
        <w:t>Avoid passing too many parameters to a method. If you have more than 4~5 parameters, it is a good candidate to define a class or structure.</w:t>
      </w:r>
    </w:p>
    <w:p w14:paraId="30DE1EB5" w14:textId="77777777" w:rsidR="00E34877" w:rsidRDefault="00E34877" w:rsidP="00150A8F">
      <w:pPr>
        <w:rPr>
          <w:rFonts w:ascii="Arial" w:hAnsi="Arial" w:cs="Arial"/>
          <w:sz w:val="18"/>
          <w:szCs w:val="18"/>
        </w:rPr>
      </w:pPr>
    </w:p>
    <w:p w14:paraId="544CE164" w14:textId="77777777" w:rsidR="00E34877" w:rsidRPr="007D7061" w:rsidRDefault="00E34877" w:rsidP="00150A8F">
      <w:pPr>
        <w:numPr>
          <w:ilvl w:val="0"/>
          <w:numId w:val="19"/>
        </w:numPr>
        <w:tabs>
          <w:tab w:val="clear" w:pos="360"/>
          <w:tab w:val="num" w:pos="345"/>
        </w:tabs>
        <w:ind w:left="345"/>
        <w:rPr>
          <w:rFonts w:ascii="Arial" w:hAnsi="Arial" w:cs="Arial"/>
          <w:sz w:val="18"/>
          <w:szCs w:val="18"/>
        </w:rPr>
      </w:pPr>
      <w:r>
        <w:rPr>
          <w:rFonts w:ascii="Arial" w:hAnsi="Arial" w:cs="Arial"/>
          <w:sz w:val="20"/>
          <w:szCs w:val="20"/>
        </w:rPr>
        <w:t>If you have a method returning a collection, return an empty collection instead of null, if you have no data to return. For example, if you have a method returning an ArrayList, alw</w:t>
      </w:r>
      <w:r w:rsidR="00797F18">
        <w:rPr>
          <w:rFonts w:ascii="Arial" w:hAnsi="Arial" w:cs="Arial"/>
          <w:sz w:val="20"/>
          <w:szCs w:val="20"/>
        </w:rPr>
        <w:t>ays return a valid ArrayList. If you have no items to return, then return a valid ArrayList with 0 items. This will make it easy for the calling application to just check for the “count” rather than doing an additional check for “null”.</w:t>
      </w:r>
    </w:p>
    <w:p w14:paraId="246F98CA" w14:textId="77777777" w:rsidR="007D7061" w:rsidRDefault="007D7061" w:rsidP="00150A8F">
      <w:pPr>
        <w:rPr>
          <w:rFonts w:ascii="Arial" w:hAnsi="Arial" w:cs="Arial"/>
          <w:sz w:val="18"/>
          <w:szCs w:val="18"/>
        </w:rPr>
      </w:pPr>
    </w:p>
    <w:p w14:paraId="68454097" w14:textId="77777777" w:rsidR="007D7061" w:rsidRPr="0087457B" w:rsidRDefault="007D7061" w:rsidP="00150A8F">
      <w:pPr>
        <w:numPr>
          <w:ilvl w:val="0"/>
          <w:numId w:val="19"/>
        </w:numPr>
        <w:tabs>
          <w:tab w:val="clear" w:pos="360"/>
          <w:tab w:val="num" w:pos="345"/>
        </w:tabs>
        <w:ind w:left="345"/>
        <w:rPr>
          <w:rFonts w:ascii="Arial" w:hAnsi="Arial" w:cs="Arial"/>
          <w:sz w:val="18"/>
          <w:szCs w:val="18"/>
        </w:rPr>
      </w:pPr>
      <w:r>
        <w:rPr>
          <w:rFonts w:ascii="Arial" w:hAnsi="Arial" w:cs="Arial"/>
          <w:sz w:val="20"/>
          <w:szCs w:val="20"/>
        </w:rPr>
        <w:t>Use the AssemblyInfo file to fill information like version number, description, company name</w:t>
      </w:r>
      <w:r w:rsidR="0087457B">
        <w:rPr>
          <w:rFonts w:ascii="Arial" w:hAnsi="Arial" w:cs="Arial"/>
          <w:sz w:val="20"/>
          <w:szCs w:val="20"/>
        </w:rPr>
        <w:t>, copyright notice</w:t>
      </w:r>
      <w:r>
        <w:rPr>
          <w:rFonts w:ascii="Arial" w:hAnsi="Arial" w:cs="Arial"/>
          <w:sz w:val="20"/>
          <w:szCs w:val="20"/>
        </w:rPr>
        <w:t xml:space="preserve"> etc.</w:t>
      </w:r>
    </w:p>
    <w:p w14:paraId="43CBDE6F" w14:textId="77777777" w:rsidR="0087457B" w:rsidRDefault="0087457B" w:rsidP="00150A8F">
      <w:pPr>
        <w:rPr>
          <w:rFonts w:ascii="Arial" w:hAnsi="Arial" w:cs="Arial"/>
          <w:sz w:val="18"/>
          <w:szCs w:val="18"/>
        </w:rPr>
      </w:pPr>
    </w:p>
    <w:p w14:paraId="7F2132A5" w14:textId="77777777" w:rsidR="0087457B" w:rsidRPr="006149B2" w:rsidRDefault="0087457B" w:rsidP="00150A8F">
      <w:pPr>
        <w:numPr>
          <w:ilvl w:val="0"/>
          <w:numId w:val="19"/>
        </w:numPr>
        <w:tabs>
          <w:tab w:val="clear" w:pos="360"/>
          <w:tab w:val="num" w:pos="345"/>
        </w:tabs>
        <w:ind w:left="345"/>
        <w:rPr>
          <w:rFonts w:ascii="Arial" w:hAnsi="Arial" w:cs="Arial"/>
          <w:sz w:val="18"/>
          <w:szCs w:val="18"/>
        </w:rPr>
      </w:pPr>
      <w:r>
        <w:rPr>
          <w:rFonts w:ascii="Arial" w:hAnsi="Arial" w:cs="Arial"/>
          <w:sz w:val="20"/>
          <w:szCs w:val="20"/>
        </w:rPr>
        <w:t xml:space="preserve">Logically organize all your files within appropriate folders. Use 2 level folder hierarchies. You can have up to 10 folders in the root folder and each folder can have up to 5 sub folders. If </w:t>
      </w:r>
      <w:r>
        <w:rPr>
          <w:rFonts w:ascii="Arial" w:hAnsi="Arial" w:cs="Arial"/>
          <w:sz w:val="20"/>
          <w:szCs w:val="20"/>
        </w:rPr>
        <w:lastRenderedPageBreak/>
        <w:t>you have too many folders than cannot be accommodated with the above mentioned 2 level hierarchy, you may need re factoring into multiple assemblies.</w:t>
      </w:r>
    </w:p>
    <w:p w14:paraId="37A0DA7B" w14:textId="77777777" w:rsidR="006149B2" w:rsidRDefault="006149B2" w:rsidP="00150A8F">
      <w:pPr>
        <w:rPr>
          <w:rFonts w:ascii="Arial" w:hAnsi="Arial" w:cs="Arial"/>
          <w:sz w:val="18"/>
          <w:szCs w:val="18"/>
        </w:rPr>
      </w:pPr>
    </w:p>
    <w:p w14:paraId="30EA61F3" w14:textId="77777777" w:rsidR="006149B2" w:rsidRDefault="006149B2" w:rsidP="00150A8F">
      <w:pPr>
        <w:numPr>
          <w:ilvl w:val="0"/>
          <w:numId w:val="11"/>
        </w:numPr>
        <w:tabs>
          <w:tab w:val="clear" w:pos="720"/>
          <w:tab w:val="num" w:pos="345"/>
        </w:tabs>
        <w:ind w:left="345"/>
        <w:rPr>
          <w:rFonts w:ascii="Arial" w:hAnsi="Arial" w:cs="Arial"/>
          <w:sz w:val="20"/>
          <w:szCs w:val="20"/>
        </w:rPr>
      </w:pPr>
      <w:r>
        <w:rPr>
          <w:rFonts w:ascii="Arial" w:hAnsi="Arial" w:cs="Arial"/>
          <w:sz w:val="20"/>
          <w:szCs w:val="20"/>
        </w:rPr>
        <w:t>Make sure you have a good logging class which can be configured to log errors, warning or traces. If you configure to log errors, it should only log errors. But if you configure to log traces, it should record all (errors, warnings and trace). Your log class should be written such a way that in future you can change it easily to log to Windows Event Log, SQL Server, or Email to administrator or to a File etc without any change in any other part of the application. Use the log class extensively throughout the code to record errors, warning and even trace messages that can help you trouble shoot a problem.</w:t>
      </w:r>
    </w:p>
    <w:p w14:paraId="2ABC62C6" w14:textId="77777777" w:rsidR="00EC3E03" w:rsidRDefault="00EC3E03" w:rsidP="00EC3E03">
      <w:pPr>
        <w:ind w:left="-15"/>
        <w:rPr>
          <w:rFonts w:ascii="Arial" w:hAnsi="Arial" w:cs="Arial"/>
          <w:sz w:val="20"/>
          <w:szCs w:val="20"/>
        </w:rPr>
      </w:pPr>
    </w:p>
    <w:p w14:paraId="182601F3" w14:textId="77777777" w:rsidR="00E92325" w:rsidRDefault="00E92325" w:rsidP="00E92325">
      <w:pPr>
        <w:numPr>
          <w:ilvl w:val="0"/>
          <w:numId w:val="11"/>
        </w:numPr>
        <w:tabs>
          <w:tab w:val="clear" w:pos="720"/>
          <w:tab w:val="num" w:pos="345"/>
        </w:tabs>
        <w:ind w:left="345"/>
        <w:rPr>
          <w:rFonts w:ascii="Arial" w:hAnsi="Arial" w:cs="Arial"/>
          <w:sz w:val="20"/>
          <w:szCs w:val="20"/>
        </w:rPr>
      </w:pPr>
      <w:r>
        <w:rPr>
          <w:rFonts w:ascii="Arial" w:hAnsi="Arial" w:cs="Arial"/>
          <w:sz w:val="20"/>
          <w:szCs w:val="20"/>
        </w:rPr>
        <w:t xml:space="preserve">If you are opening database connections, sockets, file stream etc, always close them in the </w:t>
      </w:r>
      <w:r w:rsidRPr="00E92325">
        <w:rPr>
          <w:rStyle w:val="SourceCodeChar"/>
        </w:rPr>
        <w:t>finally</w:t>
      </w:r>
      <w:r>
        <w:rPr>
          <w:rFonts w:ascii="Arial" w:hAnsi="Arial" w:cs="Arial"/>
          <w:sz w:val="20"/>
          <w:szCs w:val="20"/>
        </w:rPr>
        <w:t xml:space="preserve"> block. This will ensure that even if an exception occurs after opening the connection, it will be safely closed in the </w:t>
      </w:r>
      <w:r w:rsidRPr="00E92325">
        <w:rPr>
          <w:rStyle w:val="SourceCodeChar"/>
        </w:rPr>
        <w:t>finally</w:t>
      </w:r>
      <w:r>
        <w:rPr>
          <w:rFonts w:ascii="Arial" w:hAnsi="Arial" w:cs="Arial"/>
          <w:sz w:val="20"/>
          <w:szCs w:val="20"/>
        </w:rPr>
        <w:t xml:space="preserve"> block.</w:t>
      </w:r>
    </w:p>
    <w:p w14:paraId="05258DB7" w14:textId="77777777" w:rsidR="00E930AE" w:rsidRDefault="00E930AE" w:rsidP="00E930AE">
      <w:pPr>
        <w:rPr>
          <w:rFonts w:ascii="Arial" w:hAnsi="Arial" w:cs="Arial"/>
          <w:sz w:val="20"/>
          <w:szCs w:val="20"/>
        </w:rPr>
      </w:pPr>
    </w:p>
    <w:p w14:paraId="0CBA4F12" w14:textId="77777777" w:rsidR="00E930AE" w:rsidRDefault="00E930AE" w:rsidP="00E92325">
      <w:pPr>
        <w:numPr>
          <w:ilvl w:val="0"/>
          <w:numId w:val="11"/>
        </w:numPr>
        <w:tabs>
          <w:tab w:val="clear" w:pos="720"/>
          <w:tab w:val="num" w:pos="345"/>
        </w:tabs>
        <w:ind w:left="345"/>
        <w:rPr>
          <w:rFonts w:ascii="Arial" w:hAnsi="Arial" w:cs="Arial"/>
          <w:sz w:val="20"/>
          <w:szCs w:val="20"/>
        </w:rPr>
      </w:pPr>
      <w:r>
        <w:rPr>
          <w:rFonts w:ascii="Arial" w:hAnsi="Arial" w:cs="Arial"/>
          <w:sz w:val="20"/>
          <w:szCs w:val="20"/>
        </w:rPr>
        <w:t>Declare variables as close as possible to where it is first used. Use one variable declaration per line.</w:t>
      </w:r>
    </w:p>
    <w:p w14:paraId="627811BF" w14:textId="77777777" w:rsidR="00E92325" w:rsidRDefault="00E92325" w:rsidP="00EC3E03">
      <w:pPr>
        <w:ind w:left="-15"/>
        <w:rPr>
          <w:rFonts w:ascii="Arial" w:hAnsi="Arial" w:cs="Arial"/>
          <w:sz w:val="20"/>
          <w:szCs w:val="20"/>
        </w:rPr>
      </w:pPr>
    </w:p>
    <w:p w14:paraId="334DACAC" w14:textId="77777777" w:rsidR="00EC3E03" w:rsidRDefault="00EC3E03" w:rsidP="00150A8F">
      <w:pPr>
        <w:numPr>
          <w:ilvl w:val="0"/>
          <w:numId w:val="11"/>
        </w:numPr>
        <w:tabs>
          <w:tab w:val="clear" w:pos="720"/>
          <w:tab w:val="num" w:pos="345"/>
        </w:tabs>
        <w:ind w:left="345"/>
        <w:rPr>
          <w:rFonts w:ascii="Arial" w:hAnsi="Arial" w:cs="Arial"/>
          <w:sz w:val="20"/>
          <w:szCs w:val="20"/>
        </w:rPr>
      </w:pPr>
      <w:r>
        <w:rPr>
          <w:rFonts w:ascii="Arial" w:hAnsi="Arial" w:cs="Arial"/>
          <w:sz w:val="20"/>
          <w:szCs w:val="20"/>
        </w:rPr>
        <w:t>Use StringBuilder class instead of String when you have to manipulate string objects in a loop. The String object works in weird way in .NET. Each time you append a string, it is actually discarding the old string object and recreating a new object, which is a relatively expensive operations.</w:t>
      </w:r>
    </w:p>
    <w:p w14:paraId="45E6059F" w14:textId="77777777" w:rsidR="00EC3E03" w:rsidRDefault="00EC3E03" w:rsidP="00EC3E03">
      <w:pPr>
        <w:rPr>
          <w:rFonts w:ascii="Arial" w:hAnsi="Arial" w:cs="Arial"/>
          <w:sz w:val="20"/>
          <w:szCs w:val="20"/>
        </w:rPr>
      </w:pPr>
    </w:p>
    <w:p w14:paraId="24727503" w14:textId="77777777" w:rsidR="00EC3E03" w:rsidRDefault="00EC3E03" w:rsidP="00E92325">
      <w:pPr>
        <w:ind w:left="345"/>
        <w:rPr>
          <w:rFonts w:ascii="Arial" w:hAnsi="Arial" w:cs="Arial"/>
          <w:sz w:val="20"/>
          <w:szCs w:val="20"/>
        </w:rPr>
      </w:pPr>
      <w:r>
        <w:rPr>
          <w:rFonts w:ascii="Arial" w:hAnsi="Arial" w:cs="Arial"/>
          <w:sz w:val="20"/>
          <w:szCs w:val="20"/>
        </w:rPr>
        <w:t>Consider the following example:</w:t>
      </w:r>
    </w:p>
    <w:p w14:paraId="55FFBC2B" w14:textId="77777777" w:rsidR="00611486" w:rsidRDefault="00611486" w:rsidP="00E92325">
      <w:pPr>
        <w:ind w:left="345"/>
        <w:rPr>
          <w:rFonts w:ascii="Arial" w:hAnsi="Arial" w:cs="Arial"/>
          <w:sz w:val="20"/>
          <w:szCs w:val="20"/>
        </w:rPr>
      </w:pPr>
    </w:p>
    <w:p w14:paraId="4EE2B3C8" w14:textId="77777777" w:rsidR="00EC3E03" w:rsidRDefault="00EC3E03" w:rsidP="00E92325">
      <w:pPr>
        <w:pStyle w:val="SourceCode-Bad"/>
        <w:ind w:left="345"/>
        <w:rPr>
          <w:rFonts w:cs="Times New Roman"/>
        </w:rPr>
      </w:pPr>
      <w:r w:rsidRPr="00304C91">
        <w:t>public string ComposeMessage (string[] lines)</w:t>
      </w:r>
    </w:p>
    <w:p w14:paraId="6A17EAA7" w14:textId="77777777" w:rsidR="00EC3E03" w:rsidRDefault="00EC3E03" w:rsidP="00E92325">
      <w:pPr>
        <w:pStyle w:val="SourceCode-Bad"/>
        <w:ind w:left="345"/>
        <w:rPr>
          <w:rFonts w:cs="Times New Roman"/>
        </w:rPr>
      </w:pPr>
      <w:r w:rsidRPr="00304C91">
        <w:rPr>
          <w:rFonts w:cs="Times New Roman"/>
        </w:rPr>
        <w:t>{</w:t>
      </w:r>
      <w:r w:rsidRPr="00304C91">
        <w:t xml:space="preserve"> </w:t>
      </w:r>
    </w:p>
    <w:p w14:paraId="3291F132" w14:textId="77777777" w:rsidR="00EC3E03" w:rsidRDefault="00EC3E03" w:rsidP="00E92325">
      <w:pPr>
        <w:pStyle w:val="SourceCode-Bad"/>
        <w:ind w:left="345"/>
        <w:rPr>
          <w:rFonts w:cs="Times New Roman"/>
        </w:rPr>
      </w:pPr>
      <w:r w:rsidRPr="00304C91">
        <w:rPr>
          <w:rFonts w:cs="Times New Roman"/>
        </w:rPr>
        <w:t>   </w:t>
      </w:r>
      <w:r w:rsidRPr="00304C91">
        <w:t xml:space="preserve">string message = String.Empty; </w:t>
      </w:r>
    </w:p>
    <w:p w14:paraId="23DECD8D" w14:textId="77777777" w:rsidR="00304C91" w:rsidRDefault="00304C91" w:rsidP="00E92325">
      <w:pPr>
        <w:pStyle w:val="SourceCode-Bad"/>
        <w:ind w:left="345"/>
        <w:rPr>
          <w:rFonts w:cs="Times New Roman"/>
        </w:rPr>
      </w:pPr>
    </w:p>
    <w:p w14:paraId="35807184" w14:textId="77777777" w:rsidR="00EC3E03" w:rsidRDefault="00EC3E03" w:rsidP="00E92325">
      <w:pPr>
        <w:pStyle w:val="SourceCode-Bad"/>
        <w:ind w:left="345"/>
        <w:rPr>
          <w:rFonts w:cs="Times New Roman"/>
        </w:rPr>
      </w:pPr>
      <w:r w:rsidRPr="00304C91">
        <w:rPr>
          <w:rFonts w:cs="Times New Roman"/>
        </w:rPr>
        <w:t>   </w:t>
      </w:r>
      <w:r w:rsidRPr="00304C91">
        <w:t>for (int i = 0; i &lt; lines.Length; i++)</w:t>
      </w:r>
    </w:p>
    <w:p w14:paraId="1B8F9FE2" w14:textId="77777777" w:rsidR="00EC3E03" w:rsidRDefault="00EC3E03" w:rsidP="00E92325">
      <w:pPr>
        <w:pStyle w:val="SourceCode-Bad"/>
        <w:ind w:left="345"/>
        <w:rPr>
          <w:rFonts w:cs="Times New Roman"/>
        </w:rPr>
      </w:pPr>
      <w:r w:rsidRPr="00304C91">
        <w:rPr>
          <w:rFonts w:cs="Times New Roman"/>
        </w:rPr>
        <w:t>   {</w:t>
      </w:r>
      <w:r w:rsidRPr="00304C91">
        <w:t xml:space="preserve"> </w:t>
      </w:r>
    </w:p>
    <w:p w14:paraId="6FF56D27" w14:textId="77777777" w:rsidR="00EC3E03" w:rsidRDefault="00EC3E03" w:rsidP="00E92325">
      <w:pPr>
        <w:pStyle w:val="SourceCode-Bad"/>
        <w:ind w:left="345"/>
        <w:rPr>
          <w:rFonts w:cs="Times New Roman"/>
        </w:rPr>
      </w:pPr>
      <w:r w:rsidRPr="00304C91">
        <w:rPr>
          <w:rFonts w:cs="Times New Roman"/>
        </w:rPr>
        <w:t>      </w:t>
      </w:r>
      <w:r w:rsidRPr="00304C91">
        <w:t xml:space="preserve">message += lines [i]; </w:t>
      </w:r>
    </w:p>
    <w:p w14:paraId="35695905" w14:textId="77777777" w:rsidR="00EC3E03" w:rsidRDefault="00EC3E03" w:rsidP="00E92325">
      <w:pPr>
        <w:pStyle w:val="SourceCode-Bad"/>
        <w:ind w:left="345"/>
        <w:rPr>
          <w:rFonts w:cs="Times New Roman"/>
        </w:rPr>
      </w:pPr>
      <w:r w:rsidRPr="00304C91">
        <w:rPr>
          <w:rFonts w:cs="Times New Roman"/>
        </w:rPr>
        <w:t> </w:t>
      </w:r>
      <w:r w:rsidR="00304C91">
        <w:rPr>
          <w:rFonts w:cs="Times New Roman"/>
        </w:rPr>
        <w:t>  }</w:t>
      </w:r>
    </w:p>
    <w:p w14:paraId="2588E55E" w14:textId="77777777" w:rsidR="00304C91" w:rsidRDefault="00304C91" w:rsidP="00E92325">
      <w:pPr>
        <w:pStyle w:val="SourceCode-Bad"/>
        <w:ind w:left="345"/>
        <w:rPr>
          <w:rFonts w:cs="Times New Roman"/>
        </w:rPr>
      </w:pPr>
    </w:p>
    <w:p w14:paraId="0FD404BE" w14:textId="77777777" w:rsidR="00EC3E03" w:rsidRDefault="00EC3E03" w:rsidP="00E92325">
      <w:pPr>
        <w:pStyle w:val="SourceCode-Bad"/>
        <w:ind w:left="345"/>
        <w:rPr>
          <w:rFonts w:cs="Times New Roman"/>
        </w:rPr>
      </w:pPr>
      <w:r w:rsidRPr="00304C91">
        <w:rPr>
          <w:rFonts w:cs="Times New Roman"/>
        </w:rPr>
        <w:t> </w:t>
      </w:r>
      <w:r w:rsidRPr="00304C91">
        <w:t xml:space="preserve">  return message;</w:t>
      </w:r>
    </w:p>
    <w:p w14:paraId="53C6AC56" w14:textId="77777777" w:rsidR="00EC3E03" w:rsidRDefault="00EC3E03" w:rsidP="00E92325">
      <w:pPr>
        <w:pStyle w:val="SourceCode-Bad"/>
        <w:ind w:left="345"/>
        <w:rPr>
          <w:rFonts w:cs="Times New Roman"/>
        </w:rPr>
      </w:pPr>
      <w:r w:rsidRPr="00304C91">
        <w:rPr>
          <w:rFonts w:cs="Times New Roman"/>
        </w:rPr>
        <w:t>}</w:t>
      </w:r>
    </w:p>
    <w:p w14:paraId="07CE4BBE" w14:textId="77777777" w:rsidR="00EC3E03" w:rsidRDefault="00EC3E03" w:rsidP="00E92325">
      <w:pPr>
        <w:pStyle w:val="code"/>
        <w:ind w:left="345"/>
        <w:rPr>
          <w:rFonts w:cs="Times New Roman"/>
        </w:rPr>
      </w:pPr>
    </w:p>
    <w:p w14:paraId="103C6C1A" w14:textId="77777777" w:rsidR="00EC3E03" w:rsidRDefault="00EC3E03" w:rsidP="00E92325">
      <w:pPr>
        <w:ind w:left="345"/>
        <w:rPr>
          <w:rFonts w:ascii="Arial" w:hAnsi="Arial" w:cs="Arial"/>
          <w:sz w:val="20"/>
          <w:szCs w:val="20"/>
        </w:rPr>
      </w:pPr>
      <w:r>
        <w:rPr>
          <w:rFonts w:ascii="Arial" w:hAnsi="Arial" w:cs="Arial"/>
          <w:sz w:val="20"/>
          <w:szCs w:val="20"/>
        </w:rPr>
        <w:t>In the above example, it may look like we are just appending to the string object ‘message’. But what is happening in reality is, the string object is discarded in each iteration and recreated and appending the line to it.</w:t>
      </w:r>
    </w:p>
    <w:p w14:paraId="790BDE22" w14:textId="77777777" w:rsidR="00EC3E03" w:rsidRDefault="00EC3E03" w:rsidP="00E92325">
      <w:pPr>
        <w:ind w:left="345"/>
        <w:rPr>
          <w:rFonts w:ascii="Arial" w:hAnsi="Arial" w:cs="Arial"/>
          <w:sz w:val="20"/>
          <w:szCs w:val="20"/>
        </w:rPr>
      </w:pPr>
    </w:p>
    <w:p w14:paraId="5755C37F" w14:textId="77777777" w:rsidR="00EC3E03" w:rsidRDefault="00EC3E03" w:rsidP="00E92325">
      <w:pPr>
        <w:ind w:left="345"/>
        <w:rPr>
          <w:rFonts w:ascii="Arial" w:hAnsi="Arial" w:cs="Arial"/>
          <w:sz w:val="20"/>
          <w:szCs w:val="20"/>
        </w:rPr>
      </w:pPr>
      <w:r>
        <w:rPr>
          <w:rFonts w:ascii="Arial" w:hAnsi="Arial" w:cs="Arial"/>
          <w:sz w:val="20"/>
          <w:szCs w:val="20"/>
        </w:rPr>
        <w:t>If your loop has several iterations, then it is a good idea to use StringBuilder class instead of String object.</w:t>
      </w:r>
    </w:p>
    <w:p w14:paraId="1039D6CD" w14:textId="77777777" w:rsidR="00EC3E03" w:rsidRDefault="00EC3E03" w:rsidP="00E92325">
      <w:pPr>
        <w:ind w:left="345"/>
        <w:rPr>
          <w:rFonts w:ascii="Arial" w:hAnsi="Arial" w:cs="Arial"/>
          <w:sz w:val="20"/>
          <w:szCs w:val="20"/>
        </w:rPr>
      </w:pPr>
    </w:p>
    <w:p w14:paraId="15F22D06" w14:textId="77777777" w:rsidR="00EC3E03" w:rsidRDefault="00EC3E03" w:rsidP="00E92325">
      <w:pPr>
        <w:ind w:left="345"/>
        <w:rPr>
          <w:rFonts w:ascii="Arial" w:hAnsi="Arial" w:cs="Arial"/>
          <w:sz w:val="20"/>
          <w:szCs w:val="20"/>
        </w:rPr>
      </w:pPr>
      <w:r>
        <w:rPr>
          <w:rFonts w:ascii="Arial" w:hAnsi="Arial" w:cs="Arial"/>
          <w:sz w:val="20"/>
          <w:szCs w:val="20"/>
        </w:rPr>
        <w:t>See the example where the String object is replace</w:t>
      </w:r>
      <w:r w:rsidR="00FF2F1C">
        <w:rPr>
          <w:rFonts w:ascii="Arial" w:hAnsi="Arial" w:cs="Arial"/>
          <w:sz w:val="20"/>
          <w:szCs w:val="20"/>
        </w:rPr>
        <w:t>d</w:t>
      </w:r>
      <w:r>
        <w:rPr>
          <w:rFonts w:ascii="Arial" w:hAnsi="Arial" w:cs="Arial"/>
          <w:sz w:val="20"/>
          <w:szCs w:val="20"/>
        </w:rPr>
        <w:t xml:space="preserve"> with StringBuilder.</w:t>
      </w:r>
    </w:p>
    <w:p w14:paraId="06B5FBA7" w14:textId="77777777" w:rsidR="00EC3E03" w:rsidRDefault="00EC3E03" w:rsidP="00E92325">
      <w:pPr>
        <w:ind w:left="345"/>
        <w:rPr>
          <w:rFonts w:ascii="Arial" w:hAnsi="Arial" w:cs="Arial"/>
          <w:sz w:val="20"/>
          <w:szCs w:val="20"/>
        </w:rPr>
      </w:pPr>
    </w:p>
    <w:p w14:paraId="0E83D930" w14:textId="77777777" w:rsidR="00EC3E03" w:rsidRDefault="00EC3E03" w:rsidP="00E92325">
      <w:pPr>
        <w:pStyle w:val="SourceCode-Good"/>
        <w:ind w:left="345"/>
        <w:rPr>
          <w:rFonts w:cs="Times New Roman"/>
        </w:rPr>
      </w:pPr>
      <w:r w:rsidRPr="00FF2F1C">
        <w:t>public string ComposeMessage (string[] lines)</w:t>
      </w:r>
    </w:p>
    <w:p w14:paraId="732FBDA8" w14:textId="77777777" w:rsidR="00EC3E03" w:rsidRDefault="00EC3E03" w:rsidP="00E92325">
      <w:pPr>
        <w:pStyle w:val="SourceCode-Good"/>
        <w:ind w:left="345"/>
        <w:rPr>
          <w:rFonts w:cs="Times New Roman"/>
        </w:rPr>
      </w:pPr>
      <w:r w:rsidRPr="00FF2F1C">
        <w:rPr>
          <w:rFonts w:cs="Times New Roman"/>
        </w:rPr>
        <w:t>{</w:t>
      </w:r>
    </w:p>
    <w:p w14:paraId="098BD138" w14:textId="77777777" w:rsidR="00EC3E03" w:rsidRDefault="00EC3E03" w:rsidP="00E92325">
      <w:pPr>
        <w:pStyle w:val="SourceCode-Good"/>
        <w:ind w:left="345"/>
        <w:rPr>
          <w:rFonts w:cs="Times New Roman"/>
        </w:rPr>
      </w:pPr>
      <w:r w:rsidRPr="00FF2F1C">
        <w:rPr>
          <w:rFonts w:cs="Times New Roman"/>
        </w:rPr>
        <w:t>    </w:t>
      </w:r>
      <w:r w:rsidRPr="00FF2F1C">
        <w:t>StringBuilder message = new StringBuilder();</w:t>
      </w:r>
    </w:p>
    <w:p w14:paraId="53E5F622" w14:textId="77777777" w:rsidR="00FF2F1C" w:rsidRDefault="00FF2F1C" w:rsidP="00E92325">
      <w:pPr>
        <w:pStyle w:val="SourceCode-Good"/>
        <w:ind w:left="345"/>
        <w:rPr>
          <w:rFonts w:cs="Times New Roman"/>
        </w:rPr>
      </w:pPr>
    </w:p>
    <w:p w14:paraId="3820574F" w14:textId="77777777" w:rsidR="00EC3E03" w:rsidRDefault="00EC3E03" w:rsidP="00E92325">
      <w:pPr>
        <w:pStyle w:val="SourceCode-Good"/>
        <w:ind w:left="345"/>
        <w:rPr>
          <w:rFonts w:cs="Times New Roman"/>
        </w:rPr>
      </w:pPr>
      <w:r w:rsidRPr="00FF2F1C">
        <w:rPr>
          <w:rFonts w:cs="Times New Roman"/>
        </w:rPr>
        <w:t>    </w:t>
      </w:r>
      <w:r w:rsidRPr="00FF2F1C">
        <w:t>for (int i = 0; i &lt; lines.Length; i++)</w:t>
      </w:r>
    </w:p>
    <w:p w14:paraId="4BC24D30" w14:textId="77777777" w:rsidR="00EC3E03" w:rsidRDefault="00D01250" w:rsidP="00E92325">
      <w:pPr>
        <w:pStyle w:val="SourceCode-Good"/>
        <w:ind w:left="345"/>
        <w:rPr>
          <w:rFonts w:cs="Times New Roman"/>
        </w:rPr>
      </w:pPr>
      <w:r>
        <w:rPr>
          <w:rFonts w:cs="Times New Roman"/>
        </w:rPr>
        <w:t>    {</w:t>
      </w:r>
    </w:p>
    <w:p w14:paraId="7817FBF5" w14:textId="77777777" w:rsidR="00EC3E03" w:rsidRDefault="00B30D7E" w:rsidP="00E92325">
      <w:pPr>
        <w:pStyle w:val="SourceCode-Good"/>
        <w:ind w:left="345"/>
        <w:rPr>
          <w:rFonts w:cs="Times New Roman"/>
        </w:rPr>
      </w:pPr>
      <w:r>
        <w:t xml:space="preserve"> </w:t>
      </w:r>
      <w:r w:rsidR="00D01250">
        <w:rPr>
          <w:rFonts w:cs="Times New Roman"/>
        </w:rPr>
        <w:t>   </w:t>
      </w:r>
      <w:r w:rsidR="00EC3E03" w:rsidRPr="00FF2F1C">
        <w:rPr>
          <w:rFonts w:cs="Times New Roman"/>
        </w:rPr>
        <w:t>   </w:t>
      </w:r>
      <w:r w:rsidR="00EC3E03" w:rsidRPr="00FF2F1C">
        <w:t>message.Append(</w:t>
      </w:r>
      <w:r>
        <w:t xml:space="preserve"> </w:t>
      </w:r>
      <w:r w:rsidR="00FF2F1C">
        <w:t>lines</w:t>
      </w:r>
      <w:r w:rsidR="00EC3E03" w:rsidRPr="00FF2F1C">
        <w:t>[i]</w:t>
      </w:r>
      <w:r>
        <w:t xml:space="preserve"> </w:t>
      </w:r>
      <w:r w:rsidR="00EC3E03" w:rsidRPr="00FF2F1C">
        <w:t xml:space="preserve">); </w:t>
      </w:r>
    </w:p>
    <w:p w14:paraId="4B29D7D2" w14:textId="77777777" w:rsidR="00EC3E03" w:rsidRDefault="00D01250" w:rsidP="00E92325">
      <w:pPr>
        <w:pStyle w:val="SourceCode-Good"/>
        <w:ind w:left="345"/>
        <w:rPr>
          <w:rFonts w:cs="Times New Roman"/>
        </w:rPr>
      </w:pPr>
      <w:r>
        <w:rPr>
          <w:rFonts w:cs="Times New Roman"/>
        </w:rPr>
        <w:t>    }</w:t>
      </w:r>
    </w:p>
    <w:p w14:paraId="1F4969D5" w14:textId="77777777" w:rsidR="00FF2F1C" w:rsidRDefault="00FF2F1C" w:rsidP="00E92325">
      <w:pPr>
        <w:pStyle w:val="SourceCode-Good"/>
        <w:ind w:left="345"/>
        <w:rPr>
          <w:rFonts w:cs="Times New Roman"/>
        </w:rPr>
      </w:pPr>
    </w:p>
    <w:p w14:paraId="5E6DE259" w14:textId="77777777" w:rsidR="00EC3E03" w:rsidRDefault="00EC3E03" w:rsidP="00E92325">
      <w:pPr>
        <w:pStyle w:val="SourceCode-Good"/>
        <w:ind w:left="345"/>
        <w:rPr>
          <w:rFonts w:cs="Times New Roman"/>
        </w:rPr>
      </w:pPr>
      <w:r w:rsidRPr="00FF2F1C">
        <w:rPr>
          <w:rFonts w:cs="Times New Roman"/>
        </w:rPr>
        <w:t>    </w:t>
      </w:r>
      <w:r w:rsidRPr="00FF2F1C">
        <w:t>return message.ToString();</w:t>
      </w:r>
    </w:p>
    <w:p w14:paraId="38916598" w14:textId="77777777" w:rsidR="00EC3E03" w:rsidRDefault="00EC3E03" w:rsidP="00E92325">
      <w:pPr>
        <w:pStyle w:val="SourceCode-Good"/>
        <w:ind w:left="345"/>
        <w:rPr>
          <w:rFonts w:cs="Times New Roman"/>
        </w:rPr>
      </w:pPr>
      <w:r w:rsidRPr="00FF2F1C">
        <w:rPr>
          <w:rFonts w:cs="Times New Roman"/>
        </w:rPr>
        <w:t>}</w:t>
      </w:r>
    </w:p>
    <w:p w14:paraId="3CF35C53" w14:textId="77777777" w:rsidR="00D524EE" w:rsidRDefault="00D524EE" w:rsidP="00150A8F">
      <w:pPr>
        <w:rPr>
          <w:rFonts w:ascii="Arial" w:hAnsi="Arial" w:cs="Arial"/>
          <w:sz w:val="18"/>
          <w:szCs w:val="18"/>
        </w:rPr>
      </w:pPr>
    </w:p>
    <w:p w14:paraId="5F29A967" w14:textId="77777777" w:rsidR="00D524EE" w:rsidRPr="00E34877" w:rsidRDefault="00D524EE" w:rsidP="00150A8F">
      <w:pPr>
        <w:rPr>
          <w:rFonts w:ascii="Arial" w:hAnsi="Arial" w:cs="Arial"/>
          <w:sz w:val="18"/>
          <w:szCs w:val="18"/>
        </w:rPr>
      </w:pPr>
    </w:p>
    <w:p w14:paraId="5C54B8AC" w14:textId="77777777" w:rsidR="00CB23D8" w:rsidRDefault="00D524EE" w:rsidP="00150A8F">
      <w:pPr>
        <w:pStyle w:val="Heading1"/>
        <w:numPr>
          <w:ilvl w:val="0"/>
          <w:numId w:val="30"/>
        </w:numPr>
        <w:tabs>
          <w:tab w:val="clear" w:pos="735"/>
          <w:tab w:val="num" w:pos="360"/>
        </w:tabs>
        <w:ind w:left="360"/>
        <w:rPr>
          <w:rFonts w:cs="Times New Roman"/>
        </w:rPr>
      </w:pPr>
      <w:bookmarkStart w:id="10" w:name="_Toc138138225"/>
      <w:r>
        <w:lastRenderedPageBreak/>
        <w:t>Architecture</w:t>
      </w:r>
      <w:bookmarkEnd w:id="10"/>
    </w:p>
    <w:p w14:paraId="393D79AC" w14:textId="77777777" w:rsidR="00D524EE" w:rsidRDefault="00D524EE" w:rsidP="00150A8F"/>
    <w:p w14:paraId="06719780" w14:textId="77777777" w:rsidR="00D524EE" w:rsidRDefault="00D524EE" w:rsidP="00150A8F">
      <w:pPr>
        <w:numPr>
          <w:ilvl w:val="0"/>
          <w:numId w:val="28"/>
        </w:numPr>
        <w:tabs>
          <w:tab w:val="clear" w:pos="375"/>
          <w:tab w:val="num" w:pos="360"/>
        </w:tabs>
        <w:ind w:left="360"/>
        <w:rPr>
          <w:rFonts w:ascii="Arial" w:hAnsi="Arial" w:cs="Arial"/>
          <w:sz w:val="20"/>
          <w:szCs w:val="20"/>
        </w:rPr>
      </w:pPr>
      <w:r w:rsidRPr="00D524EE">
        <w:rPr>
          <w:rFonts w:ascii="Arial" w:hAnsi="Arial" w:cs="Arial"/>
          <w:sz w:val="20"/>
          <w:szCs w:val="20"/>
        </w:rPr>
        <w:t xml:space="preserve">Always use multi layer (N-Tier) architecture. </w:t>
      </w:r>
    </w:p>
    <w:p w14:paraId="4ECDBF13" w14:textId="77777777" w:rsidR="00D524EE" w:rsidRPr="00D524EE" w:rsidRDefault="00D524EE" w:rsidP="00150A8F">
      <w:pPr>
        <w:rPr>
          <w:rFonts w:ascii="Arial" w:hAnsi="Arial" w:cs="Arial"/>
          <w:sz w:val="20"/>
          <w:szCs w:val="20"/>
        </w:rPr>
      </w:pPr>
    </w:p>
    <w:p w14:paraId="462810DF" w14:textId="77777777" w:rsidR="00D524EE" w:rsidRDefault="00D524EE" w:rsidP="00150A8F">
      <w:pPr>
        <w:numPr>
          <w:ilvl w:val="0"/>
          <w:numId w:val="28"/>
        </w:numPr>
        <w:tabs>
          <w:tab w:val="clear" w:pos="375"/>
          <w:tab w:val="num" w:pos="345"/>
        </w:tabs>
        <w:ind w:left="360"/>
        <w:rPr>
          <w:rFonts w:ascii="Arial" w:hAnsi="Arial" w:cs="Arial"/>
          <w:sz w:val="20"/>
          <w:szCs w:val="20"/>
        </w:rPr>
      </w:pPr>
      <w:r w:rsidRPr="00D524EE">
        <w:rPr>
          <w:rFonts w:ascii="Arial" w:hAnsi="Arial" w:cs="Arial"/>
          <w:sz w:val="20"/>
          <w:szCs w:val="20"/>
        </w:rPr>
        <w:t>Never access database from the UI pages. Always have a data layer class which performs all the database related tasks. This will help you support or migrate to another database back end easily.</w:t>
      </w:r>
    </w:p>
    <w:p w14:paraId="0A1C141B" w14:textId="77777777" w:rsidR="00866A5D" w:rsidRDefault="00866A5D" w:rsidP="00150A8F">
      <w:pPr>
        <w:rPr>
          <w:rFonts w:ascii="Arial" w:hAnsi="Arial" w:cs="Arial"/>
          <w:sz w:val="20"/>
          <w:szCs w:val="20"/>
        </w:rPr>
      </w:pPr>
    </w:p>
    <w:p w14:paraId="723C0228" w14:textId="77777777" w:rsidR="00866A5D" w:rsidRDefault="00866A5D" w:rsidP="00150A8F">
      <w:pPr>
        <w:numPr>
          <w:ilvl w:val="0"/>
          <w:numId w:val="28"/>
        </w:numPr>
        <w:tabs>
          <w:tab w:val="clear" w:pos="375"/>
          <w:tab w:val="num" w:pos="345"/>
        </w:tabs>
        <w:ind w:left="360"/>
        <w:rPr>
          <w:rFonts w:ascii="Arial" w:hAnsi="Arial" w:cs="Arial"/>
          <w:sz w:val="20"/>
          <w:szCs w:val="20"/>
        </w:rPr>
      </w:pPr>
      <w:r>
        <w:rPr>
          <w:rFonts w:ascii="Arial" w:hAnsi="Arial" w:cs="Arial"/>
          <w:sz w:val="20"/>
          <w:szCs w:val="20"/>
        </w:rPr>
        <w:t>Use try-catch in your data layer to catch all database exceptions. This exception handler should record all exceptions from the database. The details recorded should include the name of the command being executed, stored proc name, parameters, connection string used etc. After recording the exceptio</w:t>
      </w:r>
      <w:r w:rsidR="00E908E5">
        <w:rPr>
          <w:rFonts w:ascii="Arial" w:hAnsi="Arial" w:cs="Arial"/>
          <w:sz w:val="20"/>
          <w:szCs w:val="20"/>
        </w:rPr>
        <w:t>n, it could be re thrown so that</w:t>
      </w:r>
      <w:r>
        <w:rPr>
          <w:rFonts w:ascii="Arial" w:hAnsi="Arial" w:cs="Arial"/>
          <w:sz w:val="20"/>
          <w:szCs w:val="20"/>
        </w:rPr>
        <w:t xml:space="preserve"> another layer in the application can catch it and take appropriate action.</w:t>
      </w:r>
    </w:p>
    <w:p w14:paraId="032BBB23" w14:textId="77777777" w:rsidR="00D419FC" w:rsidRDefault="00D419FC" w:rsidP="00150A8F">
      <w:pPr>
        <w:rPr>
          <w:rFonts w:ascii="Arial" w:hAnsi="Arial" w:cs="Arial"/>
          <w:sz w:val="20"/>
          <w:szCs w:val="20"/>
        </w:rPr>
      </w:pPr>
    </w:p>
    <w:p w14:paraId="3FB6D1E8" w14:textId="77777777" w:rsidR="00D419FC" w:rsidRDefault="00D419FC" w:rsidP="00150A8F">
      <w:pPr>
        <w:numPr>
          <w:ilvl w:val="0"/>
          <w:numId w:val="28"/>
        </w:numPr>
        <w:tabs>
          <w:tab w:val="clear" w:pos="375"/>
          <w:tab w:val="num" w:pos="345"/>
        </w:tabs>
        <w:ind w:left="360"/>
        <w:rPr>
          <w:rFonts w:ascii="Arial" w:hAnsi="Arial" w:cs="Arial"/>
          <w:sz w:val="20"/>
          <w:szCs w:val="20"/>
        </w:rPr>
      </w:pPr>
      <w:r>
        <w:rPr>
          <w:rFonts w:ascii="Arial" w:hAnsi="Arial" w:cs="Arial"/>
          <w:sz w:val="20"/>
          <w:szCs w:val="20"/>
        </w:rPr>
        <w:t>Separate your application into multiple assemblies. Group all independent utility classes into a separate class library. All your database related files can be in another class library.</w:t>
      </w:r>
    </w:p>
    <w:p w14:paraId="639F80DB" w14:textId="77777777" w:rsidR="0007563E" w:rsidRDefault="0007563E" w:rsidP="00150A8F">
      <w:pPr>
        <w:rPr>
          <w:rFonts w:ascii="Arial" w:hAnsi="Arial" w:cs="Arial"/>
          <w:sz w:val="20"/>
          <w:szCs w:val="20"/>
        </w:rPr>
      </w:pPr>
    </w:p>
    <w:p w14:paraId="791F3EA7" w14:textId="77777777" w:rsidR="0007563E" w:rsidRDefault="0007563E" w:rsidP="00150A8F">
      <w:pPr>
        <w:pStyle w:val="Heading1"/>
        <w:numPr>
          <w:ilvl w:val="0"/>
          <w:numId w:val="30"/>
        </w:numPr>
        <w:tabs>
          <w:tab w:val="clear" w:pos="735"/>
          <w:tab w:val="num" w:pos="360"/>
        </w:tabs>
        <w:ind w:left="360"/>
      </w:pPr>
      <w:bookmarkStart w:id="11" w:name="_Toc138138226"/>
      <w:r>
        <w:t>ASP.NET</w:t>
      </w:r>
      <w:bookmarkEnd w:id="11"/>
    </w:p>
    <w:p w14:paraId="3EB3787D" w14:textId="77777777" w:rsidR="0007563E" w:rsidRDefault="0007563E" w:rsidP="00150A8F">
      <w:pPr>
        <w:rPr>
          <w:rFonts w:ascii="Arial" w:hAnsi="Arial" w:cs="Arial"/>
          <w:sz w:val="20"/>
          <w:szCs w:val="20"/>
        </w:rPr>
      </w:pPr>
    </w:p>
    <w:p w14:paraId="06223BF0" w14:textId="77777777" w:rsidR="0007563E" w:rsidRPr="00B12EDB" w:rsidRDefault="0007563E" w:rsidP="00150A8F">
      <w:pPr>
        <w:numPr>
          <w:ilvl w:val="0"/>
          <w:numId w:val="29"/>
        </w:numPr>
        <w:tabs>
          <w:tab w:val="clear" w:pos="720"/>
          <w:tab w:val="num" w:pos="345"/>
        </w:tabs>
        <w:ind w:left="345"/>
        <w:rPr>
          <w:rStyle w:val="SourceCodeChar"/>
          <w:rFonts w:ascii="Arial" w:hAnsi="Arial" w:cs="Arial"/>
          <w:color w:val="auto"/>
          <w:sz w:val="20"/>
          <w:szCs w:val="20"/>
        </w:rPr>
      </w:pPr>
      <w:r>
        <w:rPr>
          <w:rFonts w:ascii="Arial" w:hAnsi="Arial" w:cs="Arial"/>
          <w:sz w:val="20"/>
          <w:szCs w:val="20"/>
        </w:rPr>
        <w:t xml:space="preserve">Do not use session variables throughout the code. </w:t>
      </w:r>
      <w:r w:rsidR="00B12EDB">
        <w:rPr>
          <w:rFonts w:ascii="Arial" w:hAnsi="Arial" w:cs="Arial"/>
          <w:sz w:val="20"/>
          <w:szCs w:val="20"/>
        </w:rPr>
        <w:t xml:space="preserve">Use session variables only within the classes and expose methods to access the value stored in the session variables. A class can access the session using </w:t>
      </w:r>
      <w:r w:rsidR="00B12EDB" w:rsidRPr="00B12EDB">
        <w:rPr>
          <w:rStyle w:val="SourceCodeChar"/>
        </w:rPr>
        <w:t>System.Web.HttpCOntext.Current.Session</w:t>
      </w:r>
    </w:p>
    <w:p w14:paraId="6A622892" w14:textId="77777777" w:rsidR="00B12EDB" w:rsidRDefault="00B12EDB" w:rsidP="00150A8F">
      <w:pPr>
        <w:rPr>
          <w:rFonts w:ascii="Arial" w:hAnsi="Arial" w:cs="Arial"/>
          <w:sz w:val="20"/>
          <w:szCs w:val="20"/>
        </w:rPr>
      </w:pPr>
    </w:p>
    <w:p w14:paraId="52BB66B1" w14:textId="77777777" w:rsidR="00B12EDB" w:rsidRDefault="00B12EDB" w:rsidP="00150A8F">
      <w:pPr>
        <w:numPr>
          <w:ilvl w:val="0"/>
          <w:numId w:val="29"/>
        </w:numPr>
        <w:tabs>
          <w:tab w:val="clear" w:pos="720"/>
          <w:tab w:val="num" w:pos="345"/>
        </w:tabs>
        <w:ind w:left="345"/>
        <w:rPr>
          <w:rFonts w:ascii="Arial" w:hAnsi="Arial" w:cs="Arial"/>
          <w:sz w:val="20"/>
          <w:szCs w:val="20"/>
        </w:rPr>
      </w:pPr>
      <w:r>
        <w:rPr>
          <w:rFonts w:ascii="Arial" w:hAnsi="Arial" w:cs="Arial"/>
          <w:sz w:val="20"/>
          <w:szCs w:val="20"/>
        </w:rPr>
        <w:t>Do not store large objects in session. Storing large objects in session may consume lot of server memory depending on the number of users.</w:t>
      </w:r>
    </w:p>
    <w:p w14:paraId="7A5F8597" w14:textId="77777777" w:rsidR="00604EE6" w:rsidRDefault="00604EE6" w:rsidP="00150A8F">
      <w:pPr>
        <w:rPr>
          <w:rFonts w:ascii="Arial" w:hAnsi="Arial" w:cs="Arial"/>
          <w:sz w:val="20"/>
          <w:szCs w:val="20"/>
        </w:rPr>
      </w:pPr>
    </w:p>
    <w:p w14:paraId="3D94E445" w14:textId="77777777" w:rsidR="00604EE6" w:rsidRPr="00D524EE" w:rsidRDefault="00604EE6" w:rsidP="00150A8F">
      <w:pPr>
        <w:numPr>
          <w:ilvl w:val="0"/>
          <w:numId w:val="29"/>
        </w:numPr>
        <w:tabs>
          <w:tab w:val="clear" w:pos="720"/>
          <w:tab w:val="num" w:pos="345"/>
        </w:tabs>
        <w:ind w:left="345"/>
        <w:rPr>
          <w:rFonts w:ascii="Arial" w:hAnsi="Arial" w:cs="Arial"/>
          <w:sz w:val="20"/>
          <w:szCs w:val="20"/>
        </w:rPr>
      </w:pPr>
      <w:r>
        <w:rPr>
          <w:rFonts w:ascii="Arial" w:hAnsi="Arial" w:cs="Arial"/>
          <w:sz w:val="20"/>
          <w:szCs w:val="20"/>
        </w:rPr>
        <w:t>Always use style sheet to control the look and feel of the pages. Never specify font name and font size in any of the pages. Use appropriate style class. This will help you to change the UI of your application easily in future. Also, if you like to support customizing the UI for each customer, it is just a matter of developing another style sheet for them</w:t>
      </w:r>
    </w:p>
    <w:p w14:paraId="140612FF" w14:textId="77777777" w:rsidR="00D524EE" w:rsidRDefault="00D524EE" w:rsidP="00150A8F">
      <w:pPr>
        <w:rPr>
          <w:rFonts w:ascii="Arial" w:hAnsi="Arial" w:cs="Arial"/>
          <w:sz w:val="18"/>
          <w:szCs w:val="18"/>
        </w:rPr>
      </w:pPr>
    </w:p>
    <w:p w14:paraId="481371A4" w14:textId="77777777" w:rsidR="00BD70A6" w:rsidRDefault="00BD70A6" w:rsidP="00150A8F">
      <w:pPr>
        <w:pStyle w:val="Heading1"/>
        <w:numPr>
          <w:ilvl w:val="0"/>
          <w:numId w:val="30"/>
        </w:numPr>
        <w:tabs>
          <w:tab w:val="clear" w:pos="735"/>
          <w:tab w:val="num" w:pos="360"/>
        </w:tabs>
        <w:ind w:left="360"/>
        <w:rPr>
          <w:rFonts w:cs="Times New Roman"/>
        </w:rPr>
      </w:pPr>
      <w:bookmarkStart w:id="12" w:name="_Toc138138227"/>
      <w:r w:rsidRPr="005D3417">
        <w:t>Comments</w:t>
      </w:r>
      <w:bookmarkEnd w:id="12"/>
    </w:p>
    <w:p w14:paraId="2CFB727A" w14:textId="77777777" w:rsidR="00C31FFE" w:rsidRDefault="00C31FFE" w:rsidP="00150A8F">
      <w:pPr>
        <w:rPr>
          <w:rFonts w:ascii="Arial" w:hAnsi="Arial" w:cs="Arial"/>
          <w:sz w:val="18"/>
          <w:szCs w:val="18"/>
        </w:rPr>
      </w:pPr>
    </w:p>
    <w:p w14:paraId="45637A40" w14:textId="77777777" w:rsidR="00C31FFE" w:rsidRDefault="00C31FFE" w:rsidP="00150A8F">
      <w:pPr>
        <w:rPr>
          <w:rFonts w:ascii="Arial" w:hAnsi="Arial" w:cs="Arial"/>
          <w:sz w:val="18"/>
          <w:szCs w:val="18"/>
        </w:rPr>
      </w:pPr>
      <w:r>
        <w:rPr>
          <w:rFonts w:ascii="Arial" w:hAnsi="Arial" w:cs="Arial"/>
          <w:sz w:val="18"/>
          <w:szCs w:val="18"/>
        </w:rPr>
        <w:t xml:space="preserve">Good and meaningful comments make code more maintainable. However, </w:t>
      </w:r>
    </w:p>
    <w:p w14:paraId="1455D17A" w14:textId="77777777" w:rsidR="00C31FFE" w:rsidRPr="005D3417" w:rsidRDefault="00C31FFE" w:rsidP="00150A8F">
      <w:pPr>
        <w:rPr>
          <w:rFonts w:ascii="Arial" w:hAnsi="Arial" w:cs="Arial"/>
          <w:sz w:val="18"/>
          <w:szCs w:val="18"/>
        </w:rPr>
      </w:pPr>
    </w:p>
    <w:p w14:paraId="3B520233" w14:textId="77777777" w:rsidR="00BD70A6" w:rsidRDefault="00BD70A6" w:rsidP="00150A8F">
      <w:pPr>
        <w:numPr>
          <w:ilvl w:val="0"/>
          <w:numId w:val="24"/>
        </w:numPr>
        <w:tabs>
          <w:tab w:val="clear" w:pos="360"/>
          <w:tab w:val="num" w:pos="345"/>
        </w:tabs>
        <w:ind w:left="345"/>
        <w:rPr>
          <w:rFonts w:ascii="Arial" w:hAnsi="Arial" w:cs="Arial"/>
          <w:sz w:val="20"/>
          <w:szCs w:val="20"/>
        </w:rPr>
      </w:pPr>
      <w:r w:rsidRPr="00C31FFE">
        <w:rPr>
          <w:rFonts w:ascii="Arial" w:hAnsi="Arial" w:cs="Arial"/>
          <w:sz w:val="20"/>
          <w:szCs w:val="20"/>
        </w:rPr>
        <w:t xml:space="preserve">Do not write comments for every line of code and every variable declared. </w:t>
      </w:r>
    </w:p>
    <w:p w14:paraId="542B1FF0" w14:textId="77777777" w:rsidR="005531A7" w:rsidRDefault="005531A7" w:rsidP="005531A7">
      <w:pPr>
        <w:ind w:left="-15"/>
        <w:rPr>
          <w:rFonts w:ascii="Arial" w:hAnsi="Arial" w:cs="Arial"/>
          <w:sz w:val="20"/>
          <w:szCs w:val="20"/>
        </w:rPr>
      </w:pPr>
    </w:p>
    <w:p w14:paraId="157529FC" w14:textId="77777777" w:rsidR="005531A7" w:rsidRPr="00C31FFE" w:rsidRDefault="005531A7" w:rsidP="00150A8F">
      <w:pPr>
        <w:numPr>
          <w:ilvl w:val="0"/>
          <w:numId w:val="24"/>
        </w:numPr>
        <w:tabs>
          <w:tab w:val="clear" w:pos="360"/>
          <w:tab w:val="num" w:pos="345"/>
        </w:tabs>
        <w:ind w:left="345"/>
        <w:rPr>
          <w:rFonts w:ascii="Arial" w:hAnsi="Arial" w:cs="Arial"/>
          <w:sz w:val="20"/>
          <w:szCs w:val="20"/>
        </w:rPr>
      </w:pPr>
      <w:r>
        <w:rPr>
          <w:rFonts w:ascii="Arial" w:hAnsi="Arial" w:cs="Arial"/>
          <w:sz w:val="20"/>
          <w:szCs w:val="20"/>
        </w:rPr>
        <w:t xml:space="preserve">Use </w:t>
      </w:r>
      <w:r w:rsidRPr="005531A7">
        <w:rPr>
          <w:rStyle w:val="SourceCode-GoodChar"/>
          <w:b/>
          <w:bCs/>
        </w:rPr>
        <w:t>//</w:t>
      </w:r>
      <w:r>
        <w:rPr>
          <w:rFonts w:ascii="Arial" w:hAnsi="Arial" w:cs="Arial"/>
          <w:sz w:val="20"/>
          <w:szCs w:val="20"/>
        </w:rPr>
        <w:t xml:space="preserve"> or </w:t>
      </w:r>
      <w:r w:rsidRPr="005531A7">
        <w:rPr>
          <w:rStyle w:val="SourceCode-GoodChar"/>
          <w:b/>
          <w:bCs/>
        </w:rPr>
        <w:t>///</w:t>
      </w:r>
      <w:r>
        <w:rPr>
          <w:rFonts w:ascii="Arial" w:hAnsi="Arial" w:cs="Arial"/>
          <w:sz w:val="20"/>
          <w:szCs w:val="20"/>
        </w:rPr>
        <w:t xml:space="preserve"> for comments. Avoid using </w:t>
      </w:r>
      <w:r w:rsidRPr="005531A7">
        <w:rPr>
          <w:rStyle w:val="SourceCode-BadChar"/>
          <w:b/>
          <w:bCs/>
        </w:rPr>
        <w:t>/* … */</w:t>
      </w:r>
    </w:p>
    <w:p w14:paraId="4AD85C52" w14:textId="77777777" w:rsidR="00BD70A6" w:rsidRPr="005D3417" w:rsidRDefault="00BD70A6" w:rsidP="00150A8F">
      <w:pPr>
        <w:rPr>
          <w:rFonts w:ascii="Arial" w:hAnsi="Arial" w:cs="Arial"/>
          <w:sz w:val="18"/>
          <w:szCs w:val="18"/>
        </w:rPr>
      </w:pPr>
    </w:p>
    <w:p w14:paraId="695AA355" w14:textId="77777777" w:rsidR="00BD70A6" w:rsidRDefault="00BD70A6" w:rsidP="00150A8F">
      <w:pPr>
        <w:numPr>
          <w:ilvl w:val="0"/>
          <w:numId w:val="24"/>
        </w:numPr>
        <w:tabs>
          <w:tab w:val="clear" w:pos="360"/>
          <w:tab w:val="num" w:pos="345"/>
        </w:tabs>
        <w:ind w:left="345"/>
        <w:rPr>
          <w:rFonts w:ascii="Arial" w:hAnsi="Arial" w:cs="Arial"/>
          <w:sz w:val="20"/>
          <w:szCs w:val="20"/>
        </w:rPr>
      </w:pPr>
      <w:r w:rsidRPr="00C31FFE">
        <w:rPr>
          <w:rFonts w:ascii="Arial" w:hAnsi="Arial" w:cs="Arial"/>
          <w:sz w:val="20"/>
          <w:szCs w:val="20"/>
        </w:rPr>
        <w:t xml:space="preserve">Write comments wherever required. But good readable code will require very less comments. If all variables and method names are </w:t>
      </w:r>
      <w:r w:rsidR="00C31FFE" w:rsidRPr="00C31FFE">
        <w:rPr>
          <w:rFonts w:ascii="Arial" w:hAnsi="Arial" w:cs="Arial"/>
          <w:sz w:val="20"/>
          <w:szCs w:val="20"/>
        </w:rPr>
        <w:t>meaningful</w:t>
      </w:r>
      <w:r w:rsidRPr="00C31FFE">
        <w:rPr>
          <w:rFonts w:ascii="Arial" w:hAnsi="Arial" w:cs="Arial"/>
          <w:sz w:val="20"/>
          <w:szCs w:val="20"/>
        </w:rPr>
        <w:t xml:space="preserve">, that would make the code very readable and will not need </w:t>
      </w:r>
      <w:r w:rsidR="00C31FFE" w:rsidRPr="00C31FFE">
        <w:rPr>
          <w:rFonts w:ascii="Arial" w:hAnsi="Arial" w:cs="Arial"/>
          <w:sz w:val="20"/>
          <w:szCs w:val="20"/>
        </w:rPr>
        <w:t>many comments</w:t>
      </w:r>
      <w:r w:rsidRPr="00C31FFE">
        <w:rPr>
          <w:rFonts w:ascii="Arial" w:hAnsi="Arial" w:cs="Arial"/>
          <w:sz w:val="20"/>
          <w:szCs w:val="20"/>
        </w:rPr>
        <w:t xml:space="preserve">. </w:t>
      </w:r>
    </w:p>
    <w:p w14:paraId="5538E325" w14:textId="77777777" w:rsidR="00D726F4" w:rsidRDefault="00D726F4" w:rsidP="00150A8F">
      <w:pPr>
        <w:rPr>
          <w:rFonts w:ascii="Arial" w:hAnsi="Arial" w:cs="Arial"/>
          <w:sz w:val="20"/>
          <w:szCs w:val="20"/>
        </w:rPr>
      </w:pPr>
    </w:p>
    <w:p w14:paraId="026EF888" w14:textId="77777777" w:rsidR="00D726F4" w:rsidRPr="00C31FFE" w:rsidRDefault="00D726F4" w:rsidP="00150A8F">
      <w:pPr>
        <w:numPr>
          <w:ilvl w:val="0"/>
          <w:numId w:val="24"/>
        </w:numPr>
        <w:tabs>
          <w:tab w:val="clear" w:pos="360"/>
          <w:tab w:val="num" w:pos="345"/>
        </w:tabs>
        <w:ind w:left="345"/>
        <w:rPr>
          <w:rFonts w:ascii="Arial" w:hAnsi="Arial" w:cs="Arial"/>
          <w:sz w:val="20"/>
          <w:szCs w:val="20"/>
        </w:rPr>
      </w:pPr>
      <w:r>
        <w:rPr>
          <w:rFonts w:ascii="Arial" w:hAnsi="Arial" w:cs="Arial"/>
          <w:sz w:val="20"/>
          <w:szCs w:val="20"/>
        </w:rPr>
        <w:t>Do not write comments if the code is easily understandable without comment. The drawback of having lot of comments is, if you change the code and forget to change the comment, it will lead to more confusion.</w:t>
      </w:r>
    </w:p>
    <w:p w14:paraId="76413712" w14:textId="77777777" w:rsidR="00BD70A6" w:rsidRPr="005D3417" w:rsidRDefault="00BD70A6" w:rsidP="00150A8F">
      <w:pPr>
        <w:rPr>
          <w:rFonts w:ascii="Arial" w:hAnsi="Arial" w:cs="Arial"/>
          <w:sz w:val="18"/>
          <w:szCs w:val="18"/>
        </w:rPr>
      </w:pPr>
    </w:p>
    <w:p w14:paraId="3EEA9A30" w14:textId="77777777" w:rsidR="00BD70A6" w:rsidRPr="00C31FFE" w:rsidRDefault="00C31FFE" w:rsidP="00150A8F">
      <w:pPr>
        <w:numPr>
          <w:ilvl w:val="0"/>
          <w:numId w:val="24"/>
        </w:numPr>
        <w:tabs>
          <w:tab w:val="clear" w:pos="360"/>
          <w:tab w:val="num" w:pos="345"/>
        </w:tabs>
        <w:ind w:left="345"/>
        <w:rPr>
          <w:rFonts w:ascii="Arial" w:hAnsi="Arial" w:cs="Arial"/>
          <w:sz w:val="20"/>
          <w:szCs w:val="20"/>
        </w:rPr>
      </w:pPr>
      <w:r w:rsidRPr="00C31FFE">
        <w:rPr>
          <w:rFonts w:ascii="Arial" w:hAnsi="Arial" w:cs="Arial"/>
          <w:sz w:val="20"/>
          <w:szCs w:val="20"/>
        </w:rPr>
        <w:t>Fewer lines</w:t>
      </w:r>
      <w:r w:rsidR="00BD70A6" w:rsidRPr="00C31FFE">
        <w:rPr>
          <w:rFonts w:ascii="Arial" w:hAnsi="Arial" w:cs="Arial"/>
          <w:sz w:val="20"/>
          <w:szCs w:val="20"/>
        </w:rPr>
        <w:t xml:space="preserve"> of comments will make the code more elegant. But if the code is not clean/readable and there are less comments, that is worse. </w:t>
      </w:r>
    </w:p>
    <w:p w14:paraId="4929FC87" w14:textId="77777777" w:rsidR="00BD70A6" w:rsidRPr="005D3417" w:rsidRDefault="00BD70A6" w:rsidP="00150A8F">
      <w:pPr>
        <w:rPr>
          <w:rFonts w:ascii="Arial" w:hAnsi="Arial" w:cs="Arial"/>
          <w:sz w:val="18"/>
          <w:szCs w:val="18"/>
        </w:rPr>
      </w:pPr>
    </w:p>
    <w:p w14:paraId="6AC99FC1" w14:textId="77777777" w:rsidR="00BD70A6" w:rsidRPr="00C31FFE" w:rsidRDefault="00BD70A6" w:rsidP="00150A8F">
      <w:pPr>
        <w:numPr>
          <w:ilvl w:val="0"/>
          <w:numId w:val="24"/>
        </w:numPr>
        <w:tabs>
          <w:tab w:val="clear" w:pos="360"/>
          <w:tab w:val="num" w:pos="345"/>
        </w:tabs>
        <w:ind w:left="345"/>
        <w:rPr>
          <w:rFonts w:ascii="Arial" w:hAnsi="Arial" w:cs="Arial"/>
          <w:sz w:val="20"/>
          <w:szCs w:val="20"/>
        </w:rPr>
      </w:pPr>
      <w:r w:rsidRPr="00C31FFE">
        <w:rPr>
          <w:rFonts w:ascii="Arial" w:hAnsi="Arial" w:cs="Arial"/>
          <w:sz w:val="20"/>
          <w:szCs w:val="20"/>
        </w:rPr>
        <w:t xml:space="preserve">If you have to use some complex or </w:t>
      </w:r>
      <w:r w:rsidR="00C31FFE" w:rsidRPr="00C31FFE">
        <w:rPr>
          <w:rFonts w:ascii="Arial" w:hAnsi="Arial" w:cs="Arial"/>
          <w:sz w:val="20"/>
          <w:szCs w:val="20"/>
        </w:rPr>
        <w:t>weird</w:t>
      </w:r>
      <w:r w:rsidRPr="00C31FFE">
        <w:rPr>
          <w:rFonts w:ascii="Arial" w:hAnsi="Arial" w:cs="Arial"/>
          <w:sz w:val="20"/>
          <w:szCs w:val="20"/>
        </w:rPr>
        <w:t xml:space="preserve"> logic for any reason, document it very well with sufficient comments. </w:t>
      </w:r>
    </w:p>
    <w:p w14:paraId="5402B1B6" w14:textId="77777777" w:rsidR="00BD70A6" w:rsidRPr="005D3417" w:rsidRDefault="00BD70A6" w:rsidP="00150A8F">
      <w:pPr>
        <w:rPr>
          <w:rFonts w:ascii="Arial" w:hAnsi="Arial" w:cs="Arial"/>
          <w:sz w:val="18"/>
          <w:szCs w:val="18"/>
        </w:rPr>
      </w:pPr>
    </w:p>
    <w:p w14:paraId="0668840A" w14:textId="77777777" w:rsidR="00BD70A6" w:rsidRPr="00C31FFE" w:rsidRDefault="00BD70A6" w:rsidP="00150A8F">
      <w:pPr>
        <w:numPr>
          <w:ilvl w:val="0"/>
          <w:numId w:val="24"/>
        </w:numPr>
        <w:tabs>
          <w:tab w:val="clear" w:pos="360"/>
          <w:tab w:val="num" w:pos="345"/>
        </w:tabs>
        <w:ind w:left="345"/>
        <w:rPr>
          <w:rFonts w:ascii="Arial" w:hAnsi="Arial" w:cs="Arial"/>
          <w:sz w:val="20"/>
          <w:szCs w:val="20"/>
        </w:rPr>
      </w:pPr>
      <w:r w:rsidRPr="00C31FFE">
        <w:rPr>
          <w:rFonts w:ascii="Arial" w:hAnsi="Arial" w:cs="Arial"/>
          <w:sz w:val="20"/>
          <w:szCs w:val="20"/>
        </w:rPr>
        <w:t xml:space="preserve">If you initialize a numeric variable to a special number other than 0, -1 etc, document the reason for choosing that value. </w:t>
      </w:r>
    </w:p>
    <w:p w14:paraId="729E1CD7" w14:textId="77777777" w:rsidR="00BD70A6" w:rsidRPr="005D3417" w:rsidRDefault="00BD70A6" w:rsidP="00150A8F">
      <w:pPr>
        <w:rPr>
          <w:rFonts w:ascii="Arial" w:hAnsi="Arial" w:cs="Arial"/>
          <w:sz w:val="18"/>
          <w:szCs w:val="18"/>
        </w:rPr>
      </w:pPr>
    </w:p>
    <w:p w14:paraId="36C56090" w14:textId="77777777" w:rsidR="00BD70A6" w:rsidRPr="00C31FFE" w:rsidRDefault="00BD70A6" w:rsidP="00150A8F">
      <w:pPr>
        <w:numPr>
          <w:ilvl w:val="0"/>
          <w:numId w:val="24"/>
        </w:numPr>
        <w:tabs>
          <w:tab w:val="clear" w:pos="360"/>
          <w:tab w:val="num" w:pos="345"/>
        </w:tabs>
        <w:ind w:left="345"/>
        <w:rPr>
          <w:rFonts w:ascii="Arial" w:hAnsi="Arial" w:cs="Arial"/>
          <w:sz w:val="20"/>
          <w:szCs w:val="20"/>
        </w:rPr>
      </w:pPr>
      <w:r w:rsidRPr="00C31FFE">
        <w:rPr>
          <w:rFonts w:ascii="Arial" w:hAnsi="Arial" w:cs="Arial"/>
          <w:sz w:val="20"/>
          <w:szCs w:val="20"/>
        </w:rPr>
        <w:t xml:space="preserve">The bottom line is, write clean, readable code such a way that it doesn't need any comments to understand. </w:t>
      </w:r>
    </w:p>
    <w:p w14:paraId="4D1642E9" w14:textId="77777777" w:rsidR="00BD70A6" w:rsidRPr="005D3417" w:rsidRDefault="00BD70A6" w:rsidP="00150A8F">
      <w:pPr>
        <w:rPr>
          <w:rFonts w:ascii="Arial" w:hAnsi="Arial" w:cs="Arial"/>
          <w:sz w:val="18"/>
          <w:szCs w:val="18"/>
        </w:rPr>
      </w:pPr>
    </w:p>
    <w:p w14:paraId="6A11D33D" w14:textId="77777777" w:rsidR="00BD70A6" w:rsidRPr="005D3417" w:rsidRDefault="00BD70A6" w:rsidP="00150A8F">
      <w:pPr>
        <w:numPr>
          <w:ilvl w:val="0"/>
          <w:numId w:val="24"/>
        </w:numPr>
        <w:tabs>
          <w:tab w:val="clear" w:pos="360"/>
          <w:tab w:val="num" w:pos="345"/>
        </w:tabs>
        <w:ind w:left="345"/>
        <w:rPr>
          <w:rFonts w:ascii="Arial" w:hAnsi="Arial" w:cs="Arial"/>
          <w:sz w:val="18"/>
          <w:szCs w:val="18"/>
        </w:rPr>
      </w:pPr>
      <w:r w:rsidRPr="005D3417">
        <w:rPr>
          <w:rFonts w:ascii="Arial" w:hAnsi="Arial" w:cs="Arial"/>
          <w:sz w:val="18"/>
          <w:szCs w:val="18"/>
        </w:rPr>
        <w:t xml:space="preserve">Perform </w:t>
      </w:r>
      <w:r w:rsidRPr="00C31FFE">
        <w:rPr>
          <w:rFonts w:ascii="Arial" w:hAnsi="Arial" w:cs="Arial"/>
          <w:sz w:val="20"/>
          <w:szCs w:val="20"/>
        </w:rPr>
        <w:t>spelling check on comments and also make sure proper grammar and punctuation is used.</w:t>
      </w:r>
      <w:r w:rsidRPr="005D3417">
        <w:rPr>
          <w:rFonts w:ascii="Arial" w:hAnsi="Arial" w:cs="Arial"/>
          <w:sz w:val="18"/>
          <w:szCs w:val="18"/>
        </w:rPr>
        <w:t xml:space="preserve"> </w:t>
      </w:r>
    </w:p>
    <w:p w14:paraId="48E1A8E5" w14:textId="77777777" w:rsidR="00BD70A6" w:rsidRPr="005D3417" w:rsidRDefault="00BD70A6" w:rsidP="00150A8F">
      <w:pPr>
        <w:rPr>
          <w:rFonts w:ascii="Arial" w:hAnsi="Arial" w:cs="Arial"/>
          <w:sz w:val="18"/>
          <w:szCs w:val="18"/>
        </w:rPr>
      </w:pPr>
    </w:p>
    <w:p w14:paraId="14193BF3" w14:textId="77777777" w:rsidR="00BD70A6" w:rsidRPr="005D3417" w:rsidRDefault="00BD70A6" w:rsidP="00150A8F">
      <w:pPr>
        <w:pStyle w:val="Heading1"/>
        <w:numPr>
          <w:ilvl w:val="0"/>
          <w:numId w:val="30"/>
        </w:numPr>
        <w:tabs>
          <w:tab w:val="clear" w:pos="735"/>
          <w:tab w:val="num" w:pos="360"/>
        </w:tabs>
        <w:ind w:left="360"/>
      </w:pPr>
      <w:bookmarkStart w:id="13" w:name="_Toc138138228"/>
      <w:r w:rsidRPr="005D3417">
        <w:t>Exception Handling</w:t>
      </w:r>
      <w:bookmarkEnd w:id="13"/>
    </w:p>
    <w:p w14:paraId="271D9C31" w14:textId="77777777" w:rsidR="00BD70A6" w:rsidRPr="005D3417" w:rsidRDefault="00BD70A6" w:rsidP="00150A8F">
      <w:pPr>
        <w:rPr>
          <w:rFonts w:ascii="Arial" w:hAnsi="Arial" w:cs="Arial"/>
          <w:sz w:val="18"/>
          <w:szCs w:val="18"/>
        </w:rPr>
      </w:pPr>
    </w:p>
    <w:p w14:paraId="35FDBF25" w14:textId="77777777" w:rsidR="00BD70A6" w:rsidRPr="002B3D86" w:rsidRDefault="00BD70A6" w:rsidP="00150A8F">
      <w:pPr>
        <w:numPr>
          <w:ilvl w:val="0"/>
          <w:numId w:val="25"/>
        </w:numPr>
        <w:tabs>
          <w:tab w:val="clear" w:pos="360"/>
          <w:tab w:val="num" w:pos="345"/>
        </w:tabs>
        <w:ind w:left="345"/>
        <w:rPr>
          <w:rFonts w:ascii="Arial" w:hAnsi="Arial" w:cs="Arial"/>
          <w:sz w:val="20"/>
          <w:szCs w:val="20"/>
        </w:rPr>
      </w:pPr>
      <w:r w:rsidRPr="002B3D86">
        <w:rPr>
          <w:rFonts w:ascii="Arial" w:hAnsi="Arial" w:cs="Arial"/>
          <w:sz w:val="20"/>
          <w:szCs w:val="20"/>
        </w:rPr>
        <w:t xml:space="preserve">Never do a 'catch exception and do nothing'. If you hide an exception, you will never know if the exception happened or not. Lot of developers </w:t>
      </w:r>
      <w:r w:rsidR="002C70F8" w:rsidRPr="002B3D86">
        <w:rPr>
          <w:rFonts w:ascii="Arial" w:hAnsi="Arial" w:cs="Arial"/>
          <w:sz w:val="20"/>
          <w:szCs w:val="20"/>
        </w:rPr>
        <w:t>uses</w:t>
      </w:r>
      <w:r w:rsidRPr="002B3D86">
        <w:rPr>
          <w:rFonts w:ascii="Arial" w:hAnsi="Arial" w:cs="Arial"/>
          <w:sz w:val="20"/>
          <w:szCs w:val="20"/>
        </w:rPr>
        <w:t xml:space="preserve"> </w:t>
      </w:r>
      <w:r w:rsidR="002C70F8" w:rsidRPr="002B3D86">
        <w:rPr>
          <w:rFonts w:ascii="Arial" w:hAnsi="Arial" w:cs="Arial"/>
          <w:sz w:val="20"/>
          <w:szCs w:val="20"/>
        </w:rPr>
        <w:t>this</w:t>
      </w:r>
      <w:r w:rsidRPr="002B3D86">
        <w:rPr>
          <w:rFonts w:ascii="Arial" w:hAnsi="Arial" w:cs="Arial"/>
          <w:sz w:val="20"/>
          <w:szCs w:val="20"/>
        </w:rPr>
        <w:t xml:space="preserve"> handy method to ignore non significant errors. You should always try to avoid exceptions by checking all the error conditions programmatically. In any case, catching an exception and doing nothing is not allowed. In the worst case, you should log the exception and proceed.</w:t>
      </w:r>
    </w:p>
    <w:p w14:paraId="629AC2E2" w14:textId="77777777" w:rsidR="00BD70A6" w:rsidRPr="002B3D86" w:rsidRDefault="00BD70A6" w:rsidP="00150A8F">
      <w:pPr>
        <w:rPr>
          <w:rFonts w:ascii="Arial" w:hAnsi="Arial" w:cs="Arial"/>
          <w:sz w:val="20"/>
          <w:szCs w:val="20"/>
        </w:rPr>
      </w:pPr>
    </w:p>
    <w:p w14:paraId="66334D23" w14:textId="77777777" w:rsidR="00BD70A6" w:rsidRPr="002B3D86" w:rsidRDefault="00BD70A6" w:rsidP="00150A8F">
      <w:pPr>
        <w:numPr>
          <w:ilvl w:val="0"/>
          <w:numId w:val="25"/>
        </w:numPr>
        <w:tabs>
          <w:tab w:val="clear" w:pos="360"/>
          <w:tab w:val="num" w:pos="345"/>
        </w:tabs>
        <w:ind w:left="345"/>
        <w:rPr>
          <w:rFonts w:ascii="Arial" w:hAnsi="Arial" w:cs="Arial"/>
          <w:sz w:val="20"/>
          <w:szCs w:val="20"/>
        </w:rPr>
      </w:pPr>
      <w:r w:rsidRPr="002B3D86">
        <w:rPr>
          <w:rFonts w:ascii="Arial" w:hAnsi="Arial" w:cs="Arial"/>
          <w:sz w:val="20"/>
          <w:szCs w:val="20"/>
        </w:rPr>
        <w:t xml:space="preserve">In case of exceptions, give a friendly message to the user, but log the actual error with all possible details about the error, including the time it occurred, method and class name etc. </w:t>
      </w:r>
    </w:p>
    <w:p w14:paraId="59232D47" w14:textId="77777777" w:rsidR="00BD70A6" w:rsidRPr="002B3D86" w:rsidRDefault="00BD70A6" w:rsidP="00150A8F">
      <w:pPr>
        <w:rPr>
          <w:rFonts w:ascii="Arial" w:hAnsi="Arial" w:cs="Arial"/>
          <w:sz w:val="20"/>
          <w:szCs w:val="20"/>
        </w:rPr>
      </w:pPr>
    </w:p>
    <w:p w14:paraId="358CD668" w14:textId="77777777" w:rsidR="00BD70A6" w:rsidRPr="002B3D86" w:rsidRDefault="00BD70A6" w:rsidP="00150A8F">
      <w:pPr>
        <w:numPr>
          <w:ilvl w:val="0"/>
          <w:numId w:val="25"/>
        </w:numPr>
        <w:tabs>
          <w:tab w:val="clear" w:pos="360"/>
          <w:tab w:val="num" w:pos="345"/>
        </w:tabs>
        <w:ind w:left="345"/>
        <w:rPr>
          <w:rFonts w:ascii="Arial" w:hAnsi="Arial" w:cs="Arial"/>
          <w:sz w:val="20"/>
          <w:szCs w:val="20"/>
        </w:rPr>
      </w:pPr>
      <w:r w:rsidRPr="002B3D86">
        <w:rPr>
          <w:rFonts w:ascii="Arial" w:hAnsi="Arial" w:cs="Arial"/>
          <w:sz w:val="20"/>
          <w:szCs w:val="20"/>
        </w:rPr>
        <w:t xml:space="preserve">Always catch only the specific exception, not generic exception. </w:t>
      </w:r>
    </w:p>
    <w:p w14:paraId="770A36E9" w14:textId="77777777" w:rsidR="00BD70A6" w:rsidRPr="005D3417" w:rsidRDefault="00BD70A6" w:rsidP="00150A8F">
      <w:pPr>
        <w:rPr>
          <w:rFonts w:ascii="Arial" w:hAnsi="Arial" w:cs="Arial"/>
          <w:sz w:val="18"/>
          <w:szCs w:val="18"/>
        </w:rPr>
      </w:pPr>
    </w:p>
    <w:p w14:paraId="5DE96E65" w14:textId="77777777" w:rsidR="00BD70A6" w:rsidRPr="005D3417" w:rsidRDefault="00BD70A6" w:rsidP="00150A8F">
      <w:pPr>
        <w:rPr>
          <w:rFonts w:ascii="Arial" w:hAnsi="Arial" w:cs="Arial"/>
          <w:sz w:val="18"/>
          <w:szCs w:val="18"/>
        </w:rPr>
      </w:pPr>
      <w:r w:rsidRPr="005D3417">
        <w:rPr>
          <w:rFonts w:ascii="Arial" w:hAnsi="Arial" w:cs="Arial"/>
          <w:sz w:val="18"/>
          <w:szCs w:val="18"/>
        </w:rPr>
        <w:t xml:space="preserve">Good: </w:t>
      </w:r>
    </w:p>
    <w:p w14:paraId="5F3D0C4E" w14:textId="77777777" w:rsidR="00BD70A6" w:rsidRPr="005D3417" w:rsidRDefault="00BD70A6" w:rsidP="00150A8F">
      <w:pPr>
        <w:rPr>
          <w:rFonts w:ascii="Arial" w:hAnsi="Arial" w:cs="Arial"/>
          <w:sz w:val="18"/>
          <w:szCs w:val="18"/>
        </w:rPr>
      </w:pPr>
    </w:p>
    <w:p w14:paraId="440DF097" w14:textId="77777777" w:rsidR="00BD70A6" w:rsidRPr="005D3417" w:rsidRDefault="00BD70A6" w:rsidP="00150A8F">
      <w:pPr>
        <w:rPr>
          <w:rFonts w:ascii="Arial" w:hAnsi="Arial" w:cs="Arial"/>
          <w:sz w:val="18"/>
          <w:szCs w:val="18"/>
        </w:rPr>
      </w:pPr>
    </w:p>
    <w:p w14:paraId="65D3AC0B" w14:textId="77777777" w:rsidR="00BD70A6" w:rsidRPr="005D3417" w:rsidRDefault="00BD70A6" w:rsidP="00150A8F">
      <w:pPr>
        <w:pStyle w:val="SourceCode-Good"/>
        <w:ind w:left="0"/>
      </w:pPr>
      <w:r w:rsidRPr="005D3417">
        <w:rPr>
          <w:rFonts w:cs="Times New Roman"/>
        </w:rPr>
        <w:tab/>
      </w:r>
      <w:r w:rsidRPr="005D3417">
        <w:t>void ReadFromFile ( string fileName )</w:t>
      </w:r>
    </w:p>
    <w:p w14:paraId="047BFE03" w14:textId="77777777" w:rsidR="00BD70A6" w:rsidRPr="005D3417" w:rsidRDefault="00BD70A6" w:rsidP="00150A8F">
      <w:pPr>
        <w:pStyle w:val="SourceCode-Good"/>
        <w:ind w:left="0"/>
      </w:pPr>
      <w:r w:rsidRPr="005D3417">
        <w:tab/>
        <w:t>{</w:t>
      </w:r>
    </w:p>
    <w:p w14:paraId="23CC6EAA" w14:textId="77777777" w:rsidR="00BD70A6" w:rsidRPr="005D3417" w:rsidRDefault="00BD70A6" w:rsidP="00150A8F">
      <w:pPr>
        <w:pStyle w:val="SourceCode-Good"/>
        <w:ind w:left="0"/>
      </w:pPr>
      <w:r w:rsidRPr="005D3417">
        <w:tab/>
      </w:r>
      <w:r w:rsidRPr="005D3417">
        <w:tab/>
        <w:t>try</w:t>
      </w:r>
    </w:p>
    <w:p w14:paraId="74BE44B9" w14:textId="77777777" w:rsidR="00BD70A6" w:rsidRPr="005D3417" w:rsidRDefault="00BD70A6" w:rsidP="00150A8F">
      <w:pPr>
        <w:pStyle w:val="SourceCode-Good"/>
        <w:ind w:left="0"/>
      </w:pPr>
      <w:r w:rsidRPr="005D3417">
        <w:tab/>
      </w:r>
      <w:r w:rsidRPr="005D3417">
        <w:tab/>
        <w:t>{</w:t>
      </w:r>
    </w:p>
    <w:p w14:paraId="425F6CA9" w14:textId="77777777" w:rsidR="00BD70A6" w:rsidRPr="005D3417" w:rsidRDefault="00BD70A6" w:rsidP="00150A8F">
      <w:pPr>
        <w:pStyle w:val="SourceCode-Good"/>
        <w:ind w:left="0"/>
      </w:pPr>
      <w:r w:rsidRPr="005D3417">
        <w:tab/>
      </w:r>
      <w:r w:rsidRPr="005D3417">
        <w:tab/>
      </w:r>
      <w:r w:rsidRPr="005D3417">
        <w:tab/>
        <w:t>// read from file.</w:t>
      </w:r>
    </w:p>
    <w:p w14:paraId="61D8682F" w14:textId="77777777" w:rsidR="00BD70A6" w:rsidRPr="005D3417" w:rsidRDefault="00BD70A6" w:rsidP="00150A8F">
      <w:pPr>
        <w:pStyle w:val="SourceCode-Good"/>
        <w:ind w:left="0"/>
      </w:pPr>
      <w:r w:rsidRPr="005D3417">
        <w:tab/>
      </w:r>
      <w:r w:rsidRPr="005D3417">
        <w:tab/>
        <w:t>}</w:t>
      </w:r>
    </w:p>
    <w:p w14:paraId="4621B647" w14:textId="77777777" w:rsidR="00BD70A6" w:rsidRPr="005D3417" w:rsidRDefault="00BD70A6" w:rsidP="00150A8F">
      <w:pPr>
        <w:pStyle w:val="SourceCode-Good"/>
        <w:ind w:left="0"/>
      </w:pPr>
      <w:r w:rsidRPr="005D3417">
        <w:tab/>
      </w:r>
      <w:r w:rsidRPr="005D3417">
        <w:tab/>
        <w:t>catch (FileIOException ex)</w:t>
      </w:r>
    </w:p>
    <w:p w14:paraId="165AAE84" w14:textId="77777777" w:rsidR="00BD70A6" w:rsidRPr="005D3417" w:rsidRDefault="00BD70A6" w:rsidP="00150A8F">
      <w:pPr>
        <w:pStyle w:val="SourceCode-Good"/>
        <w:ind w:left="0"/>
      </w:pPr>
      <w:r w:rsidRPr="005D3417">
        <w:tab/>
      </w:r>
      <w:r w:rsidRPr="005D3417">
        <w:tab/>
        <w:t>{</w:t>
      </w:r>
    </w:p>
    <w:p w14:paraId="2FE5C6EF" w14:textId="77777777" w:rsidR="00BD70A6" w:rsidRPr="005D3417" w:rsidRDefault="00BD70A6" w:rsidP="00150A8F">
      <w:pPr>
        <w:pStyle w:val="SourceCode-Good"/>
        <w:ind w:left="0"/>
      </w:pPr>
      <w:r w:rsidRPr="005D3417">
        <w:tab/>
      </w:r>
      <w:r w:rsidRPr="005D3417">
        <w:tab/>
      </w:r>
      <w:r w:rsidRPr="005D3417">
        <w:tab/>
        <w:t>// log error.</w:t>
      </w:r>
    </w:p>
    <w:p w14:paraId="1D0D9585" w14:textId="77777777" w:rsidR="00BD70A6" w:rsidRPr="005D3417" w:rsidRDefault="00BD70A6" w:rsidP="00150A8F">
      <w:pPr>
        <w:pStyle w:val="SourceCode-Good"/>
        <w:ind w:left="0"/>
      </w:pPr>
      <w:r w:rsidRPr="005D3417">
        <w:tab/>
      </w:r>
      <w:r w:rsidRPr="005D3417">
        <w:tab/>
      </w:r>
      <w:r w:rsidRPr="005D3417">
        <w:tab/>
        <w:t>//  re-throw exception depending on your case.</w:t>
      </w:r>
    </w:p>
    <w:p w14:paraId="2D2DC8DD" w14:textId="77777777" w:rsidR="00BD70A6" w:rsidRPr="005D3417" w:rsidRDefault="00BD70A6" w:rsidP="00150A8F">
      <w:pPr>
        <w:pStyle w:val="SourceCode-Good"/>
        <w:ind w:left="0"/>
      </w:pPr>
      <w:r w:rsidRPr="005D3417">
        <w:tab/>
      </w:r>
      <w:r w:rsidRPr="005D3417">
        <w:tab/>
      </w:r>
      <w:r w:rsidRPr="005D3417">
        <w:tab/>
        <w:t>throw;</w:t>
      </w:r>
    </w:p>
    <w:p w14:paraId="507F8CF1" w14:textId="77777777" w:rsidR="00BD70A6" w:rsidRPr="005D3417" w:rsidRDefault="00BD70A6" w:rsidP="00150A8F">
      <w:pPr>
        <w:pStyle w:val="SourceCode-Good"/>
        <w:ind w:left="0"/>
      </w:pPr>
      <w:r w:rsidRPr="005D3417">
        <w:tab/>
      </w:r>
      <w:r w:rsidRPr="005D3417">
        <w:tab/>
        <w:t>}</w:t>
      </w:r>
    </w:p>
    <w:p w14:paraId="484EDE67" w14:textId="77777777" w:rsidR="00BD70A6" w:rsidRPr="005D3417" w:rsidRDefault="00BD70A6" w:rsidP="00150A8F">
      <w:pPr>
        <w:pStyle w:val="SourceCode-Good"/>
        <w:ind w:left="0"/>
      </w:pPr>
      <w:r w:rsidRPr="005D3417">
        <w:tab/>
        <w:t>}</w:t>
      </w:r>
    </w:p>
    <w:p w14:paraId="14B701FE" w14:textId="77777777" w:rsidR="00BD70A6" w:rsidRPr="005D3417" w:rsidRDefault="00BD70A6" w:rsidP="00150A8F">
      <w:pPr>
        <w:rPr>
          <w:rFonts w:ascii="Arial" w:hAnsi="Arial" w:cs="Arial"/>
          <w:sz w:val="18"/>
          <w:szCs w:val="18"/>
        </w:rPr>
      </w:pPr>
    </w:p>
    <w:p w14:paraId="4BD42851" w14:textId="77777777" w:rsidR="00BD70A6" w:rsidRPr="005D3417" w:rsidRDefault="00BD70A6" w:rsidP="00150A8F">
      <w:pPr>
        <w:rPr>
          <w:rFonts w:ascii="Arial" w:hAnsi="Arial" w:cs="Arial"/>
          <w:sz w:val="18"/>
          <w:szCs w:val="18"/>
        </w:rPr>
      </w:pPr>
      <w:r w:rsidRPr="005D3417">
        <w:rPr>
          <w:rFonts w:ascii="Arial" w:hAnsi="Arial" w:cs="Arial"/>
          <w:sz w:val="18"/>
          <w:szCs w:val="18"/>
        </w:rPr>
        <w:t xml:space="preserve">Not Good: </w:t>
      </w:r>
    </w:p>
    <w:p w14:paraId="251B8A5D" w14:textId="77777777" w:rsidR="00BD70A6" w:rsidRPr="005D3417" w:rsidRDefault="00BD70A6" w:rsidP="00150A8F">
      <w:pPr>
        <w:rPr>
          <w:rFonts w:ascii="Arial" w:hAnsi="Arial" w:cs="Arial"/>
          <w:sz w:val="18"/>
          <w:szCs w:val="18"/>
        </w:rPr>
      </w:pPr>
    </w:p>
    <w:p w14:paraId="2C97CA95" w14:textId="77777777" w:rsidR="00BD70A6" w:rsidRPr="005D3417" w:rsidRDefault="00BD70A6" w:rsidP="00150A8F">
      <w:pPr>
        <w:rPr>
          <w:rFonts w:ascii="Arial" w:hAnsi="Arial" w:cs="Arial"/>
          <w:sz w:val="18"/>
          <w:szCs w:val="18"/>
        </w:rPr>
      </w:pPr>
    </w:p>
    <w:p w14:paraId="564383D4" w14:textId="77777777" w:rsidR="00BD70A6" w:rsidRPr="005D3417" w:rsidRDefault="00BD70A6" w:rsidP="00150A8F">
      <w:pPr>
        <w:pStyle w:val="SourceCode-Bad"/>
        <w:ind w:left="705"/>
      </w:pPr>
      <w:r w:rsidRPr="005D3417">
        <w:t>void ReadFromFile ( string fileName )</w:t>
      </w:r>
    </w:p>
    <w:p w14:paraId="772543B7" w14:textId="77777777" w:rsidR="00BD70A6" w:rsidRPr="005D3417" w:rsidRDefault="00BD70A6" w:rsidP="00150A8F">
      <w:pPr>
        <w:pStyle w:val="SourceCode-Bad"/>
        <w:ind w:left="705"/>
      </w:pPr>
      <w:r w:rsidRPr="005D3417">
        <w:t>{</w:t>
      </w:r>
    </w:p>
    <w:p w14:paraId="6BA3AC4E" w14:textId="77777777" w:rsidR="00BD70A6" w:rsidRPr="005D3417" w:rsidRDefault="00BD70A6" w:rsidP="00150A8F">
      <w:pPr>
        <w:pStyle w:val="SourceCode-Bad"/>
        <w:ind w:left="705"/>
      </w:pPr>
      <w:r w:rsidRPr="005D3417">
        <w:t xml:space="preserve">   try</w:t>
      </w:r>
    </w:p>
    <w:p w14:paraId="01160AAD" w14:textId="77777777" w:rsidR="00BD70A6" w:rsidRPr="005D3417" w:rsidRDefault="00BD70A6" w:rsidP="00150A8F">
      <w:pPr>
        <w:pStyle w:val="SourceCode-Bad"/>
        <w:ind w:left="705"/>
      </w:pPr>
      <w:r w:rsidRPr="005D3417">
        <w:t xml:space="preserve">   {</w:t>
      </w:r>
    </w:p>
    <w:p w14:paraId="45A43656" w14:textId="77777777" w:rsidR="00BD70A6" w:rsidRPr="005D3417" w:rsidRDefault="00BD70A6" w:rsidP="00150A8F">
      <w:pPr>
        <w:pStyle w:val="SourceCode-Bad"/>
        <w:ind w:left="705"/>
      </w:pPr>
      <w:r w:rsidRPr="005D3417">
        <w:t xml:space="preserve">      // read from file.</w:t>
      </w:r>
    </w:p>
    <w:p w14:paraId="47C55084" w14:textId="77777777" w:rsidR="00BD70A6" w:rsidRPr="005D3417" w:rsidRDefault="00BD70A6" w:rsidP="00150A8F">
      <w:pPr>
        <w:pStyle w:val="SourceCode-Bad"/>
        <w:ind w:left="705"/>
      </w:pPr>
      <w:r w:rsidRPr="005D3417">
        <w:t xml:space="preserve">   }</w:t>
      </w:r>
    </w:p>
    <w:p w14:paraId="77AEC3FF" w14:textId="77777777" w:rsidR="00BD70A6" w:rsidRPr="005D3417" w:rsidRDefault="00BD70A6" w:rsidP="00150A8F">
      <w:pPr>
        <w:pStyle w:val="SourceCode-Bad"/>
        <w:ind w:left="705"/>
      </w:pPr>
      <w:r w:rsidRPr="005D3417">
        <w:t xml:space="preserve">   catch (Exception ex)</w:t>
      </w:r>
      <w:r w:rsidRPr="005D3417">
        <w:tab/>
      </w:r>
    </w:p>
    <w:p w14:paraId="06A20AFF" w14:textId="77777777" w:rsidR="00BD70A6" w:rsidRPr="005D3417" w:rsidRDefault="00BD70A6" w:rsidP="00150A8F">
      <w:pPr>
        <w:pStyle w:val="SourceCode-Bad"/>
        <w:ind w:left="705"/>
      </w:pPr>
      <w:r w:rsidRPr="005D3417">
        <w:t xml:space="preserve">   {</w:t>
      </w:r>
    </w:p>
    <w:p w14:paraId="118C87C5" w14:textId="77777777" w:rsidR="00BD70A6" w:rsidRPr="005D3417" w:rsidRDefault="00BD70A6" w:rsidP="00150A8F">
      <w:pPr>
        <w:pStyle w:val="SourceCode-Bad"/>
        <w:ind w:left="705"/>
      </w:pPr>
      <w:r w:rsidRPr="005D3417">
        <w:t xml:space="preserve">      // Catching general exception is bad... we will never know whether </w:t>
      </w:r>
    </w:p>
    <w:p w14:paraId="57414DB5" w14:textId="77777777" w:rsidR="00BD70A6" w:rsidRPr="005D3417" w:rsidRDefault="00BD70A6" w:rsidP="00150A8F">
      <w:pPr>
        <w:pStyle w:val="SourceCode-Bad"/>
        <w:ind w:left="705"/>
      </w:pPr>
      <w:r w:rsidRPr="005D3417">
        <w:t xml:space="preserve">      // it was a file error or some other error.</w:t>
      </w:r>
      <w:r w:rsidRPr="005D3417">
        <w:tab/>
      </w:r>
      <w:r w:rsidRPr="005D3417">
        <w:tab/>
      </w:r>
    </w:p>
    <w:p w14:paraId="7F4EFAFB" w14:textId="77777777" w:rsidR="00BD70A6" w:rsidRPr="005D3417" w:rsidRDefault="00BD70A6" w:rsidP="00150A8F">
      <w:pPr>
        <w:pStyle w:val="SourceCode-Bad"/>
        <w:ind w:left="705"/>
      </w:pPr>
      <w:r w:rsidRPr="005D3417">
        <w:t xml:space="preserve">      // Here you are hiding an exception. </w:t>
      </w:r>
    </w:p>
    <w:p w14:paraId="13FF7469" w14:textId="77777777" w:rsidR="00BD70A6" w:rsidRPr="005D3417" w:rsidRDefault="00BD70A6" w:rsidP="00150A8F">
      <w:pPr>
        <w:pStyle w:val="SourceCode-Bad"/>
        <w:ind w:left="705"/>
      </w:pPr>
      <w:r w:rsidRPr="005D3417">
        <w:t xml:space="preserve">      // In this case no one will ever know that an exception happened.</w:t>
      </w:r>
    </w:p>
    <w:p w14:paraId="4A21921F" w14:textId="77777777" w:rsidR="00BD70A6" w:rsidRPr="005D3417" w:rsidRDefault="00BD70A6" w:rsidP="00150A8F">
      <w:pPr>
        <w:pStyle w:val="SourceCode-Bad"/>
        <w:ind w:left="705"/>
      </w:pPr>
    </w:p>
    <w:p w14:paraId="04EF8F06" w14:textId="77777777" w:rsidR="00BD70A6" w:rsidRPr="005D3417" w:rsidRDefault="00BD70A6" w:rsidP="00150A8F">
      <w:pPr>
        <w:pStyle w:val="SourceCode-Bad"/>
        <w:ind w:left="705"/>
      </w:pPr>
      <w:r w:rsidRPr="005D3417">
        <w:t xml:space="preserve">      return "";</w:t>
      </w:r>
      <w:r w:rsidRPr="005D3417">
        <w:tab/>
      </w:r>
      <w:r w:rsidRPr="005D3417">
        <w:tab/>
      </w:r>
    </w:p>
    <w:p w14:paraId="754E91E6" w14:textId="77777777" w:rsidR="00BD70A6" w:rsidRPr="005D3417" w:rsidRDefault="00BD70A6" w:rsidP="00150A8F">
      <w:pPr>
        <w:pStyle w:val="SourceCode-Bad"/>
        <w:ind w:left="705"/>
      </w:pPr>
      <w:r w:rsidRPr="005D3417">
        <w:t xml:space="preserve">   }</w:t>
      </w:r>
    </w:p>
    <w:p w14:paraId="624011A6" w14:textId="77777777" w:rsidR="00BD70A6" w:rsidRPr="005D3417" w:rsidRDefault="00BD70A6" w:rsidP="00150A8F">
      <w:pPr>
        <w:pStyle w:val="SourceCode-Bad"/>
        <w:ind w:left="705"/>
      </w:pPr>
      <w:r w:rsidRPr="005D3417">
        <w:t>}</w:t>
      </w:r>
    </w:p>
    <w:p w14:paraId="4EF1F920" w14:textId="77777777" w:rsidR="00BD70A6" w:rsidRPr="005D3417" w:rsidRDefault="00BD70A6" w:rsidP="00150A8F">
      <w:pPr>
        <w:rPr>
          <w:rFonts w:ascii="Arial" w:hAnsi="Arial" w:cs="Arial"/>
          <w:sz w:val="18"/>
          <w:szCs w:val="18"/>
        </w:rPr>
      </w:pPr>
      <w:r w:rsidRPr="005D3417">
        <w:rPr>
          <w:rFonts w:ascii="Arial" w:hAnsi="Arial" w:cs="Arial"/>
          <w:sz w:val="18"/>
          <w:szCs w:val="18"/>
        </w:rPr>
        <w:tab/>
      </w:r>
    </w:p>
    <w:p w14:paraId="33EF2913" w14:textId="77777777" w:rsidR="00BD70A6" w:rsidRPr="005D3417" w:rsidRDefault="00BD70A6" w:rsidP="00150A8F">
      <w:pPr>
        <w:rPr>
          <w:rFonts w:ascii="Arial" w:hAnsi="Arial" w:cs="Arial"/>
          <w:sz w:val="18"/>
          <w:szCs w:val="18"/>
        </w:rPr>
      </w:pPr>
    </w:p>
    <w:p w14:paraId="79079FAE" w14:textId="77777777" w:rsidR="00BD70A6" w:rsidRDefault="00BD70A6" w:rsidP="00150A8F">
      <w:pPr>
        <w:numPr>
          <w:ilvl w:val="0"/>
          <w:numId w:val="25"/>
        </w:numPr>
        <w:tabs>
          <w:tab w:val="clear" w:pos="360"/>
          <w:tab w:val="num" w:pos="345"/>
        </w:tabs>
        <w:ind w:left="345"/>
        <w:rPr>
          <w:rFonts w:ascii="Arial" w:hAnsi="Arial" w:cs="Arial"/>
          <w:sz w:val="18"/>
          <w:szCs w:val="18"/>
        </w:rPr>
      </w:pPr>
      <w:r w:rsidRPr="005D3417">
        <w:rPr>
          <w:rFonts w:ascii="Arial" w:hAnsi="Arial" w:cs="Arial"/>
          <w:sz w:val="18"/>
          <w:szCs w:val="18"/>
        </w:rPr>
        <w:t xml:space="preserve">No need to catch the general exception in all your methods. Leave it open and let the application crash. This will help you find most of the errors during development cycle. You can have an application level </w:t>
      </w:r>
      <w:r w:rsidRPr="005D3417">
        <w:rPr>
          <w:rFonts w:ascii="Arial" w:hAnsi="Arial" w:cs="Arial"/>
          <w:sz w:val="18"/>
          <w:szCs w:val="18"/>
        </w:rPr>
        <w:lastRenderedPageBreak/>
        <w:t xml:space="preserve">(thread level) error handler where you can handle all general exceptions. In case of an 'unexpected general error', this error handler should catch the exception and should log the error in addition to giving a friendly message to the user before closing the application, or allowing the user to 'ignore and proceed'. </w:t>
      </w:r>
    </w:p>
    <w:p w14:paraId="3485D7FD" w14:textId="77777777" w:rsidR="001444B9" w:rsidRDefault="001444B9" w:rsidP="001444B9">
      <w:pPr>
        <w:ind w:left="-15"/>
        <w:rPr>
          <w:rFonts w:ascii="Arial" w:hAnsi="Arial" w:cs="Arial"/>
          <w:sz w:val="18"/>
          <w:szCs w:val="18"/>
        </w:rPr>
      </w:pPr>
    </w:p>
    <w:p w14:paraId="0DBBCF78" w14:textId="77777777" w:rsidR="001444B9" w:rsidRDefault="001444B9" w:rsidP="00150A8F">
      <w:pPr>
        <w:numPr>
          <w:ilvl w:val="0"/>
          <w:numId w:val="25"/>
        </w:numPr>
        <w:tabs>
          <w:tab w:val="clear" w:pos="360"/>
          <w:tab w:val="num" w:pos="345"/>
        </w:tabs>
        <w:ind w:left="345"/>
        <w:rPr>
          <w:rFonts w:ascii="Arial" w:hAnsi="Arial" w:cs="Arial"/>
          <w:sz w:val="18"/>
          <w:szCs w:val="18"/>
        </w:rPr>
      </w:pPr>
      <w:r>
        <w:rPr>
          <w:rFonts w:ascii="Arial" w:hAnsi="Arial" w:cs="Arial"/>
          <w:sz w:val="18"/>
          <w:szCs w:val="18"/>
        </w:rPr>
        <w:t xml:space="preserve">When you re throw an exception, use the </w:t>
      </w:r>
      <w:r w:rsidRPr="001444B9">
        <w:rPr>
          <w:rStyle w:val="SourceCodeChar"/>
        </w:rPr>
        <w:t>throw</w:t>
      </w:r>
      <w:r>
        <w:rPr>
          <w:rFonts w:ascii="Arial" w:hAnsi="Arial" w:cs="Arial"/>
          <w:sz w:val="18"/>
          <w:szCs w:val="18"/>
        </w:rPr>
        <w:t xml:space="preserve"> statement without specifying the original exception. This way, the original call stack is preserved.</w:t>
      </w:r>
    </w:p>
    <w:p w14:paraId="7912D7CD" w14:textId="77777777" w:rsidR="001444B9" w:rsidRDefault="001444B9" w:rsidP="001444B9">
      <w:pPr>
        <w:rPr>
          <w:rFonts w:ascii="Arial" w:hAnsi="Arial" w:cs="Arial"/>
          <w:sz w:val="18"/>
          <w:szCs w:val="18"/>
        </w:rPr>
      </w:pPr>
    </w:p>
    <w:p w14:paraId="62EDCFED" w14:textId="77777777" w:rsidR="001444B9" w:rsidRDefault="001444B9" w:rsidP="001444B9">
      <w:pPr>
        <w:ind w:left="345"/>
        <w:rPr>
          <w:rFonts w:ascii="Arial" w:hAnsi="Arial" w:cs="Arial"/>
          <w:sz w:val="18"/>
          <w:szCs w:val="18"/>
        </w:rPr>
      </w:pPr>
      <w:r>
        <w:rPr>
          <w:rFonts w:ascii="Arial" w:hAnsi="Arial" w:cs="Arial"/>
          <w:sz w:val="18"/>
          <w:szCs w:val="18"/>
        </w:rPr>
        <w:t>Good:</w:t>
      </w:r>
    </w:p>
    <w:p w14:paraId="584EAC0F" w14:textId="77777777" w:rsidR="001444B9" w:rsidRDefault="001444B9" w:rsidP="001444B9">
      <w:pPr>
        <w:ind w:left="345"/>
        <w:rPr>
          <w:rFonts w:ascii="Arial" w:hAnsi="Arial" w:cs="Arial"/>
          <w:sz w:val="18"/>
          <w:szCs w:val="18"/>
        </w:rPr>
      </w:pPr>
    </w:p>
    <w:p w14:paraId="5D2BAA0B" w14:textId="77777777" w:rsidR="001444B9" w:rsidRDefault="001444B9" w:rsidP="001444B9">
      <w:pPr>
        <w:pStyle w:val="SourceCode-Good"/>
      </w:pPr>
      <w:r>
        <w:t>catch</w:t>
      </w:r>
    </w:p>
    <w:p w14:paraId="6F2745BB" w14:textId="77777777" w:rsidR="001444B9" w:rsidRDefault="001444B9" w:rsidP="001444B9">
      <w:pPr>
        <w:pStyle w:val="SourceCode-Good"/>
      </w:pPr>
      <w:r>
        <w:t>{</w:t>
      </w:r>
    </w:p>
    <w:p w14:paraId="50AAF9B0" w14:textId="77777777" w:rsidR="001444B9" w:rsidRDefault="001444B9" w:rsidP="001444B9">
      <w:pPr>
        <w:pStyle w:val="SourceCode-Good"/>
      </w:pPr>
      <w:r>
        <w:tab/>
        <w:t xml:space="preserve">// do whatever you want to handle the exception </w:t>
      </w:r>
    </w:p>
    <w:p w14:paraId="4A39BE5C" w14:textId="77777777" w:rsidR="001444B9" w:rsidRDefault="001444B9" w:rsidP="001444B9">
      <w:pPr>
        <w:pStyle w:val="SourceCode-Good"/>
      </w:pPr>
    </w:p>
    <w:p w14:paraId="2448BF11" w14:textId="77777777" w:rsidR="001444B9" w:rsidRDefault="001444B9" w:rsidP="001444B9">
      <w:pPr>
        <w:pStyle w:val="SourceCode-Good"/>
      </w:pPr>
      <w:r>
        <w:tab/>
        <w:t>throw;</w:t>
      </w:r>
      <w:r>
        <w:tab/>
      </w:r>
    </w:p>
    <w:p w14:paraId="15D6BB61" w14:textId="77777777" w:rsidR="001444B9" w:rsidRPr="005D3417" w:rsidRDefault="001444B9" w:rsidP="001444B9">
      <w:pPr>
        <w:pStyle w:val="SourceCode-Good"/>
        <w:rPr>
          <w:rFonts w:cs="Times New Roman"/>
        </w:rPr>
      </w:pPr>
      <w:r>
        <w:t>}</w:t>
      </w:r>
    </w:p>
    <w:p w14:paraId="69DF47A9" w14:textId="77777777" w:rsidR="001444B9" w:rsidRDefault="001444B9" w:rsidP="001444B9">
      <w:pPr>
        <w:rPr>
          <w:rFonts w:ascii="Arial" w:hAnsi="Arial" w:cs="Arial"/>
          <w:sz w:val="18"/>
          <w:szCs w:val="18"/>
        </w:rPr>
      </w:pPr>
    </w:p>
    <w:p w14:paraId="35CD0CEA" w14:textId="77777777" w:rsidR="001444B9" w:rsidRDefault="001444B9" w:rsidP="001444B9">
      <w:pPr>
        <w:ind w:firstLine="345"/>
        <w:rPr>
          <w:rFonts w:ascii="Arial" w:hAnsi="Arial" w:cs="Arial"/>
          <w:sz w:val="18"/>
          <w:szCs w:val="18"/>
        </w:rPr>
      </w:pPr>
      <w:r>
        <w:rPr>
          <w:rFonts w:ascii="Arial" w:hAnsi="Arial" w:cs="Arial"/>
          <w:sz w:val="18"/>
          <w:szCs w:val="18"/>
        </w:rPr>
        <w:t>Not Good:</w:t>
      </w:r>
    </w:p>
    <w:p w14:paraId="167543C7" w14:textId="77777777" w:rsidR="001444B9" w:rsidRPr="005D3417" w:rsidRDefault="001444B9" w:rsidP="001444B9">
      <w:pPr>
        <w:rPr>
          <w:rFonts w:ascii="Arial" w:hAnsi="Arial" w:cs="Arial"/>
          <w:sz w:val="18"/>
          <w:szCs w:val="18"/>
        </w:rPr>
      </w:pPr>
    </w:p>
    <w:p w14:paraId="2BB5E9CF" w14:textId="77777777" w:rsidR="001444B9" w:rsidRDefault="001444B9" w:rsidP="001444B9">
      <w:pPr>
        <w:pStyle w:val="SourceCode-Bad"/>
      </w:pPr>
      <w:r>
        <w:t>catch (Exception ex)</w:t>
      </w:r>
    </w:p>
    <w:p w14:paraId="7CD76CBB" w14:textId="77777777" w:rsidR="001444B9" w:rsidRDefault="001444B9" w:rsidP="001444B9">
      <w:pPr>
        <w:pStyle w:val="SourceCode-Bad"/>
      </w:pPr>
      <w:r>
        <w:t>{</w:t>
      </w:r>
    </w:p>
    <w:p w14:paraId="6F734D86" w14:textId="77777777" w:rsidR="001444B9" w:rsidRDefault="001444B9" w:rsidP="001444B9">
      <w:pPr>
        <w:pStyle w:val="SourceCode-Bad"/>
      </w:pPr>
      <w:r>
        <w:tab/>
        <w:t xml:space="preserve">// do whatever you want to handle the exception </w:t>
      </w:r>
    </w:p>
    <w:p w14:paraId="3571F6CE" w14:textId="77777777" w:rsidR="001444B9" w:rsidRDefault="001444B9" w:rsidP="001444B9">
      <w:pPr>
        <w:pStyle w:val="SourceCode-Bad"/>
      </w:pPr>
    </w:p>
    <w:p w14:paraId="701610AE" w14:textId="77777777" w:rsidR="001444B9" w:rsidRDefault="001444B9" w:rsidP="001444B9">
      <w:pPr>
        <w:pStyle w:val="SourceCode-Bad"/>
      </w:pPr>
      <w:r>
        <w:tab/>
        <w:t>throw ex;</w:t>
      </w:r>
    </w:p>
    <w:p w14:paraId="198AC6DE" w14:textId="77777777" w:rsidR="001444B9" w:rsidRPr="005D3417" w:rsidRDefault="001444B9" w:rsidP="001444B9">
      <w:pPr>
        <w:pStyle w:val="SourceCode-Bad"/>
        <w:rPr>
          <w:rFonts w:cs="Times New Roman"/>
        </w:rPr>
      </w:pPr>
      <w:r>
        <w:t>}</w:t>
      </w:r>
    </w:p>
    <w:p w14:paraId="7BFBFC99" w14:textId="77777777" w:rsidR="001444B9" w:rsidRPr="005D3417" w:rsidRDefault="001444B9" w:rsidP="001444B9">
      <w:pPr>
        <w:rPr>
          <w:rFonts w:ascii="Arial" w:hAnsi="Arial" w:cs="Arial"/>
          <w:sz w:val="18"/>
          <w:szCs w:val="18"/>
        </w:rPr>
      </w:pPr>
    </w:p>
    <w:p w14:paraId="0D168481" w14:textId="77777777" w:rsidR="00BD70A6" w:rsidRPr="005D3417" w:rsidRDefault="00BD70A6" w:rsidP="00150A8F">
      <w:pPr>
        <w:numPr>
          <w:ilvl w:val="0"/>
          <w:numId w:val="25"/>
        </w:numPr>
        <w:tabs>
          <w:tab w:val="clear" w:pos="360"/>
          <w:tab w:val="num" w:pos="345"/>
        </w:tabs>
        <w:ind w:left="345"/>
        <w:rPr>
          <w:rFonts w:ascii="Arial" w:hAnsi="Arial" w:cs="Arial"/>
          <w:sz w:val="18"/>
          <w:szCs w:val="18"/>
        </w:rPr>
      </w:pPr>
      <w:r w:rsidRPr="005D3417">
        <w:rPr>
          <w:rFonts w:ascii="Arial" w:hAnsi="Arial" w:cs="Arial"/>
          <w:sz w:val="18"/>
          <w:szCs w:val="18"/>
        </w:rPr>
        <w:t>Do not write try-catch in all your methods. Use it only if there is a possibility that a specific exception may occur</w:t>
      </w:r>
      <w:r w:rsidR="002C70F8">
        <w:rPr>
          <w:rFonts w:ascii="Arial" w:hAnsi="Arial" w:cs="Arial"/>
          <w:sz w:val="18"/>
          <w:szCs w:val="18"/>
        </w:rPr>
        <w:t xml:space="preserve"> and it cannot be prevented by any other means</w:t>
      </w:r>
      <w:r w:rsidRPr="005D3417">
        <w:rPr>
          <w:rFonts w:ascii="Arial" w:hAnsi="Arial" w:cs="Arial"/>
          <w:sz w:val="18"/>
          <w:szCs w:val="18"/>
        </w:rPr>
        <w:t xml:space="preserve">. </w:t>
      </w:r>
      <w:r w:rsidR="002C70F8">
        <w:rPr>
          <w:rFonts w:ascii="Arial" w:hAnsi="Arial" w:cs="Arial"/>
          <w:sz w:val="18"/>
          <w:szCs w:val="18"/>
        </w:rPr>
        <w:t>For example, if you want to insert a record if it does not already exists in database, you should try to select record using the key. Some developers try to insert a record without checking if it already exists. If an exception occurs, they will assume that the record already exists. This is strictly not allowed. You should always explicitly check for errors rather than waiting for exceptions to occur. On the other hand, you should always use exception handlers while you communicate with external systems like network, hardware devices etc. Such systems are subject to failure anytime and error checking is not usually reliable. In those cases, you should use exception handlers and try to recover from error.</w:t>
      </w:r>
    </w:p>
    <w:p w14:paraId="33E5F359" w14:textId="77777777" w:rsidR="00BD70A6" w:rsidRPr="005D3417" w:rsidRDefault="00BD70A6" w:rsidP="00150A8F">
      <w:pPr>
        <w:rPr>
          <w:rFonts w:ascii="Arial" w:hAnsi="Arial" w:cs="Arial"/>
          <w:sz w:val="18"/>
          <w:szCs w:val="18"/>
        </w:rPr>
      </w:pPr>
    </w:p>
    <w:p w14:paraId="17B576CD" w14:textId="77777777" w:rsidR="00BD70A6" w:rsidRPr="005D3417" w:rsidRDefault="00BD70A6" w:rsidP="00150A8F">
      <w:pPr>
        <w:numPr>
          <w:ilvl w:val="0"/>
          <w:numId w:val="25"/>
        </w:numPr>
        <w:tabs>
          <w:tab w:val="clear" w:pos="360"/>
          <w:tab w:val="num" w:pos="345"/>
        </w:tabs>
        <w:ind w:left="345"/>
        <w:rPr>
          <w:rFonts w:ascii="Arial" w:hAnsi="Arial" w:cs="Arial"/>
          <w:sz w:val="18"/>
          <w:szCs w:val="18"/>
        </w:rPr>
      </w:pPr>
      <w:r w:rsidRPr="005D3417">
        <w:rPr>
          <w:rFonts w:ascii="Arial" w:hAnsi="Arial" w:cs="Arial"/>
          <w:sz w:val="18"/>
          <w:szCs w:val="18"/>
        </w:rPr>
        <w:t xml:space="preserve">Do not write very large try-catch blocks. If required, write separate try-catch for each task you perform and enclose only the specific piece of code inside the try-catch. This will help you find which piece of code generated the exception and you can give specific error message to the user. </w:t>
      </w:r>
    </w:p>
    <w:p w14:paraId="279B454E" w14:textId="77777777" w:rsidR="00BD70A6" w:rsidRPr="005D3417" w:rsidRDefault="00BD70A6" w:rsidP="00150A8F">
      <w:pPr>
        <w:rPr>
          <w:rFonts w:ascii="Arial" w:hAnsi="Arial" w:cs="Arial"/>
          <w:sz w:val="18"/>
          <w:szCs w:val="18"/>
        </w:rPr>
      </w:pPr>
    </w:p>
    <w:p w14:paraId="0ABE88F9" w14:textId="77777777" w:rsidR="005A6B5C" w:rsidRPr="005D3417" w:rsidRDefault="002C70F8" w:rsidP="00150A8F">
      <w:pPr>
        <w:numPr>
          <w:ilvl w:val="0"/>
          <w:numId w:val="25"/>
        </w:numPr>
        <w:tabs>
          <w:tab w:val="clear" w:pos="360"/>
          <w:tab w:val="num" w:pos="345"/>
        </w:tabs>
        <w:ind w:left="345"/>
      </w:pPr>
      <w:r>
        <w:rPr>
          <w:rFonts w:ascii="Arial" w:hAnsi="Arial" w:cs="Arial"/>
          <w:sz w:val="18"/>
          <w:szCs w:val="18"/>
        </w:rPr>
        <w:t>W</w:t>
      </w:r>
      <w:r w:rsidR="00BD70A6" w:rsidRPr="005D3417">
        <w:rPr>
          <w:rFonts w:ascii="Arial" w:hAnsi="Arial" w:cs="Arial"/>
          <w:sz w:val="18"/>
          <w:szCs w:val="18"/>
        </w:rPr>
        <w:t>rite your own custom exception classes if required in your application. Do not derive your custom exceptions from the base class SystemException. Instead, inherit from Applicatio</w:t>
      </w:r>
      <w:r w:rsidR="005A6B5C" w:rsidRPr="005D3417">
        <w:rPr>
          <w:rFonts w:ascii="Arial" w:hAnsi="Arial" w:cs="Arial"/>
          <w:sz w:val="18"/>
          <w:szCs w:val="18"/>
        </w:rPr>
        <w:t>nException.</w:t>
      </w:r>
    </w:p>
    <w:sectPr w:rsidR="005A6B5C" w:rsidRPr="005D3417">
      <w:foot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B88627" w14:textId="77777777" w:rsidR="003409C6" w:rsidRDefault="003409C6">
      <w:r>
        <w:separator/>
      </w:r>
    </w:p>
  </w:endnote>
  <w:endnote w:type="continuationSeparator" w:id="0">
    <w:p w14:paraId="4FEDCB97" w14:textId="77777777" w:rsidR="003409C6" w:rsidRDefault="003409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25C0D" w14:textId="77777777" w:rsidR="00106C18" w:rsidRDefault="00223945">
    <w:pPr>
      <w:pStyle w:val="Fuzeile"/>
    </w:pPr>
    <w:r>
      <w:t>http://</w:t>
    </w:r>
    <w:r w:rsidR="00106C18">
      <w:t>www.dotnetspider.com</w:t>
    </w:r>
    <w:r>
      <w:t>/tutorials/BestPractices.asp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F93FF1" w14:textId="77777777" w:rsidR="003409C6" w:rsidRDefault="003409C6">
      <w:r>
        <w:separator/>
      </w:r>
    </w:p>
  </w:footnote>
  <w:footnote w:type="continuationSeparator" w:id="0">
    <w:p w14:paraId="1260900A" w14:textId="77777777" w:rsidR="003409C6" w:rsidRDefault="003409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0297F"/>
    <w:multiLevelType w:val="hybridMultilevel"/>
    <w:tmpl w:val="552CF2F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 w15:restartNumberingAfterBreak="0">
    <w:nsid w:val="099A0723"/>
    <w:multiLevelType w:val="hybridMultilevel"/>
    <w:tmpl w:val="E7CC3B4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9B92280"/>
    <w:multiLevelType w:val="hybridMultilevel"/>
    <w:tmpl w:val="84C4D79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0AE35948"/>
    <w:multiLevelType w:val="hybridMultilevel"/>
    <w:tmpl w:val="C62C2AC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0F293D0E"/>
    <w:multiLevelType w:val="hybridMultilevel"/>
    <w:tmpl w:val="A64A012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11D126E0"/>
    <w:multiLevelType w:val="hybridMultilevel"/>
    <w:tmpl w:val="4C98C1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6" w15:restartNumberingAfterBreak="0">
    <w:nsid w:val="17205639"/>
    <w:multiLevelType w:val="hybridMultilevel"/>
    <w:tmpl w:val="6C80F74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1C424025"/>
    <w:multiLevelType w:val="hybridMultilevel"/>
    <w:tmpl w:val="2AF8B6B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21A85F3B"/>
    <w:multiLevelType w:val="hybridMultilevel"/>
    <w:tmpl w:val="36B63E6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221706BE"/>
    <w:multiLevelType w:val="hybridMultilevel"/>
    <w:tmpl w:val="E1E47610"/>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0" w15:restartNumberingAfterBreak="0">
    <w:nsid w:val="2C4172C7"/>
    <w:multiLevelType w:val="hybridMultilevel"/>
    <w:tmpl w:val="098C801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2C642B31"/>
    <w:multiLevelType w:val="hybridMultilevel"/>
    <w:tmpl w:val="3C48FED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323969EF"/>
    <w:multiLevelType w:val="hybridMultilevel"/>
    <w:tmpl w:val="988E0F7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33E35222"/>
    <w:multiLevelType w:val="hybridMultilevel"/>
    <w:tmpl w:val="644E7F8A"/>
    <w:lvl w:ilvl="0" w:tplc="0409000F">
      <w:start w:val="1"/>
      <w:numFmt w:val="decimal"/>
      <w:lvlText w:val="%1."/>
      <w:lvlJc w:val="left"/>
      <w:pPr>
        <w:tabs>
          <w:tab w:val="num" w:pos="375"/>
        </w:tabs>
        <w:ind w:left="375" w:hanging="360"/>
      </w:pPr>
    </w:lvl>
    <w:lvl w:ilvl="1" w:tplc="04090019">
      <w:start w:val="1"/>
      <w:numFmt w:val="lowerLetter"/>
      <w:lvlText w:val="%2."/>
      <w:lvlJc w:val="left"/>
      <w:pPr>
        <w:tabs>
          <w:tab w:val="num" w:pos="1095"/>
        </w:tabs>
        <w:ind w:left="1095" w:hanging="360"/>
      </w:pPr>
    </w:lvl>
    <w:lvl w:ilvl="2" w:tplc="0409001B">
      <w:start w:val="1"/>
      <w:numFmt w:val="lowerRoman"/>
      <w:lvlText w:val="%3."/>
      <w:lvlJc w:val="right"/>
      <w:pPr>
        <w:tabs>
          <w:tab w:val="num" w:pos="1815"/>
        </w:tabs>
        <w:ind w:left="1815" w:hanging="180"/>
      </w:pPr>
    </w:lvl>
    <w:lvl w:ilvl="3" w:tplc="0409000F">
      <w:start w:val="1"/>
      <w:numFmt w:val="decimal"/>
      <w:lvlText w:val="%4."/>
      <w:lvlJc w:val="left"/>
      <w:pPr>
        <w:tabs>
          <w:tab w:val="num" w:pos="2535"/>
        </w:tabs>
        <w:ind w:left="2535" w:hanging="360"/>
      </w:pPr>
    </w:lvl>
    <w:lvl w:ilvl="4" w:tplc="04090019">
      <w:start w:val="1"/>
      <w:numFmt w:val="lowerLetter"/>
      <w:lvlText w:val="%5."/>
      <w:lvlJc w:val="left"/>
      <w:pPr>
        <w:tabs>
          <w:tab w:val="num" w:pos="3255"/>
        </w:tabs>
        <w:ind w:left="3255" w:hanging="360"/>
      </w:pPr>
    </w:lvl>
    <w:lvl w:ilvl="5" w:tplc="0409001B">
      <w:start w:val="1"/>
      <w:numFmt w:val="lowerRoman"/>
      <w:lvlText w:val="%6."/>
      <w:lvlJc w:val="right"/>
      <w:pPr>
        <w:tabs>
          <w:tab w:val="num" w:pos="3975"/>
        </w:tabs>
        <w:ind w:left="3975" w:hanging="180"/>
      </w:pPr>
    </w:lvl>
    <w:lvl w:ilvl="6" w:tplc="0409000F">
      <w:start w:val="1"/>
      <w:numFmt w:val="decimal"/>
      <w:lvlText w:val="%7."/>
      <w:lvlJc w:val="left"/>
      <w:pPr>
        <w:tabs>
          <w:tab w:val="num" w:pos="4695"/>
        </w:tabs>
        <w:ind w:left="4695" w:hanging="360"/>
      </w:pPr>
    </w:lvl>
    <w:lvl w:ilvl="7" w:tplc="04090019">
      <w:start w:val="1"/>
      <w:numFmt w:val="lowerLetter"/>
      <w:lvlText w:val="%8."/>
      <w:lvlJc w:val="left"/>
      <w:pPr>
        <w:tabs>
          <w:tab w:val="num" w:pos="5415"/>
        </w:tabs>
        <w:ind w:left="5415" w:hanging="360"/>
      </w:pPr>
    </w:lvl>
    <w:lvl w:ilvl="8" w:tplc="0409001B">
      <w:start w:val="1"/>
      <w:numFmt w:val="lowerRoman"/>
      <w:lvlText w:val="%9."/>
      <w:lvlJc w:val="right"/>
      <w:pPr>
        <w:tabs>
          <w:tab w:val="num" w:pos="6135"/>
        </w:tabs>
        <w:ind w:left="6135" w:hanging="180"/>
      </w:pPr>
    </w:lvl>
  </w:abstractNum>
  <w:abstractNum w:abstractNumId="14" w15:restartNumberingAfterBreak="0">
    <w:nsid w:val="3BCA6E10"/>
    <w:multiLevelType w:val="hybridMultilevel"/>
    <w:tmpl w:val="42F6605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C1404B2"/>
    <w:multiLevelType w:val="hybridMultilevel"/>
    <w:tmpl w:val="3AA6739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44C45D85"/>
    <w:multiLevelType w:val="hybridMultilevel"/>
    <w:tmpl w:val="172EAEF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479321FD"/>
    <w:multiLevelType w:val="hybridMultilevel"/>
    <w:tmpl w:val="1916BB96"/>
    <w:lvl w:ilvl="0" w:tplc="0409000F">
      <w:start w:val="1"/>
      <w:numFmt w:val="decimal"/>
      <w:lvlText w:val="%1."/>
      <w:lvlJc w:val="left"/>
      <w:pPr>
        <w:tabs>
          <w:tab w:val="num" w:pos="735"/>
        </w:tabs>
        <w:ind w:left="735" w:hanging="360"/>
      </w:pPr>
    </w:lvl>
    <w:lvl w:ilvl="1" w:tplc="04090019">
      <w:start w:val="1"/>
      <w:numFmt w:val="lowerLetter"/>
      <w:lvlText w:val="%2."/>
      <w:lvlJc w:val="left"/>
      <w:pPr>
        <w:tabs>
          <w:tab w:val="num" w:pos="1455"/>
        </w:tabs>
        <w:ind w:left="1455" w:hanging="360"/>
      </w:pPr>
    </w:lvl>
    <w:lvl w:ilvl="2" w:tplc="0409001B">
      <w:start w:val="1"/>
      <w:numFmt w:val="lowerRoman"/>
      <w:lvlText w:val="%3."/>
      <w:lvlJc w:val="right"/>
      <w:pPr>
        <w:tabs>
          <w:tab w:val="num" w:pos="2175"/>
        </w:tabs>
        <w:ind w:left="2175" w:hanging="180"/>
      </w:pPr>
    </w:lvl>
    <w:lvl w:ilvl="3" w:tplc="0409000F">
      <w:start w:val="1"/>
      <w:numFmt w:val="decimal"/>
      <w:lvlText w:val="%4."/>
      <w:lvlJc w:val="left"/>
      <w:pPr>
        <w:tabs>
          <w:tab w:val="num" w:pos="2895"/>
        </w:tabs>
        <w:ind w:left="2895" w:hanging="360"/>
      </w:pPr>
    </w:lvl>
    <w:lvl w:ilvl="4" w:tplc="04090019">
      <w:start w:val="1"/>
      <w:numFmt w:val="lowerLetter"/>
      <w:lvlText w:val="%5."/>
      <w:lvlJc w:val="left"/>
      <w:pPr>
        <w:tabs>
          <w:tab w:val="num" w:pos="3615"/>
        </w:tabs>
        <w:ind w:left="3615" w:hanging="360"/>
      </w:pPr>
    </w:lvl>
    <w:lvl w:ilvl="5" w:tplc="0409001B">
      <w:start w:val="1"/>
      <w:numFmt w:val="lowerRoman"/>
      <w:lvlText w:val="%6."/>
      <w:lvlJc w:val="right"/>
      <w:pPr>
        <w:tabs>
          <w:tab w:val="num" w:pos="4335"/>
        </w:tabs>
        <w:ind w:left="4335" w:hanging="180"/>
      </w:pPr>
    </w:lvl>
    <w:lvl w:ilvl="6" w:tplc="0409000F">
      <w:start w:val="1"/>
      <w:numFmt w:val="decimal"/>
      <w:lvlText w:val="%7."/>
      <w:lvlJc w:val="left"/>
      <w:pPr>
        <w:tabs>
          <w:tab w:val="num" w:pos="5055"/>
        </w:tabs>
        <w:ind w:left="5055" w:hanging="360"/>
      </w:pPr>
    </w:lvl>
    <w:lvl w:ilvl="7" w:tplc="04090019">
      <w:start w:val="1"/>
      <w:numFmt w:val="lowerLetter"/>
      <w:lvlText w:val="%8."/>
      <w:lvlJc w:val="left"/>
      <w:pPr>
        <w:tabs>
          <w:tab w:val="num" w:pos="5775"/>
        </w:tabs>
        <w:ind w:left="5775" w:hanging="360"/>
      </w:pPr>
    </w:lvl>
    <w:lvl w:ilvl="8" w:tplc="0409001B">
      <w:start w:val="1"/>
      <w:numFmt w:val="lowerRoman"/>
      <w:lvlText w:val="%9."/>
      <w:lvlJc w:val="right"/>
      <w:pPr>
        <w:tabs>
          <w:tab w:val="num" w:pos="6495"/>
        </w:tabs>
        <w:ind w:left="6495" w:hanging="180"/>
      </w:pPr>
    </w:lvl>
  </w:abstractNum>
  <w:abstractNum w:abstractNumId="18" w15:restartNumberingAfterBreak="0">
    <w:nsid w:val="48A934BF"/>
    <w:multiLevelType w:val="hybridMultilevel"/>
    <w:tmpl w:val="95184C7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507309E6"/>
    <w:multiLevelType w:val="hybridMultilevel"/>
    <w:tmpl w:val="DA9AFAAE"/>
    <w:lvl w:ilvl="0" w:tplc="04090001">
      <w:start w:val="1"/>
      <w:numFmt w:val="bullet"/>
      <w:lvlText w:val=""/>
      <w:lvlJc w:val="left"/>
      <w:pPr>
        <w:tabs>
          <w:tab w:val="num" w:pos="1080"/>
        </w:tabs>
        <w:ind w:left="1080" w:hanging="360"/>
      </w:pPr>
      <w:rPr>
        <w:rFonts w:ascii="Symbol" w:hAnsi="Symbol" w:cs="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Wingdings" w:hint="default"/>
      </w:rPr>
    </w:lvl>
    <w:lvl w:ilvl="3" w:tplc="04090001">
      <w:start w:val="1"/>
      <w:numFmt w:val="bullet"/>
      <w:lvlText w:val=""/>
      <w:lvlJc w:val="left"/>
      <w:pPr>
        <w:tabs>
          <w:tab w:val="num" w:pos="3240"/>
        </w:tabs>
        <w:ind w:left="3240" w:hanging="360"/>
      </w:pPr>
      <w:rPr>
        <w:rFonts w:ascii="Symbol" w:hAnsi="Symbol" w:cs="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Wingdings" w:hint="default"/>
      </w:rPr>
    </w:lvl>
    <w:lvl w:ilvl="6" w:tplc="04090001">
      <w:start w:val="1"/>
      <w:numFmt w:val="bullet"/>
      <w:lvlText w:val=""/>
      <w:lvlJc w:val="left"/>
      <w:pPr>
        <w:tabs>
          <w:tab w:val="num" w:pos="5400"/>
        </w:tabs>
        <w:ind w:left="5400" w:hanging="360"/>
      </w:pPr>
      <w:rPr>
        <w:rFonts w:ascii="Symbol" w:hAnsi="Symbol" w:cs="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Wingdings" w:hint="default"/>
      </w:rPr>
    </w:lvl>
  </w:abstractNum>
  <w:abstractNum w:abstractNumId="20" w15:restartNumberingAfterBreak="0">
    <w:nsid w:val="57B62EA6"/>
    <w:multiLevelType w:val="hybridMultilevel"/>
    <w:tmpl w:val="577248C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1" w15:restartNumberingAfterBreak="0">
    <w:nsid w:val="5AA52B40"/>
    <w:multiLevelType w:val="hybridMultilevel"/>
    <w:tmpl w:val="CB38D6E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2" w15:restartNumberingAfterBreak="0">
    <w:nsid w:val="5C562334"/>
    <w:multiLevelType w:val="hybridMultilevel"/>
    <w:tmpl w:val="6510AC1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5D8E64E0"/>
    <w:multiLevelType w:val="hybridMultilevel"/>
    <w:tmpl w:val="6A0233D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62D561EB"/>
    <w:multiLevelType w:val="hybridMultilevel"/>
    <w:tmpl w:val="11DA1AD2"/>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695813F7"/>
    <w:multiLevelType w:val="hybridMultilevel"/>
    <w:tmpl w:val="58AE7C5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6B764AA5"/>
    <w:multiLevelType w:val="hybridMultilevel"/>
    <w:tmpl w:val="5478E1C4"/>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7" w15:restartNumberingAfterBreak="0">
    <w:nsid w:val="6F707165"/>
    <w:multiLevelType w:val="hybridMultilevel"/>
    <w:tmpl w:val="E064D61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8" w15:restartNumberingAfterBreak="0">
    <w:nsid w:val="738E5073"/>
    <w:multiLevelType w:val="hybridMultilevel"/>
    <w:tmpl w:val="62549B9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74913E21"/>
    <w:multiLevelType w:val="hybridMultilevel"/>
    <w:tmpl w:val="67C67EFE"/>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0" w15:restartNumberingAfterBreak="0">
    <w:nsid w:val="780B13C1"/>
    <w:multiLevelType w:val="hybridMultilevel"/>
    <w:tmpl w:val="308A797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1" w15:restartNumberingAfterBreak="0">
    <w:nsid w:val="788425D1"/>
    <w:multiLevelType w:val="hybridMultilevel"/>
    <w:tmpl w:val="0C06C72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num w:numId="1">
    <w:abstractNumId w:val="30"/>
  </w:num>
  <w:num w:numId="2">
    <w:abstractNumId w:val="21"/>
  </w:num>
  <w:num w:numId="3">
    <w:abstractNumId w:val="11"/>
  </w:num>
  <w:num w:numId="4">
    <w:abstractNumId w:val="24"/>
  </w:num>
  <w:num w:numId="5">
    <w:abstractNumId w:val="8"/>
  </w:num>
  <w:num w:numId="6">
    <w:abstractNumId w:val="6"/>
  </w:num>
  <w:num w:numId="7">
    <w:abstractNumId w:val="31"/>
  </w:num>
  <w:num w:numId="8">
    <w:abstractNumId w:val="23"/>
  </w:num>
  <w:num w:numId="9">
    <w:abstractNumId w:val="27"/>
  </w:num>
  <w:num w:numId="10">
    <w:abstractNumId w:val="25"/>
  </w:num>
  <w:num w:numId="11">
    <w:abstractNumId w:val="4"/>
  </w:num>
  <w:num w:numId="12">
    <w:abstractNumId w:val="12"/>
  </w:num>
  <w:num w:numId="13">
    <w:abstractNumId w:val="14"/>
  </w:num>
  <w:num w:numId="14">
    <w:abstractNumId w:val="7"/>
  </w:num>
  <w:num w:numId="15">
    <w:abstractNumId w:val="9"/>
  </w:num>
  <w:num w:numId="16">
    <w:abstractNumId w:val="16"/>
  </w:num>
  <w:num w:numId="17">
    <w:abstractNumId w:val="2"/>
  </w:num>
  <w:num w:numId="18">
    <w:abstractNumId w:val="28"/>
  </w:num>
  <w:num w:numId="19">
    <w:abstractNumId w:val="29"/>
  </w:num>
  <w:num w:numId="20">
    <w:abstractNumId w:val="22"/>
  </w:num>
  <w:num w:numId="21">
    <w:abstractNumId w:val="10"/>
  </w:num>
  <w:num w:numId="22">
    <w:abstractNumId w:val="3"/>
  </w:num>
  <w:num w:numId="23">
    <w:abstractNumId w:val="5"/>
  </w:num>
  <w:num w:numId="24">
    <w:abstractNumId w:val="20"/>
  </w:num>
  <w:num w:numId="25">
    <w:abstractNumId w:val="26"/>
  </w:num>
  <w:num w:numId="26">
    <w:abstractNumId w:val="0"/>
  </w:num>
  <w:num w:numId="27">
    <w:abstractNumId w:val="1"/>
  </w:num>
  <w:num w:numId="28">
    <w:abstractNumId w:val="13"/>
  </w:num>
  <w:num w:numId="29">
    <w:abstractNumId w:val="18"/>
  </w:num>
  <w:num w:numId="30">
    <w:abstractNumId w:val="17"/>
  </w:num>
  <w:num w:numId="31">
    <w:abstractNumId w:val="19"/>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ocumentProtection w:edit="readOnly" w:enforcement="0"/>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6B5C"/>
    <w:rsid w:val="00044768"/>
    <w:rsid w:val="0007563E"/>
    <w:rsid w:val="0009536E"/>
    <w:rsid w:val="000D001A"/>
    <w:rsid w:val="000D3D54"/>
    <w:rsid w:val="000D44A4"/>
    <w:rsid w:val="000D7201"/>
    <w:rsid w:val="00106C18"/>
    <w:rsid w:val="00106D83"/>
    <w:rsid w:val="0013307D"/>
    <w:rsid w:val="001444B9"/>
    <w:rsid w:val="00150A8F"/>
    <w:rsid w:val="001B2666"/>
    <w:rsid w:val="001D352D"/>
    <w:rsid w:val="001D572B"/>
    <w:rsid w:val="00223945"/>
    <w:rsid w:val="00247B17"/>
    <w:rsid w:val="00271A27"/>
    <w:rsid w:val="00297B1F"/>
    <w:rsid w:val="002A1177"/>
    <w:rsid w:val="002B3D86"/>
    <w:rsid w:val="002C70F8"/>
    <w:rsid w:val="002D13F8"/>
    <w:rsid w:val="002F5F97"/>
    <w:rsid w:val="003004D8"/>
    <w:rsid w:val="00304C91"/>
    <w:rsid w:val="0033617A"/>
    <w:rsid w:val="003409C6"/>
    <w:rsid w:val="00361EA0"/>
    <w:rsid w:val="00376136"/>
    <w:rsid w:val="003B7581"/>
    <w:rsid w:val="00421216"/>
    <w:rsid w:val="0043633A"/>
    <w:rsid w:val="00441210"/>
    <w:rsid w:val="00445CBB"/>
    <w:rsid w:val="004645B7"/>
    <w:rsid w:val="0048416C"/>
    <w:rsid w:val="004B1F4A"/>
    <w:rsid w:val="004C57D0"/>
    <w:rsid w:val="004D5098"/>
    <w:rsid w:val="005500A4"/>
    <w:rsid w:val="005531A7"/>
    <w:rsid w:val="005605B7"/>
    <w:rsid w:val="00577E36"/>
    <w:rsid w:val="005A0FA7"/>
    <w:rsid w:val="005A6B5C"/>
    <w:rsid w:val="005C7A14"/>
    <w:rsid w:val="005D3417"/>
    <w:rsid w:val="005D70F7"/>
    <w:rsid w:val="00604EE6"/>
    <w:rsid w:val="00611486"/>
    <w:rsid w:val="006149B2"/>
    <w:rsid w:val="00652CA9"/>
    <w:rsid w:val="00724766"/>
    <w:rsid w:val="0076646F"/>
    <w:rsid w:val="0076672E"/>
    <w:rsid w:val="00797F18"/>
    <w:rsid w:val="00797F8E"/>
    <w:rsid w:val="007A7DF2"/>
    <w:rsid w:val="007C695F"/>
    <w:rsid w:val="007D7061"/>
    <w:rsid w:val="00806AC4"/>
    <w:rsid w:val="00825F4B"/>
    <w:rsid w:val="00825F94"/>
    <w:rsid w:val="008270C7"/>
    <w:rsid w:val="00866A5D"/>
    <w:rsid w:val="0087457B"/>
    <w:rsid w:val="008946BA"/>
    <w:rsid w:val="0089501A"/>
    <w:rsid w:val="00950FCD"/>
    <w:rsid w:val="0096582C"/>
    <w:rsid w:val="009A3C45"/>
    <w:rsid w:val="009A3EDB"/>
    <w:rsid w:val="009A4889"/>
    <w:rsid w:val="009C4E5D"/>
    <w:rsid w:val="009D480A"/>
    <w:rsid w:val="00A20A50"/>
    <w:rsid w:val="00A35E7B"/>
    <w:rsid w:val="00A73430"/>
    <w:rsid w:val="00A81AEE"/>
    <w:rsid w:val="00AC053F"/>
    <w:rsid w:val="00AD3AA2"/>
    <w:rsid w:val="00B0587F"/>
    <w:rsid w:val="00B11136"/>
    <w:rsid w:val="00B12EDB"/>
    <w:rsid w:val="00B30D7E"/>
    <w:rsid w:val="00B50543"/>
    <w:rsid w:val="00B80C11"/>
    <w:rsid w:val="00BC02CA"/>
    <w:rsid w:val="00BD70A6"/>
    <w:rsid w:val="00BF3488"/>
    <w:rsid w:val="00C31FFE"/>
    <w:rsid w:val="00C54746"/>
    <w:rsid w:val="00CA18ED"/>
    <w:rsid w:val="00CB23D8"/>
    <w:rsid w:val="00CB451E"/>
    <w:rsid w:val="00CC3583"/>
    <w:rsid w:val="00CD4753"/>
    <w:rsid w:val="00CE1E7C"/>
    <w:rsid w:val="00CE3CA6"/>
    <w:rsid w:val="00CE6454"/>
    <w:rsid w:val="00D01250"/>
    <w:rsid w:val="00D2521D"/>
    <w:rsid w:val="00D27597"/>
    <w:rsid w:val="00D355E2"/>
    <w:rsid w:val="00D419FC"/>
    <w:rsid w:val="00D44440"/>
    <w:rsid w:val="00D524EE"/>
    <w:rsid w:val="00D726F4"/>
    <w:rsid w:val="00D862CC"/>
    <w:rsid w:val="00D87552"/>
    <w:rsid w:val="00D95C32"/>
    <w:rsid w:val="00DA0848"/>
    <w:rsid w:val="00DE3942"/>
    <w:rsid w:val="00E0494D"/>
    <w:rsid w:val="00E073D3"/>
    <w:rsid w:val="00E34877"/>
    <w:rsid w:val="00E601AA"/>
    <w:rsid w:val="00E908E5"/>
    <w:rsid w:val="00E92325"/>
    <w:rsid w:val="00E930AE"/>
    <w:rsid w:val="00EB10BD"/>
    <w:rsid w:val="00EC3E03"/>
    <w:rsid w:val="00F0270F"/>
    <w:rsid w:val="00F0295C"/>
    <w:rsid w:val="00F37B71"/>
    <w:rsid w:val="00FE691F"/>
    <w:rsid w:val="00FF2F1C"/>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532DDF9"/>
  <w14:defaultImageDpi w14:val="0"/>
  <w15:docId w15:val="{87839394-74F8-40E9-86CF-E645B585E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0" w:line="240" w:lineRule="auto"/>
    </w:pPr>
    <w:rPr>
      <w:sz w:val="24"/>
      <w:szCs w:val="24"/>
      <w:lang w:val="en-US" w:eastAsia="en-US"/>
    </w:rPr>
  </w:style>
  <w:style w:type="paragraph" w:styleId="berschrift1">
    <w:name w:val="heading 1"/>
    <w:basedOn w:val="Standard"/>
    <w:link w:val="berschrift1Zchn"/>
    <w:uiPriority w:val="99"/>
    <w:qFormat/>
    <w:rsid w:val="005A6B5C"/>
    <w:pPr>
      <w:spacing w:before="45" w:after="45"/>
      <w:ind w:left="15" w:right="45"/>
      <w:outlineLvl w:val="0"/>
    </w:pPr>
    <w:rPr>
      <w:rFonts w:ascii="Arial" w:hAnsi="Arial" w:cs="Arial"/>
      <w:b/>
      <w:bCs/>
      <w:color w:val="0033CC"/>
      <w:kern w:val="36"/>
      <w:sz w:val="21"/>
      <w:szCs w:val="21"/>
    </w:rPr>
  </w:style>
  <w:style w:type="paragraph" w:styleId="berschrift2">
    <w:name w:val="heading 2"/>
    <w:basedOn w:val="Standard"/>
    <w:next w:val="Standard"/>
    <w:link w:val="berschrift2Zchn"/>
    <w:uiPriority w:val="99"/>
    <w:qFormat/>
    <w:rsid w:val="0076672E"/>
    <w:pPr>
      <w:keepNext/>
      <w:spacing w:before="240" w:after="60"/>
      <w:outlineLvl w:val="1"/>
    </w:pPr>
    <w:rPr>
      <w:rFonts w:ascii="Arial" w:hAnsi="Arial" w:cs="Arial"/>
      <w:b/>
      <w:bCs/>
      <w:i/>
      <w:iCs/>
      <w:sz w:val="28"/>
      <w:szCs w:val="28"/>
    </w:rPr>
  </w:style>
  <w:style w:type="paragraph" w:styleId="berschrift3">
    <w:name w:val="heading 3"/>
    <w:basedOn w:val="Standard"/>
    <w:next w:val="Standard"/>
    <w:link w:val="berschrift3Zchn"/>
    <w:uiPriority w:val="99"/>
    <w:qFormat/>
    <w:rsid w:val="005A6B5C"/>
    <w:pPr>
      <w:keepNext/>
      <w:spacing w:before="240" w:after="60"/>
      <w:outlineLvl w:val="2"/>
    </w:pPr>
    <w:rPr>
      <w:rFonts w:ascii="Arial" w:hAnsi="Arial" w:cs="Arial"/>
      <w:b/>
      <w:bCs/>
      <w:sz w:val="26"/>
      <w:szCs w:val="26"/>
    </w:rPr>
  </w:style>
  <w:style w:type="character" w:default="1" w:styleId="Absatz-Standardschriftart">
    <w:name w:val="Default Paragraph Font"/>
    <w:uiPriority w:val="99"/>
    <w:semiHidden/>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Char">
    <w:name w:val="$Heading 1 Char"/>
    <w:basedOn w:val="berschrift1Zchn"/>
    <w:link w:val="Heading1"/>
    <w:uiPriority w:val="99"/>
    <w:locked/>
    <w:rsid w:val="005D3417"/>
    <w:rPr>
      <w:rFonts w:ascii="Arial" w:hAnsi="Arial" w:cs="Arial"/>
      <w:b/>
      <w:bCs/>
      <w:color w:val="0033CC"/>
      <w:kern w:val="36"/>
      <w:sz w:val="24"/>
      <w:szCs w:val="24"/>
      <w:lang w:val="en-US" w:eastAsia="en-US"/>
    </w:rPr>
  </w:style>
  <w:style w:type="table" w:styleId="TabelleKlassisch1">
    <w:name w:val="Table Classic 1"/>
    <w:basedOn w:val="NormaleTabelle"/>
    <w:uiPriority w:val="99"/>
    <w:rsid w:val="00F0295C"/>
    <w:pPr>
      <w:spacing w:after="0" w:line="240" w:lineRule="auto"/>
    </w:pPr>
    <w:rPr>
      <w:sz w:val="20"/>
      <w:szCs w:val="20"/>
    </w:rPr>
    <w:tblPr>
      <w:tblInd w:w="0" w:type="nil"/>
      <w:tblBorders>
        <w:top w:val="single" w:sz="12" w:space="0" w:color="000000"/>
        <w:bottom w:val="single" w:sz="12" w:space="0" w:color="000000"/>
      </w:tblBorders>
    </w:tblPr>
    <w:tblStylePr w:type="firstRow">
      <w:tblPr/>
      <w:tcPr>
        <w:tcBorders>
          <w:bottom w:val="single" w:sz="6" w:space="0" w:color="000000"/>
          <w:tl2br w:val="none" w:sz="0" w:space="0" w:color="auto"/>
          <w:tr2bl w:val="none" w:sz="0" w:space="0" w:color="auto"/>
        </w:tcBorders>
      </w:tcPr>
    </w:tblStylePr>
    <w:tblStylePr w:type="lastRow">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tblPr/>
      <w:tcPr>
        <w:tcBorders>
          <w:tl2br w:val="none" w:sz="0" w:space="0" w:color="auto"/>
          <w:tr2bl w:val="none" w:sz="0" w:space="0" w:color="auto"/>
        </w:tcBorders>
      </w:tcPr>
    </w:tblStylePr>
    <w:tblStylePr w:type="swCell">
      <w:tblPr/>
      <w:tcPr>
        <w:tcBorders>
          <w:tl2br w:val="none" w:sz="0" w:space="0" w:color="auto"/>
          <w:tr2bl w:val="none" w:sz="0" w:space="0" w:color="auto"/>
        </w:tcBorders>
      </w:tcPr>
    </w:tblStylePr>
  </w:style>
  <w:style w:type="character" w:customStyle="1" w:styleId="berschrift3Zchn">
    <w:name w:val="Überschrift 3 Zchn"/>
    <w:basedOn w:val="Absatz-Standardschriftart"/>
    <w:link w:val="berschrift3"/>
    <w:uiPriority w:val="9"/>
    <w:semiHidden/>
    <w:rPr>
      <w:rFonts w:asciiTheme="majorHAnsi" w:eastAsiaTheme="majorEastAsia" w:hAnsiTheme="majorHAnsi" w:cstheme="majorBidi"/>
      <w:b/>
      <w:bCs/>
      <w:sz w:val="26"/>
      <w:szCs w:val="26"/>
      <w:lang w:val="en-US" w:eastAsia="en-US"/>
    </w:rPr>
  </w:style>
  <w:style w:type="paragraph" w:styleId="HTMLVorformatiert">
    <w:name w:val="HTML Preformatted"/>
    <w:basedOn w:val="Standard"/>
    <w:link w:val="HTMLVorformatiertZchn"/>
    <w:uiPriority w:val="99"/>
    <w:rsid w:val="005A6B5C"/>
    <w:pPr>
      <w:pBdr>
        <w:top w:val="inset" w:sz="6" w:space="5" w:color="auto"/>
        <w:left w:val="inset" w:sz="6" w:space="5" w:color="auto"/>
        <w:bottom w:val="inset" w:sz="6" w:space="5" w:color="auto"/>
        <w:right w:val="inset" w:sz="6" w:space="5"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color w:val="0000FF"/>
      <w:sz w:val="20"/>
      <w:szCs w:val="20"/>
    </w:rPr>
  </w:style>
  <w:style w:type="character" w:customStyle="1" w:styleId="HTMLVorformatiertZchn">
    <w:name w:val="HTML Vorformatiert Zchn"/>
    <w:basedOn w:val="Absatz-Standardschriftart"/>
    <w:link w:val="HTMLVorformatiert"/>
    <w:uiPriority w:val="99"/>
    <w:semiHidden/>
    <w:rPr>
      <w:rFonts w:ascii="Courier New" w:hAnsi="Courier New" w:cs="Courier New"/>
      <w:sz w:val="20"/>
      <w:szCs w:val="20"/>
      <w:lang w:val="en-US" w:eastAsia="en-US"/>
    </w:rPr>
  </w:style>
  <w:style w:type="table" w:styleId="Tabellenraster">
    <w:name w:val="Table Grid"/>
    <w:basedOn w:val="NormaleTabelle"/>
    <w:uiPriority w:val="99"/>
    <w:rsid w:val="0076672E"/>
    <w:pPr>
      <w:spacing w:after="0" w:line="240" w:lineRule="auto"/>
    </w:pPr>
    <w:rPr>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Raster3">
    <w:name w:val="Table Grid 3"/>
    <w:basedOn w:val="NormaleTabelle"/>
    <w:uiPriority w:val="99"/>
    <w:rsid w:val="0076672E"/>
    <w:pPr>
      <w:spacing w:after="0" w:line="240" w:lineRule="auto"/>
    </w:pPr>
    <w:rPr>
      <w:sz w:val="20"/>
      <w:szCs w:val="20"/>
    </w:rPr>
    <w:tblPr>
      <w:tblInd w:w="0" w:type="nil"/>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style>
  <w:style w:type="character" w:customStyle="1" w:styleId="berschrift2Zchn">
    <w:name w:val="Überschrift 2 Zchn"/>
    <w:basedOn w:val="Absatz-Standardschriftart"/>
    <w:link w:val="berschrift2"/>
    <w:uiPriority w:val="99"/>
    <w:locked/>
    <w:rsid w:val="0076672E"/>
    <w:rPr>
      <w:rFonts w:ascii="Arial" w:hAnsi="Arial" w:cs="Arial"/>
      <w:b/>
      <w:bCs/>
      <w:i/>
      <w:iCs/>
      <w:sz w:val="28"/>
      <w:szCs w:val="28"/>
      <w:lang w:val="en-US" w:eastAsia="en-US"/>
    </w:rPr>
  </w:style>
  <w:style w:type="table" w:customStyle="1" w:styleId="CodingStandards">
    <w:name w:val="$Coding Standards"/>
    <w:basedOn w:val="Tabellenraster"/>
    <w:uiPriority w:val="99"/>
    <w:rsid w:val="00B80C11"/>
    <w:rPr>
      <w:rFonts w:ascii="Tahoma" w:hAnsi="Tahoma" w:cs="Tahoma"/>
      <w:color w:val="003300"/>
      <w14:shadow w14:blurRad="50800" w14:dist="38100" w14:dir="2700000" w14:sx="100000" w14:sy="100000" w14:kx="0" w14:ky="0" w14:algn="tl">
        <w14:srgbClr w14:val="000000">
          <w14:alpha w14:val="60000"/>
        </w14:srgbClr>
      </w14:shadow>
    </w:rPr>
    <w:tblPr>
      <w:tblCellMar>
        <w:top w:w="144" w:type="dxa"/>
        <w:left w:w="144" w:type="dxa"/>
        <w:bottom w:w="144" w:type="dxa"/>
        <w:right w:w="144" w:type="dxa"/>
      </w:tblCellMar>
    </w:tblPr>
    <w:tcPr>
      <w:shd w:val="clear" w:color="auto" w:fill="FFFFCC"/>
    </w:tcPr>
  </w:style>
  <w:style w:type="paragraph" w:customStyle="1" w:styleId="SourceCode-Bad">
    <w:name w:val="$Source Code - Bad"/>
    <w:basedOn w:val="SourceCode"/>
    <w:link w:val="SourceCode-BadChar"/>
    <w:uiPriority w:val="99"/>
    <w:rsid w:val="005D3417"/>
    <w:rPr>
      <w:color w:val="FF0000"/>
    </w:rPr>
  </w:style>
  <w:style w:type="paragraph" w:customStyle="1" w:styleId="Heading1">
    <w:name w:val="$Heading 1"/>
    <w:basedOn w:val="berschrift1"/>
    <w:link w:val="Heading1Char"/>
    <w:uiPriority w:val="99"/>
    <w:rsid w:val="00BD70A6"/>
    <w:rPr>
      <w:sz w:val="24"/>
      <w:szCs w:val="24"/>
    </w:rPr>
  </w:style>
  <w:style w:type="paragraph" w:customStyle="1" w:styleId="SourceCode-Good">
    <w:name w:val="$Source Code - Good"/>
    <w:basedOn w:val="Standard"/>
    <w:link w:val="SourceCode-GoodChar"/>
    <w:uiPriority w:val="99"/>
    <w:rsid w:val="0089501A"/>
    <w:pPr>
      <w:ind w:left="720"/>
    </w:pPr>
    <w:rPr>
      <w:rFonts w:ascii="Courier New" w:hAnsi="Courier New" w:cs="Courier New"/>
      <w:color w:val="008000"/>
      <w:sz w:val="18"/>
      <w:szCs w:val="18"/>
    </w:rPr>
  </w:style>
  <w:style w:type="paragraph" w:customStyle="1" w:styleId="SourceCode">
    <w:name w:val="$Source Code"/>
    <w:basedOn w:val="SourceCode-Good"/>
    <w:link w:val="SourceCodeChar"/>
    <w:uiPriority w:val="99"/>
    <w:rsid w:val="005D3417"/>
    <w:rPr>
      <w:color w:val="0000FF"/>
    </w:rPr>
  </w:style>
  <w:style w:type="paragraph" w:customStyle="1" w:styleId="StyleHeading1105pt">
    <w:name w:val="Style $Heading 1 + 10.5 pt"/>
    <w:basedOn w:val="Heading1"/>
    <w:link w:val="StyleHeading1105ptChar"/>
    <w:uiPriority w:val="99"/>
    <w:rsid w:val="005D3417"/>
    <w:rPr>
      <w:sz w:val="21"/>
      <w:szCs w:val="21"/>
    </w:rPr>
  </w:style>
  <w:style w:type="character" w:customStyle="1" w:styleId="berschrift1Zchn">
    <w:name w:val="Überschrift 1 Zchn"/>
    <w:basedOn w:val="Absatz-Standardschriftart"/>
    <w:link w:val="berschrift1"/>
    <w:uiPriority w:val="99"/>
    <w:locked/>
    <w:rsid w:val="005D3417"/>
    <w:rPr>
      <w:rFonts w:ascii="Arial" w:hAnsi="Arial" w:cs="Arial"/>
      <w:b/>
      <w:bCs/>
      <w:color w:val="0033CC"/>
      <w:kern w:val="36"/>
      <w:sz w:val="21"/>
      <w:szCs w:val="21"/>
      <w:lang w:val="en-US" w:eastAsia="en-US"/>
    </w:rPr>
  </w:style>
  <w:style w:type="character" w:customStyle="1" w:styleId="StyleHeading1105ptChar">
    <w:name w:val="Style $Heading 1 + 10.5 pt Char"/>
    <w:basedOn w:val="Heading1Char"/>
    <w:link w:val="StyleHeading1105pt"/>
    <w:uiPriority w:val="99"/>
    <w:locked/>
    <w:rsid w:val="005D3417"/>
    <w:rPr>
      <w:rFonts w:ascii="Arial" w:hAnsi="Arial" w:cs="Arial"/>
      <w:b/>
      <w:bCs/>
      <w:color w:val="0033CC"/>
      <w:kern w:val="36"/>
      <w:sz w:val="24"/>
      <w:szCs w:val="24"/>
      <w:lang w:val="en-US" w:eastAsia="en-US"/>
    </w:rPr>
  </w:style>
  <w:style w:type="paragraph" w:customStyle="1" w:styleId="Heading2">
    <w:name w:val="$Heading 2"/>
    <w:basedOn w:val="Standard"/>
    <w:uiPriority w:val="99"/>
    <w:rsid w:val="0089501A"/>
    <w:rPr>
      <w:rFonts w:ascii="Arial" w:hAnsi="Arial" w:cs="Arial"/>
      <w:b/>
      <w:bCs/>
      <w:color w:val="0000FF"/>
      <w:sz w:val="22"/>
      <w:szCs w:val="22"/>
    </w:rPr>
  </w:style>
  <w:style w:type="character" w:customStyle="1" w:styleId="SourceCode-GoodChar">
    <w:name w:val="$Source Code - Good Char"/>
    <w:basedOn w:val="Absatz-Standardschriftart"/>
    <w:link w:val="SourceCode-Good"/>
    <w:uiPriority w:val="99"/>
    <w:locked/>
    <w:rsid w:val="008270C7"/>
    <w:rPr>
      <w:rFonts w:ascii="Courier New" w:hAnsi="Courier New" w:cs="Courier New"/>
      <w:color w:val="008000"/>
      <w:sz w:val="18"/>
      <w:szCs w:val="18"/>
      <w:lang w:val="en-US" w:eastAsia="en-US"/>
    </w:rPr>
  </w:style>
  <w:style w:type="character" w:customStyle="1" w:styleId="SourceCodeChar">
    <w:name w:val="$Source Code Char"/>
    <w:basedOn w:val="SourceCode-GoodChar"/>
    <w:link w:val="SourceCode"/>
    <w:uiPriority w:val="99"/>
    <w:locked/>
    <w:rsid w:val="008270C7"/>
    <w:rPr>
      <w:rFonts w:ascii="Courier New" w:hAnsi="Courier New" w:cs="Courier New"/>
      <w:color w:val="0000FF"/>
      <w:sz w:val="18"/>
      <w:szCs w:val="18"/>
      <w:lang w:val="en-US" w:eastAsia="en-US"/>
    </w:rPr>
  </w:style>
  <w:style w:type="paragraph" w:styleId="Dokumentstruktur">
    <w:name w:val="Document Map"/>
    <w:basedOn w:val="Standard"/>
    <w:link w:val="DokumentstrukturZchn"/>
    <w:uiPriority w:val="99"/>
    <w:semiHidden/>
    <w:rsid w:val="008270C7"/>
    <w:pPr>
      <w:shd w:val="clear" w:color="auto" w:fill="000080"/>
    </w:pPr>
    <w:rPr>
      <w:rFonts w:ascii="Tahoma" w:hAnsi="Tahoma" w:cs="Tahoma"/>
    </w:rPr>
  </w:style>
  <w:style w:type="character" w:customStyle="1" w:styleId="DokumentstrukturZchn">
    <w:name w:val="Dokumentstruktur Zchn"/>
    <w:basedOn w:val="Absatz-Standardschriftart"/>
    <w:link w:val="Dokumentstruktur"/>
    <w:uiPriority w:val="99"/>
    <w:semiHidden/>
    <w:rPr>
      <w:rFonts w:ascii="Segoe UI" w:hAnsi="Segoe UI" w:cs="Segoe UI"/>
      <w:sz w:val="16"/>
      <w:szCs w:val="16"/>
      <w:lang w:val="en-US" w:eastAsia="en-US"/>
    </w:rPr>
  </w:style>
  <w:style w:type="character" w:styleId="Kommentarzeichen">
    <w:name w:val="annotation reference"/>
    <w:basedOn w:val="Absatz-Standardschriftart"/>
    <w:uiPriority w:val="99"/>
    <w:semiHidden/>
    <w:rsid w:val="00E0494D"/>
    <w:rPr>
      <w:sz w:val="16"/>
      <w:szCs w:val="16"/>
    </w:rPr>
  </w:style>
  <w:style w:type="paragraph" w:styleId="Kommentartext">
    <w:name w:val="annotation text"/>
    <w:basedOn w:val="Standard"/>
    <w:link w:val="KommentartextZchn"/>
    <w:uiPriority w:val="99"/>
    <w:semiHidden/>
    <w:rsid w:val="00E0494D"/>
    <w:rPr>
      <w:sz w:val="20"/>
      <w:szCs w:val="20"/>
    </w:rPr>
  </w:style>
  <w:style w:type="character" w:customStyle="1" w:styleId="KommentartextZchn">
    <w:name w:val="Kommentartext Zchn"/>
    <w:basedOn w:val="Absatz-Standardschriftart"/>
    <w:link w:val="Kommentartext"/>
    <w:uiPriority w:val="99"/>
    <w:semiHidden/>
    <w:rPr>
      <w:sz w:val="20"/>
      <w:szCs w:val="20"/>
      <w:lang w:val="en-US" w:eastAsia="en-US"/>
    </w:rPr>
  </w:style>
  <w:style w:type="paragraph" w:styleId="Kommentarthema">
    <w:name w:val="annotation subject"/>
    <w:basedOn w:val="Kommentartext"/>
    <w:next w:val="Kommentartext"/>
    <w:link w:val="KommentarthemaZchn"/>
    <w:uiPriority w:val="99"/>
    <w:semiHidden/>
    <w:rsid w:val="00E0494D"/>
    <w:rPr>
      <w:b/>
      <w:bCs/>
    </w:rPr>
  </w:style>
  <w:style w:type="character" w:customStyle="1" w:styleId="KommentarthemaZchn">
    <w:name w:val="Kommentarthema Zchn"/>
    <w:basedOn w:val="KommentartextZchn"/>
    <w:link w:val="Kommentarthema"/>
    <w:uiPriority w:val="99"/>
    <w:semiHidden/>
    <w:rPr>
      <w:b/>
      <w:bCs/>
      <w:sz w:val="20"/>
      <w:szCs w:val="20"/>
      <w:lang w:val="en-US" w:eastAsia="en-US"/>
    </w:rPr>
  </w:style>
  <w:style w:type="paragraph" w:styleId="Sprechblasentext">
    <w:name w:val="Balloon Text"/>
    <w:basedOn w:val="Standard"/>
    <w:link w:val="SprechblasentextZchn"/>
    <w:uiPriority w:val="99"/>
    <w:semiHidden/>
    <w:rsid w:val="00E0494D"/>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lang w:val="en-US" w:eastAsia="en-US"/>
    </w:rPr>
  </w:style>
  <w:style w:type="paragraph" w:styleId="Kopfzeile">
    <w:name w:val="header"/>
    <w:basedOn w:val="Standard"/>
    <w:link w:val="KopfzeileZchn"/>
    <w:uiPriority w:val="99"/>
    <w:rsid w:val="00106C18"/>
    <w:pPr>
      <w:tabs>
        <w:tab w:val="center" w:pos="4320"/>
        <w:tab w:val="right" w:pos="8640"/>
      </w:tabs>
    </w:pPr>
  </w:style>
  <w:style w:type="character" w:customStyle="1" w:styleId="KopfzeileZchn">
    <w:name w:val="Kopfzeile Zchn"/>
    <w:basedOn w:val="Absatz-Standardschriftart"/>
    <w:link w:val="Kopfzeile"/>
    <w:uiPriority w:val="99"/>
    <w:semiHidden/>
    <w:rPr>
      <w:sz w:val="24"/>
      <w:szCs w:val="24"/>
      <w:lang w:val="en-US" w:eastAsia="en-US"/>
    </w:rPr>
  </w:style>
  <w:style w:type="paragraph" w:styleId="Fuzeile">
    <w:name w:val="footer"/>
    <w:basedOn w:val="Standard"/>
    <w:link w:val="FuzeileZchn"/>
    <w:uiPriority w:val="99"/>
    <w:rsid w:val="00106C18"/>
    <w:pPr>
      <w:tabs>
        <w:tab w:val="center" w:pos="4320"/>
        <w:tab w:val="right" w:pos="8640"/>
      </w:tabs>
    </w:pPr>
  </w:style>
  <w:style w:type="character" w:customStyle="1" w:styleId="FuzeileZchn">
    <w:name w:val="Fußzeile Zchn"/>
    <w:basedOn w:val="Absatz-Standardschriftart"/>
    <w:link w:val="Fuzeile"/>
    <w:uiPriority w:val="99"/>
    <w:semiHidden/>
    <w:rPr>
      <w:sz w:val="24"/>
      <w:szCs w:val="24"/>
      <w:lang w:val="en-US" w:eastAsia="en-US"/>
    </w:rPr>
  </w:style>
  <w:style w:type="character" w:styleId="Hyperlink">
    <w:name w:val="Hyperlink"/>
    <w:basedOn w:val="Absatz-Standardschriftart"/>
    <w:uiPriority w:val="99"/>
    <w:rsid w:val="00106C18"/>
    <w:rPr>
      <w:color w:val="0000FF"/>
      <w:u w:val="single"/>
    </w:rPr>
  </w:style>
  <w:style w:type="paragraph" w:styleId="Verzeichnis1">
    <w:name w:val="toc 1"/>
    <w:basedOn w:val="Standard"/>
    <w:next w:val="Standard"/>
    <w:autoRedefine/>
    <w:uiPriority w:val="99"/>
    <w:semiHidden/>
    <w:rsid w:val="00AC053F"/>
    <w:pPr>
      <w:tabs>
        <w:tab w:val="left" w:pos="480"/>
        <w:tab w:val="right" w:leader="dot" w:pos="8630"/>
      </w:tabs>
    </w:pPr>
  </w:style>
  <w:style w:type="character" w:styleId="Fett">
    <w:name w:val="Strong"/>
    <w:basedOn w:val="Absatz-Standardschriftart"/>
    <w:uiPriority w:val="99"/>
    <w:qFormat/>
    <w:rsid w:val="009D480A"/>
    <w:rPr>
      <w:b/>
      <w:bCs/>
    </w:rPr>
  </w:style>
  <w:style w:type="paragraph" w:customStyle="1" w:styleId="code">
    <w:name w:val="code"/>
    <w:basedOn w:val="Standard"/>
    <w:uiPriority w:val="99"/>
    <w:rsid w:val="00EC3E03"/>
    <w:rPr>
      <w:rFonts w:ascii="Courier New" w:hAnsi="Courier New" w:cs="Courier New"/>
      <w:sz w:val="16"/>
      <w:szCs w:val="16"/>
    </w:rPr>
  </w:style>
  <w:style w:type="character" w:customStyle="1" w:styleId="code1">
    <w:name w:val="code1"/>
    <w:basedOn w:val="Absatz-Standardschriftart"/>
    <w:uiPriority w:val="99"/>
    <w:rsid w:val="00EC3E03"/>
    <w:rPr>
      <w:rFonts w:ascii="Courier New" w:hAnsi="Courier New" w:cs="Courier New"/>
      <w:sz w:val="16"/>
      <w:szCs w:val="16"/>
    </w:rPr>
  </w:style>
  <w:style w:type="character" w:customStyle="1" w:styleId="SourceCode-BadChar">
    <w:name w:val="$Source Code - Bad Char"/>
    <w:basedOn w:val="SourceCodeChar"/>
    <w:link w:val="SourceCode-Bad"/>
    <w:uiPriority w:val="99"/>
    <w:locked/>
    <w:rsid w:val="005531A7"/>
    <w:rPr>
      <w:rFonts w:ascii="Courier New" w:hAnsi="Courier New" w:cs="Courier New"/>
      <w:color w:val="FF0000"/>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yperlink" Target="http://www.dotnetspider.com/tutorials/BestPractices.aspx"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dotnetspider.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msdn.microsoft.com/library/default.asp?url=/library/en-us/cpgenref/html/cpconNETFrameworkDesignGuidelines.asp" TargetMode="Externa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856</Words>
  <Characters>24295</Characters>
  <Application>Microsoft Office Word</Application>
  <DocSecurity>0</DocSecurity>
  <Lines>202</Lines>
  <Paragraphs>56</Paragraphs>
  <ScaleCrop>false</ScaleCrop>
  <Company>Omnicell, Inc</Company>
  <LinksUpToDate>false</LinksUpToDate>
  <CharactersWithSpaces>2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Coding Standards and Best Programming Practices</dc:title>
  <dc:subject/>
  <dc:creator>Tony John</dc:creator>
  <cp:keywords/>
  <dc:description/>
  <cp:lastModifiedBy>Josef Hahnl</cp:lastModifiedBy>
  <cp:revision>2</cp:revision>
  <dcterms:created xsi:type="dcterms:W3CDTF">2020-03-07T11:34:00Z</dcterms:created>
  <dcterms:modified xsi:type="dcterms:W3CDTF">2020-03-07T11:34:00Z</dcterms:modified>
</cp:coreProperties>
</file>